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Đừng</w:t>
      </w:r>
      <w:r>
        <w:t xml:space="preserve"> </w:t>
      </w:r>
      <w:r>
        <w:t xml:space="preserve">Gọi</w:t>
      </w:r>
      <w:r>
        <w:t xml:space="preserve"> </w:t>
      </w:r>
      <w:r>
        <w:t xml:space="preserve">Là</w:t>
      </w:r>
      <w:r>
        <w:t xml:space="preserve"> </w:t>
      </w:r>
      <w:r>
        <w:t xml:space="preserve">Chú</w:t>
      </w:r>
      <w:r>
        <w:t xml:space="preserve"> </w:t>
      </w:r>
      <w:r>
        <w:t xml:space="preserve">Nữa</w:t>
      </w:r>
      <w:r>
        <w:t xml:space="preserve"> </w:t>
      </w:r>
      <w:r>
        <w:t xml:space="preserve">Vì</w:t>
      </w:r>
      <w:r>
        <w:t xml:space="preserve"> </w:t>
      </w:r>
      <w:r>
        <w:t xml:space="preserve">Anh</w:t>
      </w:r>
      <w:r>
        <w:t xml:space="preserve"> </w:t>
      </w:r>
      <w:r>
        <w:t xml:space="preserve">Yêu</w:t>
      </w:r>
      <w:r>
        <w:t xml:space="preserve"> </w:t>
      </w:r>
      <w:r>
        <w:t xml:space="preserve">E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đừng-gọi-là-chú-nữa-vì-anh-yêu-em"/>
      <w:bookmarkEnd w:id="21"/>
      <w:r>
        <w:t xml:space="preserve">Đừng Gọi Là Chú Nữa Vì Anh Yêu Em</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3/04/dung-goi-la-chu-nua-vi-anh-yeu-em.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Câu chuyện tình yêu giữa hai người có hôn ước với nhau từ nhỏ. họ không yêu nhau nhưng là vợ chồng của nhau. họ không yêu nhau nhưng lại là tình đầu của nhau bởi họ sinh ra để dành cho nhau.</w:t>
            </w:r>
            <w:r>
              <w:br w:type="textWrapping"/>
            </w:r>
          </w:p>
        </w:tc>
      </w:tr>
    </w:tbl>
    <w:p>
      <w:pPr>
        <w:pStyle w:val="Compact"/>
      </w:pPr>
      <w:r>
        <w:br w:type="textWrapping"/>
      </w:r>
      <w:r>
        <w:br w:type="textWrapping"/>
      </w:r>
      <w:r>
        <w:rPr>
          <w:i/>
        </w:rPr>
        <w:t xml:space="preserve">Đọc và tải ebook truyện tại: http://truyenclub.com/dung-goi-la-chu-nua-vi-anh-yeu-em</w:t>
      </w:r>
      <w:r>
        <w:br w:type="textWrapping"/>
      </w:r>
    </w:p>
    <w:p>
      <w:pPr>
        <w:pStyle w:val="BodyText"/>
      </w:pPr>
      <w:r>
        <w:br w:type="textWrapping"/>
      </w:r>
      <w:r>
        <w:br w:type="textWrapping"/>
      </w:r>
    </w:p>
    <w:p>
      <w:pPr>
        <w:pStyle w:val="Heading2"/>
      </w:pPr>
      <w:bookmarkStart w:id="23" w:name="chương-1-giới-thiệu-nhân-vật"/>
      <w:bookmarkEnd w:id="23"/>
      <w:r>
        <w:t xml:space="preserve">1. Chương 1: Giới Thiệu Nhân Vật</w:t>
      </w:r>
    </w:p>
    <w:p>
      <w:pPr>
        <w:pStyle w:val="Compact"/>
      </w:pPr>
      <w:r>
        <w:br w:type="textWrapping"/>
      </w:r>
      <w:r>
        <w:br w:type="textWrapping"/>
      </w:r>
      <w:r>
        <w:t xml:space="preserve">Anh – Hoàng Thiên Lâm con trai tập đoàn Thanh Loan lớn nhất châu á đồng thời là chủ tịch tập đoàn WIND chuyên về nữ trang lớn nhất châu á. Đã 30 tuổi nhưng chưa kết hôn. Là một người chín chắn lạnh lùng trong công việc nhưng rất ấm áp với gia đình. Đặc biệt yêu quý em gái và không hiểu sao lại cãi nhau với nó như trẻ con. Là chồng được chỉ định của nó theo hôn ước của 2 gia đình.</w:t>
      </w:r>
    </w:p>
    <w:p>
      <w:pPr>
        <w:pStyle w:val="BodyText"/>
      </w:pPr>
      <w:r>
        <w:t xml:space="preserve">Nó – Phương Ngọc Bảo - con gái duy nhất của tập đoàn Long Phụng. Mới 18 tuổi đang học phổ thông ( thực ra đã có mấy bằng quản trị kinh doanh nhưng đi học để kiếm bạn ấy mà). Kiến thức thì vô biên nhưng những điều cần thiết về tình cảm lại là “ zero” .Xinh đẹp có thừa.Tính tình: ngây thơ, trong sáng, tốt bụng rất hay đấu khẩu với anh. Là vị hôn thê của anh đặc biệt thân với em gái anh.</w:t>
      </w:r>
    </w:p>
    <w:p>
      <w:pPr>
        <w:pStyle w:val="BodyText"/>
      </w:pPr>
      <w:r>
        <w:t xml:space="preserve">Cô – Hoàng Thiên Thanh- 18 tuổi là em gái của hắn, bạn thân của nó. Xinh đẹp, tài năng, tốt bụng. Rất hợp gu với chị dâu( là nó) vào hùa bắt nạt anh trai.</w:t>
      </w:r>
    </w:p>
    <w:p>
      <w:pPr>
        <w:pStyle w:val="Compact"/>
      </w:pPr>
      <w:r>
        <w:t xml:space="preserve">Hai nhà Hoàng- Phương từ lâu đã thân thiết với nhau. Trên thương trường thì luôn giúp đỡ còn đời thường cũng là bạn thân. Từ thời ông nó ông nội của hai nhà đã hứa kết thành thông gia nhưng khổ nỗi hai ông chỉ sinh được hai thằng quý tử thế nên lời hứa hôn này mới có “ diễm phúc” được truyền đến đời nó để anh và nó thực hiện (hehe). Liệu tình yêu của nó và anh có được đơm hoa kết trái giống như trong các bộ phim truyền hình mà bạn hay xem? Liệu còn có những trở ngại gì cho cặp đôi oan gia định mệnh này? Chúng ta hãy theo dõi câu chuyện nhé.</w:t>
      </w:r>
      <w:r>
        <w:br w:type="textWrapping"/>
      </w:r>
      <w:r>
        <w:br w:type="textWrapping"/>
      </w:r>
    </w:p>
    <w:p>
      <w:pPr>
        <w:pStyle w:val="Heading2"/>
      </w:pPr>
      <w:bookmarkStart w:id="24" w:name="chương-2-hôn-ước-và-định-mệnh"/>
      <w:bookmarkEnd w:id="24"/>
      <w:r>
        <w:t xml:space="preserve">2. Chương 2: Hôn Ước Và Định Mệnh</w:t>
      </w:r>
    </w:p>
    <w:p>
      <w:pPr>
        <w:pStyle w:val="Compact"/>
      </w:pPr>
      <w:r>
        <w:br w:type="textWrapping"/>
      </w:r>
      <w:r>
        <w:br w:type="textWrapping"/>
      </w:r>
      <w:r>
        <w:t xml:space="preserve">Tại biệt thự nhà nó.</w:t>
      </w:r>
    </w:p>
    <w:p>
      <w:pPr>
        <w:pStyle w:val="BodyText"/>
      </w:pPr>
      <w:r>
        <w:t xml:space="preserve">Tit tit tit…tit tit tit…chiếc đồng hồ báo thức 6h sáng, cái giờ mà phải 30 phút sau nó mới có động lực dây để đi học.</w:t>
      </w:r>
    </w:p>
    <w:p>
      <w:pPr>
        <w:pStyle w:val="BodyText"/>
      </w:pPr>
      <w:r>
        <w:t xml:space="preserve">Sao chưa chi mày lại kêu rồi này, điếc tai quá đi. Nó làu bàu vời cái đồng hồ trong cơn ngái ngủ rồi tắt chuông chùm chăn lên đầu ngủ tiếp. Đúng 30 phút sau nó lật đật dậy như một cái máy được cái đặt sẵn. Mất 30 phút vệ sinh cá nhân, đến 7h nó mới lê xác được xuống tầng 1 để ăn sáng.</w:t>
      </w:r>
    </w:p>
    <w:p>
      <w:pPr>
        <w:pStyle w:val="BodyText"/>
      </w:pPr>
      <w:r>
        <w:t xml:space="preserve">- Chúc tiểu thư buổi sáng tốt lành- ông quản gia và đám hầu gái cúi chào nó.</w:t>
      </w:r>
    </w:p>
    <w:p>
      <w:pPr>
        <w:pStyle w:val="BodyText"/>
      </w:pPr>
      <w:r>
        <w:t xml:space="preserve">- Chào mọi người- nó đáp lại kèm theo nụ cười thiên thần mà ít khi người ngoài thấy được.</w:t>
      </w:r>
    </w:p>
    <w:p>
      <w:pPr>
        <w:pStyle w:val="BodyText"/>
      </w:pPr>
      <w:r>
        <w:t xml:space="preserve">Vừa xuống phòng ăn nó đã thấy mọi người ngồi ở bàn ăn rồi. Nó quay ra ôm cổ ông và cha mẹ thay cho lời chào buổi sáng rồi ngồi vào bàn ăn. Bữa ăn sáng diễn ra trong không khí tươi vui mà nó cố gắng tạo ra.</w:t>
      </w:r>
    </w:p>
    <w:p>
      <w:pPr>
        <w:pStyle w:val="BodyText"/>
      </w:pPr>
      <w:r>
        <w:t xml:space="preserve">- Tối mai con có bận gì không?- ông nó hỏi.</w:t>
      </w:r>
    </w:p>
    <w:p>
      <w:pPr>
        <w:pStyle w:val="BodyText"/>
      </w:pPr>
      <w:r>
        <w:t xml:space="preserve">- Dạ, không ạ. Có vụ gì à ông?- nó nhí nhảnh nhìn ông rồi trả lời.</w:t>
      </w:r>
    </w:p>
    <w:p>
      <w:pPr>
        <w:pStyle w:val="BodyText"/>
      </w:pPr>
      <w:r>
        <w:t xml:space="preserve">- Mai nhà ta có việc nên sẽ tới khách sạn STAR ăn tối, con sắp xếp đi cùng nhé.- ông nó vui vẻ trả lời.</w:t>
      </w:r>
    </w:p>
    <w:p>
      <w:pPr>
        <w:pStyle w:val="BodyText"/>
      </w:pPr>
      <w:r>
        <w:t xml:space="preserve">- Ông thừa biết con không thích mấy chỗ đó mà. Con không đi được không ông?- nó nũng nịu.</w:t>
      </w:r>
    </w:p>
    <w:p>
      <w:pPr>
        <w:pStyle w:val="BodyText"/>
      </w:pPr>
      <w:r>
        <w:t xml:space="preserve">- Ta có chuyện nhờ con mới đưa con đi. Chẳng lẽ con không giúp ta?- ông nó giả vờ hờn dỗi</w:t>
      </w:r>
    </w:p>
    <w:p>
      <w:pPr>
        <w:pStyle w:val="BodyText"/>
      </w:pPr>
      <w:r>
        <w:t xml:space="preserve">- Có chuyện cần con giúp ạ? Vậy con đi liền. Tưởng gì chứ giúp ông con phải tới chứ.</w:t>
      </w:r>
    </w:p>
    <w:p>
      <w:pPr>
        <w:pStyle w:val="BodyText"/>
      </w:pPr>
      <w:r>
        <w:t xml:space="preserve">Bố mẹ nó ngồi nhìn nhau rồi nháy mắt sang ông nội nó. Kì này nó sập bẫy rồi. cả nhà ai cũng biết nó chẳng bao giờ từ chối giúp ai nên mới đưa ra kế sách này buộc nó đi xem mắt vị phu quân tương lai của nó. Ấy thế mà nó ngây thơ đến mức sập bẫy luôn mà chẳng biết gì. Nó ăn nốt bữa sáng rồi dắt xe đạp tới trường ( tại nó muốn giấu thân phận để kết bạn ấy mà).</w:t>
      </w:r>
    </w:p>
    <w:p>
      <w:pPr>
        <w:pStyle w:val="BodyText"/>
      </w:pPr>
      <w:r>
        <w:t xml:space="preserve">Tại nhà của anh.</w:t>
      </w:r>
    </w:p>
    <w:p>
      <w:pPr>
        <w:pStyle w:val="BodyText"/>
      </w:pPr>
      <w:r>
        <w:t xml:space="preserve">- Tối mai con sắp xếp đến khách sạn STAR nhé- bố anh nghiêm giọng nói</w:t>
      </w:r>
    </w:p>
    <w:p>
      <w:pPr>
        <w:pStyle w:val="BodyText"/>
      </w:pPr>
      <w:r>
        <w:t xml:space="preserve">- Có việc gì vậy ba? – anh hỏi lại.</w:t>
      </w:r>
    </w:p>
    <w:p>
      <w:pPr>
        <w:pStyle w:val="BodyText"/>
      </w:pPr>
      <w:r>
        <w:t xml:space="preserve">- À, để xem mặt cô dâu tương lai của con ấy mà.- mẹ anh vui vẻ xen vào.</w:t>
      </w:r>
    </w:p>
    <w:p>
      <w:pPr>
        <w:pStyle w:val="BodyText"/>
      </w:pPr>
      <w:r>
        <w:t xml:space="preserve">Khụ… khụ… khụ. Anh sặc khi nghe đến chữ “ vợ tương lai” mà mẹ anh nói. Vợ nào thế ạ.- anh hỏi.</w:t>
      </w:r>
    </w:p>
    <w:p>
      <w:pPr>
        <w:pStyle w:val="BodyText"/>
      </w:pPr>
      <w:r>
        <w:t xml:space="preserve">- Anh hai được lấy vợ vui quá hả- Thiên Thanh trêu anh.</w:t>
      </w:r>
    </w:p>
    <w:p>
      <w:pPr>
        <w:pStyle w:val="BodyText"/>
      </w:pPr>
      <w:r>
        <w:t xml:space="preserve">- Vui cái khỉ mốc gì. Im anh hỏi chuyện- anh mắng cô</w:t>
      </w:r>
    </w:p>
    <w:p>
      <w:pPr>
        <w:pStyle w:val="BodyText"/>
      </w:pPr>
      <w:r>
        <w:t xml:space="preserve">- À thì là cô con gái nhà họ Phương đã được ông hai đứa hứa gả cho nhau từ khi con bé chưa sinh ra. Ông nội chẳng nói với con rồi còn gì.- ba anh bình tĩnh giải đáp.</w:t>
      </w:r>
    </w:p>
    <w:p>
      <w:pPr>
        <w:pStyle w:val="BodyText"/>
      </w:pPr>
      <w:r>
        <w:t xml:space="preserve">Anh chợt nhớ ra ngày xưa ông nội anh hay dạy anh phải học thật giỏi rồi ông sẽ dẫn đi xem mặt vợ anh nhưng kì thực ông chưa có dẫn anh đi lần nào. Anh cứ nghĩ lúc đó ông nói đùa chứ. ai dè là có thật.</w:t>
      </w:r>
    </w:p>
    <w:p>
      <w:pPr>
        <w:pStyle w:val="BodyText"/>
      </w:pPr>
      <w:r>
        <w:t xml:space="preserve">- Nhưng con làm sao lấy cô ta được. Chúng con có biết mặt nhau đâu. Mà nhỡ người ta quên hôn ước ấy rồi thì sao?- anh hỏi ông với hi vọng mong manh là họ đã quên bỏ cái hôn ước chết tiệt ấy rồi. Thế kỉ 21 rồi mà vẫn lấy nhau theo hôn ước nhân viên của anh mà biết được thì anh bị đưa ra mổ xẻo trong các cuộc “ buôn dưa bán lê” là điều không thế tránh khỏi.- anh nghĩ bụng.</w:t>
      </w:r>
    </w:p>
    <w:p>
      <w:pPr>
        <w:pStyle w:val="BodyText"/>
      </w:pPr>
      <w:r>
        <w:t xml:space="preserve">- Đừng lo. Con bé xinh xắn đáng yêu lắm có khi con xem mắt xong lại muốn cưới luôn ấy chứ- mẹ anh đùa. Ông nội con bé gọi điện sang hẹn gặp đấy, dù ông con đã mất nhưng ba mẹ hứa thực hiện hôn ước đó thay ông nội rồi nên con phải làm theo thôi.- mẹ anh đổi giọng nghiêm túc.</w:t>
      </w:r>
    </w:p>
    <w:p>
      <w:pPr>
        <w:pStyle w:val="BodyText"/>
      </w:pPr>
      <w:r>
        <w:t xml:space="preserve">Thấy thái độ nghiêm túc của ba mẹ, lại thấy đó là di nguyện của ông nội nên anh ậm ừ đồng ý. Dẫu gì bây giờ anh cũng không có gấu bông gấu nhựa gì cả. Anh ăn sáng rồi chào bố mẹ đến công ty.</w:t>
      </w:r>
    </w:p>
    <w:p>
      <w:pPr>
        <w:pStyle w:val="BodyText"/>
      </w:pPr>
      <w:r>
        <w:t xml:space="preserve">Keeeeeeeeeet . xe của anh phanh gấp. Trước mũi xe một cô học sinh xinh đẹp đã ngã nhào cạnh con xe mini của mình. Mặt mũi cô nhăn nhó ví cú ngã đã khiến cô bị chảy máu ở đầu gối. Anh đang định hỏi thăm thì…</w:t>
      </w:r>
    </w:p>
    <w:p>
      <w:pPr>
        <w:pStyle w:val="BodyText"/>
      </w:pPr>
      <w:r>
        <w:t xml:space="preserve">- Chú này, chú đi xe phải nhìn đường cẩn thận chứ. chú làm tôi bị thương rồi này- nó nói với tông giọng cao như đang mắng mỏ vậy.</w:t>
      </w:r>
    </w:p>
    <w:p>
      <w:pPr>
        <w:pStyle w:val="BodyText"/>
      </w:pPr>
      <w:r>
        <w:t xml:space="preserve">Chú á. Con nhỏ này gọi mình là chú. Dù mình 30 tuổi nhưng vẫn trẻ mà, nhiều người còn tưởng mình là học sinh vậy mà nó gọi mình là chú. – Anh nghĩ.</w:t>
      </w:r>
    </w:p>
    <w:p>
      <w:pPr>
        <w:pStyle w:val="BodyText"/>
      </w:pPr>
      <w:r>
        <w:t xml:space="preserve">- Này chú. Thị giác chú có vẫn đề không lẽ Thính giác chú cũng bị ảnh hưởng à?- Nó gọi lay tay anh cắt phăng dòng suy nghĩ của anh.</w:t>
      </w:r>
    </w:p>
    <w:p>
      <w:pPr>
        <w:pStyle w:val="BodyText"/>
      </w:pPr>
      <w:r>
        <w:t xml:space="preserve">Hả? nó còn bảo mình có vấn đề về thính giác, thị giác nữa chứ. Được lắm.-anh nghĩ. Chẳng hiểu sao anh nổi hứng muốn trêu trọc nó.</w:t>
      </w:r>
    </w:p>
    <w:p>
      <w:pPr>
        <w:pStyle w:val="BodyText"/>
      </w:pPr>
      <w:r>
        <w:t xml:space="preserve">- À. Tôi xin lỗi. Nhưng cũng chỉ tại con chó kia- anh chỉ tay về phía con chó- nên tôi mới phanh gấp làm cô ngã. Bỏ qua cho nhau nhe. Con người ai lại đi so đo với một con cún ha?- anh đáp lại.À mà có khi con cún đó là ân nhân cứu mạng của cô đấy. Cũng may mắt tôi nhìn thấy nó sớm rồi nhanh chân phanh gấp chứ không là cô được làm bạn với những thiên thần áo trắng cả đời rồi, chẳng lẽ cô trách cả ân nhân của mình. -Anh đáp lại nó bằng cái giọng trêu ngươi.</w:t>
      </w:r>
    </w:p>
    <w:p>
      <w:pPr>
        <w:pStyle w:val="BodyText"/>
      </w:pPr>
      <w:r>
        <w:t xml:space="preserve">- Ơ cháu cứ tưởng chú mới là người cảm ơn nó chứ. Nếu không có nó cháu sợ chú sẽ không được ở ngoài này hóng gió, đếm sao, ôm gấu mà sẽ được đếm từng ngày trôi qua trên những tờ lịch đấy.- nó thản nhiên đáp lại.</w:t>
      </w:r>
    </w:p>
    <w:p>
      <w:pPr>
        <w:pStyle w:val="BodyText"/>
      </w:pPr>
      <w:r>
        <w:t xml:space="preserve">- Cô…cô…Anh đang định nói cô mới là người đi sai đường thì cô gạt phăng .</w:t>
      </w:r>
    </w:p>
    <w:p>
      <w:pPr>
        <w:pStyle w:val="BodyText"/>
      </w:pPr>
      <w:r>
        <w:t xml:space="preserve">- “cháu không phải là cô cô. Cô cô chết lâu rồi chú ạ.” Giờ chú tính sao đây, cháu không thể tự đạp xe tới trường được đâu.</w:t>
      </w:r>
    </w:p>
    <w:p>
      <w:pPr>
        <w:pStyle w:val="BodyText"/>
      </w:pPr>
      <w:r>
        <w:t xml:space="preserve">- Miệng cô vẫn khỏe thế này thì chân cũng chẳng yếu hơn là bao nhiêu đâu thế nên chắc vẫn dư sức tự đạp xe tới trường đấy .- nói xong anh định rảo bước quay về xe.</w:t>
      </w:r>
    </w:p>
    <w:p>
      <w:pPr>
        <w:pStyle w:val="BodyText"/>
      </w:pPr>
      <w:r>
        <w:t xml:space="preserve">- Nhưng chú làm hỏng xe rồi tôi đi làm sao được.- nó tức giận chỉ tay vào chiếc xe bị gãy vành.</w:t>
      </w:r>
    </w:p>
    <w:p>
      <w:pPr>
        <w:pStyle w:val="BodyText"/>
      </w:pPr>
      <w:r>
        <w:t xml:space="preserve">Nhìn thấy bộ dạng bây giờ của nó anh cũng không nỡ nhưng hôm nay anh có 1 hợp đồng quan trọng với đối tác nước ngoài phải kí mà giờ thì muộn rồi nên cũng phân vân không biết làm cách nào. Đang tốt bụng định đưa nó tới trường thì nó đưa tay ra trước mặt anh</w:t>
      </w:r>
    </w:p>
    <w:p>
      <w:pPr>
        <w:pStyle w:val="BodyText"/>
      </w:pPr>
      <w:r>
        <w:t xml:space="preserve">- Cái gì vậy?- anh tròn mắt hỏi nó</w:t>
      </w:r>
    </w:p>
    <w:p>
      <w:pPr>
        <w:pStyle w:val="BodyText"/>
      </w:pPr>
      <w:r>
        <w:t xml:space="preserve">- Tiền đền bù thiệt hại. Hay chú định nhờ công an tới giải quyết vậy.- nó đáp</w:t>
      </w:r>
    </w:p>
    <w:p>
      <w:pPr>
        <w:pStyle w:val="BodyText"/>
      </w:pPr>
      <w:r>
        <w:t xml:space="preserve">- Ra là vậy- anh nghĩ. Thực ra anh cũng chẳng tiếc gì đâu nhưng không hiểu sao lại hứng lên cãi nhau mới nó mất cả 30 phút nên thôi giờ nó cần gì giải quyết cho nhanh rồi đi đến công ty không thì lỡ mất hợp đồng?</w:t>
      </w:r>
    </w:p>
    <w:p>
      <w:pPr>
        <w:pStyle w:val="BodyText"/>
      </w:pPr>
      <w:r>
        <w:t xml:space="preserve">- Coi như hôm nay cô may, tại tôi có việc bận nên chiều theo ý cô chứ nếu không thì.- Vừa nói anh vừa rút ví đưa cho nó 500000</w:t>
      </w:r>
    </w:p>
    <w:p>
      <w:pPr>
        <w:pStyle w:val="BodyText"/>
      </w:pPr>
      <w:r>
        <w:t xml:space="preserve">- Thì sao ạ?- nó cầm tiền hỏi vặn lại</w:t>
      </w:r>
    </w:p>
    <w:p>
      <w:pPr>
        <w:pStyle w:val="BodyText"/>
      </w:pPr>
      <w:r>
        <w:t xml:space="preserve">- Thì cô chết với tôi- anh cao giọng</w:t>
      </w:r>
    </w:p>
    <w:p>
      <w:pPr>
        <w:pStyle w:val="BodyText"/>
      </w:pPr>
      <w:r>
        <w:t xml:space="preserve">- Ơ cháu sợ quá- cô thản nhiên. Nhưng diêm vương hình như chỉ muốn đàm đạo mới chú thôi đó chứ cháu xuống gặp mấy lần mà đều bị ông ấy từ chối rồi sai người đưa tôi về kìa .hahaha…</w:t>
      </w:r>
    </w:p>
    <w:p>
      <w:pPr>
        <w:pStyle w:val="BodyText"/>
      </w:pPr>
      <w:r>
        <w:t xml:space="preserve">- Cô được lắm.- anh tức giận lao vào xe rồi mở máy</w:t>
      </w:r>
    </w:p>
    <w:p>
      <w:pPr>
        <w:pStyle w:val="BodyText"/>
      </w:pPr>
      <w:r>
        <w:t xml:space="preserve">- Chú đi cẩn thận, mấy chị trong bệnh viện sẽ rất vui nếu chú vào làm bạn đấy- nó với theo chiếc xe đang lao đi.</w:t>
      </w:r>
    </w:p>
    <w:p>
      <w:pPr>
        <w:pStyle w:val="BodyText"/>
      </w:pPr>
      <w:r>
        <w:t xml:space="preserve">Nó nhăn nhó bởi vết thương ở chân.cầm điện thoại gọi người tới xử lí con xe đạp rồi gọi taxi tới trường. Thực ra cô cũng chẳng hiểu sao phải trêu tức hắn như thế nhưng cũng chẳng sao cô tự dưng lấy được 500000 cho thằng bé bán báo gần trường cô ( nó thương người thế đấy). Cô không coi mình xui xẻo vì thừa biết mình là người đi sai đường- nó vừa ngồi nghĩ lại rồi mỉm cười mãn nguyện với việc mình vừa làm.</w:t>
      </w:r>
    </w:p>
    <w:p>
      <w:pPr>
        <w:pStyle w:val="BodyText"/>
      </w:pPr>
      <w:r>
        <w:t xml:space="preserve">Hôm nay lúc đến công ty khuôn mặt hoàng tử băng giá của anh có phần thêm đáng sợ bởi hình như có một đám mây âm u ở phía trên. Chủ tịch của họ vốn là người lạnh lùng ít bộc lộ cảm xúc ấy vậy mà hôm nay phát hỏa thế này thì người làm ra chuyện đó cũng không bình thường chút nào- họ nghĩ thầm ( dĩ nhiên là nghĩ chứ nói ra để mà thu xếp đồ đạc về vườn à).</w:t>
      </w:r>
    </w:p>
    <w:p>
      <w:pPr>
        <w:pStyle w:val="BodyText"/>
      </w:pPr>
      <w:r>
        <w:t xml:space="preserve">Ngày hôm sau</w:t>
      </w:r>
    </w:p>
    <w:p>
      <w:pPr>
        <w:pStyle w:val="BodyText"/>
      </w:pPr>
      <w:r>
        <w:t xml:space="preserve">Để chuẩn bị cho bữa tiệc buổi tối mẹ nó bắt nó phải đi mua thêm đồ. Thực ra mọi lần toàn có nhà thiết kế đến may riêng cho nó nhưng lần này vội quá không may kịp nên nó phải đi mua. Tới trung tâm thương mại PARADISE- thương mại lớn nhất châu Á, hàng ngàn con mắt hướng theo mẹ con nó. Nhìn 1 quý bà sang trọng quý phái đi cùng 1 tiểu cô nương đẹp long lanh như thiên thần ai nấy cứ gọi là nước miếng cứ rớt xuống như thác. Xưa nay trừ việc đi học thì nó cũng ít ra ngoài bởi kẻ thù của nhà nó trên thương trường không ít, cũng may là ít người biết mặt nó chứ nếu không đi học cũng phải có vệ sĩ kè kè. Lần đầu đến nơi lớn như thế này nó chạy nhảy như đứa trẻ con khó khăn lắm mẹ nó mới đưa được nó tới shop áo quần. sau một hồi chọn lựa mẹ nó quyết định thu mua cả nửa số quần áo trong shop vì nó mặc cái nào cũng đẹp.</w:t>
      </w:r>
    </w:p>
    <w:p>
      <w:pPr>
        <w:pStyle w:val="BodyText"/>
      </w:pPr>
      <w:r>
        <w:t xml:space="preserve">Tự nó đến cửa hàng trang sức trông thấy một bộ dây chuyền họa tiết hoa tuyết rất đẹp. nó quyết định hỏi mua</w:t>
      </w:r>
    </w:p>
    <w:p>
      <w:pPr>
        <w:pStyle w:val="BodyText"/>
      </w:pPr>
      <w:r>
        <w:t xml:space="preserve">- lấy cho tôi bộ trang sức này- có hai người cùng nói. Quay sang nhìn nhau thì là anh và nó.</w:t>
      </w:r>
    </w:p>
    <w:p>
      <w:pPr>
        <w:pStyle w:val="BodyText"/>
      </w:pPr>
      <w:r>
        <w:t xml:space="preserve">- Trái đất đúng là tròn. Chúng ta lại gặp nhau rồi cô bé 500000- anh nói</w:t>
      </w:r>
    </w:p>
    <w:p>
      <w:pPr>
        <w:pStyle w:val="BodyText"/>
      </w:pPr>
      <w:r>
        <w:t xml:space="preserve">- Chúng ta đúng là có duyên nhỉ, chú lắm chuyện- nó cũng mỉa mai</w:t>
      </w:r>
    </w:p>
    <w:p>
      <w:pPr>
        <w:pStyle w:val="BodyText"/>
      </w:pPr>
      <w:r>
        <w:t xml:space="preserve">- Cô nói cái gì?- anh tức giận. Nó dám nói mình lắm chuyện- anh nghĩ.</w:t>
      </w:r>
    </w:p>
    <w:p>
      <w:pPr>
        <w:pStyle w:val="BodyText"/>
      </w:pPr>
      <w:r>
        <w:t xml:space="preserve">- Chú lắm chuyện đấy không phải sao. Lần nào gặp chú cũng gây chuyện với tôi cả.</w:t>
      </w:r>
    </w:p>
    <w:p>
      <w:pPr>
        <w:pStyle w:val="BodyText"/>
      </w:pPr>
      <w:r>
        <w:t xml:space="preserve">- Dạ, xin hỏi hai vị có mua bộ trang sức này không ạ?- cô nhân viên rụt rè trước cuộc nói chuyện của hai người.</w:t>
      </w:r>
    </w:p>
    <w:p>
      <w:pPr>
        <w:pStyle w:val="BodyText"/>
      </w:pPr>
      <w:r>
        <w:t xml:space="preserve">- Mua chứ- cả hai đồng thanh.</w:t>
      </w:r>
    </w:p>
    <w:p>
      <w:pPr>
        <w:pStyle w:val="BodyText"/>
      </w:pPr>
      <w:r>
        <w:t xml:space="preserve">- Nhưng chúng tôi chỉ còn 1 bộ nên…- cô rụt rè thưa lại</w:t>
      </w:r>
    </w:p>
    <w:p>
      <w:pPr>
        <w:pStyle w:val="BodyText"/>
      </w:pPr>
      <w:r>
        <w:t xml:space="preserve">- Vậy thì bán cho tôi- cả 2 đồng thanh tập 3</w:t>
      </w:r>
    </w:p>
    <w:p>
      <w:pPr>
        <w:pStyle w:val="BodyText"/>
      </w:pPr>
      <w:r>
        <w:t xml:space="preserve">- Chú là con trai mà cũng đeo nữ trang à?hay chú có vấn đề về cả giới tính- cô trêu chọc</w:t>
      </w:r>
    </w:p>
    <w:p>
      <w:pPr>
        <w:pStyle w:val="BodyText"/>
      </w:pPr>
      <w:r>
        <w:t xml:space="preserve">- Ơ thế cứ tôi mua thì tôi phải đeo à? Nhưng tôi thấy bộ này không hợp với đứa đanh đá như cô đâu.- Anh nói. Miệng nói thế chứ anh cũng công nhận tuy đanh đá nhưng con bé đúng là có vẻ đẹp thiên thần rất phù hợp để đeo bộ trang sức do anh thiết kế này.</w:t>
      </w:r>
    </w:p>
    <w:p>
      <w:pPr>
        <w:pStyle w:val="BodyText"/>
      </w:pPr>
      <w:r>
        <w:t xml:space="preserve">- Ơ, cháu chưa đeo sao chú biết chưa hợp.-nó đổi tông giọng dịu dàng, vừa nói vừ đưa cái thẻ cho cô nhân viên thanh toán ( lợi dụng lúc người khác không để ý). Cứ như chú là nhà thiết kế không bằng.</w:t>
      </w:r>
    </w:p>
    <w:p>
      <w:pPr>
        <w:pStyle w:val="Compact"/>
      </w:pPr>
      <w:r>
        <w:t xml:space="preserve">- Sao cô biết? anh ngạc nhiên hỏi. Lúc này cô bán hàng đã gói xong đồ nên nó không thèm nghe anh nói mà cầm túi đồ lên cảm ơn anh đã nhường nhịn 1 cách trêu ngươi rồi chạy đến chỗ mẹ nó ra về. Anh tức giận vì hai lần đều thua con ranh ấy còn nó thì hả hê vì chọc được ông chú đáng ghét những hai lần.</w:t>
      </w:r>
      <w:r>
        <w:br w:type="textWrapping"/>
      </w:r>
      <w:r>
        <w:br w:type="textWrapping"/>
      </w:r>
    </w:p>
    <w:p>
      <w:pPr>
        <w:pStyle w:val="Heading2"/>
      </w:pPr>
      <w:bookmarkStart w:id="25" w:name="chương-3-buổi-gặp-mặt"/>
      <w:bookmarkEnd w:id="25"/>
      <w:r>
        <w:t xml:space="preserve">3. Chương 3: Buổi Gặp Mặt</w:t>
      </w:r>
    </w:p>
    <w:p>
      <w:pPr>
        <w:pStyle w:val="Compact"/>
      </w:pPr>
      <w:r>
        <w:br w:type="textWrapping"/>
      </w:r>
      <w:r>
        <w:br w:type="textWrapping"/>
      </w:r>
      <w:r>
        <w:t xml:space="preserve">Tối hôm gặp mặt nó diện một chiếc váy trắng công chúa dài đến đầu gối. tóc được búi trang nhã, trang điểm thêm chút phấn hồng trông nó đúng như một nàng công chúa bước ra từ trong chuyện cổ tích. Đeo chiếc dây chuyền kim cương hình bông tuyết mới mua làm cho nó thêm long lanh kiêu kì. 4 người nhà nó đi 2 xe, nó đi cùng ông nội tới khách sạn. Vừa tới nơi cả đám nhân viên đã cúi đầu “ kính chào chủ tịch, tiểu thư” mời mọi người lên tầng thượng.- một anh quản lí nói.</w:t>
      </w:r>
    </w:p>
    <w:p>
      <w:pPr>
        <w:pStyle w:val="BodyText"/>
      </w:pPr>
      <w:r>
        <w:t xml:space="preserve">Nó thầm nghĩ nghe nói khách sạn STAR là khách sạn 7 sao cao cấp mọi hôm đông lắm cơ mà sao hôm nay chẳng thấy ai nhỉ. Thấy nó ngó nghiêng ông nội nó hiểu ý liền bảo “ để tiện cho công việc, hai nhà đã cho khách sạn nghỉ hôm nay” ( tại khách sạn này của nhà anh mà). Nó à 1 tiếng như hiểu ra vấn đề gì cao siêu lắm.</w:t>
      </w:r>
    </w:p>
    <w:p>
      <w:pPr>
        <w:pStyle w:val="BodyText"/>
      </w:pPr>
      <w:r>
        <w:t xml:space="preserve">Lên đến tầng thượng của khách sạn, tại 1 bàn sang trọng có 1 cặp vợ chồng cỡ tuổi bố mẹ nó và 1 cô gái cỡ tuổi nó đã đợi ở đấy. Thấy nhà nó đi vào cả 3 người đứng dậy chào hỏi, nhà nó cũng chào đáp lại.</w:t>
      </w:r>
    </w:p>
    <w:p>
      <w:pPr>
        <w:pStyle w:val="BodyText"/>
      </w:pPr>
      <w:r>
        <w:t xml:space="preserve">- Con chào hai bác, chào chị. Nó cúi chào</w:t>
      </w:r>
    </w:p>
    <w:p>
      <w:pPr>
        <w:pStyle w:val="BodyText"/>
      </w:pPr>
      <w:r>
        <w:t xml:space="preserve">- chào con. Ngọc Bảo càng lớn càng xinh ha. À. Đây là thiên thanh con gái hai bác, bằng tuổi con nên cứ gọi nó bằng bạn hoặc em cũng được</w:t>
      </w:r>
    </w:p>
    <w:p>
      <w:pPr>
        <w:pStyle w:val="BodyText"/>
      </w:pPr>
      <w:r>
        <w:t xml:space="preserve">- Chào bạn- nó quay sang phía Thiên Thanh tươi cười</w:t>
      </w:r>
    </w:p>
    <w:p>
      <w:pPr>
        <w:pStyle w:val="BodyText"/>
      </w:pPr>
      <w:r>
        <w:t xml:space="preserve">- Chào chị- Thiên Thanh vui vẻ đáp lại vì cô biết đây là chị dâu tương lai của mình mà.</w:t>
      </w:r>
    </w:p>
    <w:p>
      <w:pPr>
        <w:pStyle w:val="BodyText"/>
      </w:pPr>
      <w:r>
        <w:t xml:space="preserve">Sau màn chào hỏi hai gia đình mói chuyện rôm rả. 3 người đàn ông nói gì nghiêm túc lắm còn 2 bà vợ thì cứ vừa nói vừa cười rất vui vẻ. Nó và Thiên Thanh vừa gặp mặt lần đầu nhưng nói chuyện rất hợp gu nên cứ huyên thuyên trên trời dưới đất mãi. Được tầm 10 phút sau, 1 chàng trai khôi ngô hớt hải bước vào</w:t>
      </w:r>
    </w:p>
    <w:p>
      <w:pPr>
        <w:pStyle w:val="BodyText"/>
      </w:pPr>
      <w:r>
        <w:t xml:space="preserve">- xin lỗi mọi người con đến muộn. tại công việc của con hơi bận ạ.- anh áy náy xin lỗi</w:t>
      </w:r>
    </w:p>
    <w:p>
      <w:pPr>
        <w:pStyle w:val="BodyText"/>
      </w:pPr>
      <w:r>
        <w:t xml:space="preserve">Mọi người đang nói chuyện thì dừng lại, tươi cười nói “ không sao” riêng nó vừa nhìn thấy anh, 4 mặt mở to nhìn nhau, 8 con mắt còn lại thì hướng về 2 người</w:t>
      </w:r>
    </w:p>
    <w:p>
      <w:pPr>
        <w:pStyle w:val="BodyText"/>
      </w:pPr>
      <w:r>
        <w:t xml:space="preserve">- thì ra là cô bé 500000/ ông chú lắm chuyện. Sao chú/ cô lại ở đây.- hai người chỉ tay tiến về phía nhau đồng thanh.</w:t>
      </w:r>
    </w:p>
    <w:p>
      <w:pPr>
        <w:pStyle w:val="BodyText"/>
      </w:pPr>
      <w:r>
        <w:t xml:space="preserve">- Hai đứa quen nhau trước à?- ông nó hỏi</w:t>
      </w:r>
    </w:p>
    <w:p>
      <w:pPr>
        <w:pStyle w:val="BodyText"/>
      </w:pPr>
      <w:r>
        <w:t xml:space="preserve">- Dạ. cũng không hẳn ông ạ - hai đứa đồng thanh rồi liếc nhau 1 cái cháy mặt. Thế rồi anh kể lại câu chuyện hai đứa gặp nhau.Cả nhà hiểu ra</w:t>
      </w:r>
    </w:p>
    <w:p>
      <w:pPr>
        <w:pStyle w:val="BodyText"/>
      </w:pPr>
      <w:r>
        <w:t xml:space="preserve">- Hai người đúng là có duyên tiền định mà- Thiên Thanh vui vẻ trêu hai đứa</w:t>
      </w:r>
    </w:p>
    <w:p>
      <w:pPr>
        <w:pStyle w:val="BodyText"/>
      </w:pPr>
      <w:r>
        <w:t xml:space="preserve">- Để ông giới thiệu. Đây là ngọc bảo cháu gái ông và là vị hôn thê của cháu. Còn đây là Thiên Lâm vị hôn phu của cháu.</w:t>
      </w:r>
    </w:p>
    <w:p>
      <w:pPr>
        <w:pStyle w:val="BodyText"/>
      </w:pPr>
      <w:r>
        <w:t xml:space="preserve">- Vị hôn thê/ hôn phu- hai người đồng thanh. Sao cháu chưa từng nghe ông nói- nó giận ông hỏi</w:t>
      </w:r>
    </w:p>
    <w:p>
      <w:pPr>
        <w:pStyle w:val="BodyText"/>
      </w:pPr>
      <w:r>
        <w:t xml:space="preserve">- Giờ thì ta vừa nói rồi đấy.- ông cười cười trả lời- mà chẳng phải hai đứa cũng gặp nhau rồi đấy. Ta thấy hai đứa hợp nhau lắm đấy.</w:t>
      </w:r>
    </w:p>
    <w:p>
      <w:pPr>
        <w:pStyle w:val="BodyText"/>
      </w:pPr>
      <w:r>
        <w:t xml:space="preserve">- Đâu có ông. Ông không định bắt bọn cháu thực hiện cái hôn ước ấy thật đấy chứ- hai người lại đồng thanh.</w:t>
      </w:r>
    </w:p>
    <w:p>
      <w:pPr>
        <w:pStyle w:val="BodyText"/>
      </w:pPr>
      <w:r>
        <w:t xml:space="preserve">- Đấy đấy. Lại đồng vợ đồng chồng rồi.- Thiên Thanh trêu.</w:t>
      </w:r>
    </w:p>
    <w:p>
      <w:pPr>
        <w:pStyle w:val="BodyText"/>
      </w:pPr>
      <w:r>
        <w:t xml:space="preserve">- Chúng ta chưa bao giờ đùa cả- bố anh nghiêm giọng. Các con phải làm theo lời hứa với người ông đã mất của thiên Lâm- ông nó tiếp lời.</w:t>
      </w:r>
    </w:p>
    <w:p>
      <w:pPr>
        <w:pStyle w:val="BodyText"/>
      </w:pPr>
      <w:r>
        <w:t xml:space="preserve">Thấy hai người nghiêm mặt thế hai người không dám nói gì. Nó và anh đều biết mặc dù gia đình thương họ nhưng chữ tín của họ không bao giờ có thể bị phá bỏ vì bất cứ điều gì. Lẳng lặng đáp nhỏ “ bọn con biết rồi”. rồi tiến về bàn ăn.Hai người ngồi đối diện nhau lườm nhau tóe khói.</w:t>
      </w:r>
    </w:p>
    <w:p>
      <w:pPr>
        <w:pStyle w:val="BodyText"/>
      </w:pPr>
      <w:r>
        <w:t xml:space="preserve">Hai nhà vừa ăn vừa bàn bạc về hôn lễ. Cuối buổi ông nó chốt, cuối tháng này hai đứa sẽ kết hôn.</w:t>
      </w:r>
    </w:p>
    <w:p>
      <w:pPr>
        <w:pStyle w:val="BodyText"/>
      </w:pPr>
      <w:r>
        <w:t xml:space="preserve">- Hả, sao nhanh vậy ông- hai người lại đồng thanh.</w:t>
      </w:r>
    </w:p>
    <w:p>
      <w:pPr>
        <w:pStyle w:val="BodyText"/>
      </w:pPr>
      <w:r>
        <w:t xml:space="preserve">- Vì sang tháng ta phải sang Nhật điều dưỡng nên trước khi đi ta muốn thấy hai đứa thành đôi để khi ta gặp ông Hoàng cũng có mặt mũi mà gặp ông ấy.</w:t>
      </w:r>
    </w:p>
    <w:p>
      <w:pPr>
        <w:pStyle w:val="BodyText"/>
      </w:pPr>
      <w:r>
        <w:t xml:space="preserve">Nghe ông nói thế tất cả mọi người đều nhìn ông ái ngại. Quả thật ông nó cũng yếu lắm rồi chẳng biết khi nào thì rời xa nó nữa. Nó là người ông yêu thương nhất nó nỡ lòng nào mà không đáp ứng di nguyện này của ông. Nó ngậm ngùi đồng ý, anh thấy bố mẹ nhìn nghiêm khắc cũng gật đầu bằng lòng. Thế là chỉ một buổi gặp mặt nó hính thức trở thành bông hoa có chủ mà chẳng được nếm trải mùi vị của yêu thương là gì. Giờ nó đã hiểu và sao chỉ nó mới giúp được ông, vì sao Thiên Thanh lại gọi nó là chị…</w:t>
      </w:r>
    </w:p>
    <w:p>
      <w:pPr>
        <w:pStyle w:val="BodyText"/>
      </w:pPr>
      <w:r>
        <w:t xml:space="preserve">- Chị dâu này chị học trường nào để em chuyển sang học cùng cho vui- thiên thanh nhanh nhảu vào câu chuyện mới còn mọi người đang bàn bạc về đám cưới của hai người, anh thì ngồi im suy nghĩ</w:t>
      </w:r>
    </w:p>
    <w:p>
      <w:pPr>
        <w:pStyle w:val="BodyText"/>
      </w:pPr>
      <w:r>
        <w:t xml:space="preserve">- Trường STAR- nó buồn rầu đáp- đang bị đám cưới làm cho rối trí đây mà</w:t>
      </w:r>
    </w:p>
    <w:p>
      <w:pPr>
        <w:pStyle w:val="BodyText"/>
      </w:pPr>
      <w:r>
        <w:t xml:space="preserve">- Em chuyển trường không sao chứ- nó hỏi</w:t>
      </w:r>
    </w:p>
    <w:p>
      <w:pPr>
        <w:pStyle w:val="BodyText"/>
      </w:pPr>
      <w:r>
        <w:t xml:space="preserve">- Khong sao dẫu gì em chỉ đi học giết thời gian thôi nên không sao. Em học xong đại học rồi.- cô đáp. Chị không muốn học cùng em sao mà buồn vậy- cô giận dỗi hỏi</w:t>
      </w:r>
    </w:p>
    <w:p>
      <w:pPr>
        <w:pStyle w:val="BodyText"/>
      </w:pPr>
      <w:r>
        <w:t xml:space="preserve">- Không phải- nó vội giải thích- tại vì… nó lúng túng</w:t>
      </w:r>
    </w:p>
    <w:p>
      <w:pPr>
        <w:pStyle w:val="BodyText"/>
      </w:pPr>
      <w:r>
        <w:t xml:space="preserve">- Tại lấy chồng nên đang lạc trên thiên đường chứ gì- cô đùa để giúp nó vui hơn( thì đúng là nó đang ở khách sạn thiên đường này)</w:t>
      </w:r>
    </w:p>
    <w:p>
      <w:pPr>
        <w:pStyle w:val="BodyText"/>
      </w:pPr>
      <w:r>
        <w:t xml:space="preserve">- Bạn thật là…- nó mỉm cười. nụ cười gượng nhưng vẫn đẹp mê hồn</w:t>
      </w:r>
    </w:p>
    <w:p>
      <w:pPr>
        <w:pStyle w:val="BodyText"/>
      </w:pPr>
      <w:r>
        <w:t xml:space="preserve">- Gọi em là em đi chị dâu- cô nhí nhảnh</w:t>
      </w:r>
    </w:p>
    <w:p>
      <w:pPr>
        <w:pStyle w:val="BodyText"/>
      </w:pPr>
      <w:r>
        <w:t xml:space="preserve">- Hôm nào bạn chuyển qua- nó nhanh chóng chuyển chủ đề vì hơi lung túng bởi những câu đùa của Thiên Thanh.</w:t>
      </w:r>
    </w:p>
    <w:p>
      <w:pPr>
        <w:pStyle w:val="BodyText"/>
      </w:pPr>
      <w:r>
        <w:t xml:space="preserve">- Nếu được thì cuối tuần này- cô đáp. Hai đứa vui vẻ trò chuyện nhanh chóng quên đi chuyện lúc nãy.</w:t>
      </w:r>
    </w:p>
    <w:p>
      <w:pPr>
        <w:pStyle w:val="BodyText"/>
      </w:pPr>
      <w:r>
        <w:t xml:space="preserve">- Đúng là kiểu con nít- anh thầm nghĩ</w:t>
      </w:r>
    </w:p>
    <w:p>
      <w:pPr>
        <w:pStyle w:val="Compact"/>
      </w:pPr>
      <w:r>
        <w:t xml:space="preserve">Thế là anh sắp phải cưới con nhỏ oan gia này rồi. Thật ra con bé rất thú vị nhưng cưới một người mình không yêu làm vợ thật không vui lòng- anh vẫn chìm trong dòng suy nghĩ của chính mình.</w:t>
      </w:r>
      <w:r>
        <w:br w:type="textWrapping"/>
      </w:r>
      <w:r>
        <w:br w:type="textWrapping"/>
      </w:r>
    </w:p>
    <w:p>
      <w:pPr>
        <w:pStyle w:val="Heading2"/>
      </w:pPr>
      <w:bookmarkStart w:id="26" w:name="chương-4-đám-cưới"/>
      <w:bookmarkEnd w:id="26"/>
      <w:r>
        <w:t xml:space="preserve">4. Chương 4: Đám Cưới</w:t>
      </w:r>
    </w:p>
    <w:p>
      <w:pPr>
        <w:pStyle w:val="Compact"/>
      </w:pPr>
      <w:r>
        <w:br w:type="textWrapping"/>
      </w:r>
      <w:r>
        <w:br w:type="textWrapping"/>
      </w:r>
      <w:r>
        <w:t xml:space="preserve">Từ lúc chính thức gặp mặt đến ngày cưới chỉ cách nhau có một tuần thế nên gia đình hai nhà huy động lực lượng người làm chuẩn bị đám cưới còn nó và anh thì chỉ việc lê xác đi thử đồ cưới cũng mệt lắm rồi.</w:t>
      </w:r>
    </w:p>
    <w:p>
      <w:pPr>
        <w:pStyle w:val="BodyText"/>
      </w:pPr>
      <w:r>
        <w:t xml:space="preserve">Đưa nó đến tiệm váy cưới SUNSHINE, anh tài xế ra về. nó lững thững bước vào thấy anh đã tới đang thử bộ vest màu đen rất lịch lãm. Nó không phủ nhận lúc nhìn kĩ thì anh cũng đẹp trai phết ( chỉ đẹp trai thôi á, mấy cô nhân viên mắt ai cũng chỉ thấy hai trái tim đỏ chói). Thấy cô bước vào anh cau mày: “ cô muộn 5 phút rồi đấy”.</w:t>
      </w:r>
    </w:p>
    <w:p>
      <w:pPr>
        <w:pStyle w:val="BodyText"/>
      </w:pPr>
      <w:r>
        <w:t xml:space="preserve">- “ Tại cháu kẹt xe chứ. hứ”- cô đáp</w:t>
      </w:r>
    </w:p>
    <w:p>
      <w:pPr>
        <w:pStyle w:val="BodyText"/>
      </w:pPr>
      <w:r>
        <w:t xml:space="preserve">- từ giờ đến lúc cưới cô bỏ ngay cái kiểu chú cháu đi nhé. Khi được ở riêng gọi thế nào cũng được chứ giờ mà gọi chú cháu thì hỏng hết cả kế hoạch à?- anh bực bội sửa cách xưng hô của nó.</w:t>
      </w:r>
    </w:p>
    <w:p>
      <w:pPr>
        <w:pStyle w:val="BodyText"/>
      </w:pPr>
      <w:r>
        <w:t xml:space="preserve">- Tại tôi chưa từng gọi ai là anh nên không quen. Không gọi chú thì gọi là gì- nó hỏi lại</w:t>
      </w:r>
    </w:p>
    <w:p>
      <w:pPr>
        <w:pStyle w:val="BodyText"/>
      </w:pPr>
      <w:r>
        <w:t xml:space="preserve">- Gọi anh xưng em- anh đáp. Mà tôi đâu có già mà từ hồi gặp nhau cô toàn gọi là chú vậy?</w:t>
      </w:r>
    </w:p>
    <w:p>
      <w:pPr>
        <w:pStyle w:val="BodyText"/>
      </w:pPr>
      <w:r>
        <w:t xml:space="preserve">- Chú hơn cháu cả 1 giáp đấy ÔNG CHÚ GIÀ ạ- nó nhấn mạnh ông chú già.</w:t>
      </w:r>
    </w:p>
    <w:p>
      <w:pPr>
        <w:pStyle w:val="BodyText"/>
      </w:pPr>
      <w:r>
        <w:t xml:space="preserve">- Lại chú</w:t>
      </w:r>
    </w:p>
    <w:p>
      <w:pPr>
        <w:pStyle w:val="BodyText"/>
      </w:pPr>
      <w:r>
        <w:t xml:space="preserve">- …… nó im lặng</w:t>
      </w:r>
    </w:p>
    <w:p>
      <w:pPr>
        <w:pStyle w:val="BodyText"/>
      </w:pPr>
      <w:r>
        <w:t xml:space="preserve">- Vào thử váy cưới đi- anh ra lệnh.</w:t>
      </w:r>
    </w:p>
    <w:p>
      <w:pPr>
        <w:pStyle w:val="BodyText"/>
      </w:pPr>
      <w:r>
        <w:t xml:space="preserve">Nó vừa vào vừa lẩm bẩm. đồ chết dẫm, tôi nhất định sẽ xử lí anh. Cũng may chỉ là vợ chồng hờ chứ nếu không….- nó không dám nghĩ tiếp.</w:t>
      </w:r>
    </w:p>
    <w:p>
      <w:pPr>
        <w:pStyle w:val="BodyText"/>
      </w:pPr>
      <w:r>
        <w:t xml:space="preserve">Thực ra hôm trước nó với anh có gặp nhau nói chuyện. giờ hai người chỉ kết hôn theo lời hứa của hai nhà, đợi một thời gian họ sẽ tìm cách li hôn. Vậy nên tiện thể hai người kí 1 bản hợp đồng hôn nhân gồm 10 điều, mỗi bên 5 điều. 4 điều khoản đầu tiên của hai người giống hệt nhau nhưng họ đều âm ưu bỏ lại 1 điều khoản cuối cùng không viết không biết để làm gì.</w:t>
      </w:r>
    </w:p>
    <w:p>
      <w:pPr>
        <w:pStyle w:val="BodyText"/>
      </w:pPr>
      <w:r>
        <w:t xml:space="preserve">Điểu 1: chú/ cô không được đụng vào người của đối phương nếu không được cho phép, trừ những trường hợp bất đắc dĩ</w:t>
      </w:r>
    </w:p>
    <w:p>
      <w:pPr>
        <w:pStyle w:val="BodyText"/>
      </w:pPr>
      <w:r>
        <w:t xml:space="preserve">Điều 2: không được quá thân mật với người khác giới trước mặt đối phương và gia đình</w:t>
      </w:r>
    </w:p>
    <w:p>
      <w:pPr>
        <w:pStyle w:val="BodyText"/>
      </w:pPr>
      <w:r>
        <w:t xml:space="preserve">Điều 3: tự do thoải mái yêu đương cá nhân nhưng không được xuất hiện trước mặt người khác</w:t>
      </w:r>
    </w:p>
    <w:p>
      <w:pPr>
        <w:pStyle w:val="BodyText"/>
      </w:pPr>
      <w:r>
        <w:t xml:space="preserve">Điều 4: trước mặt người nhà phải thân mật tình cảm</w:t>
      </w:r>
    </w:p>
    <w:p>
      <w:pPr>
        <w:pStyle w:val="BodyText"/>
      </w:pPr>
      <w:r>
        <w:t xml:space="preserve">Điều 5: từ từ rồi tính tiếp</w:t>
      </w:r>
    </w:p>
    <w:p>
      <w:pPr>
        <w:pStyle w:val="BodyText"/>
      </w:pPr>
      <w:r>
        <w:t xml:space="preserve">Đang mải hồi tưởng về bản hợp đồng hôn nhân không lợi nhuận kia thì nhân viên bảo cô dâu đã xong. Nhìn thấy nó anh đã mất vài giây đứng hình. Dù ghét nó lắm nhưng phải công nhận trông nó xinh thật.Chiếc váy trễ vai lộ ra làn da trắng hồng mịn màng của nó. Đuôi váy xòe rộng đường trang trí các họa tiết ren nổi làm tăng thêm vẻ kiêu kì của nó. Khuôn mặt trang điểm nhẹ nhàng thật tự nhiên. Trông nó cứ như búp bê ấy thật đáng yêu. Nhưng anh nghĩ phải trêu ngươi nó mới nên cất giọng: “ cô mặc bộ này trông cứ như trẻ con ấy thay bộ khác xem sao” nó vào thay bộ khác, anh hết chê diêm dúa, màu sắc lòe loẹt lại chê bó quá,hơi ngắn… cho đến khi thử hết cả 150 bộ váy cưới trông cô phờ phạc thì anh tươi cười bảo “ hình như bộ ban đầu hợp với cô nhất đó”.</w:t>
      </w:r>
    </w:p>
    <w:p>
      <w:pPr>
        <w:pStyle w:val="BodyText"/>
      </w:pPr>
      <w:r>
        <w:t xml:space="preserve">Chú đang hành hạ tôi đúng không?- trong cơn tức giận nó chỉ tay mắng- chú cứ liệu đấy. nói xong nó tức giận thay đồ rồi ra về để cho anh đứng đấy cười 1 mình như điên dại vì trả thù được mấy lần trước.</w:t>
      </w:r>
    </w:p>
    <w:p>
      <w:pPr>
        <w:pStyle w:val="BodyText"/>
      </w:pPr>
      <w:r>
        <w:t xml:space="preserve">Hôm nay tại đại sảnh khách sạn KING AND QUEEN hôn lễ của anh và nó diễn ra. Đám cưới xa hoa bậc nhất châu á với sự tham gia của những gương mặt thân quen trên thương trường và những ông tai to mặt lớn ở chính trường. giữa lễ đường, chú rể mặt lạnh lùng đợi giờ làm lễ còn phía dưới bao co nàng tan nát vì một người đàn ông hoàn hảo đã không bao giờ có cơ họi là của họ nữa rồi. Tiếng nhạc cất lên, 1 nàng công chúa diện váy trắng theo cha bước chân vào lễ đường. Cha cô dâu ngậm ngùi đưa tay cô cho chàng hoàng tử dặn chàng chăm sóc cô giúp mình. Cô dâu mỉm cười hạnh phúc còm chú rể nhăn nhó hứa với cha ( tại sao chú rể nhăn nhó ư, tại chú bị cô dâu véo tay từ nãy đền giờ chứ sao).</w:t>
      </w:r>
    </w:p>
    <w:p>
      <w:pPr>
        <w:pStyle w:val="BodyText"/>
      </w:pPr>
      <w:r>
        <w:t xml:space="preserve">Tiếng linh mục cất lên.</w:t>
      </w:r>
    </w:p>
    <w:p>
      <w:pPr>
        <w:pStyle w:val="BodyText"/>
      </w:pPr>
      <w:r>
        <w:t xml:space="preserve">Thiên lâm con có đồng ý lấy ngọc bảo làm vợ. Dù cho sau này có ốm đau bệnh tật, giàu có hay nghèo nàn cũng luôn yêu thương giúp đỡ chia sẻ lẫn nhau( mình khong nhớ rõ câu này nốt)</w:t>
      </w:r>
    </w:p>
    <w:p>
      <w:pPr>
        <w:pStyle w:val="BodyText"/>
      </w:pPr>
      <w:r>
        <w:t xml:space="preserve">Con đồng ý- anh đáp</w:t>
      </w:r>
    </w:p>
    <w:p>
      <w:pPr>
        <w:pStyle w:val="BodyText"/>
      </w:pPr>
      <w:r>
        <w:t xml:space="preserve">Ngọc bảo con có đồng ý thiên lâm bảo làm chồng. Dù cho sau này có ốm đau bệnh tật, giàu có hay nghèo nàn cũng luôn yêu thương giúp đỡ chia sẻ lẫn nhau</w:t>
      </w:r>
    </w:p>
    <w:p>
      <w:pPr>
        <w:pStyle w:val="BodyText"/>
      </w:pPr>
      <w:r>
        <w:t xml:space="preserve">Con đồng ý- nó đáp</w:t>
      </w:r>
    </w:p>
    <w:p>
      <w:pPr>
        <w:pStyle w:val="BodyText"/>
      </w:pPr>
      <w:r>
        <w:t xml:space="preserve">Từ giờ trở đi hai con chính thức là vợ chồng- vị linh mục tuyên bố. chú rể có thể hôn cô dâu.</w:t>
      </w:r>
    </w:p>
    <w:p>
      <w:pPr>
        <w:pStyle w:val="BodyText"/>
      </w:pPr>
      <w:r>
        <w:t xml:space="preserve">Hôn đi! Hôn đi!- mọi người ở dưới đồng thanh khiến hai người đỏ mặt</w:t>
      </w:r>
    </w:p>
    <w:p>
      <w:pPr>
        <w:pStyle w:val="BodyText"/>
      </w:pPr>
      <w:r>
        <w:t xml:space="preserve">Anh cúi sát vào mặt nó làm đặt lên khóe môi nó 1 nụ hôn nhẹ rồi thì thầm “ chỉ là diễn kịch thôi”.nhưng chỉ thế thôi cũng đủ làm cho tim nó đập loạn xạ, còn mặt mũi thì đỏ bừng như vừa uống rượu.</w:t>
      </w:r>
    </w:p>
    <w:p>
      <w:pPr>
        <w:pStyle w:val="Compact"/>
      </w:pPr>
      <w:r>
        <w:t xml:space="preserve">Cuối cùng hôn lễ cũng kết thúc. Mọi người ra về còn anh và cô phải ở lại khách sạn đêm nay theo chỉ thỉ của hai nhà. Trước khi ra về, hai bà mẹ của nó kéo nó ra góc rồi cầm tay an ủi “ tối nay con chịu khổ rồi” làm nó ngu ngơ chẳng hiểu gì.</w:t>
      </w:r>
      <w:r>
        <w:br w:type="textWrapping"/>
      </w:r>
      <w:r>
        <w:br w:type="textWrapping"/>
      </w:r>
    </w:p>
    <w:p>
      <w:pPr>
        <w:pStyle w:val="Heading2"/>
      </w:pPr>
      <w:bookmarkStart w:id="27" w:name="chương-5-đêm-đầu-tiên"/>
      <w:bookmarkEnd w:id="27"/>
      <w:r>
        <w:t xml:space="preserve">5. Chương 5: Đêm Đầu Tiên</w:t>
      </w:r>
    </w:p>
    <w:p>
      <w:pPr>
        <w:pStyle w:val="Compact"/>
      </w:pPr>
      <w:r>
        <w:br w:type="textWrapping"/>
      </w:r>
      <w:r>
        <w:br w:type="textWrapping"/>
      </w:r>
      <w:r>
        <w:t xml:space="preserve">Lết xác được về phòng ngủ nó chỉ còn đủ sức đặt phịch người xuống cái giường rồi giang hai tay ra giãy dụa. Anh lê lết vào sau với bộ dạng không khá khẩm hơn sau khi lượn mấy vòng tiếp rượu hơn nghìn khách cưới. Bộ dạng này anh chẳng còn hơi sức đâu mà cãi nhau mới nó nữa.</w:t>
      </w:r>
    </w:p>
    <w:p>
      <w:pPr>
        <w:pStyle w:val="BodyText"/>
      </w:pPr>
      <w:r>
        <w:t xml:space="preserve">-Này. Cô đi tắm trước đi- anh nói</w:t>
      </w:r>
    </w:p>
    <w:p>
      <w:pPr>
        <w:pStyle w:val="BodyText"/>
      </w:pPr>
      <w:r>
        <w:t xml:space="preserve">-………….. im lặng</w:t>
      </w:r>
    </w:p>
    <w:p>
      <w:pPr>
        <w:pStyle w:val="BodyText"/>
      </w:pPr>
      <w:r>
        <w:t xml:space="preserve">-Này. Anh tiến lại gần thì thấy cô đang ngủ. trông cô lúc ngủ đúng như thiên thần thật. Không nỡ đáng thức cô, anh đành đi tắm trước.</w:t>
      </w:r>
    </w:p>
    <w:p>
      <w:pPr>
        <w:pStyle w:val="BodyText"/>
      </w:pPr>
      <w:r>
        <w:t xml:space="preserve">-Này, này – vừa gọi anh vừa lay cô dậy.  Cô định cứ thế này mà ngủ luôn hả con heo bẩn thỉu này.</w:t>
      </w:r>
    </w:p>
    <w:p>
      <w:pPr>
        <w:pStyle w:val="BodyText"/>
      </w:pPr>
      <w:r>
        <w:t xml:space="preserve">-Chú gọi ai là con heo bẩn thỉu đấy nó dụi mắt ngồi dậy. Chỉ là mệt quá nên tôi nằm thiếp một chút thôi mà.- cô nói trong các giọng ngai ngái</w:t>
      </w:r>
    </w:p>
    <w:p>
      <w:pPr>
        <w:pStyle w:val="BodyText"/>
      </w:pPr>
      <w:r>
        <w:t xml:space="preserve">-Cô đi tắm đi rồi còn đi ăn tối. từ sáng đến giờ tôi chưa được cái gì vào bụng mà phải hoạt động nhiều quá nên giờ chân tay rệu rã rồi này.</w:t>
      </w:r>
    </w:p>
    <w:p>
      <w:pPr>
        <w:pStyle w:val="BodyText"/>
      </w:pPr>
      <w:r>
        <w:t xml:space="preserve">Nhắc mới nhớ, từ sáng đến giờ những ngời trang điểm và diễn kịch cùng anh nên cô đã được tí gì vào bụng đâu. Thôi nhanh  đi tắm còn đi ăn. 20 phút sau cô dước ra trong chiếc váy màu xanh ngọc rồi kéo anh ra khỏi ghế đi ăn.</w:t>
      </w:r>
    </w:p>
    <w:p>
      <w:pPr>
        <w:pStyle w:val="BodyText"/>
      </w:pPr>
      <w:r>
        <w:t xml:space="preserve">Hai anh chị muốn dùng gì ạ- cô nhân viên lễ phép hỏi</w:t>
      </w:r>
    </w:p>
    <w:p>
      <w:pPr>
        <w:pStyle w:val="BodyText"/>
      </w:pPr>
      <w:r>
        <w:t xml:space="preserve">Cho tôi ……………… cô gọi ra 1 loạt đồ ăn khiến anh và cô nhân viên cứ tròn mắt ra nhìn</w:t>
      </w:r>
    </w:p>
    <w:p>
      <w:pPr>
        <w:pStyle w:val="BodyText"/>
      </w:pPr>
      <w:r>
        <w:t xml:space="preserve">-  Sao chú nhìn tôi vậy- cô hỏi anh</w:t>
      </w:r>
    </w:p>
    <w:p>
      <w:pPr>
        <w:pStyle w:val="BodyText"/>
      </w:pPr>
      <w:r>
        <w:t xml:space="preserve">-  cô ăn nhiều thế không sợ bội thực à?- anh trọc lại</w:t>
      </w:r>
    </w:p>
    <w:p>
      <w:pPr>
        <w:pStyle w:val="BodyText"/>
      </w:pPr>
      <w:r>
        <w:t xml:space="preserve">-  chưa đến mức ấy đâu. Hay chú sợ hết tiền vậy?</w:t>
      </w:r>
    </w:p>
    <w:p>
      <w:pPr>
        <w:pStyle w:val="BodyText"/>
      </w:pPr>
      <w:r>
        <w:t xml:space="preserve">-  tôi chỉ lo cô lúc thành heo không ai lấy lại bám lấy tôi thôi- anh trêu cô</w:t>
      </w:r>
    </w:p>
    <w:p>
      <w:pPr>
        <w:pStyle w:val="BodyText"/>
      </w:pPr>
      <w:r>
        <w:t xml:space="preserve">-  chú khỏi lo, người muốn lấy tôi còn xếp hàng dài cả nước.- cô đáp lại</w:t>
      </w:r>
    </w:p>
    <w:p>
      <w:pPr>
        <w:pStyle w:val="BodyText"/>
      </w:pPr>
      <w:r>
        <w:t xml:space="preserve">vừa lúc ấy nhân viên mang đồ ăn ra. Anh ngồi ăn đĩa bit-têt của mình còn cô hăng say đánh sạch 20 món cô vừa gọi khiến ai trong khách sạn cũng tròn mắt.</w:t>
      </w:r>
    </w:p>
    <w:p>
      <w:pPr>
        <w:pStyle w:val="BodyText"/>
      </w:pPr>
      <w:r>
        <w:t xml:space="preserve">-  cuối cùng cũng nạp xong năng lượng- cô vừa nói vừa vỗ vỗ bụng</w:t>
      </w:r>
    </w:p>
    <w:p>
      <w:pPr>
        <w:pStyle w:val="BodyText"/>
      </w:pPr>
      <w:r>
        <w:t xml:space="preserve">-  thật không ngờ sức ăn của phương tiểu thư đây. Thật đáng nể, thật đáng nê- anh nói</w:t>
      </w:r>
    </w:p>
    <w:p>
      <w:pPr>
        <w:pStyle w:val="BodyText"/>
      </w:pPr>
      <w:r>
        <w:t xml:space="preserve">-  không dám, sau này chú còn được lĩnh hội nhiều điều- cô đáp trả</w:t>
      </w:r>
    </w:p>
    <w:p>
      <w:pPr>
        <w:pStyle w:val="BodyText"/>
      </w:pPr>
      <w:r>
        <w:t xml:space="preserve">-  rồi về thôi. Hôm nay thì cứ chú cháu đi mai về gặp bố mẹ tôi thì liệu mà xưng hô- anh nói rồi rảo bước ra về.</w:t>
      </w:r>
    </w:p>
    <w:p>
      <w:pPr>
        <w:pStyle w:val="BodyText"/>
      </w:pPr>
      <w:r>
        <w:t xml:space="preserve">-  chú không phải lo bò trắng răng, cháu đây cũng có thể tự lo ình. Cứ từ từ rồi khoai khác nhừ- cô vui vẻ.</w:t>
      </w:r>
    </w:p>
    <w:p>
      <w:pPr>
        <w:pStyle w:val="BodyText"/>
      </w:pPr>
      <w:r>
        <w:t xml:space="preserve">về đến phòng lúc này hai người mới nhận ra vấn đề là căn phòng chỉ có 1 chiếc giường mà hai người không thể ngủ chung được</w:t>
      </w:r>
    </w:p>
    <w:p>
      <w:pPr>
        <w:pStyle w:val="BodyText"/>
      </w:pPr>
      <w:r>
        <w:t xml:space="preserve">-  chú thuê phòng khác đi, cháu ở phòng này- cô nói</w:t>
      </w:r>
    </w:p>
    <w:p>
      <w:pPr>
        <w:pStyle w:val="BodyText"/>
      </w:pPr>
      <w:r>
        <w:t xml:space="preserve">-  không được</w:t>
      </w:r>
    </w:p>
    <w:p>
      <w:pPr>
        <w:pStyle w:val="BodyText"/>
      </w:pPr>
      <w:r>
        <w:t xml:space="preserve">-  sao lại không được, chú hết tiền à? Vậy lấy thẻ của cháu này- cô định đưa thẻ cho anh</w:t>
      </w:r>
    </w:p>
    <w:p>
      <w:pPr>
        <w:pStyle w:val="BodyText"/>
      </w:pPr>
      <w:r>
        <w:t xml:space="preserve">-  cô có bị sao không, chúng ta là vợ chồng mà ngủ riêng phòng để người ta cười cho à. Mà đây là khách sạn nhà tôi nên nếu làm vậy bố mẹ tôi biết ngay, kiểu gì họ chả cho người kiểm tra</w:t>
      </w:r>
    </w:p>
    <w:p>
      <w:pPr>
        <w:pStyle w:val="BodyText"/>
      </w:pPr>
      <w:r>
        <w:t xml:space="preserve">-  vậy thì phải làm sao</w:t>
      </w:r>
    </w:p>
    <w:p>
      <w:pPr>
        <w:pStyle w:val="BodyText"/>
      </w:pPr>
      <w:r>
        <w:t xml:space="preserve">-  tôi trên giường, cô ngủ ở sofa</w:t>
      </w:r>
    </w:p>
    <w:p>
      <w:pPr>
        <w:pStyle w:val="BodyText"/>
      </w:pPr>
      <w:r>
        <w:t xml:space="preserve">-  không  được</w:t>
      </w:r>
    </w:p>
    <w:p>
      <w:pPr>
        <w:pStyle w:val="BodyText"/>
      </w:pPr>
      <w:r>
        <w:t xml:space="preserve">-  thế cô muốn ngủ chung à?</w:t>
      </w:r>
    </w:p>
    <w:p>
      <w:pPr>
        <w:pStyle w:val="BodyText"/>
      </w:pPr>
      <w:r>
        <w:t xml:space="preserve">-  Sao chú không ngủ ở sofa, chú là đàn ông thì phải nhường phụ nữ chứ.</w:t>
      </w:r>
    </w:p>
    <w:p>
      <w:pPr>
        <w:pStyle w:val="BodyText"/>
      </w:pPr>
      <w:r>
        <w:t xml:space="preserve">-  Nhưng ÔNG CHÚ GIÀ này yếu lắm xương cốt rệu rã rồi không nằm được ở sofa đâu- anh nhấn mạnh từ ông chú già mà cô gọi</w:t>
      </w:r>
    </w:p>
    <w:p>
      <w:pPr>
        <w:pStyle w:val="BodyText"/>
      </w:pPr>
      <w:r>
        <w:t xml:space="preserve">-  Nhưng cháu là phận liễu yếu đào tơ mà</w:t>
      </w:r>
    </w:p>
    <w:p>
      <w:pPr>
        <w:pStyle w:val="BodyText"/>
      </w:pPr>
      <w:r>
        <w:t xml:space="preserve">-  Cô thì ốm với yếu gì vẫn còn xiên xỏ được người khác mà</w:t>
      </w:r>
    </w:p>
    <w:p>
      <w:pPr>
        <w:pStyle w:val="BodyText"/>
      </w:pPr>
      <w:r>
        <w:t xml:space="preserve">-  Vậy thì oẳn tù tì ai thắng thì ngủ trên giường- mình chưa từng thua khi chơi trò này</w:t>
      </w:r>
    </w:p>
    <w:p>
      <w:pPr>
        <w:pStyle w:val="BodyText"/>
      </w:pPr>
      <w:r>
        <w:t xml:space="preserve">-  Được,- anh cũng tự tin đáp lại</w:t>
      </w:r>
    </w:p>
    <w:p>
      <w:pPr>
        <w:pStyle w:val="BodyText"/>
      </w:pPr>
      <w:r>
        <w:t xml:space="preserve">Oẳn tù tì ra cái gì ra cái này. Sau 2 lần chơi cô chấp nhận ngủ ở ghế sofa. Không hiểu sao hôm nay cô lại đen thế. Giờ cô mới hiểu tại sao mẹ  lại nói tối nay cô chịu khổ. Cô thắc mắc tại sao họ lại biết trước nhỉ.</w:t>
      </w:r>
    </w:p>
    <w:p>
      <w:pPr>
        <w:pStyle w:val="Compact"/>
      </w:pPr>
      <w:r>
        <w:t xml:space="preserve">Tối đó có hai người không ngủ được. Anh cũng hơi ngượng khi phòng mình có con gái còn cô thì cựa mãi vì chẳng ngủ ở sofa bao giờ.</w:t>
      </w:r>
      <w:r>
        <w:br w:type="textWrapping"/>
      </w:r>
      <w:r>
        <w:br w:type="textWrapping"/>
      </w:r>
    </w:p>
    <w:p>
      <w:pPr>
        <w:pStyle w:val="Heading2"/>
      </w:pPr>
      <w:bookmarkStart w:id="28" w:name="chương-6-vở-kịch-tình-cảm"/>
      <w:bookmarkEnd w:id="28"/>
      <w:r>
        <w:t xml:space="preserve">6. Chương 6: Vở Kịch Tình Cảm</w:t>
      </w:r>
    </w:p>
    <w:p>
      <w:pPr>
        <w:pStyle w:val="Compact"/>
      </w:pPr>
      <w:r>
        <w:br w:type="textWrapping"/>
      </w:r>
      <w:r>
        <w:br w:type="textWrapping"/>
      </w:r>
      <w:r>
        <w:t xml:space="preserve">Sáng hôm sau hai người dậy từ sáng sớm thu xếp về nhà anh</w:t>
      </w:r>
    </w:p>
    <w:p>
      <w:pPr>
        <w:pStyle w:val="BodyText"/>
      </w:pPr>
      <w:r>
        <w:t xml:space="preserve">-  Chào thiếu gia, thiếu phu nhân- ông quản gia và hai hàng hầu gái nghiêm túc đứng chào khi họ bước vào nhà.</w:t>
      </w:r>
    </w:p>
    <w:p>
      <w:pPr>
        <w:pStyle w:val="BodyText"/>
      </w:pPr>
      <w:r>
        <w:t xml:space="preserve">-  Chào mọi người- cô vui vẻ đáp lại.</w:t>
      </w:r>
    </w:p>
    <w:p>
      <w:pPr>
        <w:pStyle w:val="BodyText"/>
      </w:pPr>
      <w:r>
        <w:t xml:space="preserve">-  Bố mẹ tôi đâu- anh lạnh lùng hỏi.</w:t>
      </w:r>
    </w:p>
    <w:p>
      <w:pPr>
        <w:pStyle w:val="BodyText"/>
      </w:pPr>
      <w:r>
        <w:t xml:space="preserve">-  Dạ, mọi người đang ở phòng khách đợi thiếu gia và thiếu phu nhân ạ- ông quản gia đáp</w:t>
      </w:r>
    </w:p>
    <w:p>
      <w:pPr>
        <w:pStyle w:val="BodyText"/>
      </w:pPr>
      <w:r>
        <w:t xml:space="preserve">-  Được rồi, mang đồ vào nhà giúp tôi.</w:t>
      </w:r>
    </w:p>
    <w:p>
      <w:pPr>
        <w:pStyle w:val="BodyText"/>
      </w:pPr>
      <w:r>
        <w:t xml:space="preserve">Đi đến trước cửa anh vòng tay ra hiệu cho cô bắt đầu màn kịch tình cảm, hiểu ý cô nhập vai luôn</w:t>
      </w:r>
    </w:p>
    <w:p>
      <w:pPr>
        <w:pStyle w:val="BodyText"/>
      </w:pPr>
      <w:r>
        <w:t xml:space="preserve">-  chào anh hai, chị hai. Hôm qua hai người vui vẻ chứ- cô trêu anh và nó</w:t>
      </w:r>
    </w:p>
    <w:p>
      <w:pPr>
        <w:pStyle w:val="BodyText"/>
      </w:pPr>
      <w:r>
        <w:t xml:space="preserve">-  tất nhiên là không vui rồi- nó thầm nghĩ nhưng lại thốt ra câu vui lắm ạ.</w:t>
      </w:r>
    </w:p>
    <w:p>
      <w:pPr>
        <w:pStyle w:val="BodyText"/>
      </w:pPr>
      <w:r>
        <w:t xml:space="preserve">-  Con chào ba mẹ- 2 người đồng thanh</w:t>
      </w:r>
    </w:p>
    <w:p>
      <w:pPr>
        <w:pStyle w:val="BodyText"/>
      </w:pPr>
      <w:r>
        <w:t xml:space="preserve">-  2 đứa ngồi đi- bố anh thân thiện nói</w:t>
      </w:r>
    </w:p>
    <w:p>
      <w:pPr>
        <w:pStyle w:val="BodyText"/>
      </w:pPr>
      <w:r>
        <w:t xml:space="preserve">-  Sao, hai đứa định bao giờ ẹ bồng cháu đây- mẹ anh nhìn cô vui vẻ hỏi</w:t>
      </w:r>
    </w:p>
    <w:p>
      <w:pPr>
        <w:pStyle w:val="BodyText"/>
      </w:pPr>
      <w:r>
        <w:t xml:space="preserve">cô đông cứng mất mấy giây rồi mới hiểu ý mẹ chồng. đang chưa biết trả lời sao thì anh đỡ lời: “ cô ấy vẫn đang đi học mà mẹ”</w:t>
      </w:r>
    </w:p>
    <w:p>
      <w:pPr>
        <w:pStyle w:val="BodyText"/>
      </w:pPr>
      <w:r>
        <w:t xml:space="preserve">-  Chưa gì đã phải bênh vợ thế-thiên thanh trọc anh làm cô càng đỏ mặt hơn.</w:t>
      </w:r>
    </w:p>
    <w:p>
      <w:pPr>
        <w:pStyle w:val="BodyText"/>
      </w:pPr>
      <w:r>
        <w:t xml:space="preserve">-  Thế hai đứa định đi tuần trăng mật ở đâu chưa- bố anh hỏi</w:t>
      </w:r>
    </w:p>
    <w:p>
      <w:pPr>
        <w:pStyle w:val="BodyText"/>
      </w:pPr>
      <w:r>
        <w:t xml:space="preserve">-  Dạ chuyện đó để sau. Con đang có vài dự án mới còn vợ còn phải quay lại trường học. Đúng không em yêu?</w:t>
      </w:r>
    </w:p>
    <w:p>
      <w:pPr>
        <w:pStyle w:val="BodyText"/>
      </w:pPr>
      <w:r>
        <w:t xml:space="preserve">-  Dạ đúng vậy ạ. Mọi việc đều nghe theo chồng con ạ- nó gọi chồng con mà ngượng cả mồm thế mà anh ta gọi em yêu chắc méo mồm- cô nghĩ</w:t>
      </w:r>
    </w:p>
    <w:p>
      <w:pPr>
        <w:pStyle w:val="BodyText"/>
      </w:pPr>
      <w:r>
        <w:t xml:space="preserve">-  Hai đứa hợp nhau chưa kìa. Thế mà lúc bảo cưới thì giãy nảy lên- mẹ anh trêu</w:t>
      </w:r>
    </w:p>
    <w:p>
      <w:pPr>
        <w:pStyle w:val="BodyText"/>
      </w:pPr>
      <w:r>
        <w:t xml:space="preserve">-  Thế người ta gọi là không cãi nhau không thành vợ chồng mẹ ạ.- Thiên thanh xen vào</w:t>
      </w:r>
    </w:p>
    <w:p>
      <w:pPr>
        <w:pStyle w:val="BodyText"/>
      </w:pPr>
      <w:r>
        <w:t xml:space="preserve">-  Thôi ra ăn cơm rồi nói chuyện tiếp- bố anh nói</w:t>
      </w:r>
    </w:p>
    <w:p>
      <w:pPr>
        <w:pStyle w:val="BodyText"/>
      </w:pPr>
      <w:r>
        <w:t xml:space="preserve">Trong bữa ăn anh liên tục gắp thức ăn vào bát cho cô. Mọi người nhìn vào thi tưởng anh đối xử tốt với cô nhưng đâu ngờ rằng anh gắp cho cô toàn cá và thịt bò- món cô cực ghét.Chẳng là bữa ăn tối qua cô buột miệng dạ dày anh tài thật ăn được thịt, bò cô mà ăn món này và cá thì chỉ có nước ngồi canh nhà vệ sinh thế là hôm nay anh gắp cho cô toàn món này.</w:t>
      </w:r>
    </w:p>
    <w:p>
      <w:pPr>
        <w:pStyle w:val="BodyText"/>
      </w:pPr>
      <w:r>
        <w:t xml:space="preserve">-  Anh yêu, anh tốt thật đấy- cô giẫm chân anh ở dưới bàn tươi cười nói- anh cứ gắp thế này em ăn sao hết, anh làm em ngượng với mọi người đấy</w:t>
      </w:r>
    </w:p>
    <w:p>
      <w:pPr>
        <w:pStyle w:val="BodyText"/>
      </w:pPr>
      <w:r>
        <w:t xml:space="preserve">-  Người 1 nhà có gì mà ngại. Ba mẹ rất vui vì thằng lâm rất biết chăm sóc vợ- ba anh nói</w:t>
      </w:r>
    </w:p>
    <w:p>
      <w:pPr>
        <w:pStyle w:val="BodyText"/>
      </w:pPr>
      <w:r>
        <w:t xml:space="preserve">-  Con phải chăm sóc vợ con chu đáo chứ- anh nhìn sang nó đáp</w:t>
      </w:r>
    </w:p>
    <w:p>
      <w:pPr>
        <w:pStyle w:val="BodyText"/>
      </w:pPr>
      <w:r>
        <w:t xml:space="preserve">-  Anh có vợ rồi là quên mẹ và em hả- Thiên Thanh vờ dỗi</w:t>
      </w:r>
    </w:p>
    <w:p>
      <w:pPr>
        <w:pStyle w:val="BodyText"/>
      </w:pPr>
      <w:r>
        <w:t xml:space="preserve">-  Đâu có, tại vợ anh gắp ọi người hết mà không chịu gắp đồ ình nên anh mới giúp cô ấy mà- anh cười đểu với nó</w:t>
      </w:r>
    </w:p>
    <w:p>
      <w:pPr>
        <w:pStyle w:val="BodyText"/>
      </w:pPr>
      <w:r>
        <w:t xml:space="preserve">-  Anh à, em ăn sáng rồi giờ mà ăn nhiều thế này thì thành heo mất, anh ăn giúp em nhé- vừa  nói nó vừa nhanh tay gắp đồ vào bát anh.</w:t>
      </w:r>
    </w:p>
    <w:p>
      <w:pPr>
        <w:pStyle w:val="BodyText"/>
      </w:pPr>
      <w:r>
        <w:t xml:space="preserve">-  Em đừng lo, béo anh cũng yêu huống chi em đang gầy thế này- anh gắp trả vào bát nó- em cứ ăn thoải mái đi.</w:t>
      </w:r>
    </w:p>
    <w:p>
      <w:pPr>
        <w:pStyle w:val="BodyText"/>
      </w:pPr>
      <w:r>
        <w:t xml:space="preserve">Cả nhà há mở to mắt nhìn anh, không biết chàng hoàng tử lạnh lùng hôm nay biến đâu mất mà hôm nay chàng trai ấm áp này lại xuất hiện, người làm thì xôn xao vì sự thay đổi chóng mặt của anh chỉ có cô rủa thầm anh vì bên trong anh giờ đúng là con quỷ dữ mà</w:t>
      </w:r>
    </w:p>
    <w:p>
      <w:pPr>
        <w:pStyle w:val="BodyText"/>
      </w:pPr>
      <w:r>
        <w:t xml:space="preserve">-  2 người thôi những lời sến súa ngập ngụa ấy đi được không?, nghe kinh chết được- thiên thanh cắt ngang cuộc giằng co của hai người</w:t>
      </w:r>
    </w:p>
    <w:p>
      <w:pPr>
        <w:pStyle w:val="BodyText"/>
      </w:pPr>
      <w:r>
        <w:t xml:space="preserve">-  Con bé này. Anh chị con tình củm thế mà lại bảo là sến súa- mẹ anh nhắc thiên thanh</w:t>
      </w:r>
    </w:p>
    <w:p>
      <w:pPr>
        <w:pStyle w:val="BodyText"/>
      </w:pPr>
      <w:r>
        <w:t xml:space="preserve">-  Thôi ăn nhanh lên rồi nghỉ ngơi, chiều thì về nhà- bố anh giục</w:t>
      </w:r>
    </w:p>
    <w:p>
      <w:pPr>
        <w:pStyle w:val="BodyText"/>
      </w:pPr>
      <w:r>
        <w:t xml:space="preserve">-  Nhà nào vậy ba- nó hỏi</w:t>
      </w:r>
    </w:p>
    <w:p>
      <w:pPr>
        <w:pStyle w:val="BodyText"/>
      </w:pPr>
      <w:r>
        <w:t xml:space="preserve">-  Nhà của 2 đứa. 2 đứa ở riêng bồi dưỡng tình cảm không phải ở với 2 người già này đâu. Ta đã cho người sang sắp xếp trang trí biệt thự ở đó rồi.- bố anh nói</w:t>
      </w:r>
    </w:p>
    <w:p>
      <w:pPr>
        <w:pStyle w:val="BodyText"/>
      </w:pPr>
      <w:r>
        <w:t xml:space="preserve">Nghe đến đây nó như mở cờ trong bụng. Không phải “anh yêu” suốt ngày, được thoải mái tự do. Nó giả vờ buồn bã trả lời “ vâng ạ. Không được ở với ba mẹ con sẽ buồn lắm đấy ạ”</w:t>
      </w:r>
    </w:p>
    <w:p>
      <w:pPr>
        <w:pStyle w:val="BodyText"/>
      </w:pPr>
      <w:r>
        <w:t xml:space="preserve">-  Khi nào rảnh thì sang thăm ba mẹ thường xuyên, ba mẹ cũng sẽ sang kiểm tra 2 đứa đấy- mẹ anh nói</w:t>
      </w:r>
    </w:p>
    <w:p>
      <w:pPr>
        <w:pStyle w:val="BodyText"/>
      </w:pPr>
      <w:r>
        <w:t xml:space="preserve">-  Con biết rồi ạ- anh trả lời</w:t>
      </w:r>
    </w:p>
    <w:p>
      <w:pPr>
        <w:pStyle w:val="BodyText"/>
      </w:pPr>
      <w:r>
        <w:t xml:space="preserve">Dời bàn ăn 2 người xin phép lên phòng nghỉ ngơi. Đúng như dự đoán nó ngồi canh nhà vệ sinh 1 giờ đồng hồ để nôn ra những thứ vừa ăn. Anh tự dưng thấy mình hơi quá đáng nhưng sĩ diện không cho phép anh xin lỗi nó. Thôi thì từ sau không đùa nó nữa, anh nghĩ rồi xử lí tài liệu của công ty còn nó mệt nên nằm nghỉ 1 chút.</w:t>
      </w:r>
    </w:p>
    <w:p>
      <w:pPr>
        <w:pStyle w:val="Compact"/>
      </w:pPr>
      <w:r>
        <w:t xml:space="preserve">Chiều về, hai người chào bố mẹ rồi chuyển sang biệt thự mới.</w:t>
      </w:r>
      <w:r>
        <w:br w:type="textWrapping"/>
      </w:r>
      <w:r>
        <w:br w:type="textWrapping"/>
      </w:r>
    </w:p>
    <w:p>
      <w:pPr>
        <w:pStyle w:val="Heading2"/>
      </w:pPr>
      <w:bookmarkStart w:id="29" w:name="chương-7-cuộc-sống-mới"/>
      <w:bookmarkEnd w:id="29"/>
      <w:r>
        <w:t xml:space="preserve">7. Chương 7: Cuộc Sống Mới</w:t>
      </w:r>
    </w:p>
    <w:p>
      <w:pPr>
        <w:pStyle w:val="Compact"/>
      </w:pPr>
      <w:r>
        <w:br w:type="textWrapping"/>
      </w:r>
      <w:r>
        <w:br w:type="textWrapping"/>
      </w:r>
      <w:r>
        <w:t xml:space="preserve">Nhà của nó và anh là căn biệt thự được thiết kế theo phong cách hiện đại rất sang trọng. Vừa đến cổng, ông quản gia và người làm ở đó đã đến chào</w:t>
      </w:r>
    </w:p>
    <w:p>
      <w:pPr>
        <w:pStyle w:val="BodyText"/>
      </w:pPr>
      <w:r>
        <w:t xml:space="preserve">- chào thiếu gia, thiếu phu nhân- mọi người cúi đầu</w:t>
      </w:r>
    </w:p>
    <w:p>
      <w:pPr>
        <w:pStyle w:val="BodyText"/>
      </w:pPr>
      <w:r>
        <w:t xml:space="preserve">- chào mọi người- nó tươi cười đáp lại</w:t>
      </w:r>
    </w:p>
    <w:p>
      <w:pPr>
        <w:pStyle w:val="BodyText"/>
      </w:pPr>
      <w:r>
        <w:t xml:space="preserve">- mang đồ lên cho chúng tôi- anh lạnh lùng nói</w:t>
      </w:r>
    </w:p>
    <w:p>
      <w:pPr>
        <w:pStyle w:val="BodyText"/>
      </w:pPr>
      <w:r>
        <w:t xml:space="preserve">- chú không thân thiện hơn được chút hả- nó phàn nàn khi thấy thái độ của anh</w:t>
      </w:r>
    </w:p>
    <w:p>
      <w:pPr>
        <w:pStyle w:val="BodyText"/>
      </w:pPr>
      <w:r>
        <w:t xml:space="preserve">- không. Cô không bớt chuyện đi được à- anh nói</w:t>
      </w:r>
    </w:p>
    <w:p>
      <w:pPr>
        <w:pStyle w:val="BodyText"/>
      </w:pPr>
      <w:r>
        <w:t xml:space="preserve">- tất nhiên là….không rồi.- nó nhí nhảnh đáp rồi chạy tót vào nhà.</w:t>
      </w:r>
    </w:p>
    <w:p>
      <w:pPr>
        <w:pStyle w:val="BodyText"/>
      </w:pPr>
      <w:r>
        <w:t xml:space="preserve">- Bác à phòng của con ở đâu vậy- nỏ hỏi ông quản gia</w:t>
      </w:r>
    </w:p>
    <w:p>
      <w:pPr>
        <w:pStyle w:val="BodyText"/>
      </w:pPr>
      <w:r>
        <w:t xml:space="preserve">- 2 cô cậu ở lầu hai ạ. Ông dẫn hai người lên phòng. Đó là căn phòng rộng rãi thoáng mát được bày trí theo phông đen trăng. Từ hành lang có thể nhìn xuống vườn hoa ở phía dưới khung cảnh khá đẹp.</w:t>
      </w:r>
    </w:p>
    <w:p>
      <w:pPr>
        <w:pStyle w:val="BodyText"/>
      </w:pPr>
      <w:r>
        <w:t xml:space="preserve">- Dẫn hai người lên phòng ông quản gia ra ngoài. Nó xoay xoay vài vòng rồi ngả người ra giường, chẳng may nó động vào cái gì đó ấm ấm. Nhìn xuống thì thấy anh đang nhăn nhó vì vừa tạo 1 lực rất mạnh tác động lên người anh</w:t>
      </w:r>
    </w:p>
    <w:p>
      <w:pPr>
        <w:pStyle w:val="BodyText"/>
      </w:pPr>
      <w:r>
        <w:t xml:space="preserve">- Sao chú ở phòng tôi- nó lắp bắp hỏi</w:t>
      </w:r>
    </w:p>
    <w:p>
      <w:pPr>
        <w:pStyle w:val="BodyText"/>
      </w:pPr>
      <w:r>
        <w:t xml:space="preserve">- Phòng cô?. Đây là phòng hai chúng ta. Cô nghĩ bố mẹ cho ở riêng là mỗi người 1 phòng hả? mấy người làm ở dưới nhà sẽ dám sát chúng ta rồi báo cáo tình hình với người lớn đấy cô nương ạ- anh trả lời</w:t>
      </w:r>
    </w:p>
    <w:p>
      <w:pPr>
        <w:pStyle w:val="BodyText"/>
      </w:pPr>
      <w:r>
        <w:t xml:space="preserve">- Vậy tôi với chú lại chung phòng sao? Tôi nói trước là tôi không nằm sofa nữa đâu nha- nó nói</w:t>
      </w:r>
    </w:p>
    <w:p>
      <w:pPr>
        <w:pStyle w:val="BodyText"/>
      </w:pPr>
      <w:r>
        <w:t xml:space="preserve">- Không cần cô nằm sofa- anh nói</w:t>
      </w:r>
    </w:p>
    <w:p>
      <w:pPr>
        <w:pStyle w:val="BodyText"/>
      </w:pPr>
      <w:r>
        <w:t xml:space="preserve">- Vậy chú ngủ sofa hả- nó mừng rỡ nói</w:t>
      </w:r>
    </w:p>
    <w:p>
      <w:pPr>
        <w:pStyle w:val="BodyText"/>
      </w:pPr>
      <w:r>
        <w:t xml:space="preserve">- Không tôi ngủ trên giường- anh đáp</w:t>
      </w:r>
    </w:p>
    <w:p>
      <w:pPr>
        <w:pStyle w:val="BodyText"/>
      </w:pPr>
      <w:r>
        <w:t xml:space="preserve">- Nhưng có đúng 1 chiếc vậy tôi không ngủ sofa thì ngủ đâu- cô hỏi</w:t>
      </w:r>
    </w:p>
    <w:p>
      <w:pPr>
        <w:pStyle w:val="BodyText"/>
      </w:pPr>
      <w:r>
        <w:t xml:space="preserve">- Dưới đất. phòng này đâu có sofa mà dòi ngủ ở sofa- anh cười vui vẻ vì trọc được cô</w:t>
      </w:r>
    </w:p>
    <w:p>
      <w:pPr>
        <w:pStyle w:val="BodyText"/>
      </w:pPr>
      <w:r>
        <w:t xml:space="preserve">- Chú được lắm. luật cũ. Oẳn tù tì ai thắng thì được nằm giường.</w:t>
      </w:r>
    </w:p>
    <w:p>
      <w:pPr>
        <w:pStyle w:val="BodyText"/>
      </w:pPr>
      <w:r>
        <w:t xml:space="preserve">Cuối cùng lần này nó cũng may mắn hơn vì được nằm ở trên giường. thực ra do muốn chuộc lỗi nên lúc chơi anh cố tình thua nó 1 buổi.</w:t>
      </w:r>
    </w:p>
    <w:p>
      <w:pPr>
        <w:pStyle w:val="BodyText"/>
      </w:pPr>
      <w:r>
        <w:t xml:space="preserve">Sáng hôm sau nó dậy sớm, vệ sinh cá nhân xong thì thấy anh đang cầm tờ báo đã ở bàn ăn. Nó đến ngồi đối diện rồi ngáy ngắn ngáp dài do vẫn chưa tỉnh ngủ</w:t>
      </w:r>
    </w:p>
    <w:p>
      <w:pPr>
        <w:pStyle w:val="BodyText"/>
      </w:pPr>
      <w:r>
        <w:t xml:space="preserve">- mấy con ruồi bay vào miệng cô rồi kìa- anh trêu nó</w:t>
      </w:r>
    </w:p>
    <w:p>
      <w:pPr>
        <w:pStyle w:val="BodyText"/>
      </w:pPr>
      <w:r>
        <w:t xml:space="preserve">- vừa sáng sớm chú không phải chọc ngoáy nhau thế đâu.</w:t>
      </w:r>
    </w:p>
    <w:p>
      <w:pPr>
        <w:pStyle w:val="BodyText"/>
      </w:pPr>
      <w:r>
        <w:t xml:space="preserve">- Bác à cho cháu 1 ly cà phê- nó bảo với bác quản gia</w:t>
      </w:r>
    </w:p>
    <w:p>
      <w:pPr>
        <w:pStyle w:val="BodyText"/>
      </w:pPr>
      <w:r>
        <w:t xml:space="preserve">- Cô ăn gì nhanh lên rồi đợi thiên thanh đến trường cùng nó.</w:t>
      </w:r>
    </w:p>
    <w:p>
      <w:pPr>
        <w:pStyle w:val="BodyText"/>
      </w:pPr>
      <w:r>
        <w:t xml:space="preserve">- Tôi biết rồi. Anh đi làm hả</w:t>
      </w:r>
    </w:p>
    <w:p>
      <w:pPr>
        <w:pStyle w:val="BodyText"/>
      </w:pPr>
      <w:r>
        <w:t xml:space="preserve">- Tất nhiên nếu không lấy gì nuôi cô</w:t>
      </w:r>
    </w:p>
    <w:p>
      <w:pPr>
        <w:pStyle w:val="BodyText"/>
      </w:pPr>
      <w:r>
        <w:t xml:space="preserve">- Tôi không cần anh nuôi</w:t>
      </w:r>
    </w:p>
    <w:p>
      <w:pPr>
        <w:pStyle w:val="BodyText"/>
      </w:pPr>
      <w:r>
        <w:t xml:space="preserve">- Chị dâu ơi xong chưa vậy- Thiên Thanh bước vào gọi nó</w:t>
      </w:r>
    </w:p>
    <w:p>
      <w:pPr>
        <w:pStyle w:val="BodyText"/>
      </w:pPr>
      <w:r>
        <w:t xml:space="preserve">- Chị xong rồi đây.</w:t>
      </w:r>
    </w:p>
    <w:p>
      <w:pPr>
        <w:pStyle w:val="BodyText"/>
      </w:pPr>
      <w:r>
        <w:t xml:space="preserve">- Mới buổi sáng mà sao thấy toàn mật ong thế này. Chắc hai người ngọt ngào lắm ha- thiên thanh trêu trọc</w:t>
      </w:r>
    </w:p>
    <w:p>
      <w:pPr>
        <w:pStyle w:val="BodyText"/>
      </w:pPr>
      <w:r>
        <w:t xml:space="preserve">- Hai chị em cô đi học mau không muộn ,anh cũng đi đây- nói rồi anh ra xe để khỏi bị cô em tinh quái kia trêu</w:t>
      </w:r>
    </w:p>
    <w:p>
      <w:pPr>
        <w:pStyle w:val="BodyText"/>
      </w:pPr>
      <w:r>
        <w:t xml:space="preserve">- Đi cẩn thận nhé anh yêu- nó gọi với ra</w:t>
      </w:r>
    </w:p>
    <w:p>
      <w:pPr>
        <w:pStyle w:val="BodyText"/>
      </w:pPr>
      <w:r>
        <w:t xml:space="preserve">Nói xong hai cô cũng ra xe tới trường.</w:t>
      </w:r>
    </w:p>
    <w:p>
      <w:pPr>
        <w:pStyle w:val="Compact"/>
      </w:pPr>
      <w:r>
        <w:t xml:space="preserve">Cuộc sống của anh và nó cứ trôi qua với những cuộc cãi vã nhưng nếu có một hôm nào đấy mà hai người không có gặp nhau, không có cãi nhau thì họ lại cảm thấy thiếu thiếu cái gì đó, một thứ tình cảm không tên đã xuất hiện</w:t>
      </w:r>
      <w:r>
        <w:br w:type="textWrapping"/>
      </w:r>
      <w:r>
        <w:br w:type="textWrapping"/>
      </w:r>
    </w:p>
    <w:p>
      <w:pPr>
        <w:pStyle w:val="Heading2"/>
      </w:pPr>
      <w:bookmarkStart w:id="30" w:name="chương-8-tình-cảm-nảy-sinh"/>
      <w:bookmarkEnd w:id="30"/>
      <w:r>
        <w:t xml:space="preserve">8. Chương 8: Tình Cảm Nảy Sinh?</w:t>
      </w:r>
    </w:p>
    <w:p>
      <w:pPr>
        <w:pStyle w:val="Compact"/>
      </w:pPr>
      <w:r>
        <w:br w:type="textWrapping"/>
      </w:r>
      <w:r>
        <w:br w:type="textWrapping"/>
      </w:r>
      <w:r>
        <w:t xml:space="preserve">1 tháng sau ngày kết hôn anh phải dự tiệc của 1 đối tác làm ăn mới. Anh và cô phải đến đó với tư cách người thừa kế tập đòan thanh long.</w:t>
      </w:r>
    </w:p>
    <w:p>
      <w:pPr>
        <w:pStyle w:val="BodyText"/>
      </w:pPr>
      <w:r>
        <w:t xml:space="preserve">Trong buổi tiệc, tuy anh không phải là nhân vật chính nhưng những người đến làm quen và tiếp chuyện với anh thì nhiều như kiến, 1 phần vì các quan hệ hợp đồng làm ăn, phần khác lại là những cô gái bị vẻ đẹp lạnh lùng của anh thu hút. Thấy anh nói chuyện với những cô gái đó lòng cô dâng lên một sự ghen tức không lí do.</w:t>
      </w:r>
    </w:p>
    <w:p>
      <w:pPr>
        <w:pStyle w:val="BodyText"/>
      </w:pPr>
      <w:r>
        <w:t xml:space="preserve">Sao mình phải lại tức giận vậy? Anh ta nói chuyện với ai đâu liên quan với mình. Mình với anh ta đâu phải là gì của nhau cơ chứ- cô nghĩ.đang trong dòng suy nghĩ của mình thì</w:t>
      </w:r>
    </w:p>
    <w:p>
      <w:pPr>
        <w:pStyle w:val="BodyText"/>
      </w:pPr>
      <w:r>
        <w:t xml:space="preserve">- Ngọc bảo sao em lại ở đây?- một người đàn ông hỏi</w:t>
      </w:r>
    </w:p>
    <w:p>
      <w:pPr>
        <w:pStyle w:val="BodyText"/>
      </w:pPr>
      <w:r>
        <w:t xml:space="preserve">- Anh tùng ạ. Lâu rồi không gặp. bộ em ở đây lạ lắm sao?- nó nói</w:t>
      </w:r>
    </w:p>
    <w:p>
      <w:pPr>
        <w:pStyle w:val="BodyText"/>
      </w:pPr>
      <w:r>
        <w:t xml:space="preserve">- Không chỉ là ít khi thấy em đến chỗ đông người thôi- anh ta nói</w:t>
      </w:r>
    </w:p>
    <w:p>
      <w:pPr>
        <w:pStyle w:val="BodyText"/>
      </w:pPr>
      <w:r>
        <w:t xml:space="preserve">- Tại em được mời đến mà? Anh về đây khi nào vậy?- nó hỏi</w:t>
      </w:r>
    </w:p>
    <w:p>
      <w:pPr>
        <w:pStyle w:val="BodyText"/>
      </w:pPr>
      <w:r>
        <w:t xml:space="preserve">- ……………………………..</w:t>
      </w:r>
    </w:p>
    <w:p>
      <w:pPr>
        <w:pStyle w:val="BodyText"/>
      </w:pPr>
      <w:r>
        <w:t xml:space="preserve">- ……………………………...</w:t>
      </w:r>
    </w:p>
    <w:p>
      <w:pPr>
        <w:pStyle w:val="BodyText"/>
      </w:pPr>
      <w:r>
        <w:t xml:space="preserve">Hai người vui vẻ nói chuyện với nhau mà không để ý ở đằng xa kia có một người đàn ông đang chăm chú nhìn họ, vẻ mặt lộ rõ sự tức giận( đó chính là thiên lâm). Thấy cô vui vẻ nói chuyện với người đàn ông khác tim anh như bị ai bóp nghẹt. Chẳng lẽ cô ta ghét mình đến nỗi không thể vui vẻ nói cười với mình được sao- Anh thầm nghĩ.</w:t>
      </w:r>
    </w:p>
    <w:p>
      <w:pPr>
        <w:pStyle w:val="BodyText"/>
      </w:pPr>
      <w:r>
        <w:t xml:space="preserve">Một bản nhạc vang lên. Người con trai tên tùng cúi người mời nó nhảy 1 bản. nó đồng ý mỉm cười đáp lại. Hai người hòa theo tiếng nhạc đi vào giữa đám đông thể hiện những bước nhảy uyển chuyển của mình. Nhìn thấy cảnh này, anh tức giận lao khỏi đám con gái xung quanh tiến về phía nó, kéo nó ra 1góc, người con trai kia vội chạy theo giữ tay cô lại. Cảnh tượng diễn ra như trong bộ phim truyền hình mà ta hay xem.</w:t>
      </w:r>
    </w:p>
    <w:p>
      <w:pPr>
        <w:pStyle w:val="BodyText"/>
      </w:pPr>
      <w:r>
        <w:t xml:space="preserve">- Anh làm gì vậy- tùng giữ tay anh hỏi</w:t>
      </w:r>
    </w:p>
    <w:p>
      <w:pPr>
        <w:pStyle w:val="BodyText"/>
      </w:pPr>
      <w:r>
        <w:t xml:space="preserve">- Tôi làm gì là quyền của tôi- anh lạnh lùng đáp</w:t>
      </w:r>
    </w:p>
    <w:p>
      <w:pPr>
        <w:pStyle w:val="BodyText"/>
      </w:pPr>
      <w:r>
        <w:t xml:space="preserve">- Anh làm gì là quyền của anh nhưng liên quan đến cô ấy thì không được- tùng bình tĩnh đáp trả</w:t>
      </w:r>
    </w:p>
    <w:p>
      <w:pPr>
        <w:pStyle w:val="BodyText"/>
      </w:pPr>
      <w:r>
        <w:t xml:space="preserve">- Này hai người….cô xen vào</w:t>
      </w:r>
    </w:p>
    <w:p>
      <w:pPr>
        <w:pStyle w:val="BodyText"/>
      </w:pPr>
      <w:r>
        <w:t xml:space="preserve">- Cô/ em im lặng. chuyện này để đàn ông giải quyết- hai người đồng thanh quát cô khiến mọi người xung quanh quay lại nhìn cảnh quay tình cảm kinh điển diễn ra. Cô im lặng giờ chỉ muốn có cái lỗ ngay dưới chân để chui xuống.</w:t>
      </w:r>
    </w:p>
    <w:p>
      <w:pPr>
        <w:pStyle w:val="BodyText"/>
      </w:pPr>
      <w:r>
        <w:t xml:space="preserve">- Sao lại không?- anh hỏi</w:t>
      </w:r>
    </w:p>
    <w:p>
      <w:pPr>
        <w:pStyle w:val="BodyText"/>
      </w:pPr>
      <w:r>
        <w:t xml:space="preserve">- Anh lấy quyền gì mà kéo cô ấy đi- tùng hỏi lại</w:t>
      </w:r>
    </w:p>
    <w:p>
      <w:pPr>
        <w:pStyle w:val="BodyText"/>
      </w:pPr>
      <w:r>
        <w:t xml:space="preserve">- Tôi là chồng cô ấy vậy được chưa- anh đáp</w:t>
      </w:r>
    </w:p>
    <w:p>
      <w:pPr>
        <w:pStyle w:val="BodyText"/>
      </w:pPr>
      <w:r>
        <w:t xml:space="preserve">- Lời giới thiệu thú vị nhỉ- tùng tươi cười đáp khiến anh ngẩn người. thì ra đây là cậu em rể quý hóa mà cô chú hay nhắc</w:t>
      </w:r>
    </w:p>
    <w:p>
      <w:pPr>
        <w:pStyle w:val="BodyText"/>
      </w:pPr>
      <w:r>
        <w:t xml:space="preserve">- Hả, em rể vậy anh ta là…- anh nghĩ</w:t>
      </w:r>
    </w:p>
    <w:p>
      <w:pPr>
        <w:pStyle w:val="BodyText"/>
      </w:pPr>
      <w:r>
        <w:t xml:space="preserve">- Tôi là tùng, anh họ ngọc bảo. thấy con bé ở 1 mình buồn quá nên tôi mời nó nhảy 1 bản cho vui ấy mà. Khiến cậu hiểu lầm thật ái ngại</w:t>
      </w:r>
    </w:p>
    <w:p>
      <w:pPr>
        <w:pStyle w:val="BodyText"/>
      </w:pPr>
      <w:r>
        <w:t xml:space="preserve">Nghe đến đây anh chỉ muốn mình có thể bốc hơi khỏi đây ngay tức khắc, thật là mất mặt mà</w:t>
      </w:r>
    </w:p>
    <w:p>
      <w:pPr>
        <w:pStyle w:val="BodyText"/>
      </w:pPr>
      <w:r>
        <w:t xml:space="preserve">- Tại anh không chịu cho tôi nói- nó tức giận nói</w:t>
      </w:r>
    </w:p>
    <w:p>
      <w:pPr>
        <w:pStyle w:val="BodyText"/>
      </w:pPr>
      <w:r>
        <w:t xml:space="preserve">- Xin lỗi anh. Tại em không…..- anh ấp úng</w:t>
      </w:r>
    </w:p>
    <w:p>
      <w:pPr>
        <w:pStyle w:val="BodyText"/>
      </w:pPr>
      <w:r>
        <w:t xml:space="preserve">- Không sao. Điều này chứng tỏ có cảm tình với Bảo Bảo của chúng tôi. Tôi rất vui vì điều đó đấy</w:t>
      </w:r>
    </w:p>
    <w:p>
      <w:pPr>
        <w:pStyle w:val="BodyText"/>
      </w:pPr>
      <w:r>
        <w:t xml:space="preserve">- Anh ta thích mình sao? Làm gì có chuyện đó chứ. ngày nào cũng cãi nhau như chó với mèo thì làm sao mà có cảm tình được- cô nghĩ</w:t>
      </w:r>
    </w:p>
    <w:p>
      <w:pPr>
        <w:pStyle w:val="BodyText"/>
      </w:pPr>
      <w:r>
        <w:t xml:space="preserve">- Vậy giờ tôi trả lại vợ cho cậu, nhớ chăm sóc cẩn thận đấy- tùng tươi cười nói với anh. Gặp lại em sau nhé- tùng nói với ngọc bảo rồi bước ra cửa.</w:t>
      </w:r>
    </w:p>
    <w:p>
      <w:pPr>
        <w:pStyle w:val="BodyText"/>
      </w:pPr>
      <w:r>
        <w:t xml:space="preserve">Anh và nó cũng nhanh chóng ra về để tránh mọi người bàn tán.</w:t>
      </w:r>
    </w:p>
    <w:p>
      <w:pPr>
        <w:pStyle w:val="BodyText"/>
      </w:pPr>
      <w:r>
        <w:t xml:space="preserve">- chuyện vừa nãy…- hai người ấp úng</w:t>
      </w:r>
    </w:p>
    <w:p>
      <w:pPr>
        <w:pStyle w:val="BodyText"/>
      </w:pPr>
      <w:r>
        <w:t xml:space="preserve">- chuyện vừa nãy là kịch thôi đúng không? Tôi biết rồi chú không cần phải nói. Tôi sẽ không để tâm đâu- nó nhanh nhảu nói. Thực ra trong lòng nó hơi buồn vì nó mong anh làm điều đó vì nó, vì anh có tình cảm với nó thật.</w:t>
      </w:r>
    </w:p>
    <w:p>
      <w:pPr>
        <w:pStyle w:val="BodyText"/>
      </w:pPr>
      <w:r>
        <w:t xml:space="preserve">- ừ. Đúng vậy.Tại cô vi phạm điều 3 của hợp đồng.- anh trả lời gượng gạo bởi thực ra anh muốn nói chuyện vừa rồi anh làm là vì anh ghen tức khi nó ở cùng 1 người khác không phải anh, có lẽ anh đã thích nó thật rồi nhưng giờ làm sao anh nói được nữa</w:t>
      </w:r>
    </w:p>
    <w:p>
      <w:pPr>
        <w:pStyle w:val="BodyText"/>
      </w:pPr>
      <w:r>
        <w:t xml:space="preserve">- thì ra là vậy.- lòng cô đượm buồn khi nghe câu trả lời của anh. Chẳng lẽ hai người cứ sống tạm bợ dựa vào hợp đồng mãi sao- nó thầm nghĩ. Nó không biết rằng người bên cạnh nó cũng đang chạnh lòng vì nó</w:t>
      </w:r>
    </w:p>
    <w:p>
      <w:pPr>
        <w:pStyle w:val="BodyText"/>
      </w:pPr>
      <w:r>
        <w:t xml:space="preserve">trên đường về hai người chìm đắm vào suy tư riêng, không ai nói với ai câu nào. Quãng đường như dài hơn</w:t>
      </w:r>
    </w:p>
    <w:p>
      <w:pPr>
        <w:pStyle w:val="Compact"/>
      </w:pPr>
      <w:r>
        <w:t xml:space="preserve">có lẽ mình đã thích anh ta/ cô ấy thật rồi- suy nghĩ trong hai người.</w:t>
      </w:r>
      <w:r>
        <w:br w:type="textWrapping"/>
      </w:r>
      <w:r>
        <w:br w:type="textWrapping"/>
      </w:r>
    </w:p>
    <w:p>
      <w:pPr>
        <w:pStyle w:val="Heading2"/>
      </w:pPr>
      <w:bookmarkStart w:id="31" w:name="chương-9-là-hẹn-hò-ư"/>
      <w:bookmarkEnd w:id="31"/>
      <w:r>
        <w:t xml:space="preserve">9. Chương 9: Là Hẹn Hò Ư?</w:t>
      </w:r>
    </w:p>
    <w:p>
      <w:pPr>
        <w:pStyle w:val="Compact"/>
      </w:pPr>
      <w:r>
        <w:br w:type="textWrapping"/>
      </w:r>
      <w:r>
        <w:br w:type="textWrapping"/>
      </w:r>
      <w:r>
        <w:t xml:space="preserve">Tại biệt thự</w:t>
      </w:r>
    </w:p>
    <w:p>
      <w:pPr>
        <w:pStyle w:val="BodyText"/>
      </w:pPr>
      <w:r>
        <w:t xml:space="preserve">- ông muốn chúng ta gửi ảnh để kiểm tra mức độ tình cảm đấyy- anh lấy cớ vì muốn tạo ra không khí để hai người có thời gian riêng tìm hiểu nhau</w:t>
      </w:r>
    </w:p>
    <w:p>
      <w:pPr>
        <w:pStyle w:val="BodyText"/>
      </w:pPr>
      <w:r>
        <w:t xml:space="preserve">- chú làm gì thì làm, cháu chỉ theo thôi- nó vừa ăn bim bim, vừa xem phim, vừa trả lời. nó không xưng tôi nữa vì thấy hơi hỗn quá thì phải.</w:t>
      </w:r>
    </w:p>
    <w:p>
      <w:pPr>
        <w:pStyle w:val="BodyText"/>
      </w:pPr>
      <w:r>
        <w:t xml:space="preserve">- vậy để chủ nhật này tôi về sớm, tôi với cô đi tạo chứng cứ giả- anh nói mà hơi đau lòng, sao mình phải dùng cái cớ này để hẹn đi riêng với cô ta chứ- anh nghĩ</w:t>
      </w:r>
    </w:p>
    <w:p>
      <w:pPr>
        <w:pStyle w:val="BodyText"/>
      </w:pPr>
      <w:r>
        <w:t xml:space="preserve">- dạ được. hôm đấy cháu cũng được nghỉ mà- nó cười nói nhưng trong lòng đang rối bời, chẳng lẽ không có ông thì nó và ông chẳng bao giờ có thời gian đi với nhau sao</w:t>
      </w:r>
    </w:p>
    <w:p>
      <w:pPr>
        <w:pStyle w:val="BodyText"/>
      </w:pPr>
      <w:r>
        <w:t xml:space="preserve">- vậy đi- anh nói xong quay lưng lên phòng làm việc</w:t>
      </w:r>
    </w:p>
    <w:p>
      <w:pPr>
        <w:pStyle w:val="BodyText"/>
      </w:pPr>
      <w:r>
        <w:t xml:space="preserve">- ông chú già quá quắt, hãy đợi đấy- nó lầm bầm tức giận nhưng đột nhiên nghĩ ra một kế hoạch.</w:t>
      </w:r>
    </w:p>
    <w:p>
      <w:pPr>
        <w:pStyle w:val="BodyText"/>
      </w:pPr>
      <w:r>
        <w:t xml:space="preserve">cuối tuần, chủ nhật</w:t>
      </w:r>
    </w:p>
    <w:p>
      <w:pPr>
        <w:pStyle w:val="BodyText"/>
      </w:pPr>
      <w:r>
        <w:t xml:space="preserve">- nhanh lên, chúng ta đi đâu đây?- anh giục nó</w:t>
      </w:r>
    </w:p>
    <w:p>
      <w:pPr>
        <w:pStyle w:val="BodyText"/>
      </w:pPr>
      <w:r>
        <w:t xml:space="preserve">- đi công viên giải trí đi, chỗ đó vui lắm- nó hớn hở</w:t>
      </w:r>
    </w:p>
    <w:p>
      <w:pPr>
        <w:pStyle w:val="BodyText"/>
      </w:pPr>
      <w:r>
        <w:t xml:space="preserve">- nhưng chỗ đó chỉ giành cho trẻ con thôi, tôi với cô đi người ta cười cho à?- anh giận nó vì lời đề nghị đó.</w:t>
      </w:r>
    </w:p>
    <w:p>
      <w:pPr>
        <w:pStyle w:val="BodyText"/>
      </w:pPr>
      <w:r>
        <w:t xml:space="preserve">- Người cười chú thôi chứ cháu vẫn còn trẻ con mà-nó cười ranh mãnh</w:t>
      </w:r>
    </w:p>
    <w:p>
      <w:pPr>
        <w:pStyle w:val="BodyText"/>
      </w:pPr>
      <w:r>
        <w:t xml:space="preserve">- Đi chỗ khác- anh đề nghị</w:t>
      </w:r>
    </w:p>
    <w:p>
      <w:pPr>
        <w:pStyle w:val="BodyText"/>
      </w:pPr>
      <w:r>
        <w:t xml:space="preserve">- Thế thì cháu không đi nữa đâu- nó vờ dỗi định xuống xe</w:t>
      </w:r>
    </w:p>
    <w:p>
      <w:pPr>
        <w:pStyle w:val="BodyText"/>
      </w:pPr>
      <w:r>
        <w:t xml:space="preserve">- Thôi đi thì đi- anh miễn cưỡng vì muốn cùng đi với nó</w:t>
      </w:r>
    </w:p>
    <w:p>
      <w:pPr>
        <w:pStyle w:val="BodyText"/>
      </w:pPr>
      <w:r>
        <w:t xml:space="preserve">- Có thế chứ- nó tươi cười thắt dây an toàn</w:t>
      </w:r>
    </w:p>
    <w:p>
      <w:pPr>
        <w:pStyle w:val="BodyText"/>
      </w:pPr>
      <w:r>
        <w:t xml:space="preserve">Tại công viên giải trí, hàng ngàn con mắt hướng nhìn vào vẻ đẹp của anh và nó. Nó thì vẫn hồn nhiên như trẻ con tung tăng hết chỗ này đến chỗ khác nhưng anh thì thấy người ta nhìn mình thì xấu hổ cứ vừa đi vừa dùng tay che mặt</w:t>
      </w:r>
    </w:p>
    <w:p>
      <w:pPr>
        <w:pStyle w:val="BodyText"/>
      </w:pPr>
      <w:r>
        <w:t xml:space="preserve">- chú đẹp trai thế che làm gì, phải để cho người ta ngắm với chứ- nó kéo cái tay đang che mặt của anh xuống</w:t>
      </w:r>
    </w:p>
    <w:p>
      <w:pPr>
        <w:pStyle w:val="BodyText"/>
      </w:pPr>
      <w:r>
        <w:t xml:space="preserve">- ngắm cái đầu cô ấy- anh mắng nó nhưng thực trong lòng đang vui vì nó khen anh đẹp trai mà.</w:t>
      </w:r>
    </w:p>
    <w:p>
      <w:pPr>
        <w:pStyle w:val="BodyText"/>
      </w:pPr>
      <w:r>
        <w:t xml:space="preserve">- Thôi nhanh chụp ảnh cho ông xem chứ- nó thấy một chỗ khá đẹp nên giục anh</w:t>
      </w:r>
    </w:p>
    <w:p>
      <w:pPr>
        <w:pStyle w:val="BodyText"/>
      </w:pPr>
      <w:r>
        <w:t xml:space="preserve">- À ừ…- tí nữa thì anh quên mất lí do mà anh bịa ra</w:t>
      </w:r>
    </w:p>
    <w:p>
      <w:pPr>
        <w:pStyle w:val="BodyText"/>
      </w:pPr>
      <w:r>
        <w:t xml:space="preserve">- 2..3…tách. quá đẹp- nó giơ tay tự sướng. chú đứng gần vào cái xem nào, chẳng lẽ chú muốn thấy ông nghi ngờ- nó đề nghị khi thấy anh đứng xa mình.</w:t>
      </w:r>
    </w:p>
    <w:p>
      <w:pPr>
        <w:pStyle w:val="BodyText"/>
      </w:pPr>
      <w:r>
        <w:t xml:space="preserve">- Được rồi- anh ra vẻ miễn cưỡng phải đứng gần nó nhưng trong lòng đang vui như mở hội.</w:t>
      </w:r>
    </w:p>
    <w:p>
      <w:pPr>
        <w:pStyle w:val="BodyText"/>
      </w:pPr>
      <w:r>
        <w:t xml:space="preserve">Hai người đi chơi khắp công viên, cuối cùng nó và anh đến trước khu tàu lượn siêu tốc- thứ trò chơi mà nó rất sợ</w:t>
      </w:r>
    </w:p>
    <w:p>
      <w:pPr>
        <w:pStyle w:val="BodyText"/>
      </w:pPr>
      <w:r>
        <w:t xml:space="preserve">- này. Chơi cái kia đi- anh vui vẻ chỉ về phía tàu lượn siêu tốc.</w:t>
      </w:r>
    </w:p>
    <w:p>
      <w:pPr>
        <w:pStyle w:val="BodyText"/>
      </w:pPr>
      <w:r>
        <w:t xml:space="preserve">- sao lại chơi trò đó cơ chứ?- nó nghĩ bụng. chú không sợ người ta cười cho à?- nó tìm cách để không phải chơi trò đó.</w:t>
      </w:r>
    </w:p>
    <w:p>
      <w:pPr>
        <w:pStyle w:val="BodyText"/>
      </w:pPr>
      <w:r>
        <w:t xml:space="preserve">- Tôi đi với cô từ chiều đến giờ bị cười chán rồi, giờ bị thêm một chút có sao đâu- anh nhìn thấy phản ứng của nó nên kiên quyết muốn lên chơi xem sao.</w:t>
      </w:r>
    </w:p>
    <w:p>
      <w:pPr>
        <w:pStyle w:val="BodyText"/>
      </w:pPr>
      <w:r>
        <w:t xml:space="preserve">- Trò đấy chỉ có trẻ con với chơi thôi- nó cố gắng tìm cớ</w:t>
      </w:r>
    </w:p>
    <w:p>
      <w:pPr>
        <w:pStyle w:val="BodyText"/>
      </w:pPr>
      <w:r>
        <w:t xml:space="preserve">- Không phải cô sợ chứ- anh nhìn nó nói trúng tim đen</w:t>
      </w:r>
    </w:p>
    <w:p>
      <w:pPr>
        <w:pStyle w:val="BodyText"/>
      </w:pPr>
      <w:r>
        <w:t xml:space="preserve">- Ai sợ chứ- nó chống chế. chơi thì chơi- nó miễn cưỡng vì không muốn thua anh.</w:t>
      </w:r>
    </w:p>
    <w:p>
      <w:pPr>
        <w:pStyle w:val="BodyText"/>
      </w:pPr>
      <w:r>
        <w:t xml:space="preserve">- Để xem cô to tiếng được đến bao giờ?- anh đắ ý nghĩ coi như đã trả thù được nó.</w:t>
      </w:r>
    </w:p>
    <w:p>
      <w:pPr>
        <w:pStyle w:val="BodyText"/>
      </w:pPr>
      <w:r>
        <w:t xml:space="preserve">Trên tàu lượn khi tàu chuẩn bị xuất phát, cả người nó run bần bật, tay nắm lấy dây bảo hiểm còn mắt thì không mở ra được.</w:t>
      </w:r>
    </w:p>
    <w:p>
      <w:pPr>
        <w:pStyle w:val="BodyText"/>
      </w:pPr>
      <w:r>
        <w:t xml:space="preserve">- này cô không sao chứ?- anh hỏi vì thấy nó đang sợ hãi</w:t>
      </w:r>
    </w:p>
    <w:p>
      <w:pPr>
        <w:pStyle w:val="BodyText"/>
      </w:pPr>
      <w:r>
        <w:t xml:space="preserve">- sao…là …sao … chứ?- nó hơi run nhưng vẫn cứng miệng</w:t>
      </w:r>
    </w:p>
    <w:p>
      <w:pPr>
        <w:pStyle w:val="BodyText"/>
      </w:pPr>
      <w:r>
        <w:t xml:space="preserve">- nghe cô run kìa? Nếu sợ thì cứ bảo trước đi có đỡ hơn không?- anh vẫn không bỏ qua cơ hội chọc nó</w:t>
      </w:r>
    </w:p>
    <w:p>
      <w:pPr>
        <w:pStyle w:val="BodyText"/>
      </w:pPr>
      <w:r>
        <w:t xml:space="preserve">- ai sợ chứ- nhờ có câu kích của anh mà nó lấy lại được một chút tinh thần.</w:t>
      </w:r>
    </w:p>
    <w:p>
      <w:pPr>
        <w:pStyle w:val="BodyText"/>
      </w:pPr>
      <w:r>
        <w:t xml:space="preserve">Đoàn tàu lượn bắt đầu di chuyển, nó hét toáng lên vì sợ hãi. Nhìn thấy bộ dạng sợ hãi của nó anh vừa buồn cười vừa thỏa mãn mà lại vừa lo lắng cho nó. Anh nắm lấy tay nó thật chặt. Trong cái khoảnh khắc này nó cầm được tay anh như chết đuối nắm được phao nên cầm chắc lắm, dù vẫn sợ, vẫn la hét nhưng nó thấy yên tâm hơn chút.</w:t>
      </w:r>
    </w:p>
    <w:p>
      <w:pPr>
        <w:pStyle w:val="BodyText"/>
      </w:pPr>
      <w:r>
        <w:t xml:space="preserve">- cô không sao chứ? thế mà còn to tiếng nói không sợ- anh vừa quan tâm vừa trâm trọc nó khi vừa đỡ nó ra khỏi tàu lượn</w:t>
      </w:r>
    </w:p>
    <w:p>
      <w:pPr>
        <w:pStyle w:val="BodyText"/>
      </w:pPr>
      <w:r>
        <w:t xml:space="preserve">- ai…nói…cháu…sợ- nó không nói hết câu đã thấy trời đất quay cuồng rồi ngã xuống.</w:t>
      </w:r>
    </w:p>
    <w:p>
      <w:pPr>
        <w:pStyle w:val="BodyText"/>
      </w:pPr>
      <w:r>
        <w:t xml:space="preserve">- này, này, cô sao vậy?- anh hốt hoảng</w:t>
      </w:r>
    </w:p>
    <w:p>
      <w:pPr>
        <w:pStyle w:val="Compact"/>
      </w:pPr>
      <w:r>
        <w:t xml:space="preserve">có lẽ do quá sợ nên cô đã bất tỉnh, anh vội vã đưa cô về nhà rồi gọi bác sĩ đến.</w:t>
      </w:r>
      <w:r>
        <w:br w:type="textWrapping"/>
      </w:r>
      <w:r>
        <w:br w:type="textWrapping"/>
      </w:r>
    </w:p>
    <w:p>
      <w:pPr>
        <w:pStyle w:val="Heading2"/>
      </w:pPr>
      <w:bookmarkStart w:id="32" w:name="chương-10-quan-tâm"/>
      <w:bookmarkEnd w:id="32"/>
      <w:r>
        <w:t xml:space="preserve">10. Chương 10: Quan Tâm</w:t>
      </w:r>
    </w:p>
    <w:p>
      <w:pPr>
        <w:pStyle w:val="Compact"/>
      </w:pPr>
      <w:r>
        <w:br w:type="textWrapping"/>
      </w:r>
      <w:r>
        <w:br w:type="textWrapping"/>
      </w:r>
      <w:r>
        <w:t xml:space="preserve">- thiếu phu nhân do quá sợ hãi nên mới bất tỉnh, thiếu gia không phải lo lắng quá- ông bác sĩ nói sau khi khám qua cho nó.</w:t>
      </w:r>
    </w:p>
    <w:p>
      <w:pPr>
        <w:pStyle w:val="BodyText"/>
      </w:pPr>
      <w:r>
        <w:t xml:space="preserve">- Được rồi.ông về trước đi- anh lạnh lùng.</w:t>
      </w:r>
    </w:p>
    <w:p>
      <w:pPr>
        <w:pStyle w:val="BodyText"/>
      </w:pPr>
      <w:r>
        <w:t xml:space="preserve">Vào phòng đóng cửa phòng lại anh chăm chú nhìn nó.đây có lẽ là lần đầu tiên anh nhìn nó ngủ. khác hẳn với cái vẻ đanh đá lắm mồm của nó ngày thường lúc nó ngủ trong thật bình yên và dịu dàng. Nhìn nó thế mà tim anh cũng như lỡ mấy nhịp.</w:t>
      </w:r>
    </w:p>
    <w:p>
      <w:pPr>
        <w:pStyle w:val="BodyText"/>
      </w:pPr>
      <w:r>
        <w:t xml:space="preserve">- mình bị sao thế này- nó tỉnh dậy</w:t>
      </w:r>
    </w:p>
    <w:p>
      <w:pPr>
        <w:pStyle w:val="BodyText"/>
      </w:pPr>
      <w:r>
        <w:t xml:space="preserve">- tỉnh rồi à? Không sao chứ?- anh lo lắng quan tâm</w:t>
      </w:r>
    </w:p>
    <w:p>
      <w:pPr>
        <w:pStyle w:val="BodyText"/>
      </w:pPr>
      <w:r>
        <w:t xml:space="preserve">- cháu nhớ mình ở khu giải trí chơi tàu lượn sao giờ lại ở đây thế này?- nó hỏi anh vì không biết tại sao mình lại về được nhà.</w:t>
      </w:r>
    </w:p>
    <w:p>
      <w:pPr>
        <w:pStyle w:val="BodyText"/>
      </w:pPr>
      <w:r>
        <w:t xml:space="preserve">- Cô nương ngất đi rồi tôi phải bế cô ra xe về nhà đấy- lấy lại tinh thần hàng ngày anh lại định khẩu chiến với nó</w:t>
      </w:r>
    </w:p>
    <w:p>
      <w:pPr>
        <w:pStyle w:val="BodyText"/>
      </w:pPr>
      <w:r>
        <w:t xml:space="preserve">- Ngất ư? Sao cháu lại ngất được cơ chứ?- nó cố cãi</w:t>
      </w:r>
    </w:p>
    <w:p>
      <w:pPr>
        <w:pStyle w:val="BodyText"/>
      </w:pPr>
      <w:r>
        <w:t xml:space="preserve">- Thì tại sợ quá chứ sao?- anh trêu nó</w:t>
      </w:r>
    </w:p>
    <w:p>
      <w:pPr>
        <w:pStyle w:val="BodyText"/>
      </w:pPr>
      <w:r>
        <w:t xml:space="preserve">- Chắc tại đi chơi mệt quá nên cháu ngất chứ làm gì có chuyện cháu sợ cái trò chơi trẻ con- sau khi lấy lại tinh thần nó cố viện lí do cho đỡ mất mặt</w:t>
      </w:r>
    </w:p>
    <w:p>
      <w:pPr>
        <w:pStyle w:val="BodyText"/>
      </w:pPr>
      <w:r>
        <w:t xml:space="preserve">- Thật ư? Vậy mà bác sĩ nói khác đấy- anh vẫn trêu nó</w:t>
      </w:r>
    </w:p>
    <w:p>
      <w:pPr>
        <w:pStyle w:val="BodyText"/>
      </w:pPr>
      <w:r>
        <w:t xml:space="preserve">- Tại bác sĩ….- nó không nói được gì để bao biện ình nữa. thấy nó đuối lí không cãi lại được anh thấy nó đáng yêu và thú vị vô cùng,lâu lắm rồi anh mới thắng được nó.</w:t>
      </w:r>
    </w:p>
    <w:p>
      <w:pPr>
        <w:pStyle w:val="BodyText"/>
      </w:pPr>
      <w:r>
        <w:t xml:space="preserve">- Cháu đói rồi nên xuống ăn cơm đi- nó lấy lí do khác để chuyển chủ đề</w:t>
      </w:r>
    </w:p>
    <w:p>
      <w:pPr>
        <w:pStyle w:val="BodyText"/>
      </w:pPr>
      <w:r>
        <w:t xml:space="preserve">- Có đi được không?- anh quan tâm</w:t>
      </w:r>
    </w:p>
    <w:p>
      <w:pPr>
        <w:pStyle w:val="BodyText"/>
      </w:pPr>
      <w:r>
        <w:t xml:space="preserve">- Tất nhiên là vẫn đi được chứ?- nó tự tin bước chân xuống khỏi giường</w:t>
      </w:r>
    </w:p>
    <w:p>
      <w:pPr>
        <w:pStyle w:val="BodyText"/>
      </w:pPr>
      <w:r>
        <w:t xml:space="preserve">- * lảo đảo*- nó đứng không vững, chẳng lẽ nó vẫn bị ảnh hưởng bởi cơn sợ hãi khi nãy- nó nghĩ</w:t>
      </w:r>
    </w:p>
    <w:p>
      <w:pPr>
        <w:pStyle w:val="BodyText"/>
      </w:pPr>
      <w:r>
        <w:t xml:space="preserve">- Để tôi cõng xuống- anh thấy nó vậy thì quàng lấy tay nó qua cổ mình cõng nó xuống nhà bếp.</w:t>
      </w:r>
    </w:p>
    <w:p>
      <w:pPr>
        <w:pStyle w:val="BodyText"/>
      </w:pPr>
      <w:r>
        <w:t xml:space="preserve">Nó trên lưng anh mà tim đập thình thịch, lần đầu nó với anh gần nhau đến vậy. thì ra anh thật ấm áp vậy mà giờ nó mới biết. từ phòng xuống bếp có một đoạn thôi mà nó thấy sao dài thế nhưng trong lòng lại mong nó dài thêm chút nữa để nó và anh gần nhau như thế</w:t>
      </w:r>
    </w:p>
    <w:p>
      <w:pPr>
        <w:pStyle w:val="BodyText"/>
      </w:pPr>
      <w:r>
        <w:t xml:space="preserve">- mọi người đâu hết rồi- nó hỏi vì không thấy người làm nào cả</w:t>
      </w:r>
    </w:p>
    <w:p>
      <w:pPr>
        <w:pStyle w:val="BodyText"/>
      </w:pPr>
      <w:r>
        <w:t xml:space="preserve">- tôi tưởng cô với tôi ăn ngoài nên cho họ nghỉ một buổi rồi, vậy mà giờ lại ở nhà thế này biết ăn gì bây giờ- anh nói</w:t>
      </w:r>
    </w:p>
    <w:p>
      <w:pPr>
        <w:pStyle w:val="BodyText"/>
      </w:pPr>
      <w:r>
        <w:t xml:space="preserve">- gọi đồ ăn ngoài về đi ạ- nó nảy ra ý kiến</w:t>
      </w:r>
    </w:p>
    <w:p>
      <w:pPr>
        <w:pStyle w:val="BodyText"/>
      </w:pPr>
      <w:r>
        <w:t xml:space="preserve">- biết mấy giờ không cô nương. 12h đêm rồi đấty- anh nhấn mạnh. nếu sớm thì tôi đã cho cô ra ngoài ăn rồi. cũng tại cô bất tỉnh đến 5 tiếng liền- anh lại trọc nó.</w:t>
      </w:r>
    </w:p>
    <w:p>
      <w:pPr>
        <w:pStyle w:val="BodyText"/>
      </w:pPr>
      <w:r>
        <w:t xml:space="preserve">- Biết rồi, là lỗi của cháu được chưa. Giờ phải làm sao đây- nó hỏi</w:t>
      </w:r>
    </w:p>
    <w:p>
      <w:pPr>
        <w:pStyle w:val="BodyText"/>
      </w:pPr>
      <w:r>
        <w:t xml:space="preserve">- Tự nấu thôi chứ sao?- anh tỉnh như không</w:t>
      </w:r>
    </w:p>
    <w:p>
      <w:pPr>
        <w:pStyle w:val="BodyText"/>
      </w:pPr>
      <w:r>
        <w:t xml:space="preserve">- Nhưng hôm nay cháu không nấu được đâu?- nó đứng còn không nổi ấy chứ.</w:t>
      </w:r>
    </w:p>
    <w:p>
      <w:pPr>
        <w:pStyle w:val="BodyText"/>
      </w:pPr>
      <w:r>
        <w:t xml:space="preserve">- Ai nói cô nấu?- anh tới tủ lạnh sắp đồ ra</w:t>
      </w:r>
    </w:p>
    <w:p>
      <w:pPr>
        <w:pStyle w:val="BodyText"/>
      </w:pPr>
      <w:r>
        <w:t xml:space="preserve">- Chú có biết nấu không vậy?- nó cười trêu trọc</w:t>
      </w:r>
    </w:p>
    <w:p>
      <w:pPr>
        <w:pStyle w:val="BodyText"/>
      </w:pPr>
      <w:r>
        <w:t xml:space="preserve">- Tất nhiên là..- anh cười tươi- không rồi- anh tỉnh rụi. nhưng tôi rất thông minh nghe cô nói chắc chắn sẽ làm được ngay- anh tiếp</w:t>
      </w:r>
    </w:p>
    <w:p>
      <w:pPr>
        <w:pStyle w:val="BodyText"/>
      </w:pPr>
      <w:r>
        <w:t xml:space="preserve">- Để xem đã.nấu ăn không phải chuyện dễ dàng như kinh doanh đâu- nó lại quyết chọc quê anh một trận để đỡ cái trận vừa nãy của mình.</w:t>
      </w:r>
    </w:p>
    <w:p>
      <w:pPr>
        <w:pStyle w:val="Compact"/>
      </w:pPr>
      <w:r>
        <w:t xml:space="preserve">Anh thì thôi vì nó cũng như là xin lỗi đã bắt nó chơi cái trò nguy hiểm ấy mà xông vào bếp nấu bữa cơm đầu tiên trong đời. anh cũng muốn thử vai trò người chồng chăm sóc vợ mình khi bị ốm ra sao. Dù miệng nói không thích và mang vẻ bất đắc dĩ nhưng trong lòng cũng thấy vui đáo để, dẫu gì hôm nay anh với nó cũng có khoảng thơi gian vui vẻ bên nhau dẫu không được trọn vẹn nhưng thấy giây phút anh với nó cùng nấu cơm như một gia đình thế này cũng không hẳn là khong đạt được kết quả gì</w:t>
      </w:r>
      <w:r>
        <w:br w:type="textWrapping"/>
      </w:r>
      <w:r>
        <w:br w:type="textWrapping"/>
      </w:r>
    </w:p>
    <w:p>
      <w:pPr>
        <w:pStyle w:val="Heading2"/>
      </w:pPr>
      <w:bookmarkStart w:id="33" w:name="chương-11-ngon-thật-mà-vì-nó-do-chú-nấu"/>
      <w:bookmarkEnd w:id="33"/>
      <w:r>
        <w:t xml:space="preserve">11. Chương 11: Ngon Thật Mà Vì Nó Do Chú Nấu</w:t>
      </w:r>
    </w:p>
    <w:p>
      <w:pPr>
        <w:pStyle w:val="Compact"/>
      </w:pPr>
      <w:r>
        <w:br w:type="textWrapping"/>
      </w:r>
      <w:r>
        <w:br w:type="textWrapping"/>
      </w:r>
      <w:r>
        <w:t xml:space="preserve">Anh xắn tay bắt đầu mở bếp. chỉ 10 phút sau cái bếp như trở thành bãi chiến trường trong khi đống đồ mà anh và nó vừa chuẩn bị thì vẫn chưa món gì ra món gì cả. nó cũng định đứng dậy nấu nhưng thôi phải quyết trả thù anh cái đã.</w:t>
      </w:r>
    </w:p>
    <w:p>
      <w:pPr>
        <w:pStyle w:val="BodyText"/>
      </w:pPr>
      <w:r>
        <w:t xml:space="preserve">- này đổ mỡ vào trước hay cho trứng và mỡ vào cùng lúc- anh chẳng biết rán trứng ra sao nên quay sang hỏi nó cách nấu</w:t>
      </w:r>
    </w:p>
    <w:p>
      <w:pPr>
        <w:pStyle w:val="BodyText"/>
      </w:pPr>
      <w:r>
        <w:t xml:space="preserve">- cho mỡ vào trước đi, thế mà chú cũng hỏi cháu- nó cười tinh ma</w:t>
      </w:r>
    </w:p>
    <w:p>
      <w:pPr>
        <w:pStyle w:val="BodyText"/>
      </w:pPr>
      <w:r>
        <w:t xml:space="preserve">- xào rau này phải cho cái gì vào không nhỉ- anh nhìn nồi rau xào đang õng nước như luộc hỏi nó</w:t>
      </w:r>
    </w:p>
    <w:p>
      <w:pPr>
        <w:pStyle w:val="BodyText"/>
      </w:pPr>
      <w:r>
        <w:t xml:space="preserve">- cho hạt nêm và mỡ vào thôi cũng được chứ sợ chú tự chế gia vị thì không thể nào ăn được đâu- nó cười đùa</w:t>
      </w:r>
    </w:p>
    <w:p>
      <w:pPr>
        <w:pStyle w:val="BodyText"/>
      </w:pPr>
      <w:r>
        <w:t xml:space="preserve">- đừng có coi thường tôi nhé- đã bị nó khích đểu anh quyết tâm đổ mắm muối và chứ không dùng hạt nêm nữa.quyêt không để cho nó có cơ hội coi thường anh.</w:t>
      </w:r>
    </w:p>
    <w:p>
      <w:pPr>
        <w:pStyle w:val="BodyText"/>
      </w:pPr>
      <w:r>
        <w:t xml:space="preserve">- Xèo. Á. – tiếng mỡ vừa vang lên thì anh cũng kêu theo. Trong lúc bỏ món thịt vào chảo anh bị mỡ bắn vào tay</w:t>
      </w:r>
    </w:p>
    <w:p>
      <w:pPr>
        <w:pStyle w:val="BodyText"/>
      </w:pPr>
      <w:r>
        <w:t xml:space="preserve">- Chú không sao chứ?- nó tỏ vẻ lo lắng. đã bảo là nấu ăn không dễ như chú ngồi làm việc hàng ngày đâu mà- nó lại trêu trọc.</w:t>
      </w:r>
    </w:p>
    <w:p>
      <w:pPr>
        <w:pStyle w:val="BodyText"/>
      </w:pPr>
      <w:r>
        <w:t xml:space="preserve">- Đừng coi thường nhau thế chứ- anh không quan tâm.</w:t>
      </w:r>
    </w:p>
    <w:p>
      <w:pPr>
        <w:pStyle w:val="BodyText"/>
      </w:pPr>
      <w:r>
        <w:t xml:space="preserve">Nhìn thấy cái sự luýnh quýnh của anh trong bếp nó vừ buồn cười vừ lo lắng. trong lòng nó lại vui bội phần vì có một người không biết làm nhưng vẫn xông vào nấu cho nó ăn chỉ vì nó bảo đói, sự quan tâm ấy thật ấm áp.</w:t>
      </w:r>
    </w:p>
    <w:p>
      <w:pPr>
        <w:pStyle w:val="BodyText"/>
      </w:pPr>
      <w:r>
        <w:t xml:space="preserve">Sau gần một tiếng chiến đấu vã mồ hôi cuối cùng anh cũng nấu được cho nó mấy món ăn.</w:t>
      </w:r>
    </w:p>
    <w:p>
      <w:pPr>
        <w:pStyle w:val="BodyText"/>
      </w:pPr>
      <w:r>
        <w:t xml:space="preserve">- chú ơi, cái gì đây?- nó chỉ vào cái bát lõng bõng nước có vài thứ trăng xanh vàng đỏ nổi phập phềnh</w:t>
      </w:r>
    </w:p>
    <w:p>
      <w:pPr>
        <w:pStyle w:val="BodyText"/>
      </w:pPr>
      <w:r>
        <w:t xml:space="preserve">- xào thập cẩm đấy- anh thản nhiên</w:t>
      </w:r>
    </w:p>
    <w:p>
      <w:pPr>
        <w:pStyle w:val="BodyText"/>
      </w:pPr>
      <w:r>
        <w:t xml:space="preserve">- xào thập cẩm mà nhiều nước vậy ạ? Món này xứng đáng trở thành món xào lạ nhất thế giới đấy- nó cười tươi</w:t>
      </w:r>
    </w:p>
    <w:p>
      <w:pPr>
        <w:pStyle w:val="BodyText"/>
      </w:pPr>
      <w:r>
        <w:t xml:space="preserve">- tại tôi muốn cho cô dễ ăn chứ- anh chống chế</w:t>
      </w:r>
    </w:p>
    <w:p>
      <w:pPr>
        <w:pStyle w:val="BodyText"/>
      </w:pPr>
      <w:r>
        <w:t xml:space="preserve">- còn đây là gì ạ- nó chỉ vào đĩa đựng đầy những miếng chữ nhật đen đen hỏi</w:t>
      </w:r>
    </w:p>
    <w:p>
      <w:pPr>
        <w:pStyle w:val="BodyText"/>
      </w:pPr>
      <w:r>
        <w:t xml:space="preserve">- thịt rán đấy- anh đáp</w:t>
      </w:r>
    </w:p>
    <w:p>
      <w:pPr>
        <w:pStyle w:val="BodyText"/>
      </w:pPr>
      <w:r>
        <w:t xml:space="preserve">- hơi quá tay rồi đó chú.vừa nãy cháu bảo vặn nhỏ lửa thôi thì cứ tốc lửa lên?- nó lên mặt</w:t>
      </w:r>
    </w:p>
    <w:p>
      <w:pPr>
        <w:pStyle w:val="BodyText"/>
      </w:pPr>
      <w:r>
        <w:t xml:space="preserve">- thôi, cô có ăn không thì bảo- anh giục nó ăn để đỡ mất công nó lại chọc ngoáy nói xấu mình.</w:t>
      </w:r>
    </w:p>
    <w:p>
      <w:pPr>
        <w:pStyle w:val="BodyText"/>
      </w:pPr>
      <w:r>
        <w:t xml:space="preserve">- ăn chứ ạ. – nó nói. Dù nhìn mấy món anh nấu thật không tưởng nhưng anh đã cất công loay hoay nấy cho nó thì tất nhiên nó phải ăn đáp lại sự nhiệt tình ấy chứ.</w:t>
      </w:r>
    </w:p>
    <w:p>
      <w:pPr>
        <w:pStyle w:val="BodyText"/>
      </w:pPr>
      <w:r>
        <w:t xml:space="preserve">nó cầm đũa lên gắp thử một miếng trứng rán- món ăn duy nhất nó nhận ra trên bàn ăn. Phải nói thế nào nhỉ, món ăn nhìn hơi tệ nhưng mùi vị thì… quá tệ ấy chứ. vừa mãy đã bảo anh chỉ cần cho hạt nêm vào tất cả các món thế nhưng chẳng hiểu sao món trứng này có cả vị mặn, cay, ngọt, thật khó mà diễn tả được. nó vội vàng múc một thìa canh mong sao cái vị lạ kia trôi đi thì nó lại phải nhăn mặt một lần nữa vì món được gọi là xào thập cẩm này có vị kì quái không khác gì món trứng rán vừa nãy. Thấy những phản ứng của nó anh tò mò hỏi</w:t>
      </w:r>
    </w:p>
    <w:p>
      <w:pPr>
        <w:pStyle w:val="BodyText"/>
      </w:pPr>
      <w:r>
        <w:t xml:space="preserve">- sao? Có ngon không?- mặt anh hào hứng chờ đợi câu trả lời của nó.</w:t>
      </w:r>
    </w:p>
    <w:p>
      <w:pPr>
        <w:pStyle w:val="BodyText"/>
      </w:pPr>
      <w:r>
        <w:t xml:space="preserve">- Nhìn vậy nhưng ăn cũng được lắm- nó cười trả lời như thật để không làm anh mất hứng dù món nào cũng…</w:t>
      </w:r>
    </w:p>
    <w:p>
      <w:pPr>
        <w:pStyle w:val="BodyText"/>
      </w:pPr>
      <w:r>
        <w:t xml:space="preserve">- Thật à? Thế còn món này- anh gắp món thịt rán vào cho nó</w:t>
      </w:r>
    </w:p>
    <w:p>
      <w:pPr>
        <w:pStyle w:val="BodyText"/>
      </w:pPr>
      <w:r>
        <w:t xml:space="preserve">Mấy món kia nhìn ra được còn không định được mùi vị huống chi móm này nó nhìn còn không biết là gì thì không biết mùi vị ra sao nữa. nhưng hôm nay trot làm người tốt thì làm cho trót nó gắp lên bỏ vào miệng. kì lạ là món này có hơi khét nhưng vị thì không kì lạ giống mấy món vừa nãy</w:t>
      </w:r>
    </w:p>
    <w:p>
      <w:pPr>
        <w:pStyle w:val="BodyText"/>
      </w:pPr>
      <w:r>
        <w:t xml:space="preserve">- món này ngon lắm- nó cười tươi vì không phải nếm vị lạ.</w:t>
      </w:r>
    </w:p>
    <w:p>
      <w:pPr>
        <w:pStyle w:val="BodyText"/>
      </w:pPr>
      <w:r>
        <w:t xml:space="preserve">- thật hả?- anh vui vẻ. vậy thì ăn thôi- anh vui vẻ cầm đũa lên cùng ăn</w:t>
      </w:r>
    </w:p>
    <w:p>
      <w:pPr>
        <w:pStyle w:val="BodyText"/>
      </w:pPr>
      <w:r>
        <w:t xml:space="preserve">- đừng…- nó chưa kịp ngăn thì anh đã gắp miếng trứng bỏ vào miệng</w:t>
      </w:r>
    </w:p>
    <w:p>
      <w:pPr>
        <w:pStyle w:val="BodyText"/>
      </w:pPr>
      <w:r>
        <w:t xml:space="preserve">- cái gì thế này? Thế mà cô bảo là ngon – anh nhăn mặt vì vị của nó</w:t>
      </w:r>
    </w:p>
    <w:p>
      <w:pPr>
        <w:pStyle w:val="BodyText"/>
      </w:pPr>
      <w:r>
        <w:t xml:space="preserve">- ngon thật mà- cô nhìn anh cười thật lòng</w:t>
      </w:r>
    </w:p>
    <w:p>
      <w:pPr>
        <w:pStyle w:val="BodyText"/>
      </w:pPr>
      <w:r>
        <w:t xml:space="preserve">- cô đừng ăn nữa, bụng dạ cô kén chọn ăn những thứ này vào thì tôi không biết được hậu quả đâu- anh lo lắng từ nãy đến giờ nó đã ăn mấy thứ có mùi vị lạ này rồi.</w:t>
      </w:r>
    </w:p>
    <w:p>
      <w:pPr>
        <w:pStyle w:val="BodyText"/>
      </w:pPr>
      <w:r>
        <w:t xml:space="preserve">- không sao đâu. Nó ngon thật mà- cô gắp miếng thịt lên ăn ngon lành.</w:t>
      </w:r>
    </w:p>
    <w:p>
      <w:pPr>
        <w:pStyle w:val="BodyText"/>
      </w:pPr>
      <w:r>
        <w:t xml:space="preserve">- Tại sao cô lại nói dối- anh vừa cảm động nhưng cũng buồn hỏi nó</w:t>
      </w:r>
    </w:p>
    <w:p>
      <w:pPr>
        <w:pStyle w:val="BodyText"/>
      </w:pPr>
      <w:r>
        <w:t xml:space="preserve">- Vì chú đã rất cố gắng nấu cho cháu nên nó có vị rất ngon- nó nhìn anh nói mà miệng cười tươi.</w:t>
      </w:r>
    </w:p>
    <w:p>
      <w:pPr>
        <w:pStyle w:val="Compact"/>
      </w:pPr>
      <w:r>
        <w:t xml:space="preserve">Nghe anh nói thế anh cũng vui vui, không ngờ nó mọi ngày hay cãi nhau với anh nhưng lại vì anh mà ăn những món mà nó không thể chứng tỏ nó cũng rất thật tâm đấy chứ. anh vui vẻ cùng nó ăn bữa tối hôm đó. Dù hôm đó món ăn không ngon nhưng hình như hai người lại ăn rất vui vẻ và hạnh phúc.</w:t>
      </w:r>
      <w:r>
        <w:br w:type="textWrapping"/>
      </w:r>
      <w:r>
        <w:br w:type="textWrapping"/>
      </w:r>
    </w:p>
    <w:p>
      <w:pPr>
        <w:pStyle w:val="Heading2"/>
      </w:pPr>
      <w:bookmarkStart w:id="34" w:name="chương-cảm-ơn-bạn-đọc"/>
      <w:bookmarkEnd w:id="34"/>
      <w:r>
        <w:t xml:space="preserve">12. Chương Cảm Ơn Bạn Đọc</w:t>
      </w:r>
    </w:p>
    <w:p>
      <w:pPr>
        <w:pStyle w:val="Compact"/>
      </w:pPr>
      <w:r>
        <w:br w:type="textWrapping"/>
      </w:r>
      <w:r>
        <w:br w:type="textWrapping"/>
      </w:r>
      <w:r>
        <w:t xml:space="preserve">Xin chào các bạn đọc truyện</w:t>
      </w:r>
    </w:p>
    <w:p>
      <w:pPr>
        <w:pStyle w:val="BodyText"/>
      </w:pPr>
      <w:r>
        <w:t xml:space="preserve">Đây là lần đầu tiên mình viết truyện nên chắc chắn sẽ có rất nhiều thiếu sót. Mình rất mong các bạn đọc cứ thẳng thắn góp ý ình để mình sửa chữa.</w:t>
      </w:r>
    </w:p>
    <w:p>
      <w:pPr>
        <w:pStyle w:val="BodyText"/>
      </w:pPr>
      <w:r>
        <w:t xml:space="preserve">Như đã nói mình vốn rất kém mấy môn viết lách nhưng chẳng hiểu sao thỉnh thoảng mình nghĩ được mấy cái truyện linh tinh khiến mình nổi hứng muốn viết nó thành một câu chuyện để có thể cùng chia sé với các bạn. Nhưng do văn của mình khá kém nên cách viết còn không được tốt nên mình thật lòng muốn được các bạn góp ý để giúp mình hoàn thiện hơn.</w:t>
      </w:r>
    </w:p>
    <w:p>
      <w:pPr>
        <w:pStyle w:val="BodyText"/>
      </w:pPr>
      <w:r>
        <w:t xml:space="preserve">Chân thành cảm ơn sự góp ý của các bạn. mình sẽ tiếp thu mọi ý kiến đóng góp để kết thúc câu chuyện của mình.</w:t>
      </w:r>
    </w:p>
    <w:p>
      <w:pPr>
        <w:pStyle w:val="Compact"/>
      </w:pPr>
      <w:r>
        <w:t xml:space="preserve">Cảm ơn các bạn đã đọc truyện</w:t>
      </w:r>
      <w:r>
        <w:br w:type="textWrapping"/>
      </w:r>
      <w:r>
        <w:br w:type="textWrapping"/>
      </w:r>
    </w:p>
    <w:p>
      <w:pPr>
        <w:pStyle w:val="Heading2"/>
      </w:pPr>
      <w:bookmarkStart w:id="35" w:name="chương-12-một-chút-xa-nhau-một-chút-nhớ."/>
      <w:bookmarkEnd w:id="35"/>
      <w:r>
        <w:t xml:space="preserve">13. Chương 12: Một Chút Xa Nhau, Một Chút Nhớ.</w:t>
      </w:r>
    </w:p>
    <w:p>
      <w:pPr>
        <w:pStyle w:val="Compact"/>
      </w:pPr>
      <w:r>
        <w:br w:type="textWrapping"/>
      </w:r>
      <w:r>
        <w:br w:type="textWrapping"/>
      </w:r>
      <w:r>
        <w:t xml:space="preserve">Hai người cứ đấu khẩu nhau như vậy, họ sẽ chẳng thể nào nhận ra tình cảm mình dành cho nhau nếu như không có ngày xa nhau. Họ không nhận ra tình yêu dành cho nhau hoặc ngộ nhận họ như vậy thì không thể yêu nhau được cho đến khi họ rời xa nhau một thời gian.</w:t>
      </w:r>
    </w:p>
    <w:p>
      <w:pPr>
        <w:pStyle w:val="BodyText"/>
      </w:pPr>
      <w:r>
        <w:t xml:space="preserve">Tập đoàn anh có chi nhánh ở nước ngoài đang phải làm một dự án lớn nên anh phải ra nước ngoài công tác trong nửa tháng. Nó nhận được thông báo tư trước rồi nhưng không thấy có gì cả bởi trước khi gặp anh thì nó cũng ở một mình có sao đâu nên nó vẫn cứ vô tư như thế. Anh nghĩ rời xa nó một thời gian như thế sẽ giúp cho anh và nó có khoảng thời gian yên tĩnh mà suy nghĩ về tình cảm của mình.</w:t>
      </w:r>
    </w:p>
    <w:p>
      <w:pPr>
        <w:pStyle w:val="BodyText"/>
      </w:pPr>
      <w:r>
        <w:t xml:space="preserve">Tối trước ngày lên đường.</w:t>
      </w:r>
    </w:p>
    <w:p>
      <w:pPr>
        <w:pStyle w:val="BodyText"/>
      </w:pPr>
      <w:r>
        <w:t xml:space="preserve">-  mai tôi đi rồi, cô có gì muốn nói không vậy?- anh từ dưới đất hỏi nó</w:t>
      </w:r>
    </w:p>
    <w:p>
      <w:pPr>
        <w:pStyle w:val="BodyText"/>
      </w:pPr>
      <w:r>
        <w:t xml:space="preserve">-  chú đi rồi về có gì đâu mà phải nói ạ?- nó vừa làm bài vừa trả lời.</w:t>
      </w:r>
    </w:p>
    <w:p>
      <w:pPr>
        <w:pStyle w:val="BodyText"/>
      </w:pPr>
      <w:r>
        <w:t xml:space="preserve">-  cô có muốn gì không để tôi mua?- anh hỏi nó. Thực ra anh muốn hỏi nó liệu khi anh đi nó có buồn không, nó có muốn đi cùng anh không nhưng anh không mở miệng được.</w:t>
      </w:r>
    </w:p>
    <w:p>
      <w:pPr>
        <w:pStyle w:val="BodyText"/>
      </w:pPr>
      <w:r>
        <w:t xml:space="preserve">-  cháu còn thiếu gì nữa đâu ạ. Chú đi cẩn thận nhé- nó nhẹ nhàng ở câu dặn dò.</w:t>
      </w:r>
    </w:p>
    <w:p>
      <w:pPr>
        <w:pStyle w:val="BodyText"/>
      </w:pPr>
      <w:r>
        <w:t xml:space="preserve">-  Biết rồi. cô ở nhà cũng phải cẩn thận đấy- anh tắt điện. thấy nó lo lắng ình anh cũng thấy vui vui. Anh đi ngủ sớm để mai ra sang đó sớm.</w:t>
      </w:r>
    </w:p>
    <w:p>
      <w:pPr>
        <w:pStyle w:val="BodyText"/>
      </w:pPr>
      <w:r>
        <w:t xml:space="preserve">Sáng hôm sau anh dậy rất sớm, sắp xếp xong giấy tờ và dặn dò xong người làm chú ý về cuộc sống của nó anh trở lại phòng lấy đồ định đi.</w:t>
      </w:r>
    </w:p>
    <w:p>
      <w:pPr>
        <w:pStyle w:val="BodyText"/>
      </w:pPr>
      <w:r>
        <w:t xml:space="preserve">-  anh đi nhé- anh thơm lên mái tóc nó nhỏ nhẹ. xa em anh sẽ buồn lắm đấy nhưng anh sẽ nhanh về thôi.- nói xong anh bước ra khỏi phòng, đóng cửa phòng.</w:t>
      </w:r>
    </w:p>
    <w:p>
      <w:pPr>
        <w:pStyle w:val="BodyText"/>
      </w:pPr>
      <w:r>
        <w:t xml:space="preserve">Cửa phòng vừa đóng lại, nó mở mắt ra. Thực ra hôm nay nó dậy rất sớm định tiễn anh nhưng nó không biết phải nói gì với anh vì mọi hôm nó cứ lắm mồm vậy thôi chứ những lúc chia tay thế này nó chẳng biết phải làm gì cả, thế là nó cứ năm im trên giường đợi anh đi thì ra nhìn tạm biệt. thật không ngở anh lại thơm nó khiến nó tí nữa thì ngồi bật dậy.</w:t>
      </w:r>
    </w:p>
    <w:p>
      <w:pPr>
        <w:pStyle w:val="BodyText"/>
      </w:pPr>
      <w:r>
        <w:t xml:space="preserve">Nó đứng từ cửa sổ nhìn xuống sân lúc trời vẫn còn mịt mù. Chiếc xe của anh từ từ lon ra cổng, ánh mắt nó cứ dõi theo đến khi không còn nhìn thấy chiếc xe mới thôi</w:t>
      </w:r>
    </w:p>
    <w:p>
      <w:pPr>
        <w:pStyle w:val="BodyText"/>
      </w:pPr>
      <w:r>
        <w:t xml:space="preserve">-  chú về nhanh nhé, không có chú cháu cũng sẽ buồn lắm- nó thì thầm như muốn gió đem theo lời nó đến cho anh.</w:t>
      </w:r>
    </w:p>
    <w:p>
      <w:pPr>
        <w:pStyle w:val="BodyText"/>
      </w:pPr>
      <w:r>
        <w:t xml:space="preserve">Trong lớp học nó thấy lòng mình buồn hơn, không hiểu sao nữa.</w:t>
      </w:r>
    </w:p>
    <w:p>
      <w:pPr>
        <w:pStyle w:val="BodyText"/>
      </w:pPr>
      <w:r>
        <w:t xml:space="preserve">-  sao vậy chị dâu? Anh hai vừa đi chị đã nhớ rồi hả- thiên thanh thấy cô không vui nên trêu trọc</w:t>
      </w:r>
    </w:p>
    <w:p>
      <w:pPr>
        <w:pStyle w:val="BodyText"/>
      </w:pPr>
      <w:r>
        <w:t xml:space="preserve">-  ai…nhớ…ai chứ?- nó giật mình không kịp phản ứng trước câu đùa của thiên thanh.</w:t>
      </w:r>
    </w:p>
    <w:p>
      <w:pPr>
        <w:pStyle w:val="BodyText"/>
      </w:pPr>
      <w:r>
        <w:t xml:space="preserve">-  Trông cái mặt chị buồn thiu từ sáng đến giờ, lại thêm phản ứng vừa rồi thì chắc đền 99,99% là nhớ anh rồi</w:t>
      </w:r>
    </w:p>
    <w:p>
      <w:pPr>
        <w:pStyle w:val="BodyText"/>
      </w:pPr>
      <w:r>
        <w:t xml:space="preserve">-  Tiếc là nó rơi vào 0,01% còn lại- nó cố chống chế</w:t>
      </w:r>
    </w:p>
    <w:p>
      <w:pPr>
        <w:pStyle w:val="BodyText"/>
      </w:pPr>
      <w:r>
        <w:t xml:space="preserve">-  * tít tít…tít tít*- chuông báo tin nhắn của nó. “ tôi đến nơi rồi không phải lo đâu”- tin nhắn của anh. Nó nhìn tin nhắn mỉm cười</w:t>
      </w:r>
    </w:p>
    <w:p>
      <w:pPr>
        <w:pStyle w:val="BodyText"/>
      </w:pPr>
      <w:r>
        <w:t xml:space="preserve">-  Ai lo cho chú chứ?- nó nhắn lại</w:t>
      </w:r>
    </w:p>
    <w:p>
      <w:pPr>
        <w:pStyle w:val="BodyText"/>
      </w:pPr>
      <w:r>
        <w:t xml:space="preserve">-  Tôi cũng gửi nhầm chứ?- anh nhắn lại cho nó</w:t>
      </w:r>
    </w:p>
    <w:p>
      <w:pPr>
        <w:pStyle w:val="BodyText"/>
      </w:pPr>
      <w:r>
        <w:t xml:space="preserve">-  Hứ. vật thì xin lỗi nhé- nó vừa cười vừa nhắn lại.</w:t>
      </w:r>
    </w:p>
    <w:p>
      <w:pPr>
        <w:pStyle w:val="BodyText"/>
      </w:pPr>
      <w:r>
        <w:t xml:space="preserve">-  Anh phải không?- thiên thanh ngó điện thoại hỏi nó</w:t>
      </w:r>
    </w:p>
    <w:p>
      <w:pPr>
        <w:pStyle w:val="BodyText"/>
      </w:pPr>
      <w:r>
        <w:t xml:space="preserve">-  ừ - cô cười tươi</w:t>
      </w:r>
    </w:p>
    <w:p>
      <w:pPr>
        <w:pStyle w:val="BodyText"/>
      </w:pPr>
      <w:r>
        <w:t xml:space="preserve">-  đúng là tình yêu thật phi thường, nó khiến một người vừa nãy như bông hoa tàn giờ lại tươi như vùa nở. thật khâm phục thứ gọi là tình yêu- thiên thanh lắc đầu như bác học phán.</w:t>
      </w:r>
    </w:p>
    <w:p>
      <w:pPr>
        <w:pStyle w:val="BodyText"/>
      </w:pPr>
      <w:r>
        <w:t xml:space="preserve">-  Chị đã tàn đâu- nó cố cãi</w:t>
      </w:r>
    </w:p>
    <w:p>
      <w:pPr>
        <w:pStyle w:val="BodyText"/>
      </w:pPr>
      <w:r>
        <w:t xml:space="preserve">-  Thôi, yêu anh thì cứ nhận sao phải xoắn- thiên thanh nói rồi vọt ra cửa để mình nó ngơ ngác. Chẳng lẽ mình yêu thật sao?- nó tự nghĩ.</w:t>
      </w:r>
    </w:p>
    <w:p>
      <w:pPr>
        <w:pStyle w:val="Compact"/>
      </w:pPr>
      <w:r>
        <w:t xml:space="preserve">Reng reng reng- tiếng chuông vào lớp cắt dòng suy nghĩ của nó. nếu không không biết nó còn nghĩ đến bao giờ</w:t>
      </w:r>
      <w:r>
        <w:br w:type="textWrapping"/>
      </w:r>
      <w:r>
        <w:br w:type="textWrapping"/>
      </w:r>
    </w:p>
    <w:p>
      <w:pPr>
        <w:pStyle w:val="Heading2"/>
      </w:pPr>
      <w:bookmarkStart w:id="36" w:name="chương-13-một-chút-trống-vắng"/>
      <w:bookmarkEnd w:id="36"/>
      <w:r>
        <w:t xml:space="preserve">14. Chương 13: Một Chút Trống Vắng</w:t>
      </w:r>
    </w:p>
    <w:p>
      <w:pPr>
        <w:pStyle w:val="Compact"/>
      </w:pPr>
      <w:r>
        <w:br w:type="textWrapping"/>
      </w:r>
      <w:r>
        <w:br w:type="textWrapping"/>
      </w:r>
      <w:r>
        <w:t xml:space="preserve">Buổi tối nay đi làm về tới khách sạn anh thấy lòng trống vắng vô cùng. Không còn cùng nó đấu khẩu khiến cuộc sống của anh bớt thú vị đi nhiều, anh thấy buồn buồn. định bụng cầm điện thoại nhắn tin cho nó nhưng nghĩ đền việc sáng nay anh lại thôi để xem thế nào đã. Anh nằm vật xuống giường trằn trọc nhưng không sao ngủ được, mọi lần ở nhà nhiều hơn phải nằm ở dưới đất anh cũng vẫn ngủ ngon lành cơ mà. Cuộc sống đôi khi thật lạ lùng.</w:t>
      </w:r>
    </w:p>
    <w:p>
      <w:pPr>
        <w:pStyle w:val="BodyText"/>
      </w:pPr>
      <w:r>
        <w:t xml:space="preserve">ở nhà, nó cũng thấy trống trải vô cùng. Không có anh đấu khẩu với nó trong bữa cơm nó cũng không ăn được mấy.người làm thấy nó buồn khác hẳn với sự vui tươi hàng ngày thì cũng lo lắng lắm. nó chào mọi người rồi lên phòng nghỉ ngơi, cũng như anh nó định gọi anh nhưng thôi vì không biết nên nói gì với anh nữa. Anh với nó thật lạ, ở với nhau thì không ai chịu nhường ai câu nào thế mà xa nhau, nhớ nhau thì lại chẳng ai chịu gọi cho ai cả, toàn những người cứng đầu.</w:t>
      </w:r>
    </w:p>
    <w:p>
      <w:pPr>
        <w:pStyle w:val="BodyText"/>
      </w:pPr>
      <w:r>
        <w:t xml:space="preserve">Anh lao đầu vào công việc mong sao nhanh xong để về với nó. Đi làm về anh cũng cắm đầu vào công việc luôn mà không nhắn tin hay gọi điện cho nó gì cả khiến nó ở nhà cũng lo lắng vô cùng, chẳng ăn uống được gì, cứ đi học về là nó vào phòng ngay. Nó cứ chăm chăm điện thoại xem anh có gọi hay nhắn tin cho nó không. Mới có 5 ngày mà trông nó tàn tạ hơn hẳn. ông quản gia thấy nó vậy thì lo lắng nên gọi điện báo cáo tình hình cho anh.</w:t>
      </w:r>
    </w:p>
    <w:p>
      <w:pPr>
        <w:pStyle w:val="BodyText"/>
      </w:pPr>
      <w:r>
        <w:t xml:space="preserve">Tiếng chuông điện thoại của nó vang lên, là anh gọi. anh nghe ông quản gia nói mấy hôm nay nó không ăn uống gì cả nên lo lăng lắm, anh gọi luôn định mắng cho nó một trận. Thấy số điện thoại của anh nó vui mừng, hèm hèm lấy lại cái giọng hàng ngày nó nhấn nút nhận cuộc gọi.</w:t>
      </w:r>
    </w:p>
    <w:p>
      <w:pPr>
        <w:pStyle w:val="BodyText"/>
      </w:pPr>
      <w:r>
        <w:t xml:space="preserve">- có việc gì mà chú gọi cho cháu vậy?- dù vui lắm nhưng nó bình tĩnh</w:t>
      </w:r>
    </w:p>
    <w:p>
      <w:pPr>
        <w:pStyle w:val="BodyText"/>
      </w:pPr>
      <w:r>
        <w:t xml:space="preserve">- nghe nói không có tôi ở nhà cô không ăn uống gì được. cô nhớ tôi lắm hay sao vậy?- dù lo cho nó nhưng anh vẫn nói chuyện với nó bằng cái giọng trêu đùa</w:t>
      </w:r>
    </w:p>
    <w:p>
      <w:pPr>
        <w:pStyle w:val="BodyText"/>
      </w:pPr>
      <w:r>
        <w:t xml:space="preserve">- ai nhớ chú chứ. tại cháu không muốn ăn thôi.- nó lại hoạt bát như mọi hôm.</w:t>
      </w:r>
    </w:p>
    <w:p>
      <w:pPr>
        <w:pStyle w:val="BodyText"/>
      </w:pPr>
      <w:r>
        <w:t xml:space="preserve">- Sao tới hôm nay chú mới gọi vậy? nhớ cháu hả- nó cũng hỏi lại hi vọng tìm được câu trả lời của anh.nó nhớ anh nhưng không biết anh có nhớ nó không nữa</w:t>
      </w:r>
    </w:p>
    <w:p>
      <w:pPr>
        <w:pStyle w:val="BodyText"/>
      </w:pPr>
      <w:r>
        <w:t xml:space="preserve">- Nhớ cái đầu cô. Tại ông quản gia thông báo nên tôi phải gọi về xem cô thế nào?- anh cũng giấu tình cảm của mình dù nhớ nó lắm.</w:t>
      </w:r>
    </w:p>
    <w:p>
      <w:pPr>
        <w:pStyle w:val="BodyText"/>
      </w:pPr>
      <w:r>
        <w:t xml:space="preserve">- Chưa chết được đâu nên chú không phải lo. Đợi mãi không thấy chú gọi cháu tưởng mình phải làm góa phụ cả đời này rồi chứ- nó cười nói dù trong lòng hơi buồn khi anh bảo không nhớ nó.</w:t>
      </w:r>
    </w:p>
    <w:p>
      <w:pPr>
        <w:pStyle w:val="BodyText"/>
      </w:pPr>
      <w:r>
        <w:t xml:space="preserve">- Ha ha, thừa nhận là đợi tôi gọi rồi nhé- anh cười vui sướng khi nghe nó nói</w:t>
      </w:r>
    </w:p>
    <w:p>
      <w:pPr>
        <w:pStyle w:val="BodyText"/>
      </w:pPr>
      <w:r>
        <w:t xml:space="preserve">- Ai đợi chứ- nó cứng họng</w:t>
      </w:r>
    </w:p>
    <w:p>
      <w:pPr>
        <w:pStyle w:val="BodyText"/>
      </w:pPr>
      <w:r>
        <w:t xml:space="preserve">- ở nhà ăn uống tử tế đi tôi không muốn khi về lại nhìn thấy một cái xác khô đâu- anh đi vào trọng tâm cuộc gọi.</w:t>
      </w:r>
    </w:p>
    <w:p>
      <w:pPr>
        <w:pStyle w:val="BodyText"/>
      </w:pPr>
      <w:r>
        <w:t xml:space="preserve">- biết rồi- nó xấu hổ nên đáp cụt ngủn</w:t>
      </w:r>
    </w:p>
    <w:p>
      <w:pPr>
        <w:pStyle w:val="BodyText"/>
      </w:pPr>
      <w:r>
        <w:t xml:space="preserve">- đợi tôi mấy ngày nữa nhé- anh trìu mến</w:t>
      </w:r>
    </w:p>
    <w:p>
      <w:pPr>
        <w:pStyle w:val="BodyText"/>
      </w:pPr>
      <w:r>
        <w:t xml:space="preserve">- chú cứ ở luôn đấy cũng được- nó vui vui nhưng cất tiếng tỏ ra không cần.</w:t>
      </w:r>
    </w:p>
    <w:p>
      <w:pPr>
        <w:pStyle w:val="Compact"/>
      </w:pPr>
      <w:r>
        <w:t xml:space="preserve">hai người đấu khẩu với nhau qua điện thoại một hồi rồi mới tắt máy.nói chuyện xong với nhau trong lòng mỗi người đều có một thứ cảm xúc vui vui khó tả, có chút nhớ nhung vương vấn trong trái tim của hai con người đang cách xa nửa vòng trái đất. chợt ai cũng nhận ra, không có người còn lại hình như cuộc sống trống vắng hơn nhiều.</w:t>
      </w:r>
      <w:r>
        <w:br w:type="textWrapping"/>
      </w:r>
      <w:r>
        <w:br w:type="textWrapping"/>
      </w:r>
    </w:p>
    <w:p>
      <w:pPr>
        <w:pStyle w:val="Heading2"/>
      </w:pPr>
      <w:bookmarkStart w:id="37" w:name="chương-13lo-lắng.chỉ-là-oan-gia-hay-người-yêu-đây"/>
      <w:bookmarkEnd w:id="37"/>
      <w:r>
        <w:t xml:space="preserve">15. Chương 13:lo Lắng.chỉ Là Oan Gia Hay Người Yêu Đây?</w:t>
      </w:r>
    </w:p>
    <w:p>
      <w:pPr>
        <w:pStyle w:val="Compact"/>
      </w:pPr>
      <w:r>
        <w:br w:type="textWrapping"/>
      </w:r>
      <w:r>
        <w:br w:type="textWrapping"/>
      </w:r>
      <w:r>
        <w:t xml:space="preserve">Những ngày hai người không ở bên nhau là chuỗi ngày buồn rầu nhất trong quãng đời của nó. Nó đếm từng ngày mong anh mau chóng trở về. nó không biết có phải nó có yêu thích gì anh không nhưng sao xa anh lại nhớ anh vậy,sao không nói chuyện với anh mà nó lại buồn vậy. từ khi xa anh nó mới biết thế nào là mong ngóng một người- cảm giác cô đơn và buồn.</w:t>
      </w:r>
    </w:p>
    <w:p>
      <w:pPr>
        <w:pStyle w:val="BodyText"/>
      </w:pPr>
      <w:r>
        <w:t xml:space="preserve">Sau cuộc gọi đó anh biết anh và nó không thể xa nhau được, anh dành hết thời gian và tâm sức cố gắng làm hết công việc thật nhanh, thật nhanh để có thể về gặp nó sớm nhất, động lực về với nó khiến anh ngày đêm vùi vào công việc nhưng chính vì sự tập trung đó mà anh đã tắt máy điện thoại không gọi về cho nó mà nó cũng không gọi cho anh được. tâm trạng nó lo lắng không biết anh có xảy ra chuyện gì không, ngày ngày héo mòn chờ đợi một cuộc gọi của anh. Biết trước thế này thì nó nên lấy số điện thoại của anh thư kí bên cạnh anh chứ, nó thấy mình ngốc thật.</w:t>
      </w:r>
    </w:p>
    <w:p>
      <w:pPr>
        <w:pStyle w:val="BodyText"/>
      </w:pPr>
      <w:r>
        <w:t xml:space="preserve">Sau 5 ngày làm việc ngày đêm không ngủ cuối cùng anh cũng hoàn thành công việc của mình để có thể trở về nước. anh không gọi trước cho nó vì muốn làm cho nó bất ngờ. trước khi về anh còn đến chi nhánh trang sức của mình đặt làm một món quà cho nó.</w:t>
      </w:r>
    </w:p>
    <w:p>
      <w:pPr>
        <w:pStyle w:val="BodyText"/>
      </w:pPr>
      <w:r>
        <w:t xml:space="preserve">Vừa đáp xuống sân bay anh đã vội vã tiến về biệt thự của anh và nó. Trong lòng anh vui vẻ vì nghĩ sẽ tạo ra một sự bất ngờ cho nó.</w:t>
      </w:r>
    </w:p>
    <w:p>
      <w:pPr>
        <w:pStyle w:val="BodyText"/>
      </w:pPr>
      <w:r>
        <w:t xml:space="preserve">- mừng thiếu gia trở về- đám người làm lại cúi chào anh</w:t>
      </w:r>
    </w:p>
    <w:p>
      <w:pPr>
        <w:pStyle w:val="BodyText"/>
      </w:pPr>
      <w:r>
        <w:t xml:space="preserve">- mang giùm đồ vào cho tôi- anh lạnh lùng rồi bước vào nhà</w:t>
      </w:r>
    </w:p>
    <w:p>
      <w:pPr>
        <w:pStyle w:val="BodyText"/>
      </w:pPr>
      <w:r>
        <w:t xml:space="preserve">- thiếu gia….- ông quản gia định nói gì đó</w:t>
      </w:r>
    </w:p>
    <w:p>
      <w:pPr>
        <w:pStyle w:val="BodyText"/>
      </w:pPr>
      <w:r>
        <w:t xml:space="preserve">- lấy xe để tôi đi đón thiếu phu nhân- anh cắt ngang ông quản gia định bước ra cửa</w:t>
      </w:r>
    </w:p>
    <w:p>
      <w:pPr>
        <w:pStyle w:val="BodyText"/>
      </w:pPr>
      <w:r>
        <w:t xml:space="preserve">- thiếu phu nhân không có đi học- ông quản gia báo cáo với tâm trạng lo lắng.</w:t>
      </w:r>
    </w:p>
    <w:p>
      <w:pPr>
        <w:pStyle w:val="BodyText"/>
      </w:pPr>
      <w:r>
        <w:t xml:space="preserve">- vậy cô ấy đâu?- anh tỏ ra lo lắng</w:t>
      </w:r>
    </w:p>
    <w:p>
      <w:pPr>
        <w:pStyle w:val="BodyText"/>
      </w:pPr>
      <w:r>
        <w:t xml:space="preserve">- thiếu phu nhân bị ốm mấy ngày nay nên đang nghỉ ở trên phòng ạ.- ông quản gia hơi lúng túng</w:t>
      </w:r>
    </w:p>
    <w:p>
      <w:pPr>
        <w:pStyle w:val="BodyText"/>
      </w:pPr>
      <w:r>
        <w:t xml:space="preserve">anh vội chạy lên phòng, ông quản gia và mấy người làm cũng lẽo đẽo đi theo. Vào đến phòng anh thấy nó đang bị truyền mấy cái thứ dây dợ vào người trông thật đau thương. Anh nhẹ nhàng đến bên nó, anh từng nghĩ khi về nhất định sẽ gặp gương mặt tươi vui của nó và sẽ đấu khấu với nó một trận dài thế mà giờ nó lại nằm im nhợt nhạt thế này quả thật lòng anh đau lắm.</w:t>
      </w:r>
    </w:p>
    <w:p>
      <w:pPr>
        <w:pStyle w:val="BodyText"/>
      </w:pPr>
      <w:r>
        <w:t xml:space="preserve">- tôi đã dặn các người chăm sóc cô ấy rồi cơ mà- anh hơi to tiếng quát ông quản gia</w:t>
      </w:r>
    </w:p>
    <w:p>
      <w:pPr>
        <w:pStyle w:val="BodyText"/>
      </w:pPr>
      <w:r>
        <w:t xml:space="preserve">- từ khi thiếu gia đi, thiếu phu nhân không ăn uống đầy đủ cộng thêm việc lo lắng khi không liên lạc được cho thiếu gia khiến thiếu phu nhân suy kiệt sức khỏe ạ.- ông quản gia vẫn bình tĩnh nói những gì ông bác sĩ đã nói.</w:t>
      </w:r>
    </w:p>
    <w:p>
      <w:pPr>
        <w:pStyle w:val="BodyText"/>
      </w:pPr>
      <w:r>
        <w:t xml:space="preserve">- Vậy sao các người không báo cho tôi?- anh tức giận quát, có lẽ vì quá lo cho nó nên anh mới thế .</w:t>
      </w:r>
    </w:p>
    <w:p>
      <w:pPr>
        <w:pStyle w:val="BodyText"/>
      </w:pPr>
      <w:r>
        <w:t xml:space="preserve">- Đừng trách mọi người- nó lay lay tay anh, có lẽ nghe tiếng anh quát nó đã tỉnh dậy.</w:t>
      </w:r>
    </w:p>
    <w:p>
      <w:pPr>
        <w:pStyle w:val="BodyText"/>
      </w:pPr>
      <w:r>
        <w:t xml:space="preserve">- Không sao chứ?- anh quay sang bên nó ân cần</w:t>
      </w:r>
    </w:p>
    <w:p>
      <w:pPr>
        <w:pStyle w:val="BodyText"/>
      </w:pPr>
      <w:r>
        <w:t xml:space="preserve">- Cháu chỉ hơi mệt thôi- nó nhẹ nhàng. Mọi hôm mà thế này thì nó lại bắt đầu một trận đấu khẩu rồi mà hôm nay nó lại hiền khô đúng là có vấn đề mà.</w:t>
      </w:r>
    </w:p>
    <w:p>
      <w:pPr>
        <w:pStyle w:val="BodyText"/>
      </w:pPr>
      <w:r>
        <w:t xml:space="preserve">- Thế này mà còn hơi mệt hả? cô xem tôi đi có mấy ngày mà cô đã ra nông nỗi này rồi đấy thật không thể để người ta yên tâm được?- anh trách nó nhưng lo lắng cho nó vô cùng.</w:t>
      </w:r>
    </w:p>
    <w:p>
      <w:pPr>
        <w:pStyle w:val="BodyText"/>
      </w:pPr>
      <w:r>
        <w:t xml:space="preserve">- Thật hả? chú lo cho cháu ư?- nó hớn hở hỏi</w:t>
      </w:r>
    </w:p>
    <w:p>
      <w:pPr>
        <w:pStyle w:val="BodyText"/>
      </w:pPr>
      <w:r>
        <w:t xml:space="preserve">- Tất nhiên rồi. cô là người duy nhất gọi tôi là chú mà đã là chú thì phải lo cho cháu chứ, đúng không cháu ngoan- anh lại bắt đầu châm ngòi cho cuộc đấu khẩu mong cho tâm trạng nó tốt hơn.</w:t>
      </w:r>
    </w:p>
    <w:p>
      <w:pPr>
        <w:pStyle w:val="BodyText"/>
      </w:pPr>
      <w:r>
        <w:t xml:space="preserve">- Đúng vậy đó chú- nó tỏ vẻ giận dỗi. cháu muốn nghỉ ngơi một chút chú và mọi người ra ngoài đi. Chẳng hiểu sao khi anh nói anh là chú thì phải lo cho nó mà nó lại buồn chứ vì chính nó lúc nào cũng gọi anh là chú cơ mà. Nó kéo chăn kín mặt để không nhìn thấy anh.</w:t>
      </w:r>
    </w:p>
    <w:p>
      <w:pPr>
        <w:pStyle w:val="BodyText"/>
      </w:pPr>
      <w:r>
        <w:t xml:space="preserve">- Cô nghỉ đi lát có cơm tôi gọi dậy- anh nói rồi cùng mọi người bước ra ngoài. Anh hối hận tại sao vừa nãy lại nói vậy cơ chứ, nhẽ ra anh phải nói anh lo cho nó vì nó là người duy nhất khiến anh vui vẻ làm chính mình, nó là người con gái duy nhất mà anh quan tâm và anh là chồng của nó thì phải lo lắng cho nó mà. Anh nghĩ mình thật ngốc.</w:t>
      </w:r>
    </w:p>
    <w:p>
      <w:pPr>
        <w:pStyle w:val="Compact"/>
      </w:pPr>
      <w:r>
        <w:t xml:space="preserve">Sự mệt mỏi khiến cô đánh một giấc ngon lành cho tới lúc anh bước vào mang đồ ăn lên cho cô.</w:t>
      </w:r>
      <w:r>
        <w:br w:type="textWrapping"/>
      </w:r>
      <w:r>
        <w:br w:type="textWrapping"/>
      </w:r>
    </w:p>
    <w:p>
      <w:pPr>
        <w:pStyle w:val="Heading2"/>
      </w:pPr>
      <w:bookmarkStart w:id="38" w:name="chương-14-vị-ngọt-của-tình-yêu-sao"/>
      <w:bookmarkEnd w:id="38"/>
      <w:r>
        <w:t xml:space="preserve">16. Chương 14: Vị Ngọt Của Tình Yêu Sao?</w:t>
      </w:r>
    </w:p>
    <w:p>
      <w:pPr>
        <w:pStyle w:val="Compact"/>
      </w:pPr>
      <w:r>
        <w:br w:type="textWrapping"/>
      </w:r>
      <w:r>
        <w:br w:type="textWrapping"/>
      </w:r>
      <w:r>
        <w:t xml:space="preserve">Anh mở cửa bước vào mang đồ ăn cho nó</w:t>
      </w:r>
    </w:p>
    <w:p>
      <w:pPr>
        <w:pStyle w:val="BodyText"/>
      </w:pPr>
      <w:r>
        <w:t xml:space="preserve">- tôi mang đồ ăn cho cô này- anh lay lay nó dậy</w:t>
      </w:r>
    </w:p>
    <w:p>
      <w:pPr>
        <w:pStyle w:val="BodyText"/>
      </w:pPr>
      <w:r>
        <w:t xml:space="preserve">- chú cứ để người khác gọi cháu dậy là được mà- nó ngồi dậy dụi dụi mắt trông như con mèo thật đáng yêu.</w:t>
      </w:r>
    </w:p>
    <w:p>
      <w:pPr>
        <w:pStyle w:val="BodyText"/>
      </w:pPr>
      <w:r>
        <w:t xml:space="preserve">- Tôi mang lên giám sát xem cô ăn uống thế nào chứ tôi vừa đi mấy ngày mà cô đã trở thành cái xác khô nhỡ cô có mệnh hệ gì tôi sao ăn nói được với gia đình cô đây- anh muốn tận mắt thấy nó ăn nhưng vẫn còn cứng miệng không chịu thừa nhận.</w:t>
      </w:r>
    </w:p>
    <w:p>
      <w:pPr>
        <w:pStyle w:val="BodyText"/>
      </w:pPr>
      <w:r>
        <w:t xml:space="preserve">- Chú không cần phải lo, chỉ một chút đó có là gì đâu- nó cũng linh hoạt trở lại. có lẽ anh đã về nên nó cũng thấy vui hơn nhiều. nó ngồi dậy cầm thìa định ăn thì ngưng lại</w:t>
      </w:r>
    </w:p>
    <w:p>
      <w:pPr>
        <w:pStyle w:val="BodyText"/>
      </w:pPr>
      <w:r>
        <w:t xml:space="preserve">- Sao thế?-anh hỏi.</w:t>
      </w:r>
    </w:p>
    <w:p>
      <w:pPr>
        <w:pStyle w:val="BodyText"/>
      </w:pPr>
      <w:r>
        <w:t xml:space="preserve">- Mấy món này hình như béo quá cháu nhìn thấy nhưng không ăn được- nó nhăn mặt, có lẽ do mệt nên khẩu vị của nó cũng không như mọi hôm</w:t>
      </w:r>
    </w:p>
    <w:p>
      <w:pPr>
        <w:pStyle w:val="BodyText"/>
      </w:pPr>
      <w:r>
        <w:t xml:space="preserve">- Đó toàn là món cô thích mà- anh nói vì đã dặn mọi người nấu những món đấy cho nó.</w:t>
      </w:r>
    </w:p>
    <w:p>
      <w:pPr>
        <w:pStyle w:val="BodyText"/>
      </w:pPr>
      <w:r>
        <w:t xml:space="preserve">- Nhưng hôm nay cháu không thích tí nào cả- nó buông thìa lắc đầu nguây nguẩy như nũng nịu</w:t>
      </w:r>
    </w:p>
    <w:p>
      <w:pPr>
        <w:pStyle w:val="BodyText"/>
      </w:pPr>
      <w:r>
        <w:t xml:space="preserve">- Đợi tôi, đúng là được voi đòi tiên mà- anh bưng đồ ra ngoài rồi lao xuống bếp nấu gì đó cho nó. Anh lo lắng khi thấy nó giờ đến ăn cũng không ăn được nên đích thân làm cho nó một món không dầu mỡ. thấy anh vào bếp đám người làm không thể không ngạc nhiên, ông quản gia hốt hoảng chạy vào bếp</w:t>
      </w:r>
    </w:p>
    <w:p>
      <w:pPr>
        <w:pStyle w:val="BodyText"/>
      </w:pPr>
      <w:r>
        <w:t xml:space="preserve">- - thiếu gia cần gì cứ sai người là được rồi không cần phải đích thân xuống bếp đâu.- ông quản gia thành khẩn</w:t>
      </w:r>
    </w:p>
    <w:p>
      <w:pPr>
        <w:pStyle w:val="BodyText"/>
      </w:pPr>
      <w:r>
        <w:t xml:space="preserve">- Không sao, tôi muốn tự nấu cho cô ấy, dù sao món này cũng đơn giản mà- anh cười với ông quản gia.</w:t>
      </w:r>
    </w:p>
    <w:p>
      <w:pPr>
        <w:pStyle w:val="BodyText"/>
      </w:pPr>
      <w:r>
        <w:t xml:space="preserve">“Cái gì ? thiếu gia đang cười ư”- đó chính là suy nghĩ của mọi người trong nhà lúc này vì trong thời gian họ ở đây anh chưa từng nở nụ cười hạnh phúc này bao giờ vậy mà hôm nay anh vào bếp tự nấu ăm cho nó lại còn rất vui vẻ nữa chư đúng là mặt trời mọc đằng tây mà- đám người làm xì xào.</w:t>
      </w:r>
    </w:p>
    <w:p>
      <w:pPr>
        <w:pStyle w:val="BodyText"/>
      </w:pPr>
      <w:r>
        <w:t xml:space="preserve">- đó được gọi là sức mạnh tình yêu- một cô say đắm nói. Tình yêu của hai người đã làm thay đổi cả trái tim băng giá của thiếu gia rồi- cô ta nói như thể nhiêm quá nhiều phim ảnh</w:t>
      </w:r>
    </w:p>
    <w:p>
      <w:pPr>
        <w:pStyle w:val="BodyText"/>
      </w:pPr>
      <w:r>
        <w:t xml:space="preserve">- thì ra là vậy- cả nhóm gật gù cho là có lí</w:t>
      </w:r>
    </w:p>
    <w:p>
      <w:pPr>
        <w:pStyle w:val="BodyText"/>
      </w:pPr>
      <w:r>
        <w:t xml:space="preserve">anh thì vui vẻ ngồi đợi nồi trên bếp chín. Sau gần một tiếng anh cũng hoàn thành cái món mà anh kì công tìm hiểu để nấu cho nó- món cháo trắng.</w:t>
      </w:r>
    </w:p>
    <w:p>
      <w:pPr>
        <w:pStyle w:val="BodyText"/>
      </w:pPr>
      <w:r>
        <w:t xml:space="preserve">- cô ăn đi- anh vui vẻ bưng bát cháo trắng đến bên nó</w:t>
      </w:r>
    </w:p>
    <w:p>
      <w:pPr>
        <w:pStyle w:val="BodyText"/>
      </w:pPr>
      <w:r>
        <w:t xml:space="preserve">- chú tự mình nấu sao?- nó đoán vì từ đó tới giờ không thấy anh đâu</w:t>
      </w:r>
    </w:p>
    <w:p>
      <w:pPr>
        <w:pStyle w:val="BodyText"/>
      </w:pPr>
      <w:r>
        <w:t xml:space="preserve">- đúng vậy nên cô phải ăn hết đó- anh tự mãn</w:t>
      </w:r>
    </w:p>
    <w:p>
      <w:pPr>
        <w:pStyle w:val="BodyText"/>
      </w:pPr>
      <w:r>
        <w:t xml:space="preserve">- thế thì phải xem nó có vị thế nào đã- cô nhớ lại bữa cơm buổi trước</w:t>
      </w:r>
    </w:p>
    <w:p>
      <w:pPr>
        <w:pStyle w:val="BodyText"/>
      </w:pPr>
      <w:r>
        <w:t xml:space="preserve">- yên tâm tôi không cho gì vào mà nên không có vị lạ đâu- anh nói</w:t>
      </w:r>
    </w:p>
    <w:p>
      <w:pPr>
        <w:pStyle w:val="BodyText"/>
      </w:pPr>
      <w:r>
        <w:t xml:space="preserve">- á, bỏng quá- nó múc thìa cháo đưa lên miệng không kịp thổi</w:t>
      </w:r>
    </w:p>
    <w:p>
      <w:pPr>
        <w:pStyle w:val="BodyText"/>
      </w:pPr>
      <w:r>
        <w:t xml:space="preserve">- đúng là hậu đậu- anh ngồi xuống giành thìa cháo từ tay nó đưa lên miệng thổi. này- anh đưa thìa cháo tới miệng nó</w:t>
      </w:r>
    </w:p>
    <w:p>
      <w:pPr>
        <w:pStyle w:val="BodyText"/>
      </w:pPr>
      <w:r>
        <w:t xml:space="preserve">- cháu có thể tự mà- nó đỏ mặt ngại ngùng</w:t>
      </w:r>
    </w:p>
    <w:p>
      <w:pPr>
        <w:pStyle w:val="BodyText"/>
      </w:pPr>
      <w:r>
        <w:t xml:space="preserve">- thôi đi, để tôi không thì cô lại dát vì bỏng đấy- anh kiên quyết</w:t>
      </w:r>
    </w:p>
    <w:p>
      <w:pPr>
        <w:pStyle w:val="BodyText"/>
      </w:pPr>
      <w:r>
        <w:t xml:space="preserve">- không cần mà- nó đang xấu hổ nên cũng găng lên</w:t>
      </w:r>
    </w:p>
    <w:p>
      <w:pPr>
        <w:pStyle w:val="BodyText"/>
      </w:pPr>
      <w:r>
        <w:t xml:space="preserve">- nào- anh kiên quyết</w:t>
      </w:r>
    </w:p>
    <w:p>
      <w:pPr>
        <w:pStyle w:val="BodyText"/>
      </w:pPr>
      <w:r>
        <w:t xml:space="preserve">- nó im lặng ăn thìa cháo mà anh dút một cách ngoan ngoãn</w:t>
      </w:r>
    </w:p>
    <w:p>
      <w:pPr>
        <w:pStyle w:val="BodyText"/>
      </w:pPr>
      <w:r>
        <w:t xml:space="preserve">- Phải ngoan như thế chứ- anh cười và tiếp tục múc cho nó một thìa khác</w:t>
      </w:r>
    </w:p>
    <w:p>
      <w:pPr>
        <w:pStyle w:val="BodyText"/>
      </w:pPr>
      <w:r>
        <w:t xml:space="preserve">- Thế nào có đỡ hơn bữa trước không?- anh hỏi</w:t>
      </w:r>
    </w:p>
    <w:p>
      <w:pPr>
        <w:pStyle w:val="BodyText"/>
      </w:pPr>
      <w:r>
        <w:t xml:space="preserve">- * gật đầu*- hôm nay nó chẳng thể nói. Chỉ là cháo trắng thôi sao nó thấy ngọt thế nhỉ? phải chăng nó đang hạnh phúc. Ước chi nó sẽ mãi được sống trong thời khắc này.</w:t>
      </w:r>
    </w:p>
    <w:p>
      <w:pPr>
        <w:pStyle w:val="Compact"/>
      </w:pPr>
      <w:r>
        <w:t xml:space="preserve">Anh đút cho nó cho tơi khi nó ăn hết bát cháo mới thôi, còn nó cũng ngoan ngoãn đón nhận sự ân cần của anh một cách rất hạnh phúc nhưng vẻ mặt lúc nào cũng tỏ ra khó chịu.</w:t>
      </w:r>
      <w:r>
        <w:br w:type="textWrapping"/>
      </w:r>
      <w:r>
        <w:br w:type="textWrapping"/>
      </w:r>
    </w:p>
    <w:p>
      <w:pPr>
        <w:pStyle w:val="Heading2"/>
      </w:pPr>
      <w:bookmarkStart w:id="39" w:name="chương-15-tổng-giám-đốc-phu-nhân"/>
      <w:bookmarkEnd w:id="39"/>
      <w:r>
        <w:t xml:space="preserve">17. Chương 15: Tổng Giám Đốc Phu Nhân</w:t>
      </w:r>
    </w:p>
    <w:p>
      <w:pPr>
        <w:pStyle w:val="Compact"/>
      </w:pPr>
      <w:r>
        <w:br w:type="textWrapping"/>
      </w:r>
      <w:r>
        <w:br w:type="textWrapping"/>
      </w:r>
      <w:r>
        <w:t xml:space="preserve">Anh vừa về là nó lại hoạt bát như ngày nào. Nó và anh lại bắt đầu khung cảnh quen thuộc với việc đấu khẩu với nhau mỗi ngày. Quả thực trong đời nó có lẽ vui vẻ và dễ chịu nhất là những ngày được nhìn thấy anh và nói chuyện với anh dú cho nó chưa thể định nghĩa được tình cảm nó dành cho anh là tình yêu hay cỉ là một thói quen khi có anh bên cạnh mỗi ngày. Anh cũng vậy, những người chưa trải qua tình yêu rất dễ ngộ nhận còn anh thì không muốn điều đó xảy ra,anh không phủ nhận tình cảm anh dành cho nó nhưng nếu gọi nó là tình yêu thì không biết có phải là ngộ nhận không nữa.</w:t>
      </w:r>
    </w:p>
    <w:p>
      <w:pPr>
        <w:pStyle w:val="BodyText"/>
      </w:pPr>
      <w:r>
        <w:t xml:space="preserve">Để cảm ơn mấy bữa cơm mà anh cất công nấu cho nó hôm nay, khi vừa đi học về nó đích thân xuống bếp trổ tài nấu cơm tận tay mang đến công ty cho anh để tỏ tấm lòng thành của mình.</w:t>
      </w:r>
    </w:p>
    <w:p>
      <w:pPr>
        <w:pStyle w:val="BodyText"/>
      </w:pPr>
      <w:r>
        <w:t xml:space="preserve">- Chị ơi cho em hỏi phòng của tổng giám đốc ở đâu ạ?- nó vui vẻ lễ phép hỏi cô nhân viên.</w:t>
      </w:r>
    </w:p>
    <w:p>
      <w:pPr>
        <w:pStyle w:val="BodyText"/>
      </w:pPr>
      <w:r>
        <w:t xml:space="preserve">- Tổng giám đốc có việc bận nên chắc không gặp em được đâu- cô nhân viên thấy bộ đồng phục nó đang mặc thì tỏ ý coi thường, có lẽ cô ta nghĩ làm sao tổng giám đốc có thể quen một con nhỏ học sinh cấp 3 được cơ chứ.</w:t>
      </w:r>
    </w:p>
    <w:p>
      <w:pPr>
        <w:pStyle w:val="BodyText"/>
      </w:pPr>
      <w:r>
        <w:t xml:space="preserve">- Nhưng em nhớ hôm nay anh ấy không có lịch gì đặc biệt mà- nó thắc mắc vì có hỏi qua lịch làm việc của anh</w:t>
      </w:r>
    </w:p>
    <w:p>
      <w:pPr>
        <w:pStyle w:val="BodyText"/>
      </w:pPr>
      <w:r>
        <w:t xml:space="preserve">- Cô nghĩ mình là ai mà đòi nắm được lịch làm việc của tổng giám đốc chúng tôi cơ chứ- cô ta bĩu môi chê khiến cô hơi tức giận</w:t>
      </w:r>
    </w:p>
    <w:p>
      <w:pPr>
        <w:pStyle w:val="BodyText"/>
      </w:pPr>
      <w:r>
        <w:t xml:space="preserve">- Em là em anh ấy- cô từ tốn tiếp lời.mong chị báo giúp cho tổng giám đốc ạ - cô vẫn lễ phép</w:t>
      </w:r>
    </w:p>
    <w:p>
      <w:pPr>
        <w:pStyle w:val="BodyText"/>
      </w:pPr>
      <w:r>
        <w:t xml:space="preserve">- Tổng giám đốc chỉ co tiểu thư thiên thanh là em gái làm sao có thể có đứa em quê mùa như cô được- cô ta nói khiến mầy người xung quanh nhìn cô cười khiến cô xấu hổ vô cùng. Từ đằng góc hành lang có hai ánh mắt nhìn về phía cô. Một ánh mắt nổi lên nhưng tia tức giận vô cùng, một thì đang sợ hãi vì bị át chế bởi sự giận dữ ở bên cạnh. anh đang định cùng thư kí đi ăn trưa thì bợt chợt thấy cô ở đây nên nán lại xem cô đến làm gì nào ngờ anh lại được xem cái cảnh này. Nhìn vợ anh dễ thương vậy mà đám người đó dám nói là quê mùa anh không tức sao được, đã vậy vợ anh đã cất công đến tận đây gặp anh mà họ lại không báo cho anh thì quả là không thể chấp nhận được.</w:t>
      </w:r>
    </w:p>
    <w:p>
      <w:pPr>
        <w:pStyle w:val="BodyText"/>
      </w:pPr>
      <w:r>
        <w:t xml:space="preserve">- Chẳng lẽ không phải người sành điệu thì không được gặp tổng giám đốc sao ạ?- nó bắt đầu phản công</w:t>
      </w:r>
    </w:p>
    <w:p>
      <w:pPr>
        <w:pStyle w:val="BodyText"/>
      </w:pPr>
      <w:r>
        <w:t xml:space="preserve">- Đúng vậy đó,người như tổng giám đốc làm sao quen với những người quê mùa được- cô ta hất mặt nói.</w:t>
      </w:r>
    </w:p>
    <w:p>
      <w:pPr>
        <w:pStyle w:val="BodyText"/>
      </w:pPr>
      <w:r>
        <w:t xml:space="preserve">- Nhưng nghe nói tổng giám đốc của tập đoàn long phụng cũng quê mùa lắm, chẳng lẽ người đó cũng không được gặp tổng giám đốc sao?- nó vẫn lễ phép nhưng giọng đầy nguy hiểm.</w:t>
      </w:r>
    </w:p>
    <w:p>
      <w:pPr>
        <w:pStyle w:val="BodyText"/>
      </w:pPr>
      <w:r>
        <w:t xml:space="preserve">- Con nhỏ này bắt đầu rồi đấy- anh từ tức giận chuyển sang mỉm cười đắc thắng khi thấy nó bật lại</w:t>
      </w:r>
    </w:p>
    <w:p>
      <w:pPr>
        <w:pStyle w:val="BodyText"/>
      </w:pPr>
      <w:r>
        <w:t xml:space="preserve">- Người đó… thì …khác- cô nhân viên lúng túng còn bọn ngồi xung quanh mặt cũng tái mét. Tuy chưa gặp nhưng nó cũng thừa biết tập đoàn long phụng cũng không kém cạnh gì tập đoàn thanh long mà hai bên lại có quan hệ vô cùng mật thiết, còn có tin đồn họ là thông gia nữa chứ( không phải tin đồn mà là thật đấy)</w:t>
      </w:r>
    </w:p>
    <w:p>
      <w:pPr>
        <w:pStyle w:val="BodyText"/>
      </w:pPr>
      <w:r>
        <w:t xml:space="preserve">- Có gì khác sao ạ? Nó giả vờ tò mò</w:t>
      </w:r>
    </w:p>
    <w:p>
      <w:pPr>
        <w:pStyle w:val="BodyText"/>
      </w:pPr>
      <w:r>
        <w:t xml:space="preserve">- Họ là đối tác làm ăn quan trọng của tập đoàn và cũng là người có quan hệ thân thiết với tổng giám đốc nên có thể gặp được- cô ta nói</w:t>
      </w:r>
    </w:p>
    <w:p>
      <w:pPr>
        <w:pStyle w:val="BodyText"/>
      </w:pPr>
      <w:r>
        <w:t xml:space="preserve">- Vậy sao không cho cháu gặp chú à không tổng giám đốc- no lỡ gọi anh là chú.</w:t>
      </w:r>
    </w:p>
    <w:p>
      <w:pPr>
        <w:pStyle w:val="BodyText"/>
      </w:pPr>
      <w:r>
        <w:t xml:space="preserve">- Nhưng cô đâu có phải là người của tập đoàn long phụng- cô ta nói và mong mỏi rằng cô không phải là người của tập đoàn long phụng chứ nếu không cô ta không biết mình sẽ ra sao nữa.</w:t>
      </w:r>
    </w:p>
    <w:p>
      <w:pPr>
        <w:pStyle w:val="BodyText"/>
      </w:pPr>
      <w:r>
        <w:t xml:space="preserve">- Sao chị biết em không phải ạ?- Nó vẫn rất bình tĩnh. Sự bình tĩnh của nó khiến cô nhân viên hơi hoảng loạn</w:t>
      </w:r>
    </w:p>
    <w:p>
      <w:pPr>
        <w:pStyle w:val="BodyText"/>
      </w:pPr>
      <w:r>
        <w:t xml:space="preserve">- Ngọc bảo tiểu thư đến gặp tổng giám đốc ạ? Anh thư kí của anh nhanh nhảu bước ra</w:t>
      </w:r>
    </w:p>
    <w:p>
      <w:pPr>
        <w:pStyle w:val="BodyText"/>
      </w:pPr>
      <w:r>
        <w:t xml:space="preserve">- Dạ -nó ngắn gọn</w:t>
      </w:r>
    </w:p>
    <w:p>
      <w:pPr>
        <w:pStyle w:val="BodyText"/>
      </w:pPr>
      <w:r>
        <w:t xml:space="preserve">- Sao cô không cho ngọc bảo tiểu thư vào?- anh thư kí ra chiều trách mắng cô nhân viên kia</w:t>
      </w:r>
    </w:p>
    <w:p>
      <w:pPr>
        <w:pStyle w:val="BodyText"/>
      </w:pPr>
      <w:r>
        <w:t xml:space="preserve">- Chắc tại cháu không đủ tiêu chuẩn để quen với tổng giám đốc của mọi người đấy- nó nhìn sang cô nhân viên nói khiến cô ta toát mồ hôi</w:t>
      </w:r>
    </w:p>
    <w:p>
      <w:pPr>
        <w:pStyle w:val="BodyText"/>
      </w:pPr>
      <w:r>
        <w:t xml:space="preserve">- Tiểu thư cứ đùa – anh thư kí cười gượng, đúng là người có thể nói chuyện được với tổng giám đốc- anh thư kí nghĩ bụng.</w:t>
      </w:r>
    </w:p>
    <w:p>
      <w:pPr>
        <w:pStyle w:val="BodyText"/>
      </w:pPr>
      <w:r>
        <w:t xml:space="preserve">- Cháu không có đùa mà - cô vẫn thản nhiên như không</w:t>
      </w:r>
    </w:p>
    <w:p>
      <w:pPr>
        <w:pStyle w:val="BodyText"/>
      </w:pPr>
      <w:r>
        <w:t xml:space="preserve">- Tôi xin lỗi tiểu thư- cô nhân viên cuống quýt</w:t>
      </w:r>
    </w:p>
    <w:p>
      <w:pPr>
        <w:pStyle w:val="BodyText"/>
      </w:pPr>
      <w:r>
        <w:t xml:space="preserve">- Bất cứ ai cũng là khách hàng nên thái độ đối với mọi người phải như nhau chứ đừng có mà nhìn bề ngoài rồi đánh giá người khác…-cô bặt đầu bài nói về đạo đức khiến ai cũng tròn mắt nhìn không hiểu cô là ai mà mới tí tuổi lại biết nhiều về kinh doanh, thư kí của tổng giám đốc cũng không giám nói nhiều thế chứ. chỉ có anh thư kí đứng đó nhìn về phía hành lang cười cười.</w:t>
      </w:r>
    </w:p>
    <w:p>
      <w:pPr>
        <w:pStyle w:val="BodyText"/>
      </w:pPr>
      <w:r>
        <w:t xml:space="preserve">- Các người làm việc kiểu gì mà để tổng giám đốc phu nhân vừa đến lần đầu đã phải dạy bảo thế này- anh lạnh lùng bước ra đại sảnh choàng lấy vai nó.</w:t>
      </w:r>
    </w:p>
    <w:p>
      <w:pPr>
        <w:pStyle w:val="BodyText"/>
      </w:pPr>
      <w:r>
        <w:t xml:space="preserve">- Kinh chào tổng giám đốc.tổng giám đốc phu nhân- cả bọn cúi rạp giật mình vì biết nó là tổng giám đốc phu nhân.</w:t>
      </w:r>
    </w:p>
    <w:p>
      <w:pPr>
        <w:pStyle w:val="BodyText"/>
      </w:pPr>
      <w:r>
        <w:t xml:space="preserve">- Cũng tại chú không quan tâm đến nhân viên đấy- nó giở giọng nhưng quen mồm gọi anh là chú khiến anh phải véo nó một cái ra hiệu.</w:t>
      </w:r>
    </w:p>
    <w:p>
      <w:pPr>
        <w:pStyle w:val="BodyText"/>
      </w:pPr>
      <w:r>
        <w:t xml:space="preserve">- Vậy hãy đuổi việc người đó đi, giám làm phu nhân phải tức giận ư? Anh lạnh lùng</w:t>
      </w:r>
    </w:p>
    <w:p>
      <w:pPr>
        <w:pStyle w:val="BodyText"/>
      </w:pPr>
      <w:r>
        <w:t xml:space="preserve">- Anh đừng có lạm quyền thế chứ,chỉ cần trách phạt là được rồi không cần duổi việc đâu- nó sửa thành anh để khỏi bị véo lần nữa. dù không hài lòng về thái độ của cô nhân viên nhưng nó không nhẫn tâm đuổi việc cô ta.</w:t>
      </w:r>
    </w:p>
    <w:p>
      <w:pPr>
        <w:pStyle w:val="BodyText"/>
      </w:pPr>
      <w:r>
        <w:t xml:space="preserve">- Vậy thì cứ làm theo lới em đi- anh quay sang nó tình cảm khiến cả đám tròn mắt vì sự lạnh lùng mọi hôm của tổng giám đốc đâu mất rồi mà thay vào đó là chàng hoàng tử ấm áp này nhỉ.</w:t>
      </w:r>
    </w:p>
    <w:p>
      <w:pPr>
        <w:pStyle w:val="BodyText"/>
      </w:pPr>
      <w:r>
        <w:t xml:space="preserve">- Còn không mau cảm ơn phu nhân đi- anh thư kí đứng cạng giục cô nhân viên vẫn đứng đơ vì sợ từ nãy</w:t>
      </w:r>
    </w:p>
    <w:p>
      <w:pPr>
        <w:pStyle w:val="BodyText"/>
      </w:pPr>
      <w:r>
        <w:t xml:space="preserve">- Cảm ơn tổng giám đốc, tổng giám đốc phu nhân- cô nhân viên luống cuống.</w:t>
      </w:r>
    </w:p>
    <w:p>
      <w:pPr>
        <w:pStyle w:val="BodyText"/>
      </w:pPr>
      <w:r>
        <w:t xml:space="preserve">- Em đến đây làm gì vậy?- anh nhìn cô đầy tình cảm</w:t>
      </w:r>
    </w:p>
    <w:p>
      <w:pPr>
        <w:pStyle w:val="BodyText"/>
      </w:pPr>
      <w:r>
        <w:t xml:space="preserve">- Mang cơm trưa đến cho anh này- cô tươi cười</w:t>
      </w:r>
    </w:p>
    <w:p>
      <w:pPr>
        <w:pStyle w:val="BodyText"/>
      </w:pPr>
      <w:r>
        <w:t xml:space="preserve">- Vậy hả anh đang định đi ăn nhưng giờ khỏi cần nữa – anh hạnh phúc. Anh đi một mình đi- anh quay sang nói với thư kí. Chúng ta đến phòng thôi- anh ôm eo cô trước con mắt của mọi người tiến đến phía cầu thang.</w:t>
      </w:r>
    </w:p>
    <w:p>
      <w:pPr>
        <w:pStyle w:val="BodyText"/>
      </w:pPr>
      <w:r>
        <w:t xml:space="preserve">Mọi người được một phen mắt tròn mẹt dẹt với cảnh tình cảm vừa rồi. thì ra tổng giám đốc phu nhân là người có thể khiến tổng giám đốc từ một người băng lãnh trở nên ấm áp như vậy, thật sự ngưỡng mộ tổng giám đốc phu nhân quá đi- cả nhóm xôn xao.</w:t>
      </w:r>
    </w:p>
    <w:p>
      <w:pPr>
        <w:pStyle w:val="BodyText"/>
      </w:pPr>
      <w:r>
        <w:t xml:space="preserve">Vừa bước tới thang máy anh và cô vội vàng buông tay ôm nhau ra.không khí trong thang mày trở nên ngại ngùng vì chỉ có hai người.</w:t>
      </w:r>
    </w:p>
    <w:p>
      <w:pPr>
        <w:pStyle w:val="BodyText"/>
      </w:pPr>
      <w:r>
        <w:t xml:space="preserve">- Vừa nãy chúng ta diễn quá đạt đúng không ạ? – nó cười nói phá tan sự ngượng ngùng ấy.</w:t>
      </w:r>
    </w:p>
    <w:p>
      <w:pPr>
        <w:pStyle w:val="BodyText"/>
      </w:pPr>
      <w:r>
        <w:t xml:space="preserve">- Đúng vậy đấy- anh nói sao mà không cam lòng vì đó là những lời nói thật lòng anh.</w:t>
      </w:r>
    </w:p>
    <w:p>
      <w:pPr>
        <w:pStyle w:val="BodyText"/>
      </w:pPr>
      <w:r>
        <w:t xml:space="preserve">- Vừa nãy chú giới thiệu cháu làm tổng giám đốc phu nhân là chú đã mất cơ hội hẹn hò với các cô xinh đẹp rồi đó- nó đùa nhưng tim hơi thắt lại.</w:t>
      </w:r>
    </w:p>
    <w:p>
      <w:pPr>
        <w:pStyle w:val="BodyText"/>
      </w:pPr>
      <w:r>
        <w:t xml:space="preserve">- Đúng vậy, nhưng đó đều là vì giải nguy cho cô nên cô phải bồi thường đó- anh cũng chớp lấy cơ hội.</w:t>
      </w:r>
    </w:p>
    <w:p>
      <w:pPr>
        <w:pStyle w:val="BodyText"/>
      </w:pPr>
      <w:r>
        <w:t xml:space="preserve">- Ai cần chú cơ chứ, cháu có thể tự giải quyết mà. Vả lại cháu đến đây không gặp chú thì thôi cháu lại về người bị thiệt sẽ là chú đấy – nó lại bắt đầu</w:t>
      </w:r>
    </w:p>
    <w:p>
      <w:pPr>
        <w:pStyle w:val="BodyText"/>
      </w:pPr>
      <w:r>
        <w:t xml:space="preserve">- Không cần biết cô phải thực hiện một điều mà tôi yêu cầu đấy – anh cười tinh nghịch.</w:t>
      </w:r>
    </w:p>
    <w:p>
      <w:pPr>
        <w:pStyle w:val="BodyText"/>
      </w:pPr>
      <w:r>
        <w:t xml:space="preserve">- Chú vô lí vừa thôi nhé- nó không cam tâm thua như vậy.</w:t>
      </w:r>
    </w:p>
    <w:p>
      <w:pPr>
        <w:pStyle w:val="BodyText"/>
      </w:pPr>
      <w:r>
        <w:t xml:space="preserve">- Từ trước giờ tôi đều vô lí vậy đấy, không lẽ cô lại muốn tôi ra kia nói với mọi người là cô là giúp việc của tôi - anh le lưỡi trêu ngươi như trẻ con.</w:t>
      </w:r>
    </w:p>
    <w:p>
      <w:pPr>
        <w:pStyle w:val="BodyText"/>
      </w:pPr>
      <w:r>
        <w:t xml:space="preserve">- Chú được lắm. thích thì cháu đây chiều luôn. Chú muốn cháu làm gì?- nó cũng chẳng khó khăn với yêu cầu của người khác chỉ cần điều đó không vô lí và nó có thể làm được</w:t>
      </w:r>
    </w:p>
    <w:p>
      <w:pPr>
        <w:pStyle w:val="BodyText"/>
      </w:pPr>
      <w:r>
        <w:t xml:space="preserve">- Từ từ để tôi nghĩ đã- anh ra vẻ đăm chiêu vì muốn yêu cầu nó làm gì thật ý nghĩa mà lại giúp anh tỏ được tình cảm của mình dành cho nó.</w:t>
      </w:r>
    </w:p>
    <w:p>
      <w:pPr>
        <w:pStyle w:val="BodyText"/>
      </w:pPr>
      <w:r>
        <w:t xml:space="preserve">- Được nhưng chú chỉ có ngày hôm nay thôi đấy- nó ra điều kiện</w:t>
      </w:r>
    </w:p>
    <w:p>
      <w:pPr>
        <w:pStyle w:val="BodyText"/>
      </w:pPr>
      <w:r>
        <w:t xml:space="preserve">- Tại sao?- anh hỏi nó</w:t>
      </w:r>
    </w:p>
    <w:p>
      <w:pPr>
        <w:pStyle w:val="BodyText"/>
      </w:pPr>
      <w:r>
        <w:t xml:space="preserve">- Vì chú chỉ giúp cháu hôm nay thôi mà, chú mà không nhanh là thôi nhé- nó dẫm vào chân anh 1 cái cho bõ tức rồi lè lưỡi chạy đi trước, nó còn quay lại lêu lêu anh như thách anh đuổi theo.</w:t>
      </w:r>
    </w:p>
    <w:p>
      <w:pPr>
        <w:pStyle w:val="BodyText"/>
      </w:pPr>
      <w:r>
        <w:t xml:space="preserve">- Cô đứng lại đấy- anh vừa hét vừa đuổi theo cô</w:t>
      </w:r>
    </w:p>
    <w:p>
      <w:pPr>
        <w:pStyle w:val="Compact"/>
      </w:pPr>
      <w:r>
        <w:t xml:space="preserve">Hai người rượt nhau tới phòng của anh. May là nhân viên giờ đang ăn trưa hết chứ nếu không hình tượng tổng giám đốc uy nghiêm mà anh xây đựng bao lâu nay coi như tan tành. Thật đáng xấu hổ.</w:t>
      </w:r>
      <w:r>
        <w:br w:type="textWrapping"/>
      </w:r>
      <w:r>
        <w:br w:type="textWrapping"/>
      </w:r>
    </w:p>
    <w:p>
      <w:pPr>
        <w:pStyle w:val="Heading2"/>
      </w:pPr>
      <w:bookmarkStart w:id="40" w:name="chương-16-này-nấu-cơm-cho-tôi-cả-đời-này-nhé"/>
      <w:bookmarkEnd w:id="40"/>
      <w:r>
        <w:t xml:space="preserve">18. Chương 16: Này! Nấu Cơm Cho Tôi Cả Đời Này Nhé!</w:t>
      </w:r>
    </w:p>
    <w:p>
      <w:pPr>
        <w:pStyle w:val="Compact"/>
      </w:pPr>
      <w:r>
        <w:br w:type="textWrapping"/>
      </w:r>
      <w:r>
        <w:br w:type="textWrapping"/>
      </w:r>
      <w:r>
        <w:t xml:space="preserve">Chương 16: này! Nấu cơm cho tôi cả đời này nhé!</w:t>
      </w:r>
    </w:p>
    <w:p>
      <w:pPr>
        <w:pStyle w:val="BodyText"/>
      </w:pPr>
      <w:r>
        <w:t xml:space="preserve">- sao hôm nay lại nấu cơm mang tận nơi cho tôi vậy?- anh hỏi cô vì chẳng mấy khi thấy nó vì chẳng mấy khi thấy nó chịu làm mấy việc như thế.</w:t>
      </w:r>
    </w:p>
    <w:p>
      <w:pPr>
        <w:pStyle w:val="BodyText"/>
      </w:pPr>
      <w:r>
        <w:t xml:space="preserve">- Thì coi như là cảm ơn chú đã nấu cho tôi mấy lần trước- như ngượng ngùng</w:t>
      </w:r>
    </w:p>
    <w:p>
      <w:pPr>
        <w:pStyle w:val="BodyText"/>
      </w:pPr>
      <w:r>
        <w:t xml:space="preserve">- Được hay cô có mưu đồ gì vậy?- anh giả vờ trêu cô</w:t>
      </w:r>
    </w:p>
    <w:p>
      <w:pPr>
        <w:pStyle w:val="BodyText"/>
      </w:pPr>
      <w:r>
        <w:t xml:space="preserve">- Chú không ăn thì thôi tôi mang cho người khác- nó cũng vờ giận</w:t>
      </w:r>
    </w:p>
    <w:p>
      <w:pPr>
        <w:pStyle w:val="BodyText"/>
      </w:pPr>
      <w:r>
        <w:t xml:space="preserve">- Dại gì mà không ăn, vừa nãy đã chót quay về rồi giờ lại quay ra thì họ cười cho à?- anh vừa nói vừa mở mấy hộp thức ăn mà nó mang đến</w:t>
      </w:r>
    </w:p>
    <w:p>
      <w:pPr>
        <w:pStyle w:val="BodyText"/>
      </w:pPr>
      <w:r>
        <w:t xml:space="preserve">Anh thật không ngờ một thiên kim tiểu thư như nó lại có thể nấu và bày trí món ăn đẹp mắt như thế. thấy mọi hôm nó cứ chỉ hết đi học lại nghịch ngợm vui chơi chứ chẳng thấy nó vào bếp bao giờ vậy mà nó cũng có thể làm được những món này, đặc biệt nó còn chuẩn bị toàn món mà anh thích nữa chứ.</w:t>
      </w:r>
    </w:p>
    <w:p>
      <w:pPr>
        <w:pStyle w:val="BodyText"/>
      </w:pPr>
      <w:r>
        <w:t xml:space="preserve">- có thật là cô nấu không vậy?- anh vờ nghi ngờ hỏi thế thôi nhưng lòng thì vui sướng tột cùng.</w:t>
      </w:r>
    </w:p>
    <w:p>
      <w:pPr>
        <w:pStyle w:val="BodyText"/>
      </w:pPr>
      <w:r>
        <w:t xml:space="preserve">- Chú tưởng ai cũng nấu dở như chú chắc- nó cũng không chịu thua.</w:t>
      </w:r>
    </w:p>
    <w:p>
      <w:pPr>
        <w:pStyle w:val="BodyText"/>
      </w:pPr>
      <w:r>
        <w:t xml:space="preserve">- Thế thì phải xem đã, nhiều khi nhìn thì đẹp nhưng ăn chưa chắc đã ngon – anh vẫn trêu nó</w:t>
      </w:r>
    </w:p>
    <w:p>
      <w:pPr>
        <w:pStyle w:val="BodyText"/>
      </w:pPr>
      <w:r>
        <w:t xml:space="preserve">- Cứ tự nhiên, đồ ăn cháu nấu chuẩn 7 sao đó chú- nó tự tin</w:t>
      </w:r>
    </w:p>
    <w:p>
      <w:pPr>
        <w:pStyle w:val="BodyText"/>
      </w:pPr>
      <w:r>
        <w:t xml:space="preserve">- Tự tin quá nhỉ?- anh vừa nói vừa găp một miếng bit-tết bỏ vào miệng. quả thực là ngon hơn nhà hàng năm sao mà anh vẫn hay ăn. Anh chuyển sang gắp món khác vẫn thấy hương vị đúng là tuyệt vời không chê vào đâu được. anh thực ngạc nhiên về nó, nhìn thế mà không phải dạng vừa nhé tuy nhiên anh không để sự cảm phục của mình lộ ra ngoài mặt</w:t>
      </w:r>
    </w:p>
    <w:p>
      <w:pPr>
        <w:pStyle w:val="BodyText"/>
      </w:pPr>
      <w:r>
        <w:t xml:space="preserve">- Hương vị thế nào ạ?- nó tò mò hỏi ý kiến của anh. Dù trước kia nhiều người khen nó nấu ăn ngon, nó cũng tự tin lắm chư nhưng sao khi chờ ý kiến của anh nó lại hồi hộp như chờ kết quả thi hoa hậu thế này cơ chứ.</w:t>
      </w:r>
    </w:p>
    <w:p>
      <w:pPr>
        <w:pStyle w:val="BodyText"/>
      </w:pPr>
      <w:r>
        <w:t xml:space="preserve">- Cũng bình thường- anh tỏ vẻ món ăn cũng bình thường.</w:t>
      </w:r>
    </w:p>
    <w:p>
      <w:pPr>
        <w:pStyle w:val="BodyText"/>
      </w:pPr>
      <w:r>
        <w:t xml:space="preserve">- Vậy thì thôi để hôm khác cháu nấu cho chú sau- nó định đậy mấy hộp thức ăn mang về.</w:t>
      </w:r>
    </w:p>
    <w:p>
      <w:pPr>
        <w:pStyle w:val="BodyText"/>
      </w:pPr>
      <w:r>
        <w:t xml:space="preserve">- Tôi nói bình thường nhưng không có bảo là không ăn đâu- anh giành lại rồi vội vàng gắp lịa lịa bỏ vào miệng khiến nó cười thầm.</w:t>
      </w:r>
    </w:p>
    <w:p>
      <w:pPr>
        <w:pStyle w:val="BodyText"/>
      </w:pPr>
      <w:r>
        <w:t xml:space="preserve">- Thế chú nghĩ ra điều muốn cháu làm chưa? Nó hỏi anh</w:t>
      </w:r>
    </w:p>
    <w:p>
      <w:pPr>
        <w:pStyle w:val="BodyText"/>
      </w:pPr>
      <w:r>
        <w:t xml:space="preserve">- Nấu cơm cho tôi cả đời này nhé- anh nói nhỏ</w:t>
      </w:r>
    </w:p>
    <w:p>
      <w:pPr>
        <w:pStyle w:val="BodyText"/>
      </w:pPr>
      <w:r>
        <w:t xml:space="preserve">- Chú nói gì cơ- nó nghe thấy nhưng nghĩ mình nghe nhầm.</w:t>
      </w:r>
    </w:p>
    <w:p>
      <w:pPr>
        <w:pStyle w:val="BodyText"/>
      </w:pPr>
      <w:r>
        <w:t xml:space="preserve">- Cô có thể nấu cơm cho tôi cả đời này không?- anh nhìn vào nó nghiêm túc khiến nó có cảm giác ngượng ngùng.</w:t>
      </w:r>
    </w:p>
    <w:p>
      <w:pPr>
        <w:pStyle w:val="BodyText"/>
      </w:pPr>
      <w:r>
        <w:t xml:space="preserve">Hình như nó hiểu một chút gì đó qua câu nói của anh nhưng nó vội phủ nhận bởi nó nghĩ sẽ chẳng bao giờ anh ta có ý tốt như trong ý nghĩ của nó cơ chứ, chắc anh lại muốn trêu cô thôi.</w:t>
      </w:r>
    </w:p>
    <w:p>
      <w:pPr>
        <w:pStyle w:val="BodyText"/>
      </w:pPr>
      <w:r>
        <w:t xml:space="preserve">- nhà chú có ít người làm lắm hay sao mà chú còn muốn cháu nấu cả đời cho chú- nó lái cuộc nói chuyện theo ý nghĩ của nó vì nó nghĩ anh lại trọc quê nó.</w:t>
      </w:r>
    </w:p>
    <w:p>
      <w:pPr>
        <w:pStyle w:val="BodyText"/>
      </w:pPr>
      <w:r>
        <w:t xml:space="preserve">- Nhưng tôi chỉ thích cơm cô nấu thôi- anh vẫn vừa ăn vừa nói với nó</w:t>
      </w:r>
    </w:p>
    <w:p>
      <w:pPr>
        <w:pStyle w:val="BodyText"/>
      </w:pPr>
      <w:r>
        <w:t xml:space="preserve">- Nhưng cháu không có nhu cầu làm osin cả đời cho chú đâu- nó tỏ vẻ trẻ con như trong các cuộc đối thoại của anh và nó trước đây. Chú nghĩ việc khác đi nhé- nó nói xong bước vội ra phòng khiến anh không kịp chạy theo.</w:t>
      </w:r>
    </w:p>
    <w:p>
      <w:pPr>
        <w:pStyle w:val="BodyText"/>
      </w:pPr>
      <w:r>
        <w:t xml:space="preserve">- Em không hiểu hay cô tình không hiểu vậy. anh muốn em hãy làm vợ anh cả đời cơ mà- anh quay về phòng lẩm bẩm một mình rồi nhìn chỗ đồ ăn nó mang cho anh mỉm cười thầm rồi ăn hết sạch.</w:t>
      </w:r>
    </w:p>
    <w:p>
      <w:pPr>
        <w:pStyle w:val="BodyText"/>
      </w:pPr>
      <w:r>
        <w:t xml:space="preserve">Anh nghĩ đã đến lúc anh phải nói rõ tình cảm của mình rồi nếu không thì anh và nó sẽ chẳng bao giờ chịu thừa nhận ràng mình đang yêu đối phương đâu.</w:t>
      </w:r>
    </w:p>
    <w:p>
      <w:pPr>
        <w:pStyle w:val="BodyText"/>
      </w:pPr>
      <w:r>
        <w:t xml:space="preserve">Sau khi ra về nó cũng suy nghĩ. “ chẳng lẽ chú ấy muốn mình làm vợ sao? Làm gì có chuyện ấy được, lúc nào chú ấy cũng chọc quê mình nên tốt nhất là mình đừng nghĩ ngợi lung tung nữa”. nghĩ vậy thôi nhưng nó không sao không nghĩ về vấn đề đấy được.</w:t>
      </w:r>
    </w:p>
    <w:p>
      <w:pPr>
        <w:pStyle w:val="Compact"/>
      </w:pPr>
      <w:r>
        <w:t xml:space="preserve">Hôm sau anh với nó vẫn đấu miệng với nhau như thường khiến nó nghĩ rằng đúng là anh có ý đùa mình thật chứ nó không ngờ được anh đang chuẩn bị cho nó một điều bất ngờ.</w:t>
      </w:r>
      <w:r>
        <w:br w:type="textWrapping"/>
      </w:r>
      <w:r>
        <w:br w:type="textWrapping"/>
      </w:r>
    </w:p>
    <w:p>
      <w:pPr>
        <w:pStyle w:val="Heading2"/>
      </w:pPr>
      <w:bookmarkStart w:id="41" w:name="chương-17-đừng-gọi-là-chú-nữa-vì-...-anh-yêu-em"/>
      <w:bookmarkEnd w:id="41"/>
      <w:r>
        <w:t xml:space="preserve">19. Chương 17: Đừng Gọi Là Chú Nữa Vì ... Anh Yêu Em</w:t>
      </w:r>
    </w:p>
    <w:p>
      <w:pPr>
        <w:pStyle w:val="Compact"/>
      </w:pPr>
      <w:r>
        <w:br w:type="textWrapping"/>
      </w:r>
      <w:r>
        <w:br w:type="textWrapping"/>
      </w:r>
      <w:r>
        <w:t xml:space="preserve">Sau mấy ngày tìm ra kế hoạch hoàn hảo anh quyết định hôm nay sẽ chính thức tỏ tình với nó dù cho nó có đồng ý hay không thì anh cũng vẫn yêu nó.</w:t>
      </w:r>
    </w:p>
    <w:p>
      <w:pPr>
        <w:pStyle w:val="BodyText"/>
      </w:pPr>
      <w:r>
        <w:t xml:space="preserve">Anh ra lệnh cho khách sạn PARADISE – nơi đầu tiên anh và nó gặp mặt chính thức – ngừng làm việc để anh sử dụng. một khung cảnh lãng mạn đã được chuẩn bị sẵn sàng để đợi nó. Nhưng</w:t>
      </w:r>
    </w:p>
    <w:p>
      <w:pPr>
        <w:pStyle w:val="BodyText"/>
      </w:pPr>
      <w:r>
        <w:t xml:space="preserve">- xin hỏi có phải thiếu phu nhân không ạ?- tiếng gấp gáp từ đầu dây bên kia điện thoại của anh nhưng không phải là anh.</w:t>
      </w:r>
    </w:p>
    <w:p>
      <w:pPr>
        <w:pStyle w:val="BodyText"/>
      </w:pPr>
      <w:r>
        <w:t xml:space="preserve">- Anh là ai? sao lại sử dụng điện thoại của chú ấy- nó lo lắng khi thấy tiếng người đó có vẻ gấp gáp</w:t>
      </w:r>
    </w:p>
    <w:p>
      <w:pPr>
        <w:pStyle w:val="BodyText"/>
      </w:pPr>
      <w:r>
        <w:t xml:space="preserve">- Tổng giám đốc đến đây kiểm tra khách sạn không may bị dị ứng thức ăn khi đang thử đồ ăn nên giờ đã ngất ở đây ạ.- người đó hoảng sợ.</w:t>
      </w:r>
    </w:p>
    <w:p>
      <w:pPr>
        <w:pStyle w:val="BodyText"/>
      </w:pPr>
      <w:r>
        <w:t xml:space="preserve">- Vậy sao còn không mau đưa chú ấy đi bệnh viện đi?- nó hoảng sợ và lo lắng vô cùng.</w:t>
      </w:r>
    </w:p>
    <w:p>
      <w:pPr>
        <w:pStyle w:val="BodyText"/>
      </w:pPr>
      <w:r>
        <w:t xml:space="preserve">- Nhưng tổng giám đốc sợ ảnh hưởng xấu đến nhà hàng nên không cho phép chúng tôi gọi cấp cứu vả lại ở ngoài con nhiều khách tổng giảm đốc sợ họ đồn thôi lung tung nên …- người đo nói với giọng vô cùng khó khăn</w:t>
      </w:r>
    </w:p>
    <w:p>
      <w:pPr>
        <w:pStyle w:val="BodyText"/>
      </w:pPr>
      <w:r>
        <w:t xml:space="preserve">- Nói địa điểm đi, tôi sẽ đến đó ngay- cô vội vã</w:t>
      </w:r>
    </w:p>
    <w:p>
      <w:pPr>
        <w:pStyle w:val="BodyText"/>
      </w:pPr>
      <w:r>
        <w:t xml:space="preserve">- Khách sạn PARADISE ạ- người đó trả lời</w:t>
      </w:r>
    </w:p>
    <w:p>
      <w:pPr>
        <w:pStyle w:val="BodyText"/>
      </w:pPr>
      <w:r>
        <w:t xml:space="preserve">Vừa cúp mày cô vội vã gọi người lài xe đến đó. Trên đường cô liên tục giục người đó nhanh lên, cô thật sự đang hoảng loạn khi nghe tin này. Cô lo tới mức ra ngoài chỉ kịp xỏ vào chân đôi dày mà không kịp thay quần áo cũng may là ở nhà thì cô cũng ăn mặc tử tế như ra đường nếu không thì …</w:t>
      </w:r>
    </w:p>
    <w:p>
      <w:pPr>
        <w:pStyle w:val="BodyText"/>
      </w:pPr>
      <w:r>
        <w:t xml:space="preserve">Ngồi trên xe mà nó lo đến phát khóc, miệng cứ lẩm bẩm tại sao anh lại không đến bệnh viện kia chứ.</w:t>
      </w:r>
    </w:p>
    <w:p>
      <w:pPr>
        <w:pStyle w:val="BodyText"/>
      </w:pPr>
      <w:r>
        <w:t xml:space="preserve">Vừa đến nơi nó lao vội ra khỏi xe rồi hổn hển chạy bộ lên tầng thượng của khách sạn ( không biết có phải lo quá hóa ngu rồi hay không mà khách sạn có bao nhiêu thang máy nó không đi mà lại cắm đầu leo bộ hơn 30 tầng).</w:t>
      </w:r>
    </w:p>
    <w:p>
      <w:pPr>
        <w:pStyle w:val="BodyText"/>
      </w:pPr>
      <w:r>
        <w:t xml:space="preserve">Lên đến tầng thượng thì nó không còn sức mà thở nữa vội vàng đến nơi mà người vừa nãy bảo thì không thấy anh đâu, hốt hoảng đi ra ngoài thì thấy anh đang ngồi ở một bàn ăn đầy hoa và nến lãng mạn. vừa thấy nó với bộ dạng mệt mỏi lê lết anh vội chạy đến bên nó.</w:t>
      </w:r>
    </w:p>
    <w:p>
      <w:pPr>
        <w:pStyle w:val="BodyText"/>
      </w:pPr>
      <w:r>
        <w:t xml:space="preserve">- sao…bảo ..chú ..bị..ngất..chú..không sao… chứ?- nó hổn hển ngồi xụp xuống chắc giờ mới thấm mệt.</w:t>
      </w:r>
    </w:p>
    <w:p>
      <w:pPr>
        <w:pStyle w:val="BodyText"/>
      </w:pPr>
      <w:r>
        <w:t xml:space="preserve">- chẳng lẽ vì lo lắng cho anh nên em đã leo bộ lên đây ư?- anh không cô tôi nữa mà xưng an hem</w:t>
      </w:r>
    </w:p>
    <w:p>
      <w:pPr>
        <w:pStyle w:val="BodyText"/>
      </w:pPr>
      <w:r>
        <w:t xml:space="preserve">- * gật gật*- nó vừa thở vừa gật đầu- nó không còn sức mà nói nữa, cũng không để ý cách xưng hô của anh đã thay đổi</w:t>
      </w:r>
    </w:p>
    <w:p>
      <w:pPr>
        <w:pStyle w:val="BodyText"/>
      </w:pPr>
      <w:r>
        <w:t xml:space="preserve">- Ngốc này!- Anh cốc đầu mắng yêu nó. Em đến nơi không thấy ai phải nhận ra luôn sự khác lạ rồi chứ.- anh không ngờ nó lại lo ình đến thế. Đó chỉ là kế hoạch mời nó đến đây của anh thôi, nghĩ lại thì giờ anh thấy mình hơi quá đang thật nhưng cũng nhờ có kế hoạch này mà anh biết ít nhất thì trong lòng nó anh cũng có một chút trọng lượng.</w:t>
      </w:r>
    </w:p>
    <w:p>
      <w:pPr>
        <w:pStyle w:val="BodyText"/>
      </w:pPr>
      <w:r>
        <w:t xml:space="preserve">- Tại tôi lo cho chú quá chứ. tôi đúng là ngốc- nó uất ức òa khóc như trẻ con.</w:t>
      </w:r>
    </w:p>
    <w:p>
      <w:pPr>
        <w:pStyle w:val="BodyText"/>
      </w:pPr>
      <w:r>
        <w:t xml:space="preserve">- Anh xin lỗi. nín đi nào, em khóc trông xấu lắm đấy- anh lau nước mắt xoa đầu nó dịu dàng.</w:t>
      </w:r>
    </w:p>
    <w:p>
      <w:pPr>
        <w:pStyle w:val="BodyText"/>
      </w:pPr>
      <w:r>
        <w:t xml:space="preserve">- * hức hức*- nó lấy tay lau nước mắt như trẻ con.</w:t>
      </w:r>
    </w:p>
    <w:p>
      <w:pPr>
        <w:pStyle w:val="BodyText"/>
      </w:pPr>
      <w:r>
        <w:t xml:space="preserve">- Nào đến ngồi kia đi- anh bế nó đến bên ghế vì biết nó leo bộ bấy nhiêu tầng thì giờ chắc chẳng còn sức mà đi đâu.</w:t>
      </w:r>
    </w:p>
    <w:p>
      <w:pPr>
        <w:pStyle w:val="BodyText"/>
      </w:pPr>
      <w:r>
        <w:t xml:space="preserve">Khoảng năm phút sau nó bình tĩnh trở lại,lúc ấy nó mới bắt đầu hỏi anh</w:t>
      </w:r>
    </w:p>
    <w:p>
      <w:pPr>
        <w:pStyle w:val="BodyText"/>
      </w:pPr>
      <w:r>
        <w:t xml:space="preserve">- sao bảo chú bị ngất ạ?- nó hỏi</w:t>
      </w:r>
    </w:p>
    <w:p>
      <w:pPr>
        <w:pStyle w:val="BodyText"/>
      </w:pPr>
      <w:r>
        <w:t xml:space="preserve">- đó chỉ là lí do anh để anh gọi em đến đây thôi- anh cười</w:t>
      </w:r>
    </w:p>
    <w:p>
      <w:pPr>
        <w:pStyle w:val="BodyText"/>
      </w:pPr>
      <w:r>
        <w:t xml:space="preserve">- chú thật quá đáng, chú biết cháu lo lắng thế nào không?- nó giận dỗi vì anh trêu nó nhưng quan trọng hơn là anh lại mang cả mạng sống của mình ra để đùa.</w:t>
      </w:r>
    </w:p>
    <w:p>
      <w:pPr>
        <w:pStyle w:val="BodyText"/>
      </w:pPr>
      <w:r>
        <w:t xml:space="preserve">- Mà hôm nay chú bị làm sao vậy? tự nhiên lại anh với em, làm gì có ai đâu mà chúng ta phải diễn kịch- giờ nó mấy để ý cách xưng hô của anh ngày hôm nay.</w:t>
      </w:r>
    </w:p>
    <w:p>
      <w:pPr>
        <w:pStyle w:val="BodyText"/>
      </w:pPr>
      <w:r>
        <w:t xml:space="preserve">- Hôm nay hẹn em ra đây là có việc muốn nói- anh nghiêm túc</w:t>
      </w:r>
    </w:p>
    <w:p>
      <w:pPr>
        <w:pStyle w:val="BodyText"/>
      </w:pPr>
      <w:r>
        <w:t xml:space="preserve">- Việc gì thì chú cứ nói nhưng bỏ cái anh- em đi ạ nghe cứ sao sao ấy- no cười nói.</w:t>
      </w:r>
    </w:p>
    <w:p>
      <w:pPr>
        <w:pStyle w:val="BodyText"/>
      </w:pPr>
      <w:r>
        <w:t xml:space="preserve">- Anh muốn em đừng gọi anh là chú nữa- anh nhìn thẳng nó, ánh mắt dịu dàng</w:t>
      </w:r>
    </w:p>
    <w:p>
      <w:pPr>
        <w:pStyle w:val="BodyText"/>
      </w:pPr>
      <w:r>
        <w:t xml:space="preserve">- Tại sao?- nó thấy anh vậy chỉ bật được ra đúng câu ấy</w:t>
      </w:r>
    </w:p>
    <w:p>
      <w:pPr>
        <w:pStyle w:val="BodyText"/>
      </w:pPr>
      <w:r>
        <w:t xml:space="preserve">- Cần phải có lí do sao?- anh hỏi lại nó</w:t>
      </w:r>
    </w:p>
    <w:p>
      <w:pPr>
        <w:pStyle w:val="BodyText"/>
      </w:pPr>
      <w:r>
        <w:t xml:space="preserve">- Tất nhiên rồi- nó không biết tại sao mình lại cần biết lí do phải chăng nó đã quen gọi anh là chú rồi nên nó không muốn đổi</w:t>
      </w:r>
    </w:p>
    <w:p>
      <w:pPr>
        <w:pStyle w:val="BodyText"/>
      </w:pPr>
      <w:r>
        <w:t xml:space="preserve">- Đừng gọi là chú nữa vì… anh yêu em- anh nhìn thẳng vào mắt nó</w:t>
      </w:r>
    </w:p>
    <w:p>
      <w:pPr>
        <w:pStyle w:val="BodyText"/>
      </w:pPr>
      <w:r>
        <w:t xml:space="preserve">- * ngơ ngơ*- nó đang sốc. đó là tỏ tình sao? - Nó tự hỏi trong lòng.</w:t>
      </w:r>
    </w:p>
    <w:p>
      <w:pPr>
        <w:pStyle w:val="BodyText"/>
      </w:pPr>
      <w:r>
        <w:t xml:space="preserve">- Em sao vậy?- anh thấy phản ứng ngơ người của nó cũng không kiềm chế được.</w:t>
      </w:r>
    </w:p>
    <w:p>
      <w:pPr>
        <w:pStyle w:val="BodyText"/>
      </w:pPr>
      <w:r>
        <w:t xml:space="preserve">- Không sao, không sao- nó xấu hổ vội vàng uống nước để bớt ngượng.</w:t>
      </w:r>
    </w:p>
    <w:p>
      <w:pPr>
        <w:pStyle w:val="BodyText"/>
      </w:pPr>
      <w:r>
        <w:t xml:space="preserve">- Anh thật lòng đấy- anh lại nhìn vào mắt nó rất thật lòng.</w:t>
      </w:r>
    </w:p>
    <w:p>
      <w:pPr>
        <w:pStyle w:val="BodyText"/>
      </w:pPr>
      <w:r>
        <w:t xml:space="preserve">- … nó đỏ mặt im lặng không nói gì. ( sao hôm nay nó không đấu khẩu lại luôn nhỉ)</w:t>
      </w:r>
    </w:p>
    <w:p>
      <w:pPr>
        <w:pStyle w:val="BodyText"/>
      </w:pPr>
      <w:r>
        <w:t xml:space="preserve">- Chẳng lẽ em không thích anh sao?-a nh hỏi nó</w:t>
      </w:r>
    </w:p>
    <w:p>
      <w:pPr>
        <w:pStyle w:val="BodyText"/>
      </w:pPr>
      <w:r>
        <w:t xml:space="preserve">- Không phải- nó vội vàng phản ứng như sợ anh hiểu lầm. nhưng…- nó ậm ừ.</w:t>
      </w:r>
    </w:p>
    <w:p>
      <w:pPr>
        <w:pStyle w:val="BodyText"/>
      </w:pPr>
      <w:r>
        <w:t xml:space="preserve">- Nhưng sao?- Anh hỏi</w:t>
      </w:r>
    </w:p>
    <w:p>
      <w:pPr>
        <w:pStyle w:val="BodyText"/>
      </w:pPr>
      <w:r>
        <w:t xml:space="preserve">- Chú đang dùa phải không?- nó nhíu mày hỏi anh</w:t>
      </w:r>
    </w:p>
    <w:p>
      <w:pPr>
        <w:pStyle w:val="BodyText"/>
      </w:pPr>
      <w:r>
        <w:t xml:space="preserve">- Trong tình cảm anh không bao giờ biết đùa- anh nghiêm túc</w:t>
      </w:r>
    </w:p>
    <w:p>
      <w:pPr>
        <w:pStyle w:val="BodyText"/>
      </w:pPr>
      <w:r>
        <w:t xml:space="preserve">Thấy anh nói vậy thì nó không thể không nghiêm túc được nữa rồi. nó sẽ làm rõ trước một vài điều đã</w:t>
      </w:r>
    </w:p>
    <w:p>
      <w:pPr>
        <w:pStyle w:val="BodyText"/>
      </w:pPr>
      <w:r>
        <w:t xml:space="preserve">- Chú yêu cháu từ bao giờ và tại sao lại yêu cháu- nó không thể sửa được ngay cách xưng hô.</w:t>
      </w:r>
    </w:p>
    <w:p>
      <w:pPr>
        <w:pStyle w:val="BodyText"/>
      </w:pPr>
      <w:r>
        <w:t xml:space="preserve">- Không phải anh yêu em ngay từ cái nhìn đầu tiên nhưng yêu từ rất lâu rồi, khi yêu ai em sẽ không tìm ra được lí do đâu- anh mỉm cười đáp câu hỏi của nó</w:t>
      </w:r>
    </w:p>
    <w:p>
      <w:pPr>
        <w:pStyle w:val="BodyText"/>
      </w:pPr>
      <w:r>
        <w:t xml:space="preserve">- Tại sao chú lại cho rằng chú yêu cháu. Có khi nào là ngộ nhận không?- nó vẫn hỏi bởi chính nó cũng không biết rõ tình cảm của mình dành cho anh là gì?</w:t>
      </w:r>
    </w:p>
    <w:p>
      <w:pPr>
        <w:pStyle w:val="BodyText"/>
      </w:pPr>
      <w:r>
        <w:t xml:space="preserve">- Khi bên nhau dù hay đấu khẩu thì cũng thấy rất vui nhưng xa nhau chỉ một chút thì sẽ rất cô đơn và nhớ em. Cho dù là ngộ nhận đi nữa anh cũng muốn mình ngộ nhận đã yêu em- anh nghĩ lại quãng thời gian đã qua cười đáp nó</w:t>
      </w:r>
    </w:p>
    <w:p>
      <w:pPr>
        <w:pStyle w:val="BodyText"/>
      </w:pPr>
      <w:r>
        <w:t xml:space="preserve">- Ra là vậy.- nó tỏ ý hiểu.vậy thì có lẽ nó cũng yêu anh rồi- nó thầm nghĩ bởi nó cũng hệt anh, nó cũng muốn ngộ nhận rằng nó yêu anh</w:t>
      </w:r>
    </w:p>
    <w:p>
      <w:pPr>
        <w:pStyle w:val="BodyText"/>
      </w:pPr>
      <w:r>
        <w:t xml:space="preserve">- Vì vậy đừng gọi là chú nữa hãy gọi là anh, em nhé!- anh đến bên thơm nhẹ một cái vào má nó khiến nó ửng hồng cả khuôn mặt.</w:t>
      </w:r>
    </w:p>
    <w:p>
      <w:pPr>
        <w:pStyle w:val="BodyText"/>
      </w:pPr>
      <w:r>
        <w:t xml:space="preserve">- * gật đầu* - nó gật đầu hạnh phúc. Ít nhất nó cũng muốn ở bên anh trong thời gian này</w:t>
      </w:r>
    </w:p>
    <w:p>
      <w:pPr>
        <w:pStyle w:val="BodyText"/>
      </w:pPr>
      <w:r>
        <w:t xml:space="preserve">Anh rút ra trong túi một hộp quà bằng nhung, mở hộp lấy chiếc dây chuyền có dòng chữ LÂM BẢO tiến tới đeo lên cổ nó.</w:t>
      </w:r>
    </w:p>
    <w:p>
      <w:pPr>
        <w:pStyle w:val="BodyText"/>
      </w:pPr>
      <w:r>
        <w:t xml:space="preserve">- đây sẽ là kỉ niệm tình yêu đầu tiên của chúng ta- anh vừa đeo cho nó vừa thì thầm. không khí ở đây thật ngọt ngào và hạnh phúc. Anh tiến lại gần mặt nó định hôn thì nó hắt xì một cái ( tại gió lạnh quá đấy không phải cố ý đâu) khiến anh và nó đều đỏ mặt ngượng ngùng.</w:t>
      </w:r>
    </w:p>
    <w:p>
      <w:pPr>
        <w:pStyle w:val="BodyText"/>
      </w:pPr>
      <w:r>
        <w:t xml:space="preserve">- Mau gọi thức ăn đi cháu đói rồi- nó phá vỡ không khí đó</w:t>
      </w:r>
    </w:p>
    <w:p>
      <w:pPr>
        <w:pStyle w:val="BodyText"/>
      </w:pPr>
      <w:r>
        <w:t xml:space="preserve">- Không được gọi là chú nữa mà- anh thấy nó chưa sửa cách gọi</w:t>
      </w:r>
    </w:p>
    <w:p>
      <w:pPr>
        <w:pStyle w:val="BodyText"/>
      </w:pPr>
      <w:r>
        <w:t xml:space="preserve">- Xin lỗi…. anh -nó ngượng ngùng nhưng cũng cười nói.</w:t>
      </w:r>
    </w:p>
    <w:p>
      <w:pPr>
        <w:pStyle w:val="BodyText"/>
      </w:pPr>
      <w:r>
        <w:t xml:space="preserve">- Có thế chứ- anh vui vẻ.</w:t>
      </w:r>
    </w:p>
    <w:p>
      <w:pPr>
        <w:pStyle w:val="BodyText"/>
      </w:pPr>
      <w:r>
        <w:t xml:space="preserve">Hai người ngồi ăn tối vui vẻ trong không khí thật lãng mạn thì tự dưng</w:t>
      </w:r>
    </w:p>
    <w:p>
      <w:pPr>
        <w:pStyle w:val="BodyText"/>
      </w:pPr>
      <w:r>
        <w:t xml:space="preserve">- lát nữa phải phạt chú à anh mới được- nó vội vàng. Tại anh mà em chạy bộ lên đây nên tí em không xuống nữa đâu</w:t>
      </w:r>
    </w:p>
    <w:p>
      <w:pPr>
        <w:pStyle w:val="BodyText"/>
      </w:pPr>
      <w:r>
        <w:t xml:space="preserve">- vậy chúng ta có nên ở luôn đây không nhỉ?- anh cười gian trêu nó</w:t>
      </w:r>
    </w:p>
    <w:p>
      <w:pPr>
        <w:pStyle w:val="BodyText"/>
      </w:pPr>
      <w:r>
        <w:t xml:space="preserve">- Anh đừng có mà nghĩ linh tinh nhé- nó đỏ mặt</w:t>
      </w:r>
    </w:p>
    <w:p>
      <w:pPr>
        <w:pStyle w:val="BodyText"/>
      </w:pPr>
      <w:r>
        <w:t xml:space="preserve">- Anh đâu có nghĩ gì đâu là em nghĩ đấy chứ - anh lại bắt đầu, dường như đấu khẩu và trêu nó đã thành niềm vui của anh rồi hay sao ấy.</w:t>
      </w:r>
    </w:p>
    <w:p>
      <w:pPr>
        <w:pStyle w:val="BodyText"/>
      </w:pPr>
      <w:r>
        <w:t xml:space="preserve">- Không nói nữa lát anh phải chịu phạt- nó giận dỗi trẻ con. Hôm nay nó trẻ con thật đấy</w:t>
      </w:r>
    </w:p>
    <w:p>
      <w:pPr>
        <w:pStyle w:val="BodyText"/>
      </w:pPr>
      <w:r>
        <w:t xml:space="preserve">- Được rồi, lát anh bế em xuống được chưa?- hôm nay anh cũng chiều nó ghê.</w:t>
      </w:r>
    </w:p>
    <w:p>
      <w:pPr>
        <w:pStyle w:val="BodyText"/>
      </w:pPr>
      <w:r>
        <w:t xml:space="preserve">- Ai cần chứ- nó tỏ ý không thèm</w:t>
      </w:r>
    </w:p>
    <w:p>
      <w:pPr>
        <w:pStyle w:val="BodyText"/>
      </w:pPr>
      <w:r>
        <w:t xml:space="preserve">- Vậy em định ở trên này luôn hả?- anh cười nó</w:t>
      </w:r>
    </w:p>
    <w:p>
      <w:pPr>
        <w:pStyle w:val="BodyText"/>
      </w:pPr>
      <w:r>
        <w:t xml:space="preserve">- Anh dám- nó thách thức</w:t>
      </w:r>
    </w:p>
    <w:p>
      <w:pPr>
        <w:pStyle w:val="BodyText"/>
      </w:pPr>
      <w:r>
        <w:t xml:space="preserve">- Rồi rồi. anh không dám được chưa, ăn nhanh để còn về thôi nào- anh không thể không thua trước vẻ đáng yêu của nó</w:t>
      </w:r>
    </w:p>
    <w:p>
      <w:pPr>
        <w:pStyle w:val="BodyText"/>
      </w:pPr>
      <w:r>
        <w:t xml:space="preserve">. vừa nói anh vừa gắp thức ăn cho nó.</w:t>
      </w:r>
    </w:p>
    <w:p>
      <w:pPr>
        <w:pStyle w:val="Compact"/>
      </w:pPr>
      <w:r>
        <w:t xml:space="preserve">Sau bữa tỏ tình anh và nó vui vẻ về nhà, nhưng hai người vẫn vậy vẫn trêu đùa và đấu khẩu với nhau nhưng trong lòng đã có một cái cảm giác gì đó khó tả không như trước nữa, nó giống như ngại ngùng khi mà đối phương biết tình cảm của mình.</w:t>
      </w:r>
      <w:r>
        <w:br w:type="textWrapping"/>
      </w:r>
      <w:r>
        <w:br w:type="textWrapping"/>
      </w:r>
    </w:p>
    <w:p>
      <w:pPr>
        <w:pStyle w:val="Heading2"/>
      </w:pPr>
      <w:bookmarkStart w:id="42" w:name="chương-18-nụ-hôn-đầu"/>
      <w:bookmarkEnd w:id="42"/>
      <w:r>
        <w:t xml:space="preserve">20. Chương 18: Nụ Hôn Đầu</w:t>
      </w:r>
    </w:p>
    <w:p>
      <w:pPr>
        <w:pStyle w:val="Compact"/>
      </w:pPr>
      <w:r>
        <w:br w:type="textWrapping"/>
      </w:r>
      <w:r>
        <w:br w:type="textWrapping"/>
      </w:r>
      <w:r>
        <w:t xml:space="preserve">Nếu như mọi hôm anh với nó vẫn sử dụng biện pháp oẳn tù tì để xem ai ngủ trên giường, ai ngủ dưới đất thì hôm nay nó với anh vẫn chưa quyết định sẽ làm thế nào. Tình cảm thì rõ ràng rồi nhưng đột nhiên để hai người cùng ngủ trên một chiếc giường nó thấy vẫn không hợp lí cho lắm.</w:t>
      </w:r>
    </w:p>
    <w:p>
      <w:pPr>
        <w:pStyle w:val="BodyText"/>
      </w:pPr>
      <w:r>
        <w:t xml:space="preserve">- đến lúc quyết định rồi- nó vẫn như mọi khi, khơi trò trẻ con ấy, nó giấu tay ra đằng sau chuẩn bị oẳn tù tì</w:t>
      </w:r>
    </w:p>
    <w:p>
      <w:pPr>
        <w:pStyle w:val="BodyText"/>
      </w:pPr>
      <w:r>
        <w:t xml:space="preserve">- chúng ta vẫn phải mỗi người một nơi sao vợ yêu- anh nhìn nó nói với giọng gian vô cùng</w:t>
      </w:r>
    </w:p>
    <w:p>
      <w:pPr>
        <w:pStyle w:val="BodyText"/>
      </w:pPr>
      <w:r>
        <w:t xml:space="preserve">- tất nhiên rồi- nó hơi ngượng nhưng giờ vẫn chưa phải lúc, nó không thể dễ dãi như vậy được.</w:t>
      </w:r>
    </w:p>
    <w:p>
      <w:pPr>
        <w:pStyle w:val="BodyText"/>
      </w:pPr>
      <w:r>
        <w:t xml:space="preserve">- chúng ta đã là vợ chồng sao có thể ngủ riêng được vợ yêu- anh nói với giọng nũng nịu hòng làm suy đổi tâm ý của nó.</w:t>
      </w:r>
    </w:p>
    <w:p>
      <w:pPr>
        <w:pStyle w:val="BodyText"/>
      </w:pPr>
      <w:r>
        <w:t xml:space="preserve">- Thì trước giờ chúng ta vẫn là vợ chồng đấy thôi.có sao đâu ạ?- nó thừa biết giờ khác trước nhưng vẫn tỉnh bơ</w:t>
      </w:r>
    </w:p>
    <w:p>
      <w:pPr>
        <w:pStyle w:val="BodyText"/>
      </w:pPr>
      <w:r>
        <w:t xml:space="preserve">- Vợ cứ cứng đầu đi, sau này biết tay anh. Nhường cho em cái giường đấy- anh đành chịu thua nó vờ giận nằm dưới đất</w:t>
      </w:r>
    </w:p>
    <w:p>
      <w:pPr>
        <w:pStyle w:val="BodyText"/>
      </w:pPr>
      <w:r>
        <w:t xml:space="preserve">- Cảm ơn anh- nó cười tươi nhưng hình như cũng không vui lắm. thấy áy náy với anh nên nó ngồi dậy</w:t>
      </w:r>
    </w:p>
    <w:p>
      <w:pPr>
        <w:pStyle w:val="BodyText"/>
      </w:pPr>
      <w:r>
        <w:t xml:space="preserve">- Anh à!- nó gọi anh</w:t>
      </w:r>
    </w:p>
    <w:p>
      <w:pPr>
        <w:pStyle w:val="BodyText"/>
      </w:pPr>
      <w:r>
        <w:t xml:space="preserve">- Gì vậy?- anh vui vẻ ngồi dậy vì tưởng nó đổi ý cho anh ngủ chung</w:t>
      </w:r>
    </w:p>
    <w:p>
      <w:pPr>
        <w:pStyle w:val="BodyText"/>
      </w:pPr>
      <w:r>
        <w:t xml:space="preserve">- Anh cho em thời gian nhé- nó nói nghiêm túc</w:t>
      </w:r>
    </w:p>
    <w:p>
      <w:pPr>
        <w:pStyle w:val="BodyText"/>
      </w:pPr>
      <w:r>
        <w:t xml:space="preserve">- Anh đợi thêm vài ngày nữa có sao đâu- anh xoa đầu nó cười vì biết nó thế thôi nhưng vẫn còn trẻ con lắm.</w:t>
      </w:r>
    </w:p>
    <w:p>
      <w:pPr>
        <w:pStyle w:val="BodyText"/>
      </w:pPr>
      <w:r>
        <w:t xml:space="preserve">- Xin lỗi anh- nó xin lỗi kèm theo một cái thơm trên má anh. Đây là lần đầu nó chủ động. nó xấu hổ nằm xuống giường kéo chăm kín mặt, không hiểu sao mình lại làm vậy còn anh cảm thấy vui vui. Nhưng như chợt nhớ ra điều gì anh bò sát đến bên nó thì thầm.</w:t>
      </w:r>
    </w:p>
    <w:p>
      <w:pPr>
        <w:pStyle w:val="BodyText"/>
      </w:pPr>
      <w:r>
        <w:t xml:space="preserve">- Anh có thể đợi em quyết định và để trả cho sự chờ đợi đó em phải chấp nhận một điều kiện- anh thì thầm</w:t>
      </w:r>
    </w:p>
    <w:p>
      <w:pPr>
        <w:pStyle w:val="BodyText"/>
      </w:pPr>
      <w:r>
        <w:t xml:space="preserve">- Chuyện gì ạ?- nó thò đầu ra khỏi chăn hỏi anh</w:t>
      </w:r>
    </w:p>
    <w:p>
      <w:pPr>
        <w:pStyle w:val="BodyText"/>
      </w:pPr>
      <w:r>
        <w:t xml:space="preserve">- Cho anh một nụ hôn- anh nhìn nó nói với vẻ tinh nghịch.</w:t>
      </w:r>
    </w:p>
    <w:p>
      <w:pPr>
        <w:pStyle w:val="BodyText"/>
      </w:pPr>
      <w:r>
        <w:t xml:space="preserve">- Tại sao?- nó ngạc nhiên</w:t>
      </w:r>
    </w:p>
    <w:p>
      <w:pPr>
        <w:pStyle w:val="BodyText"/>
      </w:pPr>
      <w:r>
        <w:t xml:space="preserve">- Vì chúng ta là vợ chồng nhưng chưa từng có một nụ hôn nào, giờ tình cảm đã được khẳng định vậy nên anh muốn có một nụ hôn thật sự với em- anh tỏ vẻ chân tình</w:t>
      </w:r>
    </w:p>
    <w:p>
      <w:pPr>
        <w:pStyle w:val="BodyText"/>
      </w:pPr>
      <w:r>
        <w:t xml:space="preserve">Kể cũng phải. lần đầu tiên trong lễ cưới anh cũng chỉ hôn vào khóe môi nó. Hôm trước đang chuẩn bị thì nó lại phá vỡ không khí nên thôi. Không lẽ anh với nó yêu nhau, là vợ chồng của nhau mà không có lấy một nụ hôn. Quả thực thì yêu cầu của anh cũng hợp lí. Nó cũng muốn có kỉ niệm gì đó đánh dấu bước chuyển tình cảm của hai người nên nó suy nghĩ một lúc rồi gật đầu.</w:t>
      </w:r>
    </w:p>
    <w:p>
      <w:pPr>
        <w:pStyle w:val="BodyText"/>
      </w:pPr>
      <w:r>
        <w:t xml:space="preserve">Anh tiến về phía nó trao cho nó nụ hôn nồng thắm, sau hơn nửa năm kết hôn giờ hai người mới có nụ hôn đầu. nó có hơi lúng túng nhưng cảm thấy thật hạnh phúc.</w:t>
      </w:r>
    </w:p>
    <w:p>
      <w:pPr>
        <w:pStyle w:val="BodyText"/>
      </w:pPr>
      <w:r>
        <w:t xml:space="preserve">Kết thúc nụ hôn một cách luyến tiếc anh trở về chỗ ngủ của mình, trong lòng cũng vui mừng , còn nó cả đêm không ngủ được vì tim đập quá dữ dội và suy nghĩ về nụ hôn đó. Thật khó nghĩ.</w:t>
      </w:r>
    </w:p>
    <w:p>
      <w:pPr>
        <w:pStyle w:val="BodyText"/>
      </w:pPr>
      <w:r>
        <w:t xml:space="preserve">Sáng hôm sau nó dậy thật sớm làm đồ ăn cho anh thể hiện đúng vai trò vợ đảm. anh bước xuống mỉm cười hạnh phúc. Anh và nó vừa ăn vừa cười đùa chứ không đấu khẩu như trươc kia khiến cho đám người làm cứ mắt tròn mắt dẹt nhìn. Chỉ có ông quản gia tinh ý nhận ra sự thay đổi trong tình cảm của hai người. mỉm cười một mình ông quản gia thở phào “ thiếu gia tìm được định mệnh rồi”.</w:t>
      </w:r>
    </w:p>
    <w:p>
      <w:pPr>
        <w:pStyle w:val="Compact"/>
      </w:pPr>
      <w:r>
        <w:t xml:space="preserve">Những ngày tiếp hứa hẹn sẽ tràn đầy hạnh phúc giữa anh và nó.</w:t>
      </w:r>
      <w:r>
        <w:br w:type="textWrapping"/>
      </w:r>
      <w:r>
        <w:br w:type="textWrapping"/>
      </w:r>
    </w:p>
    <w:p>
      <w:pPr>
        <w:pStyle w:val="Heading2"/>
      </w:pPr>
      <w:bookmarkStart w:id="43" w:name="chương-19-diệu-kế-ngủ-chung-giường"/>
      <w:bookmarkEnd w:id="43"/>
      <w:r>
        <w:t xml:space="preserve">21. Chương 19: Diệu Kế Ngủ Chung Giường</w:t>
      </w:r>
    </w:p>
    <w:p>
      <w:pPr>
        <w:pStyle w:val="Compact"/>
      </w:pPr>
      <w:r>
        <w:br w:type="textWrapping"/>
      </w:r>
      <w:r>
        <w:br w:type="textWrapping"/>
      </w:r>
      <w:r>
        <w:t xml:space="preserve">Những tưởng sau khi bày tỏ tình cảm, anh và nó sẽ nồng ấm như bao đôi vợ chồng khác nhưng hình như sự trẻ con của nó khiến nó không để ý đến những việc đó. dẫu có nói hãy cho nó thời gian suy nghĩ nhưng cứ nhìn cái dáng vẻ nhởn nhơ của nó cộng thêm việc nó còn ngây thơ như vậy thì anh không thể nhắm mắt làm ngơ được. anh trăm phương ngàn kế tìm ra cách để nó phải là của anh mãi mãi. Cuối cùng anh cũng nghĩ ra một diệu kế</w:t>
      </w:r>
    </w:p>
    <w:p>
      <w:pPr>
        <w:pStyle w:val="BodyText"/>
      </w:pPr>
      <w:r>
        <w:t xml:space="preserve">- anh ơi! Oẳn tù tì nào- nó vừa ngáp vừa nói</w:t>
      </w:r>
    </w:p>
    <w:p>
      <w:pPr>
        <w:pStyle w:val="BodyText"/>
      </w:pPr>
      <w:r>
        <w:t xml:space="preserve">- dù em là vợ anh nhưng như vậy là xấu lắm đấy nhé- anh trêu cái hành động của nó</w:t>
      </w:r>
    </w:p>
    <w:p>
      <w:pPr>
        <w:pStyle w:val="BodyText"/>
      </w:pPr>
      <w:r>
        <w:t xml:space="preserve">- xấu thì sao? Xấu nhưng anh vẫn yêu mà, nhỉ?—nó cười tươi như hoa</w:t>
      </w:r>
    </w:p>
    <w:p>
      <w:pPr>
        <w:pStyle w:val="BodyText"/>
      </w:pPr>
      <w:r>
        <w:t xml:space="preserve">- chưa chắc- anh liếc nó nói</w:t>
      </w:r>
    </w:p>
    <w:p>
      <w:pPr>
        <w:pStyle w:val="BodyText"/>
      </w:pPr>
      <w:r>
        <w:t xml:space="preserve">- anh dám sao- nó giơ tay ra đấm yêu vào ngực anh.</w:t>
      </w:r>
    </w:p>
    <w:p>
      <w:pPr>
        <w:pStyle w:val="BodyText"/>
      </w:pPr>
      <w:r>
        <w:t xml:space="preserve">- Rồi rồi. anh không dám được chưa?- anh chịu thua trước vẻ dễ thương của nó.</w:t>
      </w:r>
    </w:p>
    <w:p>
      <w:pPr>
        <w:pStyle w:val="BodyText"/>
      </w:pPr>
      <w:r>
        <w:t xml:space="preserve">Anh vừa nói vừa kéo nó gần về phía mình hôn nhẹ lên môi nó, nó không kháng cự vì nó không còn bị lúng túng trước nụ hôn của anh nữa</w:t>
      </w:r>
    </w:p>
    <w:p>
      <w:pPr>
        <w:pStyle w:val="BodyText"/>
      </w:pPr>
      <w:r>
        <w:t xml:space="preserve">- mình làm vợ chồng thật, em nhé!- anh ôm nó vào lòng âu yếm</w:t>
      </w:r>
    </w:p>
    <w:p>
      <w:pPr>
        <w:pStyle w:val="BodyText"/>
      </w:pPr>
      <w:r>
        <w:t xml:space="preserve">- không phải từ trước đến giờ chúng ta vẫn là vợ chồng thật sao?- nó nhìn anh kiểu ngây thơ</w:t>
      </w:r>
    </w:p>
    <w:p>
      <w:pPr>
        <w:pStyle w:val="BodyText"/>
      </w:pPr>
      <w:r>
        <w:t xml:space="preserve">- nhưng chúng ta chưa ở cùng một giường- anh đành vào thẳng vấn đề vì nó chậm hiểu quá</w:t>
      </w:r>
    </w:p>
    <w:p>
      <w:pPr>
        <w:pStyle w:val="BodyText"/>
      </w:pPr>
      <w:r>
        <w:t xml:space="preserve">- nhưng trước giờ chúng ta vẫn vậy mà- nó vẫn ngây thơ</w:t>
      </w:r>
    </w:p>
    <w:p>
      <w:pPr>
        <w:pStyle w:val="BodyText"/>
      </w:pPr>
      <w:r>
        <w:t xml:space="preserve">- đó chính là vấn đề đó.trước kia chúng ta chỉ kết hôn giả nên ngủ riêng là điều đương nhiên nhưng giờ đã là vợ chồng thật mà vẫn vậy thì không hợp lí chút nào, đúng không?- dù không muốn anh cũng phải giải thích để nó hiểu tình hình.</w:t>
      </w:r>
    </w:p>
    <w:p>
      <w:pPr>
        <w:pStyle w:val="BodyText"/>
      </w:pPr>
      <w:r>
        <w:t xml:space="preserve">- Anh nói cũng đúng- nó lắng nghe rồi gật gù. Nhưng vậy thì sao?- nó hỏi một câu khiến anh té ngửa.</w:t>
      </w:r>
    </w:p>
    <w:p>
      <w:pPr>
        <w:pStyle w:val="BodyText"/>
      </w:pPr>
      <w:r>
        <w:t xml:space="preserve">- Anh muốn hai chúng ta dùng chung giường- anh vào hẳn yêu cầu cho nó lẹ.</w:t>
      </w:r>
    </w:p>
    <w:p>
      <w:pPr>
        <w:pStyle w:val="BodyText"/>
      </w:pPr>
      <w:r>
        <w:t xml:space="preserve">- Chuyện đó đương nhiên là… không được rồi- nó phán một câu khiến anh cụt hết cả hứng</w:t>
      </w:r>
    </w:p>
    <w:p>
      <w:pPr>
        <w:pStyle w:val="BodyText"/>
      </w:pPr>
      <w:r>
        <w:t xml:space="preserve">Hôm trước anh cũng tính trước đến trường hợp này rồi nên anh đành buồn lòng tự động ngủ ở dưới đất còn cho nó ngủ trên giường. nhưng không lo anh đã tính cả rồi. đúng thời điểm dù mùa đông vừa qua nhưng khí trời vẫn còn rất lạnh, chỉ cần trúng tí gió vào là có thể thực hiện âm ưu của anh ngay.</w:t>
      </w:r>
    </w:p>
    <w:p>
      <w:pPr>
        <w:pStyle w:val="BodyText"/>
      </w:pPr>
      <w:r>
        <w:t xml:space="preserve">Tối đó, dù có lạnh lắm nhưng anh cố ý không đắp chăn và quả thực sáng hôm sau anh bị cảm nặng.</w:t>
      </w:r>
    </w:p>
    <w:p>
      <w:pPr>
        <w:pStyle w:val="BodyText"/>
      </w:pPr>
      <w:r>
        <w:t xml:space="preserve">- anh à! Sắp đến giờ đi làm rồi đó- nó gọi khi thấy mọi hôm anh dậy rất sớm mà hôm nay không thấy anh có động tĩnh gì.</w:t>
      </w:r>
    </w:p>
    <w:p>
      <w:pPr>
        <w:pStyle w:val="BodyText"/>
      </w:pPr>
      <w:r>
        <w:t xml:space="preserve">- Hôm nay… anh … không- anh thều thào không nói hết câu</w:t>
      </w:r>
    </w:p>
    <w:p>
      <w:pPr>
        <w:pStyle w:val="BodyText"/>
      </w:pPr>
      <w:r>
        <w:t xml:space="preserve">- Chết rồi! sao lại nóng thế này cơ chứ- thấy anh như vậy nó vội nhảy từ giường xuống đặt tay lên trán anh</w:t>
      </w:r>
    </w:p>
    <w:p>
      <w:pPr>
        <w:pStyle w:val="BodyText"/>
      </w:pPr>
      <w:r>
        <w:t xml:space="preserve">- Anh… lạnh…- anh mệt mỏi.</w:t>
      </w:r>
    </w:p>
    <w:p>
      <w:pPr>
        <w:pStyle w:val="BodyText"/>
      </w:pPr>
      <w:r>
        <w:t xml:space="preserve">- Mau lên giường đi, chắc hôm qua anh bị cảm lạnh rồi- vừa nói cô vừa đỡ anh lên giường để anh nghỉ ngơi rồi gọi cho bác sĩ đến</w:t>
      </w:r>
    </w:p>
    <w:p>
      <w:pPr>
        <w:pStyle w:val="BodyText"/>
      </w:pPr>
      <w:r>
        <w:t xml:space="preserve">- thiếu gia chỉ bị cảm do gió lạnh thôi, thiếu phu nhân không cần phải lo lắng quá, nhưng tốt nhất không nên để thiếu gia bị dính gió lạnh nữa nếu không sẽ nguy hiểm hơn- ông bác sĩ phán</w:t>
      </w:r>
    </w:p>
    <w:p>
      <w:pPr>
        <w:pStyle w:val="BodyText"/>
      </w:pPr>
      <w:r>
        <w:t xml:space="preserve">- cảm ơn bác sĩ, cháu nhất định sẽ chú ý- nó lễ phép rồi gọi người tiễn ông bác sĩ về.</w:t>
      </w:r>
    </w:p>
    <w:p>
      <w:pPr>
        <w:pStyle w:val="BodyText"/>
      </w:pPr>
      <w:r>
        <w:t xml:space="preserve">- xin lỗi anh nhé! Chỉ tại em mà anh…- nó áy náy nhẽ ra tối qua anh nên cho anh ngủ trên giường</w:t>
      </w:r>
    </w:p>
    <w:p>
      <w:pPr>
        <w:pStyle w:val="BodyText"/>
      </w:pPr>
      <w:r>
        <w:t xml:space="preserve">- không sao…. nhưng tối nay anh không ngủ đất được nữa rồi- anh giả vờ thôi chứ trong lòng đang vui mừng vì kế hoạch của mình sắp thành công.</w:t>
      </w:r>
    </w:p>
    <w:p>
      <w:pPr>
        <w:pStyle w:val="BodyText"/>
      </w:pPr>
      <w:r>
        <w:t xml:space="preserve">- Từ giờ để em ngủ đất- nó nhận</w:t>
      </w:r>
    </w:p>
    <w:p>
      <w:pPr>
        <w:pStyle w:val="BodyText"/>
      </w:pPr>
      <w:r>
        <w:t xml:space="preserve">- Nếu em mà bị như anh thì ông em và bố mẹ sẽ giết anh đấy- anh nói với vẻ mệt mỏi và lo lắng cho nó</w:t>
      </w:r>
    </w:p>
    <w:p>
      <w:pPr>
        <w:pStyle w:val="BodyText"/>
      </w:pPr>
      <w:r>
        <w:t xml:space="preserve">- Vậy thì… – nó đỏ mặt</w:t>
      </w:r>
    </w:p>
    <w:p>
      <w:pPr>
        <w:pStyle w:val="BodyText"/>
      </w:pPr>
      <w:r>
        <w:t xml:space="preserve">- Chúng ta ngủ chung giường em nhé- anh đề nghị</w:t>
      </w:r>
    </w:p>
    <w:p>
      <w:pPr>
        <w:pStyle w:val="BodyText"/>
      </w:pPr>
      <w:r>
        <w:t xml:space="preserve">- Nhưng mà…- nó không dễ dãi chút nào</w:t>
      </w:r>
    </w:p>
    <w:p>
      <w:pPr>
        <w:pStyle w:val="BodyText"/>
      </w:pPr>
      <w:r>
        <w:t xml:space="preserve">- Anh đang thế này nên sẽ không làm gì em đâu- anh mệt mỏi nhưng vẫn trọc nó. em sợ anh thế à?- anh lại kích sự hiếu thắng của nó</w:t>
      </w:r>
    </w:p>
    <w:p>
      <w:pPr>
        <w:pStyle w:val="BodyText"/>
      </w:pPr>
      <w:r>
        <w:t xml:space="preserve">- Vậy thì được ai sợ ai chứ- nó đã lọt bẫy</w:t>
      </w:r>
    </w:p>
    <w:p>
      <w:pPr>
        <w:pStyle w:val="Compact"/>
      </w:pPr>
      <w:r>
        <w:t xml:space="preserve">- Anh nghỉ đi em đi nấu cho anh ít cháo- nó vội vàng ra ngoài để tránh cho anh nhìn thấy sự ngượng ngùng của nó. Còn anh thì như mở cờ trong bụng vì kế hoạch của mình đã bước đầu thành công, bị thế này thì có đáng gì chứ, giờ anh phải tính kế đến giai đoạn tiếp theo.</w:t>
      </w:r>
      <w:r>
        <w:br w:type="textWrapping"/>
      </w:r>
      <w:r>
        <w:br w:type="textWrapping"/>
      </w:r>
    </w:p>
    <w:p>
      <w:pPr>
        <w:pStyle w:val="Heading2"/>
      </w:pPr>
      <w:bookmarkStart w:id="44" w:name="chương-20-kế-hoạch-của-anh"/>
      <w:bookmarkEnd w:id="44"/>
      <w:r>
        <w:t xml:space="preserve">22. Chương 20: Kế Hoạch Của Anh</w:t>
      </w:r>
    </w:p>
    <w:p>
      <w:pPr>
        <w:pStyle w:val="Compact"/>
      </w:pPr>
      <w:r>
        <w:br w:type="textWrapping"/>
      </w:r>
      <w:r>
        <w:br w:type="textWrapping"/>
      </w:r>
      <w:r>
        <w:t xml:space="preserve">Anh bị ốm nên nhân cơ hội này muốn thu hẹpkhoảng cách với nó luôn. Anh bày trò khi nó bưng cháo lên cho anh</w:t>
      </w:r>
    </w:p>
    <w:p>
      <w:pPr>
        <w:pStyle w:val="BodyText"/>
      </w:pPr>
      <w:r>
        <w:t xml:space="preserve">- em bón cho anh có được không?- anh nũng với nó. Hình ảnh lạnh lùng của anh khi ở công ty và hình ảnh bây giờ chẳng khác nào một trời một vực.</w:t>
      </w:r>
    </w:p>
    <w:p>
      <w:pPr>
        <w:pStyle w:val="BodyText"/>
      </w:pPr>
      <w:r>
        <w:t xml:space="preserve">- ơ, tay anh đâu có bị sao đâu- nó cảm thấy sẽ rất ngại ngùng nếu làm như vậy vì trước đó nó đã trải qua cảm giác ấy rồi mà.</w:t>
      </w:r>
    </w:p>
    <w:p>
      <w:pPr>
        <w:pStyle w:val="BodyText"/>
      </w:pPr>
      <w:r>
        <w:t xml:space="preserve">- Nhưng anh không thể tự cầm được- tay anh cầm thìa cháo run run rồi nhìn sang nó với ánh mắt đáng thương cực kì.</w:t>
      </w:r>
    </w:p>
    <w:p>
      <w:pPr>
        <w:pStyle w:val="BodyText"/>
      </w:pPr>
      <w:r>
        <w:t xml:space="preserve">- Để em- nó giành lấy thìa cháo vừa thổi vừa bón cho anh.</w:t>
      </w:r>
    </w:p>
    <w:p>
      <w:pPr>
        <w:pStyle w:val="BodyText"/>
      </w:pPr>
      <w:r>
        <w:t xml:space="preserve">Khác hẳn với hình ảnh đáng yêu vui nhộn của hai người mọi hôm, hôm nay anh và nó như vẽ nên một bức tranh gia đình tuyệt đẹp. nó ra dáng một người vợ chăm sóc chồng mình khi anh bị ốm, anh mỉm cười hạnh phúc. Dù mang tiếng là bị anh ép nhưng nó cảm thấy vui vui khi có thể chăm sóc anh như lúc này đây. Từ lâu lắm rồi họ mới lại tình cảm như vậy.</w:t>
      </w:r>
    </w:p>
    <w:p>
      <w:pPr>
        <w:pStyle w:val="BodyText"/>
      </w:pPr>
      <w:r>
        <w:t xml:space="preserve">Tối đến, hôm nay, anh và nó lần đầu ngủ chung giường</w:t>
      </w:r>
    </w:p>
    <w:p>
      <w:pPr>
        <w:pStyle w:val="BodyText"/>
      </w:pPr>
      <w:r>
        <w:t xml:space="preserve">- anh nằm xa em ra nghe, em không muốn bị lây ốm đâu đó- nó nói vậy thôi vì nó ngại ấy mà</w:t>
      </w:r>
    </w:p>
    <w:p>
      <w:pPr>
        <w:pStyle w:val="BodyText"/>
      </w:pPr>
      <w:r>
        <w:t xml:space="preserve">- em sợ anh làm gì em chứ gì- anh mệt nhưng vẫn đùa nó</w:t>
      </w:r>
    </w:p>
    <w:p>
      <w:pPr>
        <w:pStyle w:val="BodyText"/>
      </w:pPr>
      <w:r>
        <w:t xml:space="preserve">- anh thử xem- nó đỏ mặt,</w:t>
      </w:r>
    </w:p>
    <w:p>
      <w:pPr>
        <w:pStyle w:val="BodyText"/>
      </w:pPr>
      <w:r>
        <w:t xml:space="preserve">- yên tâm, anh thế này có muốn làm gì cũng không được đâu, - anh vừa nói yếu ớt</w:t>
      </w:r>
    </w:p>
    <w:p>
      <w:pPr>
        <w:pStyle w:val="BodyText"/>
      </w:pPr>
      <w:r>
        <w:t xml:space="preserve">- ai sợ anh chứ, anh mau ngủ đi- nó bối rối nên nằm xuống ngủ luôn. Anh chỉ biết mỉm cười với nó.nó không phải nhỏ nhưng còn ngây thơ quá.</w:t>
      </w:r>
    </w:p>
    <w:p>
      <w:pPr>
        <w:pStyle w:val="BodyText"/>
      </w:pPr>
      <w:r>
        <w:t xml:space="preserve">Anh với nó, tuy nằm ở hai phía giường nhưng ai cũng thao thức không ngủ được, trái tim đập rõ lên từng hồi. anh muốn lại gần nó nhưng sợ nó giận vả lại anh cũng đang bị ốm không muốn lây cho nó nên không dám đến gần nó, còn nó thì lúc nào cũng lo lắng vì có người ngủ cùng mình dù nó đã cố quay lưng không nhìn anh.</w:t>
      </w:r>
    </w:p>
    <w:p>
      <w:pPr>
        <w:pStyle w:val="BodyText"/>
      </w:pPr>
      <w:r>
        <w:t xml:space="preserve">Mãi không ngủ được nó quay sang nhìn anh thì thấy anh đang run run ( rõ ràng vừa nãy anh đã đỡ hơn mà).nó đưa tay lên trán thì thấy anh nóng ơi là nóng nhưng người thì cứ run rẩy như lạnh quá</w:t>
      </w:r>
    </w:p>
    <w:p>
      <w:pPr>
        <w:pStyle w:val="BodyText"/>
      </w:pPr>
      <w:r>
        <w:t xml:space="preserve">- anh không sao chứ?- nó hốt hoảng khi thấy anh như vậy</w:t>
      </w:r>
    </w:p>
    <w:p>
      <w:pPr>
        <w:pStyle w:val="BodyText"/>
      </w:pPr>
      <w:r>
        <w:t xml:space="preserve">- lạnh…. quá- anh thều thào</w:t>
      </w:r>
    </w:p>
    <w:p>
      <w:pPr>
        <w:pStyle w:val="BodyText"/>
      </w:pPr>
      <w:r>
        <w:t xml:space="preserve">nó lấy vội mấy cái chăn đắp lên người anh.</w:t>
      </w:r>
    </w:p>
    <w:p>
      <w:pPr>
        <w:pStyle w:val="BodyText"/>
      </w:pPr>
      <w:r>
        <w:t xml:space="preserve">- anh thấy thế nào rồi- nó lo lắng khi thấy anh vẫn run như vậy. giờ này nó không muốn làm phiền ai</w:t>
      </w:r>
    </w:p>
    <w:p>
      <w:pPr>
        <w:pStyle w:val="BodyText"/>
      </w:pPr>
      <w:r>
        <w:t xml:space="preserve">- lạnh…..- anh vẫn nói có vậy</w:t>
      </w:r>
    </w:p>
    <w:p>
      <w:pPr>
        <w:pStyle w:val="BodyText"/>
      </w:pPr>
      <w:r>
        <w:t xml:space="preserve">nhìn quanh quất bao nhiêu chăn ở trong phòng đã đắp hết cho anh rồi mà anh vẫn lạnh thì biết tính sao, nó lại khong thể ra ngoài một mình khi tối như thế này, nó liền ôm lấy anh như trong các bộ phim sến súa mà nó đã xem được mong anh đỡ hơn.</w:t>
      </w:r>
    </w:p>
    <w:p>
      <w:pPr>
        <w:pStyle w:val="BodyText"/>
      </w:pPr>
      <w:r>
        <w:t xml:space="preserve">- không cần…. đâu… em … sẽ…- anh thều thào như muốn nói nó đừng làm vậy kẻo lại bị lây thì phiền</w:t>
      </w:r>
    </w:p>
    <w:p>
      <w:pPr>
        <w:pStyle w:val="BodyText"/>
      </w:pPr>
      <w:r>
        <w:t xml:space="preserve">- không sao đâu- nó nhẹ nhàng ôm chặt lấy anh, nó hiểu được những gì anh muốn nói</w:t>
      </w:r>
    </w:p>
    <w:p>
      <w:pPr>
        <w:pStyle w:val="BodyText"/>
      </w:pPr>
      <w:r>
        <w:t xml:space="preserve">nó ôm anh thật chặt, truyền chút hơi ấm từ cơ thể của mình cho anh. Nhìn người mà nó yêu quý, người mà hàng ngày cùng nó đấu khẩu, cùng nó vui cười như thế này lòng nó xót xa biết nhường nào, nó mong anh nhanh chóng trở lại như anh của mấy hôm trước để lại trêu trọc nó, vui đùa với nó.</w:t>
      </w:r>
    </w:p>
    <w:p>
      <w:pPr>
        <w:pStyle w:val="BodyText"/>
      </w:pPr>
      <w:r>
        <w:t xml:space="preserve">Nằm trong vòng tay của nó anh mỉm cười hạnh phúc. Hóa ra anh cũng quan trọng với nó lắm chứ. nhưng anh hơi tức giận vì loại thuốc này của bác sĩ làm cho anh phải chịu khổ một phen rồi. nhưng chẳng sao vì nhờ có nó mà anh với nó mới gần nhau thế này đấy ( thì ra, lúc ông bác sĩ vào khám anh yêu cầu ông ta đừng làm ình khỏi bệnh ngay mà hãy cho anh loại thuốc khiến anh ốm nặng hơn một chút để anh có cơ hội khẳng định tình cảm của nó, đến gần nó. Mới đầu ông bác sĩ không đồng ý nhưng với uy lực của anh ông ta không thể từ chối được nên đành làm theo ý anh cho anh uống loại thuốc khiến anh bệnh nặng hơn một chút trong vòng 12h sau đó sẽ từ từ khỏe lại nhưng thật không ngờ công hiệu của nó thật vượt quá sức tưởng tưởng của anh).</w:t>
      </w:r>
    </w:p>
    <w:p>
      <w:pPr>
        <w:pStyle w:val="BodyText"/>
      </w:pPr>
      <w:r>
        <w:t xml:space="preserve">Sang hôm sau, nó ngủ ngon lành trong vòng tay ấm áp của anh, thật yên bình, thật hạnh phúc. Anh nhìn nó một hồi lâu rồi tự mỉm cười vuốt tóc nó hạnh phúc.nó thấy có ai đó chạm vào mình thì vùng tỉnh dậy.</w:t>
      </w:r>
    </w:p>
    <w:p>
      <w:pPr>
        <w:pStyle w:val="BodyText"/>
      </w:pPr>
      <w:r>
        <w:t xml:space="preserve">- Anh làm gì đấy- nó hốt hoảng khi thấy mình nằm trong tay anh</w:t>
      </w:r>
    </w:p>
    <w:p>
      <w:pPr>
        <w:pStyle w:val="BodyText"/>
      </w:pPr>
      <w:r>
        <w:t xml:space="preserve">- Anh đâu có làm gì đâu- anh cười gian. Mà anh có làm gì em thì đã sao chứ, chúng ta là vợ chồng mà- anh nhìn nó vô tội</w:t>
      </w:r>
    </w:p>
    <w:p>
      <w:pPr>
        <w:pStyle w:val="BodyText"/>
      </w:pPr>
      <w:r>
        <w:t xml:space="preserve">- Anh không giữ lời- nó nói ngây thơ kinh</w:t>
      </w:r>
    </w:p>
    <w:p>
      <w:pPr>
        <w:pStyle w:val="BodyText"/>
      </w:pPr>
      <w:r>
        <w:t xml:space="preserve">- Là tối qua em lao vào ôm anh trước chứ</w:t>
      </w:r>
    </w:p>
    <w:p>
      <w:pPr>
        <w:pStyle w:val="BodyText"/>
      </w:pPr>
      <w:r>
        <w:t xml:space="preserve">Nó nghĩ lại việc tối hôm qua thì quả đúng vậy thật. bất giác nó xấu hổ với anh vô cùng chỉ biết cười trừ</w:t>
      </w:r>
    </w:p>
    <w:p>
      <w:pPr>
        <w:pStyle w:val="BodyText"/>
      </w:pPr>
      <w:r>
        <w:t xml:space="preserve">- đúng rồi, em xin lỗi- nó le lưỡi cười tỏ vẻ hối lỗi khi đã vu khống anh ( nhưng anh nào có trong sáng gì đâu cơ chứ, tất cả đều là kế hoạch của anh mà lại.)</w:t>
      </w:r>
    </w:p>
    <w:p>
      <w:pPr>
        <w:pStyle w:val="BodyText"/>
      </w:pPr>
      <w:r>
        <w:t xml:space="preserve">- em nghĩ ai cũng đen tối như mình chắc- anh giả vờ giận nó</w:t>
      </w:r>
    </w:p>
    <w:p>
      <w:pPr>
        <w:pStyle w:val="BodyText"/>
      </w:pPr>
      <w:r>
        <w:t xml:space="preserve">- ai bảo em đen tối chứ.em rất rất rất ngây thơ đó-nó cố cãi</w:t>
      </w:r>
    </w:p>
    <w:p>
      <w:pPr>
        <w:pStyle w:val="BodyText"/>
      </w:pPr>
      <w:r>
        <w:t xml:space="preserve">- vâng vợ anh còn ngây thơ lắm nên…- anh dừng lại không nói nữa</w:t>
      </w:r>
    </w:p>
    <w:p>
      <w:pPr>
        <w:pStyle w:val="BodyText"/>
      </w:pPr>
      <w:r>
        <w:t xml:space="preserve">- nên sao?- nó tò mò</w:t>
      </w:r>
    </w:p>
    <w:p>
      <w:pPr>
        <w:pStyle w:val="BodyText"/>
      </w:pPr>
      <w:r>
        <w:t xml:space="preserve">- thôi, muốn anh tha thứ em phải chăm sóc anh đến khi anh khỏi bệnh đấy- anh lảng sang chuyện khác vì không biết nói với nó ra sao</w:t>
      </w:r>
    </w:p>
    <w:p>
      <w:pPr>
        <w:pStyle w:val="BodyText"/>
      </w:pPr>
      <w:r>
        <w:t xml:space="preserve">- vâng vâng, ông xã đại nhân- nó vui vẻ bước ra khỏi giường, chuẩn bị nấu bữa sáng cho anh.</w:t>
      </w:r>
    </w:p>
    <w:p>
      <w:pPr>
        <w:pStyle w:val="BodyText"/>
      </w:pPr>
      <w:r>
        <w:t xml:space="preserve">Anh vui lòng với những thứ anh đã đạt được trong kế hoạch nhưng không biết phải mở miệng sao nói với nó bởi nó vẫn ngây thơ và trẻ con lắm, chẳng lẽ anh lại học các bộ phim giả say để nói… haiz, thật khó quá- anh thở dài.</w:t>
      </w:r>
    </w:p>
    <w:p>
      <w:pPr>
        <w:pStyle w:val="BodyText"/>
      </w:pPr>
      <w:r>
        <w:t xml:space="preserve">Nó vui vẻ nấu bữa sáng cho anh. Có lẽ nó hiểu anh vừa nãy muốn nói gì nhưng nó thật sự chưa sẵn sàng. Nó thầm nghĩ “ cho em suy nghĩ một chút nữa thôi anh nhé!”</w:t>
      </w:r>
    </w:p>
    <w:p>
      <w:pPr>
        <w:pStyle w:val="Compact"/>
      </w:pPr>
      <w:r>
        <w:t xml:space="preserve">Mấy hôm anh ốm lúc nào anh và nó cũng quấn lấy nhau khiến ai trong nhà cũng vui mừng, thật không ngờ tình cảm của hai người lại tiến triển tốt thế. Họ hào hứng chờ đợi ngày hai người có trái ngọt tình yêu nhưng nào biết đâu họ còn phải đợi lâu nữa đấy</w:t>
      </w:r>
      <w:r>
        <w:br w:type="textWrapping"/>
      </w:r>
      <w:r>
        <w:br w:type="textWrapping"/>
      </w:r>
    </w:p>
    <w:p>
      <w:pPr>
        <w:pStyle w:val="Heading2"/>
      </w:pPr>
      <w:bookmarkStart w:id="45" w:name="chương-21-biến-cố-bất-ngờ"/>
      <w:bookmarkEnd w:id="45"/>
      <w:r>
        <w:t xml:space="preserve">23. Chương 21: Biến Cố Bất Ngờ</w:t>
      </w:r>
    </w:p>
    <w:p>
      <w:pPr>
        <w:pStyle w:val="Compact"/>
      </w:pPr>
      <w:r>
        <w:br w:type="textWrapping"/>
      </w:r>
      <w:r>
        <w:br w:type="textWrapping"/>
      </w:r>
      <w:r>
        <w:t xml:space="preserve">Mấy ngày anh bị ốm là mấy ngày nó thức khuya dậy sớm để chăm sóc anh. Dù hạnh phúc nhưng có thể vì ngủ không đủ giấc nên nó hơi mệt mỏi.</w:t>
      </w:r>
    </w:p>
    <w:p>
      <w:pPr>
        <w:pStyle w:val="BodyText"/>
      </w:pPr>
      <w:r>
        <w:t xml:space="preserve">Anh được sự chăm sóc tận tình của nó và bác sĩ sau ba ngày đã khá hơn và bắt đầu đi làm trở lại. nó sau mấy ngày nghỉ lại bắt đầu tới trường.</w:t>
      </w:r>
    </w:p>
    <w:p>
      <w:pPr>
        <w:pStyle w:val="BodyText"/>
      </w:pPr>
      <w:r>
        <w:t xml:space="preserve">- sao trông chị mệt mỏi vậy- thiên thanh nhìn nó lo lắng, chưa bao giờ nó nhìn thấy cô lại mệt mỏi như thế này.</w:t>
      </w:r>
    </w:p>
    <w:p>
      <w:pPr>
        <w:pStyle w:val="BodyText"/>
      </w:pPr>
      <w:r>
        <w:t xml:space="preserve">- Chắc là tại chị thiếu ngủ ấy mà- nó gượng cười để không làm thiên thanh lo lắng.</w:t>
      </w:r>
    </w:p>
    <w:p>
      <w:pPr>
        <w:pStyle w:val="BodyText"/>
      </w:pPr>
      <w:r>
        <w:t xml:space="preserve">- Thật là không sao chứ?- thiên thanh vẫn không bớt lo chút nào, mọi hôm nó vui tươi là thế vậy mà hôm nay nó lại yếu xìu thế này thật là đáng lo mà.</w:t>
      </w:r>
    </w:p>
    <w:p>
      <w:pPr>
        <w:pStyle w:val="BodyText"/>
      </w:pPr>
      <w:r>
        <w:t xml:space="preserve">- ừ không sao- nó gượng cười.</w:t>
      </w:r>
    </w:p>
    <w:p>
      <w:pPr>
        <w:pStyle w:val="BodyText"/>
      </w:pPr>
      <w:r>
        <w:t xml:space="preserve">vừa lúc đó tiếng chuông vào lớp. cả giờ nó cứ quay cuồng không thể nhìn thấy rõ cái gì cả. bất chợt, nó không thể chịu đựng thêm được nữa liền gục xuống bàn ngất xỉu. cả lớp nhốn nháo. Thiên thanh gọi người đưa nó đến bệnh viện rồi nhanh chóng gọi người nhà đến.</w:t>
      </w:r>
    </w:p>
    <w:p>
      <w:pPr>
        <w:pStyle w:val="BodyText"/>
      </w:pPr>
      <w:r>
        <w:t xml:space="preserve">tại bệnh viện chỉ có ông nó và thiên thanh có mặt. anh vì đang kí hợp đồng nên chưa biết tin. Còn bố mẹ hai bên thì đang ở nước ngoài điều phối công việc nên họ không muốn làm phiền.</w:t>
      </w:r>
    </w:p>
    <w:p>
      <w:pPr>
        <w:pStyle w:val="BodyText"/>
      </w:pPr>
      <w:r>
        <w:t xml:space="preserve">nó tỉnh dậy, ông nó và thiên thanh mừng vô cùng nhưng khuôn mặt của hai người hiện rõ một nỗi buồn và lo lắng.</w:t>
      </w:r>
    </w:p>
    <w:p>
      <w:pPr>
        <w:pStyle w:val="BodyText"/>
      </w:pPr>
      <w:r>
        <w:t xml:space="preserve">- sao con lại ở đây vậy?- nó tỉnh dậy</w:t>
      </w:r>
    </w:p>
    <w:p>
      <w:pPr>
        <w:pStyle w:val="BodyText"/>
      </w:pPr>
      <w:r>
        <w:t xml:space="preserve">- tại chị bị ngất trong giờ học nên mọi người đã đưa chị đến bệnh viện- thiên thanh nói</w:t>
      </w:r>
    </w:p>
    <w:p>
      <w:pPr>
        <w:pStyle w:val="BodyText"/>
      </w:pPr>
      <w:r>
        <w:t xml:space="preserve">- thế bác sĩ bảo sao ạ?- nó hỏi</w:t>
      </w:r>
    </w:p>
    <w:p>
      <w:pPr>
        <w:pStyle w:val="BodyText"/>
      </w:pPr>
      <w:r>
        <w:t xml:space="preserve">- à … thì- ông nó tỏ vẻ ấp úng không nói cho nó biết.</w:t>
      </w:r>
    </w:p>
    <w:p>
      <w:pPr>
        <w:pStyle w:val="BodyText"/>
      </w:pPr>
      <w:r>
        <w:t xml:space="preserve">- chắc là tại con thiếu ngủ chứ gì?- nó cười tươi</w:t>
      </w:r>
    </w:p>
    <w:p>
      <w:pPr>
        <w:pStyle w:val="BodyText"/>
      </w:pPr>
      <w:r>
        <w:t xml:space="preserve">- ừ… ừ chỉ là do thiếu ngủ- ông nó vội vàng. Ông và thiên thanh không biết nói gì hơn nữa.</w:t>
      </w:r>
    </w:p>
    <w:p>
      <w:pPr>
        <w:pStyle w:val="BodyText"/>
      </w:pPr>
      <w:r>
        <w:t xml:space="preserve">- ông à, - thiên thanh nhìn ông nó nghiêm túc</w:t>
      </w:r>
    </w:p>
    <w:p>
      <w:pPr>
        <w:pStyle w:val="BodyText"/>
      </w:pPr>
      <w:r>
        <w:t xml:space="preserve">- ông à, con nghĩ chúng ta nên nói thật cho chị ấy biết vì khi biết chị ấy mới có thể giải quyết được- thiên thanh nói với ông của nó bằng giọng rất chi đau lòng.</w:t>
      </w:r>
    </w:p>
    <w:p>
      <w:pPr>
        <w:pStyle w:val="BodyText"/>
      </w:pPr>
      <w:r>
        <w:t xml:space="preserve">- ….. –ông nó im lặng suy nghĩ</w:t>
      </w:r>
    </w:p>
    <w:p>
      <w:pPr>
        <w:pStyle w:val="BodyText"/>
      </w:pPr>
      <w:r>
        <w:t xml:space="preserve">- Nếu chị ấy không biết sự thật thì sẽ càng khó khăn hơn ông ạ.- thiên thanh quả quyết</w:t>
      </w:r>
    </w:p>
    <w:p>
      <w:pPr>
        <w:pStyle w:val="BodyText"/>
      </w:pPr>
      <w:r>
        <w:t xml:space="preserve">- Con nói đúng- ông nó trầm ngâm</w:t>
      </w:r>
    </w:p>
    <w:p>
      <w:pPr>
        <w:pStyle w:val="BodyText"/>
      </w:pPr>
      <w:r>
        <w:t xml:space="preserve">- Hai người đang nói gì mà con không hiểu vậy?- nó tò mò</w:t>
      </w:r>
    </w:p>
    <w:p>
      <w:pPr>
        <w:pStyle w:val="BodyText"/>
      </w:pPr>
      <w:r>
        <w:t xml:space="preserve">- Chuyện là… chuyện là …- ông nó không nỡ nói ra</w:t>
      </w:r>
    </w:p>
    <w:p>
      <w:pPr>
        <w:pStyle w:val="BodyText"/>
      </w:pPr>
      <w:r>
        <w:t xml:space="preserve">- Chuyện gì vậy ạ. Ông làm con hồi hộp quá- nó giục ông</w:t>
      </w:r>
    </w:p>
    <w:p>
      <w:pPr>
        <w:pStyle w:val="BodyText"/>
      </w:pPr>
      <w:r>
        <w:t xml:space="preserve">- Chuyện là con ngất không phải do thiếu ngủ đâu- ông nó nói bằng giọng đau lòng vô cùng</w:t>
      </w:r>
    </w:p>
    <w:p>
      <w:pPr>
        <w:pStyle w:val="BodyText"/>
      </w:pPr>
      <w:r>
        <w:t xml:space="preserve">- Vậy thì tại sao ạ?- nó nhìn ông</w:t>
      </w:r>
    </w:p>
    <w:p>
      <w:pPr>
        <w:pStyle w:val="BodyText"/>
      </w:pPr>
      <w:r>
        <w:t xml:space="preserve">- Tại vì… tại vì..- ông nó không nói được lí do</w:t>
      </w:r>
    </w:p>
    <w:p>
      <w:pPr>
        <w:pStyle w:val="BodyText"/>
      </w:pPr>
      <w:r>
        <w:t xml:space="preserve">- Bác sĩ phát hiện chị có một khối u trong não cần phải làm phẫu thuật ngay nếu không sẽ nguy hiểm đến tính mạng- thiên thanh giúp ông nó nói.</w:t>
      </w:r>
    </w:p>
    <w:p>
      <w:pPr>
        <w:pStyle w:val="BodyText"/>
      </w:pPr>
      <w:r>
        <w:t xml:space="preserve">- Hai người đang đùa con phải không?- nó cố cười mong sao đó không phải sự thật.</w:t>
      </w:r>
    </w:p>
    <w:p>
      <w:pPr>
        <w:pStyle w:val="BodyText"/>
      </w:pPr>
      <w:r>
        <w:t xml:space="preserve">- Là thật đấy. – ông nó xót xa. Chúng ta định không nói với con nhưng nếu để vậy sẽ càng nguy hiểm hơn nên mới nói cho con biết sớm để nhanh chóng tiến hành điều trị?- ông nó ngậm ngùi</w:t>
      </w:r>
    </w:p>
    <w:p>
      <w:pPr>
        <w:pStyle w:val="BodyText"/>
      </w:pPr>
      <w:r>
        <w:t xml:space="preserve">- Ông nói đó không phải sự thật đi- nó vừa khóc vừa sốc khi biết tin này. Nó còn chưa làm hết những điều nó muốn làm và nó cũng không muốn rời xa anh mà</w:t>
      </w:r>
    </w:p>
    <w:p>
      <w:pPr>
        <w:pStyle w:val="BodyText"/>
      </w:pPr>
      <w:r>
        <w:t xml:space="preserve">- Con yêm tâm, nếu làm phẫu thuật ngay sẽ có cơ hội thành công thôi- ông nó an ủi</w:t>
      </w:r>
    </w:p>
    <w:p>
      <w:pPr>
        <w:pStyle w:val="BodyText"/>
      </w:pPr>
      <w:r>
        <w:t xml:space="preserve">- Đúng vậy đó- thiên thanh cũng thêm</w:t>
      </w:r>
    </w:p>
    <w:p>
      <w:pPr>
        <w:pStyle w:val="BodyText"/>
      </w:pPr>
      <w:r>
        <w:t xml:space="preserve">- Cơ hội thành công là bao nhiêu- nó giàn giụa nước mắt hỏi mấy câu như trên ti vi vẫn hỏi.</w:t>
      </w:r>
    </w:p>
    <w:p>
      <w:pPr>
        <w:pStyle w:val="BodyText"/>
      </w:pPr>
      <w:r>
        <w:t xml:space="preserve">- Cơ hội thành công rất cao con ạ- ông nó vỗ về</w:t>
      </w:r>
    </w:p>
    <w:p>
      <w:pPr>
        <w:pStyle w:val="BodyText"/>
      </w:pPr>
      <w:r>
        <w:t xml:space="preserve">- Con cần biết chính xác- nó lau nước mắt nhưng vẫn nức nở</w:t>
      </w:r>
    </w:p>
    <w:p>
      <w:pPr>
        <w:pStyle w:val="BodyText"/>
      </w:pPr>
      <w:r>
        <w:t xml:space="preserve">- Năm mươi phần trăm- ông nó giọng thành thật</w:t>
      </w:r>
    </w:p>
    <w:p>
      <w:pPr>
        <w:pStyle w:val="BodyText"/>
      </w:pPr>
      <w:r>
        <w:t xml:space="preserve">- Con biết rồi. cho con ba ngày suy nghĩ. Ông đừng nói cho chồng con biết kẻo anh ấy lo lắng- nó đã bình tĩnh hơn.không phải, chỉ là nó không muốn anh lo lắng cho mình thôi chứ nó không bình tĩnh chút nào cả, khả năng nó ra đi cũng là một nửa thì nó phải quyết định thế nào đây?. Nó không sợ chết vì khi chết nó tin rằng linh hồn nó cũng sẽ mãi ở bên anh nhưng nó không muốn rời xa anh ngay lúc này, nó và anh còn chưa có gì cả mà. Nó đang rất rối lòng. Ba ngày sau nó sẽ đưa ra quyết định của mình.</w:t>
      </w:r>
    </w:p>
    <w:p>
      <w:pPr>
        <w:pStyle w:val="BodyText"/>
      </w:pPr>
      <w:r>
        <w:t xml:space="preserve">- Chúng ta biết rồi, con yên tâm- ông nó và thiên thanh đồng ý vì cũng không thể ép nó được.</w:t>
      </w:r>
    </w:p>
    <w:p>
      <w:pPr>
        <w:pStyle w:val="BodyText"/>
      </w:pPr>
      <w:r>
        <w:t xml:space="preserve">- Cả ba người cứ ngồi im lặng nhưng trong lòng ai cũng đang nghĩ về những điều sắp tới</w:t>
      </w:r>
    </w:p>
    <w:p>
      <w:pPr>
        <w:pStyle w:val="BodyText"/>
      </w:pPr>
      <w:r>
        <w:t xml:space="preserve">- Em có sao không vậy?- anh từ cửa vội vàng lao vào bên nó. Vừa nghe tin từ thư kí anh vội vàng phóng xe đến bệnh viện ngay. Trên đường đi anh không biết nó có sao không nữa. mấy lần trước thấy nó mệt mỏi như vậy anh đã không thể chịu được huống chi lần này nó còn bị ngất ở lớp.</w:t>
      </w:r>
    </w:p>
    <w:p>
      <w:pPr>
        <w:pStyle w:val="BodyText"/>
      </w:pPr>
      <w:r>
        <w:t xml:space="preserve">- Chỉ tại anh bị ốm mà em thiếu ngủ nên mới ngất chứ sao- nó tỏ giọng vui vẻ. anh nhất định phải đền cho em đấy – nó nũng nịu</w:t>
      </w:r>
    </w:p>
    <w:p>
      <w:pPr>
        <w:pStyle w:val="BodyText"/>
      </w:pPr>
      <w:r>
        <w:t xml:space="preserve">- Vâng vâng, chồng biết rồi- anh cười nhường nhịn nó</w:t>
      </w:r>
    </w:p>
    <w:p>
      <w:pPr>
        <w:pStyle w:val="BodyText"/>
      </w:pPr>
      <w:r>
        <w:t xml:space="preserve">- Ba ngày nữa kể từ ngày hôm nay anh phải nghe lời em đấy- nó muốn tận dụng ba ngày này đề làm với anh những việc mà trước đây anh và nó không làm.</w:t>
      </w:r>
    </w:p>
    <w:p>
      <w:pPr>
        <w:pStyle w:val="BodyText"/>
      </w:pPr>
      <w:r>
        <w:t xml:space="preserve">- Được rồi, em tạm nghỉ trước đi. Cả đời này anh cũng nghe lời em luôn- anh vui vẻ</w:t>
      </w:r>
    </w:p>
    <w:p>
      <w:pPr>
        <w:pStyle w:val="BodyText"/>
      </w:pPr>
      <w:r>
        <w:t xml:space="preserve">- Hai người coi ông và em là không khí hay sao mà bày trò tình cảm thế- thiên thanh cũng bày trò trêu trọc cho nó vui lên</w:t>
      </w:r>
    </w:p>
    <w:p>
      <w:pPr>
        <w:pStyle w:val="BodyText"/>
      </w:pPr>
      <w:r>
        <w:t xml:space="preserve">- Con xin lỗi ông – anh và nó gãi đầu cười trừ ngượng ngùng. Đúng là khi gặp nhau hai người có phấn khích quá nên quên mất còn có ông trong phòng</w:t>
      </w:r>
    </w:p>
    <w:p>
      <w:pPr>
        <w:pStyle w:val="BodyText"/>
      </w:pPr>
      <w:r>
        <w:t xml:space="preserve">- Không sao. thế là tốt. thế là tốt- ông nó cười hà hà.</w:t>
      </w:r>
    </w:p>
    <w:p>
      <w:pPr>
        <w:pStyle w:val="BodyText"/>
      </w:pPr>
      <w:r>
        <w:t xml:space="preserve">Ngay hôm đó nó đã xuất viện luôn để đỡ tốn thờii gian ở nơi toàn thuốc ấy. nó muốn tận dụng mọi thời khắc để tạo nên những kỉ niệm đẹp ở bên anh.</w:t>
      </w:r>
    </w:p>
    <w:p>
      <w:pPr>
        <w:pStyle w:val="BodyText"/>
      </w:pPr>
      <w:r>
        <w:t xml:space="preserve">Nó. Ông nó và thiên thanh tuy cười nhưng ai cũng mang một nỗi lòng, không ai giống ai cả chỉ có anh là chưa biết gì thôi</w:t>
      </w:r>
    </w:p>
    <w:p>
      <w:pPr>
        <w:pStyle w:val="Compact"/>
      </w:pPr>
      <w:r>
        <w:t xml:space="preserve">( MÌNH ĐẢM BẢO LÀ TÌNH TIẾT NÀY CỦA MÌNH ĐƯỢC GIẢI QUYẾT KHÔNG GIỐNG BẤT TRONG CÁC BỘ PHIM MÀ CÁC BẠN ĐÃ XEM CÒN TRUYỆN CÓ HAY KHÔNG THÌ MÌNH KHÔNG CHẮC VÀ CÓ LẼ NÓ SẼ KÉO DÀI TRONG HAI CHƯƠNG. CÁC BẠN ĐỪNG BỨC XÚC HAY ĐÁNH GIÁ TÌNH TIẾT NÀY THẾ NÀO CHO ĐẾN KHI KẾT THÚC NHÉ). NẾU MỌI NGƯỜI CÓ THỂ GIÀNH CHÚT THỜI GIAN TRỔ TÀI SUY ĐOÁN DIỄN BIẾN VÀ KẾT THÚC TÌNH TIẾT NÀY THÌ MÌNH SẼ RẤT VUI VÀ CẢM ƠN Ạ.</w:t>
      </w:r>
      <w:r>
        <w:br w:type="textWrapping"/>
      </w:r>
      <w:r>
        <w:br w:type="textWrapping"/>
      </w:r>
    </w:p>
    <w:p>
      <w:pPr>
        <w:pStyle w:val="Heading2"/>
      </w:pPr>
      <w:bookmarkStart w:id="46" w:name="chương-22-tạo-kỉ-niệm-tình-yêu"/>
      <w:bookmarkEnd w:id="46"/>
      <w:r>
        <w:t xml:space="preserve">24. Chương 22: Tạo Kỉ Niệm Tình Yêu</w:t>
      </w:r>
    </w:p>
    <w:p>
      <w:pPr>
        <w:pStyle w:val="Compact"/>
      </w:pPr>
      <w:r>
        <w:br w:type="textWrapping"/>
      </w:r>
      <w:r>
        <w:br w:type="textWrapping"/>
      </w:r>
      <w:r>
        <w:t xml:space="preserve">Nó muốn anh trong ba ngày này nghỉ việc ở nhà cùng nó. Anh cũng ngạc nhiên vì hiếm khi nó lại yêu cầu anh nghỉ việc thế này nhưng nó chủ động như vậy nên anh cũng dại gì mà từ chối. anh sắp xếp công việc ấy người thân cận và thiên thanh điều phối giúp, thiên thanh cũng vui vẻ nhận lời vì muốn anh và nó có những kí ức đẹp về tình yêu của nó.</w:t>
      </w:r>
    </w:p>
    <w:p>
      <w:pPr>
        <w:pStyle w:val="BodyText"/>
      </w:pPr>
      <w:r>
        <w:t xml:space="preserve">Nó đề nghị anh và nó cùng đi tuần trăng mật trong ba ngày, nó và anh đặt vé sang nhật vì nó từng mơ mộng sẽ có một ngày được cùng người mình yêu đi dưới hàng cây anh đào nở rộ hứng từng cánh hoa bay xuống, tuy mơ ước thật trẻ con nhưng nó nghĩ nếu điều đó làm được thì thật lãng mạn. anh vui vẻ đồng ý.</w:t>
      </w:r>
    </w:p>
    <w:p>
      <w:pPr>
        <w:pStyle w:val="BodyText"/>
      </w:pPr>
      <w:r>
        <w:t xml:space="preserve">Mùa này ở nhật bản vừa hay hoa anh đào đang nở rộ thế là nó thỏa được ước nguyện của mình nhé.</w:t>
      </w:r>
    </w:p>
    <w:p>
      <w:pPr>
        <w:pStyle w:val="BodyText"/>
      </w:pPr>
      <w:r>
        <w:t xml:space="preserve">Anh và nó hạ cánh xuống sân bay Tokyo. Lần này nó không ngần ngại chủ động ôm lấy cánh tay anh, vừa đi vừa cười khiến anh không khỏi vui mừng và ngạc nhiên. Nó vì muốn ở gần anh một chút mà cũng chủ động hơn. Ánh mắt mọi người ở sân bay đổ dồn nhìn vào anh và nó, hai con người đẹp như thiên thần đang đi với nhau thì ai không ghen tị, thrng thoảng những nụ cười tinh nghịch của nó, những nụ cười dịu dàng đáp trả của anh khiến bao người qua lại ngẩn ngơ. Nó không để ý vì giờ đây trong tâm trí nó chỉ có anh, anh, anh và anh mà thôi. Thật nực cười là khi biết mình bị bệnh nặng nó mới biết anh quý giá với nó tới mức nào,vậy mà chẳng biết một thời gian nữa nó lại hải rời xa anh rồi vậy nên giờ nó phải cố gắng vui vẻ với anh mới được.</w:t>
      </w:r>
    </w:p>
    <w:p>
      <w:pPr>
        <w:pStyle w:val="BodyText"/>
      </w:pPr>
      <w:r>
        <w:t xml:space="preserve">Anh và nó đặt một phòng VIP ở khách sạn thuộc tập đoàn nhà anh. Sau khi sắp xếp lại đồ đạc nó và anh nhanh chóng tắm giặt rồi đi ngắm hoa anh đào, nó giục anh vì nó không muốn phút giây nào ở bên anh trôi qua một cách lãng phí cả.</w:t>
      </w:r>
    </w:p>
    <w:p>
      <w:pPr>
        <w:pStyle w:val="BodyText"/>
      </w:pPr>
      <w:r>
        <w:t xml:space="preserve">Trong công viên ueno –Tokyo, nó hạnh phúc nắm tay anh đi trên con đường trải dài những cây hoa anh đào đang nở rộ. những làn gió nhẹ thoảng qua khiến những cánh hoa mỏng manh theo gió bay xuống đậu trên tóc nó. Đi trong khung cảnh ấy anh và nó thật sự vẽ nên một bức tranh tình yêu hạnh phúc khiến những người có mặt trong công viên đều ngoái mặt nhìn ghen tị và ngưỡng mộ.</w:t>
      </w:r>
    </w:p>
    <w:p>
      <w:pPr>
        <w:pStyle w:val="BodyText"/>
      </w:pPr>
      <w:r>
        <w:t xml:space="preserve">Dù đã nói yêu nó nhưng sao khi nhìn nó vui tươi thế này tim anh vẫn đập nhanh vậy chứ, anh mỉm cười đi theo nó. Vốn dĩ anh là người rất ghét mấy thứ được gọi là lãng mạn này vậy mà khi nó đề nghị anh gật đầu cái rụp mà không cần suy nghĩ. Đã vậy anh thấy đi với nó thật vui nghĩ lại thì lãng mạn cũng đâu có tội cơ chứ. nhẹ bước đi cùng nó, tim anh hạnh phúc, nhưng có một điều anh thắc mắc tại sao nó lại khác mọi hôm thế nhỉ. không muốn phá vỡ không khí ấy nên anh không hỏi nó.</w:t>
      </w:r>
    </w:p>
    <w:p>
      <w:pPr>
        <w:pStyle w:val="BodyText"/>
      </w:pPr>
      <w:r>
        <w:t xml:space="preserve">- anh này! Chúng ta chèo thuyền đi- nó nhìn anh năn nỉ</w:t>
      </w:r>
    </w:p>
    <w:p>
      <w:pPr>
        <w:pStyle w:val="BodyText"/>
      </w:pPr>
      <w:r>
        <w:t xml:space="preserve">- sao em lại muốn đi thuyền- anh hỏi nó</w:t>
      </w:r>
    </w:p>
    <w:p>
      <w:pPr>
        <w:pStyle w:val="BodyText"/>
      </w:pPr>
      <w:r>
        <w:t xml:space="preserve">- thì em muốn đi thôi- nó nũng nịu. chẳng phải đã nói anh sẽ nghe lời em sao?- nó vờ giận dỗi</w:t>
      </w:r>
    </w:p>
    <w:p>
      <w:pPr>
        <w:pStyle w:val="BodyText"/>
      </w:pPr>
      <w:r>
        <w:t xml:space="preserve">- được , được- anh cười.nhìn khuôn mặt rất chi đáng yêu của nó anh không đồng ý sao được.</w:t>
      </w:r>
    </w:p>
    <w:p>
      <w:pPr>
        <w:pStyle w:val="BodyText"/>
      </w:pPr>
      <w:r>
        <w:t xml:space="preserve">- đúng là chồng yêu- nó tươi cười. đây là lần đầu tiên nó gọi anh là chồng thì phải. anh ngạc nhiên hạnh phúc đứng bất động trong 3 giây vì quá đỗi hạnh phúc</w:t>
      </w:r>
    </w:p>
    <w:p>
      <w:pPr>
        <w:pStyle w:val="BodyText"/>
      </w:pPr>
      <w:r>
        <w:t xml:space="preserve">- em vừa gọi anh là gì?- anh vui mừng nhưng muốn khẳng định thêm lần nữa</w:t>
      </w:r>
    </w:p>
    <w:p>
      <w:pPr>
        <w:pStyle w:val="BodyText"/>
      </w:pPr>
      <w:r>
        <w:t xml:space="preserve">- chồng yêu chứ sao nữa- nó véo mà anh cười rõ tươi như thể bảo anh hãy tỉnh đi không phải là mơ đâu.</w:t>
      </w:r>
    </w:p>
    <w:p>
      <w:pPr>
        <w:pStyle w:val="BodyText"/>
      </w:pPr>
      <w:r>
        <w:t xml:space="preserve">- Em gọi thêm lần nữa được không?- anh muốn nghe nó gọi như thế thêm vài lần nữa</w:t>
      </w:r>
    </w:p>
    <w:p>
      <w:pPr>
        <w:pStyle w:val="BodyText"/>
      </w:pPr>
      <w:r>
        <w:t xml:space="preserve">- Vậy thì anh phải nhanh lấy thuyền chở em đi sông đã, em đi mua ít đồ rồi đến nhé- nó vờ ra điều kiện rồi chuẩn bị bước về phía cửa hàng gần đó</w:t>
      </w:r>
    </w:p>
    <w:p>
      <w:pPr>
        <w:pStyle w:val="BodyText"/>
      </w:pPr>
      <w:r>
        <w:t xml:space="preserve">- Tuân lệnh vợ yêu- anh như đứa trẻ con chờ được thưởng mau chóng làm theo lệnh của nó, vừa đi còn vừa cười nữa chứ, bao cô gái nhìn thấy mà ngất ngây nhưng anh chẳng quan tâm vì anh đang chìm trong hạnh phúc mà nó tạo ra</w:t>
      </w:r>
    </w:p>
    <w:p>
      <w:pPr>
        <w:pStyle w:val="BodyText"/>
      </w:pPr>
      <w:r>
        <w:t xml:space="preserve">Khóc, nó quay đầu lại nhìn cái vẻ hạnh phúc của anh mà sao lại đau lòng thế. Nó sắp phải rời xa anh thật ư? Biết thế nó đã gọi anh là chồng từ lâu rồi,giờ nó chỉ muốn có nhiều điều đáng nhớ với anh thôi.</w:t>
      </w:r>
    </w:p>
    <w:p>
      <w:pPr>
        <w:pStyle w:val="BodyText"/>
      </w:pPr>
      <w:r>
        <w:t xml:space="preserve">- anh cứ vậy, em sao có thể rời xa anh được cơ chứ- nó vừa đi vừa lau giọt nước mắt.</w:t>
      </w:r>
    </w:p>
    <w:p>
      <w:pPr>
        <w:pStyle w:val="BodyText"/>
      </w:pPr>
      <w:r>
        <w:t xml:space="preserve">nó mua đồ rồi đến chỗ hẹn nơi anh đã ở sẵn ở trên thuyền đợi nó</w:t>
      </w:r>
    </w:p>
    <w:p>
      <w:pPr>
        <w:pStyle w:val="BodyText"/>
      </w:pPr>
      <w:r>
        <w:t xml:space="preserve">- em nhanh lên chút đi- anh giục nó</w:t>
      </w:r>
    </w:p>
    <w:p>
      <w:pPr>
        <w:pStyle w:val="BodyText"/>
      </w:pPr>
      <w:r>
        <w:t xml:space="preserve">- đợi em tí- nó ôm đống đồ vui vẻ chạy đến bên anh.</w:t>
      </w:r>
    </w:p>
    <w:p>
      <w:pPr>
        <w:pStyle w:val="BodyText"/>
      </w:pPr>
      <w:r>
        <w:t xml:space="preserve">- Em vừa khóc hay sao mà mắt đỏ thế- anh nhìn thấy mắt nó ươn ướt</w:t>
      </w:r>
    </w:p>
    <w:p>
      <w:pPr>
        <w:pStyle w:val="BodyText"/>
      </w:pPr>
      <w:r>
        <w:t xml:space="preserve">- Sao em phải khóc chứ, tại bụi bay vào mắt đấy- nó cười</w:t>
      </w:r>
    </w:p>
    <w:p>
      <w:pPr>
        <w:pStyle w:val="BodyText"/>
      </w:pPr>
      <w:r>
        <w:t xml:space="preserve">- Ư ha, vợ anh có biết sợ gì đâu mà khóc- anh trêu nó. Lúc trước đi tàu lượn sợ đến ngất mà em còn không khóc mà- anh nhắc lại chuyện cũ</w:t>
      </w:r>
    </w:p>
    <w:p>
      <w:pPr>
        <w:pStyle w:val="BodyText"/>
      </w:pPr>
      <w:r>
        <w:t xml:space="preserve">- Anh mà nhắc lại chuyện đó em giận thật đó- nó vờ giận.</w:t>
      </w:r>
    </w:p>
    <w:p>
      <w:pPr>
        <w:pStyle w:val="BodyText"/>
      </w:pPr>
      <w:r>
        <w:t xml:space="preserve">- Vâng , anh xin lỗi vợ yêu- anh cười xòa. Thật tình sao khi ở bên nó anh cứ tỏ ra nhí nhảnh trẻ con. Lúc nào cũng muốn chọc nó vậy chứ</w:t>
      </w:r>
    </w:p>
    <w:p>
      <w:pPr>
        <w:pStyle w:val="BodyText"/>
      </w:pPr>
      <w:r>
        <w:t xml:space="preserve">- Có thế chứ, anh mau chèo thuyền đi- nó hài lòng. “ anh sai rồi, bây giờ em thật sự rất sợ xa anh”- nó suy nghĩ</w:t>
      </w:r>
    </w:p>
    <w:p>
      <w:pPr>
        <w:pStyle w:val="BodyText"/>
      </w:pPr>
      <w:r>
        <w:t xml:space="preserve">Nó với anh nhẹ nhàng chèo thuyền ra giữa con sông đầy cánh hoa anh đào phủ kín. Nó nhẹ đưa tay xuống sông khua dòng nước khiến anh thích chí vô cùng.</w:t>
      </w:r>
    </w:p>
    <w:p>
      <w:pPr>
        <w:pStyle w:val="BodyText"/>
      </w:pPr>
      <w:r>
        <w:t xml:space="preserve">- anh có ăn không?- nó đưa chìa món cơm cuộn trước mặt anh</w:t>
      </w:r>
    </w:p>
    <w:p>
      <w:pPr>
        <w:pStyle w:val="BodyText"/>
      </w:pPr>
      <w:r>
        <w:t xml:space="preserve">- a- anh hà miệng chờ nó đút cho</w:t>
      </w:r>
    </w:p>
    <w:p>
      <w:pPr>
        <w:pStyle w:val="BodyText"/>
      </w:pPr>
      <w:r>
        <w:t xml:space="preserve">- là sao?- nó hỏi hồn nhiên</w:t>
      </w:r>
    </w:p>
    <w:p>
      <w:pPr>
        <w:pStyle w:val="BodyText"/>
      </w:pPr>
      <w:r>
        <w:t xml:space="preserve">- tay anh cầm chèo thế này ăn sao được, em phải bón cho anh chứ- anh nhìn nó nói</w:t>
      </w:r>
    </w:p>
    <w:p>
      <w:pPr>
        <w:pStyle w:val="BodyText"/>
      </w:pPr>
      <w:r>
        <w:t xml:space="preserve">- em tưởng anh ngại không ăn ngoài đường chứ.- nó đưa miếng cơm cuộn vừa nãy lên miệng ăn ngon lành khiến anh thèm thuồng. đúng là anh sợ mất mặt không baao giờ ăn ở ngoài thế nhưng đi cùng nó thì anh chẳng còn là anh nữa, mọi nguyên tắc, luật lệ mà anh đặt ra đều đổ hết</w:t>
      </w:r>
    </w:p>
    <w:p>
      <w:pPr>
        <w:pStyle w:val="BodyText"/>
      </w:pPr>
      <w:r>
        <w:t xml:space="preserve">- không ăn lấy đâu sức chèo thuyền cho em chứ- anh lấy cớ</w:t>
      </w:r>
    </w:p>
    <w:p>
      <w:pPr>
        <w:pStyle w:val="BodyText"/>
      </w:pPr>
      <w:r>
        <w:t xml:space="preserve">- anh không sợ người khác nhìn à?- nó biết anh không muốn mọi người để ý trong hoàn cảnh này. Thực ra nó cũng muốn đút cho anh như các cặp đôi khác để có thêm một kỉ niệm với anh nhưng không làm vì sợ anh giận</w:t>
      </w:r>
    </w:p>
    <w:p>
      <w:pPr>
        <w:pStyle w:val="BodyText"/>
      </w:pPr>
      <w:r>
        <w:t xml:space="preserve">- đi với em anh bị chê cười chán rồi, để cười ta bàn bạc một chút có sao.- anh vui vẻ. anh thực sự muốn anh và nó giống như các cặp khác.</w:t>
      </w:r>
    </w:p>
    <w:p>
      <w:pPr>
        <w:pStyle w:val="BodyText"/>
      </w:pPr>
      <w:r>
        <w:t xml:space="preserve">- Này- nó bón một miếng cơm cho anh, anh vui vẻ đón nhận. nó hạnh phúc trong lòng nhưng cứ tỏ vẻ như ấm ức lắm.</w:t>
      </w:r>
    </w:p>
    <w:p>
      <w:pPr>
        <w:pStyle w:val="Compact"/>
      </w:pPr>
      <w:r>
        <w:t xml:space="preserve">Cả buổi chiều đầu tiên ở nhật hai người đã chơi đi dạo và chụp nhiều ảnh kỉ niệm. tối đến anh với nó đi ăn tại một nhà hàng rồi trở về phòng nghỉ ở khách sạn.</w:t>
      </w:r>
      <w:r>
        <w:br w:type="textWrapping"/>
      </w:r>
      <w:r>
        <w:br w:type="textWrapping"/>
      </w:r>
    </w:p>
    <w:p>
      <w:pPr>
        <w:pStyle w:val="Heading2"/>
      </w:pPr>
      <w:bookmarkStart w:id="47" w:name="chương-23-trong-đắng-có-ngọt"/>
      <w:bookmarkEnd w:id="47"/>
      <w:r>
        <w:t xml:space="preserve">25. Chương 23: Trong Đắng Có Ngọt</w:t>
      </w:r>
    </w:p>
    <w:p>
      <w:pPr>
        <w:pStyle w:val="Compact"/>
      </w:pPr>
      <w:r>
        <w:br w:type="textWrapping"/>
      </w:r>
      <w:r>
        <w:br w:type="textWrapping"/>
      </w:r>
      <w:r>
        <w:t xml:space="preserve">Phòng VIP có khác, phòng rộng mênh mông và điều đặc biệt nhất lại có tới hai cái giường. tự nhiên anh cảm thấy ân hận khi thiết kế cái phòng VIP của khách sạn có tới hai giường để rồi hôm nay anh sẽ phải ngậm ngùi xa nó sau mấy hôm được ở gần nó.</w:t>
      </w:r>
    </w:p>
    <w:p>
      <w:pPr>
        <w:pStyle w:val="BodyText"/>
      </w:pPr>
      <w:r>
        <w:t xml:space="preserve">Nó ngồi trên một chiếc giường trong phòng nghịch gì đó, anh thấy nó không nói gì nên buồn buồn tiến về chiếc giường còn lại. anh thề sau này sẽ không bao giờ cho khách sạn của mình làm ăn kiểu này nữa, ghét.</w:t>
      </w:r>
    </w:p>
    <w:p>
      <w:pPr>
        <w:pStyle w:val="BodyText"/>
      </w:pPr>
      <w:r>
        <w:t xml:space="preserve">Anh có thể ngủ chung với em không?- nó ngại ngùng nhỏ giọng khi thấy anh định bước ra chiếc giường còn lại. dù nói nhỏ thì anh cũng nghe thấy, anh không biết nên vui hay lo lắng nữa. đây là lần đầu tiên nó chủ động bảo anh ngủ cùng nó, anh lặng người trước đề nghị của nó nhưng nghĩ lại thì nó hay đùa anh lắm biết đâu anh bị hớ thì sao.</w:t>
      </w:r>
    </w:p>
    <w:p>
      <w:pPr>
        <w:pStyle w:val="BodyText"/>
      </w:pPr>
      <w:r>
        <w:t xml:space="preserve">Anh quay lại nhìn nó với anh mắt nghi ngờ và khó hiểu xen một chút vui mừng. nó đang nhìn anh bất chợt nhìn thấy ánh mắt anh thì cúi xuống đỏ mặt</w:t>
      </w:r>
    </w:p>
    <w:p>
      <w:pPr>
        <w:pStyle w:val="BodyText"/>
      </w:pPr>
      <w:r>
        <w:t xml:space="preserve">- nếu anh không muốn thì..- nó ngượng ngùng</w:t>
      </w:r>
    </w:p>
    <w:p>
      <w:pPr>
        <w:pStyle w:val="BodyText"/>
      </w:pPr>
      <w:r>
        <w:t xml:space="preserve">- ai bảo anh không muốn - anh vội vàng chạy đến bên giường nó như kiểu sợ ai đế chiếm mất khiến nó bật cười, tội gì mà anh lại từ chối cơ chứ</w:t>
      </w:r>
    </w:p>
    <w:p>
      <w:pPr>
        <w:pStyle w:val="BodyText"/>
      </w:pPr>
      <w:r>
        <w:t xml:space="preserve">- sao em lại làm vậy?- anh tò mò</w:t>
      </w:r>
    </w:p>
    <w:p>
      <w:pPr>
        <w:pStyle w:val="BodyText"/>
      </w:pPr>
      <w:r>
        <w:t xml:space="preserve">- thì anh cũng muốn vậy mà phải không?- nó nhìn anh</w:t>
      </w:r>
    </w:p>
    <w:p>
      <w:pPr>
        <w:pStyle w:val="BodyText"/>
      </w:pPr>
      <w:r>
        <w:t xml:space="preserve">- nhưng em đâu có thích vậy:- anh nói</w:t>
      </w:r>
    </w:p>
    <w:p>
      <w:pPr>
        <w:pStyle w:val="BodyText"/>
      </w:pPr>
      <w:r>
        <w:t xml:space="preserve">- em đâu có bảo là không thích?- nó không nhìn anh nói.</w:t>
      </w:r>
    </w:p>
    <w:p>
      <w:pPr>
        <w:pStyle w:val="BodyText"/>
      </w:pPr>
      <w:r>
        <w:t xml:space="preserve">- Em quả là thú vị đó, vợ à?- thật tình thì anh cũng ít khi đoán được những gì nó nghĩ, ngay cả trong thời khắc này.</w:t>
      </w:r>
    </w:p>
    <w:p>
      <w:pPr>
        <w:pStyle w:val="BodyText"/>
      </w:pPr>
      <w:r>
        <w:t xml:space="preserve">Anh ôm nó vào lòng hôn một cái lên mái tóc dài của nó thật nhẹ nhàng.</w:t>
      </w:r>
    </w:p>
    <w:p>
      <w:pPr>
        <w:pStyle w:val="BodyText"/>
      </w:pPr>
      <w:r>
        <w:t xml:space="preserve">- em không còn trẻ con nữa phải không anh?- nó thì thầm</w:t>
      </w:r>
    </w:p>
    <w:p>
      <w:pPr>
        <w:pStyle w:val="BodyText"/>
      </w:pPr>
      <w:r>
        <w:t xml:space="preserve">- sao em lại hỏi vậy?- anh ngạc nhiên, từ trước đến giờ nó có nhận mình là trẻ con bao giờ đâu.</w:t>
      </w:r>
    </w:p>
    <w:p>
      <w:pPr>
        <w:pStyle w:val="BodyText"/>
      </w:pPr>
      <w:r>
        <w:t xml:space="preserve">- Anh cứ trả lời em đi- nó giục anh</w:t>
      </w:r>
    </w:p>
    <w:p>
      <w:pPr>
        <w:pStyle w:val="BodyText"/>
      </w:pPr>
      <w:r>
        <w:t xml:space="preserve">- Để anh xem- anh vờ trầm ngâm suy nghĩ, nó im lặng đợi anh trả lời.</w:t>
      </w:r>
    </w:p>
    <w:p>
      <w:pPr>
        <w:pStyle w:val="BodyText"/>
      </w:pPr>
      <w:r>
        <w:t xml:space="preserve">- Nếu kết hôn rồi thì không gọi là trẻ con nữa đâu- anh nói thế nhưng lại xoa đầu nó như thể nó là trẻ con ấy.</w:t>
      </w:r>
    </w:p>
    <w:p>
      <w:pPr>
        <w:pStyle w:val="BodyText"/>
      </w:pPr>
      <w:r>
        <w:t xml:space="preserve">- Vậy em có thể làm vợ anh rồi đúng không?- nó hơi nhích người dậy hôn vào môi anh, tim hơi run. Trong thời khắc ấy anh lại một lần nữa ngạc nhiên trước hành động của nó, anh có thể cảm nhận được nó bây giờ tuy nó đang hôn anh nhưng nó cũng run lắm chứ. anh ngồi dậy hai tay đặt lên vai nhấc nó ngồi dậy.</w:t>
      </w:r>
    </w:p>
    <w:p>
      <w:pPr>
        <w:pStyle w:val="BodyText"/>
      </w:pPr>
      <w:r>
        <w:t xml:space="preserve">- Vợ anh bạo thật đấy, nhưng em vẫn còn trẻ con lắm- anh cười. Không phải anh không muốn nhưng tại sao hôm nay anh lại nói với nó vậy nhỉ, phải chăng anh muốn nó trải qua quãng thời gian đi học bình thường như những người khác</w:t>
      </w:r>
    </w:p>
    <w:p>
      <w:pPr>
        <w:pStyle w:val="BodyText"/>
      </w:pPr>
      <w:r>
        <w:t xml:space="preserve">- Chẳng phải anh bảo kết hôn rồi thì không còn là trẻ con nữa ư?- nó nhìn anh</w:t>
      </w:r>
    </w:p>
    <w:p>
      <w:pPr>
        <w:pStyle w:val="BodyText"/>
      </w:pPr>
      <w:r>
        <w:t xml:space="preserve">- Đúng vậy, nhưng …- anh cũng không thể giải thích được</w:t>
      </w:r>
    </w:p>
    <w:p>
      <w:pPr>
        <w:pStyle w:val="BodyText"/>
      </w:pPr>
      <w:r>
        <w:t xml:space="preserve">- Chẳng lẽ anh không còn yêu em- nó nhìn anh mắt ươn ướt như sắp khóc</w:t>
      </w:r>
    </w:p>
    <w:p>
      <w:pPr>
        <w:pStyle w:val="BodyText"/>
      </w:pPr>
      <w:r>
        <w:t xml:space="preserve">- Anh làm gì yêu ai ngoài em chứ, anh chỉ sợ sẽ làm em sợ thôi- anh không khỏi lúng túng trước thái độ của nó</w:t>
      </w:r>
    </w:p>
    <w:p>
      <w:pPr>
        <w:pStyle w:val="BodyText"/>
      </w:pPr>
      <w:r>
        <w:t xml:space="preserve">- Vậy thì hãy để em làm vợ của anh đi- nó lại chủ đông hôn lên môi anh.</w:t>
      </w:r>
    </w:p>
    <w:p>
      <w:pPr>
        <w:pStyle w:val="BodyText"/>
      </w:pPr>
      <w:r>
        <w:t xml:space="preserve">Lần này anh không từ chối nữa, anh nhiệt tình đáp lại nó. Trong bóng tối huyền ảo, Anh và nó trải qua một đêm nồng thắm.</w:t>
      </w:r>
    </w:p>
    <w:p>
      <w:pPr>
        <w:pStyle w:val="BodyText"/>
      </w:pPr>
      <w:r>
        <w:t xml:space="preserve">Nó muốn trao cho anh toàn bộ tình yêu, trái tim và thể xác của mình trước khi xa anh bởi anh là người nó yêu nhất. nó muốn nó sẽ trở thành người phụ nữ của anh, chỉ trong một thời gian ngắn thôi cũng được.</w:t>
      </w:r>
    </w:p>
    <w:p>
      <w:pPr>
        <w:pStyle w:val="BodyText"/>
      </w:pPr>
      <w:r>
        <w:t xml:space="preserve">Sáng hôm sau nó dậy thật sớm, vệ sinh cá nhân, chuẩn bị đồ đạc rồi tới bên giường hét lớn</w:t>
      </w:r>
    </w:p>
    <w:p>
      <w:pPr>
        <w:pStyle w:val="BodyText"/>
      </w:pPr>
      <w:r>
        <w:t xml:space="preserve">- chồng à! Mau dậy thôi- nó không muốn cái không khí ngày hôm qua làm cho hai người ngại ngùng nên chủ động phá tan không khí trước</w:t>
      </w:r>
    </w:p>
    <w:p>
      <w:pPr>
        <w:pStyle w:val="BodyText"/>
      </w:pPr>
      <w:r>
        <w:t xml:space="preserve">- sao em dậy sớm thế?- anh chưa tỉnh ngủ hẳn hỏi nó.</w:t>
      </w:r>
    </w:p>
    <w:p>
      <w:pPr>
        <w:pStyle w:val="BodyText"/>
      </w:pPr>
      <w:r>
        <w:t xml:space="preserve">- Tất nhiên là đi chơi rồi, sao có thể lãng phí thời gian được cơ chứ- nó nói</w:t>
      </w:r>
    </w:p>
    <w:p>
      <w:pPr>
        <w:pStyle w:val="BodyText"/>
      </w:pPr>
      <w:r>
        <w:t xml:space="preserve">- Cho anh ngủ thêm chút đi- anh nói với cái giọng ngái ngủ</w:t>
      </w:r>
    </w:p>
    <w:p>
      <w:pPr>
        <w:pStyle w:val="BodyText"/>
      </w:pPr>
      <w:r>
        <w:t xml:space="preserve">- Nếu anh muốn bị phạt- nó nghiêm giọng</w:t>
      </w:r>
    </w:p>
    <w:p>
      <w:pPr>
        <w:pStyle w:val="BodyText"/>
      </w:pPr>
      <w:r>
        <w:t xml:space="preserve">- Vâng thưa phu nhân, chồng sẽ có mặt trong 5 phút nữa- anh nghe thấy phạt thì nhanh chóng dậy tỉnh táo vô cùng ( vừa nãy anh chỉ muốn trọc nó thôi nên nó thừa biết)</w:t>
      </w:r>
    </w:p>
    <w:p>
      <w:pPr>
        <w:pStyle w:val="BodyText"/>
      </w:pPr>
      <w:r>
        <w:t xml:space="preserve">- Anh biến thái, mau mặc đồ vào- cô hét lên khi thấy anh</w:t>
      </w:r>
    </w:p>
    <w:p>
      <w:pPr>
        <w:pStyle w:val="BodyText"/>
      </w:pPr>
      <w:r>
        <w:t xml:space="preserve">- Chúng ta có gì mà phải ngại nữa chứ- anh cười gian rồi chạy vội vào phòng tắm,</w:t>
      </w:r>
    </w:p>
    <w:p>
      <w:pPr>
        <w:pStyle w:val="BodyText"/>
      </w:pPr>
      <w:r>
        <w:t xml:space="preserve">Giờ nghĩ lại thì không biết tại sao tối qua nó lại to gan đến thế, nó thấy mình đúng là điên mà nhưng chắc là nó không hối hận. tình yêu của anh và nó cuối cùng cũng có một chút vị ngọt dù cho nó đang trong hoàn cảnh đắng cay này.</w:t>
      </w:r>
    </w:p>
    <w:p>
      <w:pPr>
        <w:pStyle w:val="BodyText"/>
      </w:pPr>
      <w:r>
        <w:t xml:space="preserve">Hôm nay nó và anh đến đền imado jinja cầu duyên, anh thành tâm cầu cho anh và nó sẽ hạnh phúc còn nó thì thì không cầu ình mà chỉ cầu cho anh hạnh phúc thôi.</w:t>
      </w:r>
    </w:p>
    <w:p>
      <w:pPr>
        <w:pStyle w:val="BodyText"/>
      </w:pPr>
      <w:r>
        <w:t xml:space="preserve">Sau khi cầu duyên xong, nó và anh lại đến công viên giải trí. Lần này, sau khi chơi chán các trò chơi, nó rủ anh chơi tàu lượn một lần nữa.</w:t>
      </w:r>
    </w:p>
    <w:p>
      <w:pPr>
        <w:pStyle w:val="BodyText"/>
      </w:pPr>
      <w:r>
        <w:t xml:space="preserve">- em không nhớ lần trước mình bị sao ư?- anh ngạc nhiên nhìn nó</w:t>
      </w:r>
    </w:p>
    <w:p>
      <w:pPr>
        <w:pStyle w:val="BodyText"/>
      </w:pPr>
      <w:r>
        <w:t xml:space="preserve">- lần này em không sợ nữa vì đã có anh nắm tay em rồi- nó cười tươi giơ bàn tay phải của mình lên như để làm minh chứng</w:t>
      </w:r>
    </w:p>
    <w:p>
      <w:pPr>
        <w:pStyle w:val="Compact"/>
      </w:pPr>
      <w:r>
        <w:t xml:space="preserve">Tự nhiên anh thấy sao ấm lòng thế. Nó có thể tin tưởng tựa vào anh. Nó coi anh là chỗ dựa vững chắc cho nó, anh vui vì cuối cùng nó cũng chủ động lấy anh làm chỗ dựa. anh mỉm cười cùng nó lên chơi trò đó một lần nữa. tay anh nắm chặt lấy tay nó, nó yên tâm không la hét, nó muốn tạo thêm 1 kỉ niệm nữa cho anh. Anh và nó còn đi xem pháo hoa và mua rất nhiều đồ nữa.kết thúc hai ngày vui chơi, nó và anh phải trở về thôi. Đã đến lúc nó đưa ra quyết định của mình.</w:t>
      </w:r>
      <w:r>
        <w:br w:type="textWrapping"/>
      </w:r>
      <w:r>
        <w:br w:type="textWrapping"/>
      </w:r>
    </w:p>
    <w:p>
      <w:pPr>
        <w:pStyle w:val="Heading2"/>
      </w:pPr>
      <w:bookmarkStart w:id="48" w:name="chương-24biết-không-thể-thiếu-nhau"/>
      <w:bookmarkEnd w:id="48"/>
      <w:r>
        <w:t xml:space="preserve">26. Chương 24:biết Không Thể Thiếu Nhau</w:t>
      </w:r>
    </w:p>
    <w:p>
      <w:pPr>
        <w:pStyle w:val="Compact"/>
      </w:pPr>
      <w:r>
        <w:br w:type="textWrapping"/>
      </w:r>
      <w:r>
        <w:br w:type="textWrapping"/>
      </w:r>
      <w:r>
        <w:t xml:space="preserve">( mình cảm thấy chương này mình viết hơi sến sẩm nên mong mọi người đừng ném gạch nhé. chương sau mình sẽ kết thúc tình tiết này nên mọi người hãy dự đoán xem mình giải quyết nó ra sao được không ạ? mình rất muốn xem ý tưởng của mình và các bạn có trùng nhau không? cảm ơn các bạn)</w:t>
      </w:r>
    </w:p>
    <w:p>
      <w:pPr>
        <w:pStyle w:val="BodyText"/>
      </w:pPr>
      <w:r>
        <w:t xml:space="preserve">Tại biệt thự của ông nó</w:t>
      </w:r>
    </w:p>
    <w:p>
      <w:pPr>
        <w:pStyle w:val="BodyText"/>
      </w:pPr>
      <w:r>
        <w:t xml:space="preserve">- con suy nghĩ kĩ chưa?/- ông nó hỏi nó</w:t>
      </w:r>
    </w:p>
    <w:p>
      <w:pPr>
        <w:pStyle w:val="BodyText"/>
      </w:pPr>
      <w:r>
        <w:t xml:space="preserve">- con không muốn sống trong bệnh viện quãng đời còn lại đâu, vả lại nếu có làn phẫu thuật thì con cũng có thể chết mà- nó tươi tỉnh nói để ông không phải bận tâm về nó.</w:t>
      </w:r>
    </w:p>
    <w:p>
      <w:pPr>
        <w:pStyle w:val="BodyText"/>
      </w:pPr>
      <w:r>
        <w:t xml:space="preserve">- Con định rời xa thiên lâm thật sao?- ông muốn biết quyết định của nó</w:t>
      </w:r>
    </w:p>
    <w:p>
      <w:pPr>
        <w:pStyle w:val="BodyText"/>
      </w:pPr>
      <w:r>
        <w:t xml:space="preserve">- Đợi tối nay khi con đi rồi ông hãy đưa cái này cho anh ấy.- vừa nói nó vừa rút ra một tờ đơn li dị. con muốn anh ấy có thể tìm được hạnh phúc mới- nó nhỏ hai hàng nước mắt. tim nó đau thắt lại khi nghĩ đến việc sẽ rời xa anh nhưng nó không thể không làm thế</w:t>
      </w:r>
    </w:p>
    <w:p>
      <w:pPr>
        <w:pStyle w:val="BodyText"/>
      </w:pPr>
      <w:r>
        <w:t xml:space="preserve">- Ta sẽ làm theo ý con. – ông nó không ép nó vì biết nếu nó đã chuẩn bị cả đơn li dị rồi thì chứng tỏ nó đã suy nghĩ rất kĩ. Ông cũng không ép nó làm phẫu thuật.</w:t>
      </w:r>
    </w:p>
    <w:p>
      <w:pPr>
        <w:pStyle w:val="BodyText"/>
      </w:pPr>
      <w:r>
        <w:t xml:space="preserve">Khi nó ra về, ông nó gọi cho thiên thanh, hai người nói với nhau chuyện gì đó nghe có vẻ nghiêm trọng lắm.</w:t>
      </w:r>
    </w:p>
    <w:p>
      <w:pPr>
        <w:pStyle w:val="BodyText"/>
      </w:pPr>
      <w:r>
        <w:t xml:space="preserve">Hôm nay anh đi làm về muộn do công iệc từ hai hôm đi chơi với nó dồn vào. Về đến nơi thấy nó đang ngủ rồi, anh nhẹ nhàng hôn vào trán nó rồi đi tắm giặt. Tắt điện , lên giường ôm lấy nó thật nhẹ nhàng, hình như anh đang rất buồn và lo lắng việc gì đó</w:t>
      </w:r>
    </w:p>
    <w:p>
      <w:pPr>
        <w:pStyle w:val="BodyText"/>
      </w:pPr>
      <w:r>
        <w:t xml:space="preserve">Đến đêm, nó tỉnh dậy nhìn anh, nước mắt bất chợt lại tuôn rơi. Không hiểu sao khi ở gần anh nó lại mau nước mắt đến vậy. Nhẹ nhàng gỡ tay anh ra nó sửa soạn một chút rồi đến bên anh, đặt một nụ hôn nhẹ lên môi anh rồi khóc,</w:t>
      </w:r>
    </w:p>
    <w:p>
      <w:pPr>
        <w:pStyle w:val="BodyText"/>
      </w:pPr>
      <w:r>
        <w:t xml:space="preserve">“ em xin lỗi, anh hãy coi em là một giấc mơ rồi quên em đi. Chúc anh hạnh phúc. Em sẽ chúc phúc cho anh dù em có ở đâu đi chăng nữa”- nó nói trong nước mắt. nó quay lưng bước đi</w:t>
      </w:r>
    </w:p>
    <w:p>
      <w:pPr>
        <w:pStyle w:val="BodyText"/>
      </w:pPr>
      <w:r>
        <w:t xml:space="preserve">- * pặt* tay nó bị một bàn tay to lớn và ấm áp nắm lấy khiến nó giật mình.</w:t>
      </w:r>
    </w:p>
    <w:p>
      <w:pPr>
        <w:pStyle w:val="BodyText"/>
      </w:pPr>
      <w:r>
        <w:t xml:space="preserve">- Làm sao anh có thể hạnh phúc khi không có em bên cạnh, làm sao anh có thể vui vẻ trong khi em phải chịu đau thương một mình. em bảo anh phải làm sao để coi em làm một giấc mơ khi mà anh đã quá yêu em, đã quá hạnh phúc khi ở bên em cơ chứ- thì ra anh không ngủ, từ nãy đến giờ anh đều biết nó làm gì .</w:t>
      </w:r>
    </w:p>
    <w:p>
      <w:pPr>
        <w:pStyle w:val="BodyText"/>
      </w:pPr>
      <w:r>
        <w:t xml:space="preserve">- Sao anh…- nó ngạc nhiên</w:t>
      </w:r>
    </w:p>
    <w:p>
      <w:pPr>
        <w:pStyle w:val="BodyText"/>
      </w:pPr>
      <w:r>
        <w:t xml:space="preserve">- Đừng hỏi anh vì sao. hãy nói tại sao em lại đối xử với anh như vậy?- anh nhìn nó</w:t>
      </w:r>
    </w:p>
    <w:p>
      <w:pPr>
        <w:pStyle w:val="BodyText"/>
      </w:pPr>
      <w:r>
        <w:t xml:space="preserve">- Em… em- nó không nói</w:t>
      </w:r>
    </w:p>
    <w:p>
      <w:pPr>
        <w:pStyle w:val="BodyText"/>
      </w:pPr>
      <w:r>
        <w:t xml:space="preserve">- Chẳng lẽ chỉ vì em bị bệnh thôi sao?- anh hỏi nó</w:t>
      </w:r>
    </w:p>
    <w:p>
      <w:pPr>
        <w:pStyle w:val="BodyText"/>
      </w:pPr>
      <w:r>
        <w:t xml:space="preserve">- Sao anh biết- nó sửng sốt ngạc nhiên</w:t>
      </w:r>
    </w:p>
    <w:p>
      <w:pPr>
        <w:pStyle w:val="BodyText"/>
      </w:pPr>
      <w:r>
        <w:t xml:space="preserve">- Thấy thái độ của em rất lạ, thiên thanh và ông cũng vậy nên khi về nước anh đã gọi bắt thiên thanh kể mọi chuyện cho anh biết? chẳng lẽ em định bỏ rơi anh sao?- anh đau lòng</w:t>
      </w:r>
    </w:p>
    <w:p>
      <w:pPr>
        <w:pStyle w:val="BodyText"/>
      </w:pPr>
      <w:r>
        <w:t xml:space="preserve">- Không phải…. -nó phản kháng</w:t>
      </w:r>
    </w:p>
    <w:p>
      <w:pPr>
        <w:pStyle w:val="BodyText"/>
      </w:pPr>
      <w:r>
        <w:t xml:space="preserve">- Thế sao em lại tạm biệt anh khi anh đang ngủ, nếu không phải anh tính được sẵn thì em đã bỏ anh mãi rồi đúng không?- anh hơi giận dữ do quá kích động.</w:t>
      </w:r>
    </w:p>
    <w:p>
      <w:pPr>
        <w:pStyle w:val="BodyText"/>
      </w:pPr>
      <w:r>
        <w:t xml:space="preserve">- Không phải bỏ rơi, là em không muốn làm gánh nặng cho anh, không muốn anh phiền lòng- nó khóc</w:t>
      </w:r>
    </w:p>
    <w:p>
      <w:pPr>
        <w:pStyle w:val="BodyText"/>
      </w:pPr>
      <w:r>
        <w:t xml:space="preserve">- Ngốc ạ- anh nhẹ nhàng ôm nó vào lòng. Hãy để anh được phiền lòng vì em, hãy để anh được là người san sẻ nỗi đau cùng em, chỉ xin em hãy ở bên anh để anh có thể nhìn thấy và yêu em. Anh sợ nếu em ra khỏi tầm mắt của anh thì anh sẽ điên lên mất, đừng bao giờ bỏ rơi anh- anh nói khiến nó vô cùng cảm động</w:t>
      </w:r>
    </w:p>
    <w:p>
      <w:pPr>
        <w:pStyle w:val="BodyText"/>
      </w:pPr>
      <w:r>
        <w:t xml:space="preserve">- Nhưng em sẽ chết, dù phẫu thuật thì em cũng có thể chết đó- nó mỉm cười lau nước mắt nhìn anh,</w:t>
      </w:r>
    </w:p>
    <w:p>
      <w:pPr>
        <w:pStyle w:val="BodyText"/>
      </w:pPr>
      <w:r>
        <w:t xml:space="preserve">- Vậy hãy cứ để em bên anh đến lúc đó đi, đừng bao giờ trốn khỏi anh. Anh sẽ không thể sống được nếu thiếu em- anh hôn lên trán nó.</w:t>
      </w:r>
    </w:p>
    <w:p>
      <w:pPr>
        <w:pStyle w:val="BodyText"/>
      </w:pPr>
      <w:r>
        <w:t xml:space="preserve">- Sau này rất có thể em sẽ không nhớ được anh là ai nữa- nó đã xem trước những biểu hiện của căn bệnh này.</w:t>
      </w:r>
    </w:p>
    <w:p>
      <w:pPr>
        <w:pStyle w:val="BodyText"/>
      </w:pPr>
      <w:r>
        <w:t xml:space="preserve">- Anh sẽ ở bên cạnh và nhắc cho em nhớ. em hãy nhớ người nói câu “ đừng gọi anh là chú nữa vì anh yêu em” chính là anh, chính là chồng của em là được.</w:t>
      </w:r>
    </w:p>
    <w:p>
      <w:pPr>
        <w:pStyle w:val="BodyText"/>
      </w:pPr>
      <w:r>
        <w:t xml:space="preserve">- Đừng bao giờ rời xa mà không được sự cho phép của anh vì anh rất cần em- anh ôm chặt lấy nó</w:t>
      </w:r>
    </w:p>
    <w:p>
      <w:pPr>
        <w:pStyle w:val="BodyText"/>
      </w:pPr>
      <w:r>
        <w:t xml:space="preserve">- Em cũng vậy,- nó cảm động nép vào ngực anh. Quả thực nó chưa từng nghĩ nếu không có anh thì cuộc sống của nó sẽ ra sao nữa. – nó khóc như được mùa</w:t>
      </w:r>
    </w:p>
    <w:p>
      <w:pPr>
        <w:pStyle w:val="BodyText"/>
      </w:pPr>
      <w:r>
        <w:t xml:space="preserve">- Ngốc! đừng khóc nữa sẽ xấu lắm đấy! em cười lau nước mắt cho nó nhưng trong lòng anh lúc này đau hơn lúc nào hết, người con gái mà anh yêu hết lại phải chịu căn bệnh quái ác này, anh không thể làm gì giúp cho nó cả. giờ việc duy nhất anh làm được là ở bên nó cùng nó trải qua những khó khăn sắp tới.</w:t>
      </w:r>
    </w:p>
    <w:p>
      <w:pPr>
        <w:pStyle w:val="Compact"/>
      </w:pPr>
      <w:r>
        <w:t xml:space="preserve">Cuối cùng nó vẫn không thể rời xa anh được vì anh và nó không thể sống thiếu nhau.</w:t>
      </w:r>
      <w:r>
        <w:br w:type="textWrapping"/>
      </w:r>
      <w:r>
        <w:br w:type="textWrapping"/>
      </w:r>
    </w:p>
    <w:p>
      <w:pPr>
        <w:pStyle w:val="Heading2"/>
      </w:pPr>
      <w:bookmarkStart w:id="49" w:name="chương-25-bất-ngờ"/>
      <w:bookmarkEnd w:id="49"/>
      <w:r>
        <w:t xml:space="preserve">27. Chương 25: Bất Ngờ</w:t>
      </w:r>
    </w:p>
    <w:p>
      <w:pPr>
        <w:pStyle w:val="Compact"/>
      </w:pPr>
      <w:r>
        <w:br w:type="textWrapping"/>
      </w:r>
      <w:r>
        <w:br w:type="textWrapping"/>
      </w:r>
      <w:r>
        <w:t xml:space="preserve">Anh và nó đến nhà ông nó, nó quyết định sẽ sống nốt thời gian còn lại ở bên anh và sẽ không làm phẫu thuật vì nó sợ nó sẽ ngủ mãi mãi như vậy thì nó sẽ không được nhìn thấy anh nữa . Anh tạm thời cứ chấp nhận thế rồi khuyên nó sau thôi. Khi anh và nó đến nơi thì đã thấy thiên thanh ở đó, nó và anh không khỏi ngạc nhiên.</w:t>
      </w:r>
    </w:p>
    <w:p>
      <w:pPr>
        <w:pStyle w:val="BodyText"/>
      </w:pPr>
      <w:r>
        <w:t xml:space="preserve">- hai đứa đến rồi à. Ông và thiên thanh đợi hai đứa lâu rồi đấy- ông nó nhìn hai người cười</w:t>
      </w:r>
    </w:p>
    <w:p>
      <w:pPr>
        <w:pStyle w:val="BodyText"/>
      </w:pPr>
      <w:r>
        <w:t xml:space="preserve">- sao thiên thanh lại ở đây? Sao ông biết hai đứa con sẽ đến – nó và anh không thể không bất ngờ trước lời nói của ông.</w:t>
      </w:r>
    </w:p>
    <w:p>
      <w:pPr>
        <w:pStyle w:val="BodyText"/>
      </w:pPr>
      <w:r>
        <w:t xml:space="preserve">- Nếu hai đứa yêu nhau thật lòng thì con sẽ không đi nữa vả lại con phải đến đây lấy lại cái này nữa chứ - ông chìa tờ đơn li hôn ra đưa cho nó</w:t>
      </w:r>
    </w:p>
    <w:p>
      <w:pPr>
        <w:pStyle w:val="BodyText"/>
      </w:pPr>
      <w:r>
        <w:t xml:space="preserve">- Cái gì vậy?- anh nhanh chân đến lấy trước</w:t>
      </w:r>
    </w:p>
    <w:p>
      <w:pPr>
        <w:pStyle w:val="BodyText"/>
      </w:pPr>
      <w:r>
        <w:t xml:space="preserve">- Vợ à! Em “chu đáo” thật đấy, dám lén anh viết sẵn cả đơn li hôn rồi a!- anh nhìn nó cười với ánh mắt “âu yếm”</w:t>
      </w:r>
    </w:p>
    <w:p>
      <w:pPr>
        <w:pStyle w:val="BodyText"/>
      </w:pPr>
      <w:r>
        <w:t xml:space="preserve">- Em xin lỗi mà! –nó cầm tay anh lay lay nũng nịu tỏ ý hối hận</w:t>
      </w:r>
    </w:p>
    <w:p>
      <w:pPr>
        <w:pStyle w:val="BodyText"/>
      </w:pPr>
      <w:r>
        <w:t xml:space="preserve">Mọi người tự hỏi tại sao anh và nó lại như vậy sao? nếu có một ngày bạn nhất định phải xa người mà bạn yêu quý thì bạn sẽ mong rằng những giờ phút bên người đó sẽ thật vui vẻ, hạnh phúc. Anh và nó chấp nhận sự thật để cùng nhau sống vui vẻ những ngày còn lại.</w:t>
      </w:r>
    </w:p>
    <w:p>
      <w:pPr>
        <w:pStyle w:val="BodyText"/>
      </w:pPr>
      <w:r>
        <w:t xml:space="preserve">- chỉ lần này thôi đấy!- anh nhéo mũi nó</w:t>
      </w:r>
    </w:p>
    <w:p>
      <w:pPr>
        <w:pStyle w:val="BodyText"/>
      </w:pPr>
      <w:r>
        <w:t xml:space="preserve">- cảm ơn anh –nó cười rõ tươi.</w:t>
      </w:r>
    </w:p>
    <w:p>
      <w:pPr>
        <w:pStyle w:val="BodyText"/>
      </w:pPr>
      <w:r>
        <w:t xml:space="preserve">- Hèm hèm- ông nó ra hiệu khiến hai người giật mình, họ như thể chỉ nhìn thấy nhau chứ không để ý đến ai khác.</w:t>
      </w:r>
    </w:p>
    <w:p>
      <w:pPr>
        <w:pStyle w:val="BodyText"/>
      </w:pPr>
      <w:r>
        <w:t xml:space="preserve">- Ông có chuyện muốn nói với con- ông nhìn nó với vẻ mặt nghiêm túc</w:t>
      </w:r>
    </w:p>
    <w:p>
      <w:pPr>
        <w:pStyle w:val="BodyText"/>
      </w:pPr>
      <w:r>
        <w:t xml:space="preserve">- Con không thay đổi quyết định đâu. Con không muốn là phẫu thuật đâu như vậy nhỡ đâu con phải rời xa anh lâm thì sao-nó ôm chặt lấy tay anh như thể hiện sự quyết tâm của nó</w:t>
      </w:r>
    </w:p>
    <w:p>
      <w:pPr>
        <w:pStyle w:val="BodyText"/>
      </w:pPr>
      <w:r>
        <w:t xml:space="preserve">- Ông cứ làm theo ý cô ấy đi ạ. Con sẽ cùng cô ấy sống hạnh phúc nốt quãng thời gian còn lại- anh nhìn ông áy náy, không biết anh làm thế có ích kỉ lắm không nhưng anh không muốn mất nó nhanh như vậy.</w:t>
      </w:r>
    </w:p>
    <w:p>
      <w:pPr>
        <w:pStyle w:val="BodyText"/>
      </w:pPr>
      <w:r>
        <w:t xml:space="preserve">- Ha ha ha… ha ha ha- cả ông và thiên thanh nhìn hai người rồi bật cười thoải mái</w:t>
      </w:r>
    </w:p>
    <w:p>
      <w:pPr>
        <w:pStyle w:val="BodyText"/>
      </w:pPr>
      <w:r>
        <w:t xml:space="preserve">- Ông xem hai anh chị kìa, tình cảm quá đi- thiên thanh vừa cười to vừa nói</w:t>
      </w:r>
    </w:p>
    <w:p>
      <w:pPr>
        <w:pStyle w:val="BodyText"/>
      </w:pPr>
      <w:r>
        <w:t xml:space="preserve">- Đúng là chân tình, chân tình- ông nó cười to</w:t>
      </w:r>
    </w:p>
    <w:p>
      <w:pPr>
        <w:pStyle w:val="BodyText"/>
      </w:pPr>
      <w:r>
        <w:t xml:space="preserve">Ông nó và thiên thanh cười vật vã khiến nó và anh ngơ ngác không hiểu. không hiểu trong hoàn cảnh này thì hai người đó cười vì cái gì cơ chứ</w:t>
      </w:r>
    </w:p>
    <w:p>
      <w:pPr>
        <w:pStyle w:val="BodyText"/>
      </w:pPr>
      <w:r>
        <w:t xml:space="preserve">- đây người ta gọi là cái gì gặp được chân tình ông nhỉ-thiên thanh vẫn cười giả vờ hỏi ông</w:t>
      </w:r>
    </w:p>
    <w:p>
      <w:pPr>
        <w:pStyle w:val="BodyText"/>
      </w:pPr>
      <w:r>
        <w:t xml:space="preserve">- họa nạn gặp được chân tình, họa nạn gặp được chân tình đó- ông nó lặp lại đến hai lần.</w:t>
      </w:r>
    </w:p>
    <w:p>
      <w:pPr>
        <w:pStyle w:val="BodyText"/>
      </w:pPr>
      <w:r>
        <w:t xml:space="preserve">nó và anh ngơ ra vì những biểu hiện của hai người.</w:t>
      </w:r>
    </w:p>
    <w:p>
      <w:pPr>
        <w:pStyle w:val="BodyText"/>
      </w:pPr>
      <w:r>
        <w:t xml:space="preserve">- có gì mà hai người lại cười vui vẻ được thế chứ?- anh tỏ ý hơi giận khi hai người cười trước hoàn cảnh của anh và nó</w:t>
      </w:r>
    </w:p>
    <w:p>
      <w:pPr>
        <w:pStyle w:val="BodyText"/>
      </w:pPr>
      <w:r>
        <w:t xml:space="preserve">- ta cười vì sự ngốc nghếch của hai đứa đó. Hai đứa cực kì thông minh, đều là những người lãnh đạo tài năng nhưng khi liên quan đến chuyện của đối phương thì đứa nào cũng loạn cả lên chẳng chịu suy xét gì cả- ông nó vui vẻ.</w:t>
      </w:r>
    </w:p>
    <w:p>
      <w:pPr>
        <w:pStyle w:val="BodyText"/>
      </w:pPr>
      <w:r>
        <w:t xml:space="preserve">- ông nói thế có ý gì ạ- anh và nó không hiểu</w:t>
      </w:r>
    </w:p>
    <w:p>
      <w:pPr>
        <w:pStyle w:val="BodyText"/>
      </w:pPr>
      <w:r>
        <w:t xml:space="preserve">- thì hai đứa cứ như trẻ con thế thì ông lấy đâu ra chắt mà bế, thế nên ông và em mới nhân cơ hội này dựng nên một màn kịch để xúc tiến tình cảm của hai người – thiên thanh nói</w:t>
      </w:r>
    </w:p>
    <w:p>
      <w:pPr>
        <w:pStyle w:val="BodyText"/>
      </w:pPr>
      <w:r>
        <w:t xml:space="preserve">- màn kịch?- cả anh và nó cùng hỏi</w:t>
      </w:r>
    </w:p>
    <w:p>
      <w:pPr>
        <w:pStyle w:val="BodyText"/>
      </w:pPr>
      <w:r>
        <w:t xml:space="preserve">- thì việc cháu bị u não ấy? không ngờ hai đứa thông minh vậy mà lại dễ sập bẫy vậy- ông nó cười vui trong khi nó và anh thì quay cuồng trong một mớ bong bong</w:t>
      </w:r>
    </w:p>
    <w:p>
      <w:pPr>
        <w:pStyle w:val="BodyText"/>
      </w:pPr>
      <w:r>
        <w:t xml:space="preserve">- cũng chỉ tại ông cháu mình diễn quá đạt ông ạ, hay là chúng ta chuyển sang sản xuất phim luôn đi ông- thiên thanh mặc kệ anh và nó sang tung hứng với ông nó.</w:t>
      </w:r>
    </w:p>
    <w:p>
      <w:pPr>
        <w:pStyle w:val="BodyText"/>
      </w:pPr>
      <w:r>
        <w:t xml:space="preserve">- Cũng nên cảm ơn tình yêu bọn nó dành cho nhau quá lớn nên chỉ kịp lo lắng cho nhau mà không kiểm tra thêm chứ nếu không ông cháu mình làm sao có đất diễn lâu vậy- ông nó cười. tình yêu của bọ trẻ thật đáng ngưỡng mộ, thật đáng ngưỡng mộ</w:t>
      </w:r>
    </w:p>
    <w:p>
      <w:pPr>
        <w:pStyle w:val="BodyText"/>
      </w:pPr>
      <w:r>
        <w:t xml:space="preserve">Sau một hồi rối loạn cảm xúc vừa vui, vừa giận, vừa nghi ngờ, vừa hi vọng vào những gì mình vừa nghe thấy, anh mới nhìn ông và thiên thanh đang cười nói mà điên lên, nhưng trước hết cần phải xác định chính xác những gì đang diễn ra.</w:t>
      </w:r>
    </w:p>
    <w:p>
      <w:pPr>
        <w:pStyle w:val="BodyText"/>
      </w:pPr>
      <w:r>
        <w:t xml:space="preserve">- ông à! – nó hét to khiến ông và thiên thanh giật mình thôi không cười to nữa.</w:t>
      </w:r>
    </w:p>
    <w:p>
      <w:pPr>
        <w:pStyle w:val="BodyText"/>
      </w:pPr>
      <w:r>
        <w:t xml:space="preserve">- ý ông là vợ con không bị sao ạ?- anh hỏi lại</w:t>
      </w:r>
    </w:p>
    <w:p>
      <w:pPr>
        <w:pStyle w:val="BodyText"/>
      </w:pPr>
      <w:r>
        <w:t xml:space="preserve">- tất nhiên rồi nếu không làm sao ta có thể để cháu gái mình chết dễ dàng như vậy chứ. – ông cười</w:t>
      </w:r>
    </w:p>
    <w:p>
      <w:pPr>
        <w:pStyle w:val="BodyText"/>
      </w:pPr>
      <w:r>
        <w:t xml:space="preserve">- cũng tại hai người lo quá hóa ngốc thôi chứ chị dâu mà bị vậy thì cả nhà phải về rồi chứ- thiên thanh trách hai người.</w:t>
      </w:r>
    </w:p>
    <w:p>
      <w:pPr>
        <w:pStyle w:val="BodyText"/>
      </w:pPr>
      <w:r>
        <w:t xml:space="preserve">- vậy còn việc con bị ngất, và bác sĩ ạ?- nó hỏi ông, nó cũng đã gặp bác sĩ hỏi qua về tình trạng của mình mà.</w:t>
      </w:r>
    </w:p>
    <w:p>
      <w:pPr>
        <w:pStyle w:val="BodyText"/>
      </w:pPr>
      <w:r>
        <w:t xml:space="preserve">- Chị bị ngất do kiệt sức còn việc bác sĩ thì…- thiên thanh giải thích</w:t>
      </w:r>
    </w:p>
    <w:p>
      <w:pPr>
        <w:pStyle w:val="BodyText"/>
      </w:pPr>
      <w:r>
        <w:t xml:space="preserve">- Đó là bệnh viện nhà ta nên muốn gì không được. để tránh cho con nghi ngờ về sức khỏe của mình nên ta nhờ ông ấy nói tình trạng của con khác với người khác một chút. Thế mà con cũng tin- ông nó giải thích</w:t>
      </w:r>
    </w:p>
    <w:p>
      <w:pPr>
        <w:pStyle w:val="BodyText"/>
      </w:pPr>
      <w:r>
        <w:t xml:space="preserve">- Vậy nếu con không biết về bệnh tình của cô ấy để cô ấy ra đi thì sao?- anh không nghĩ họ tính cả việc này vì anh chủ động hỏi thiên thanh nên mới biết mà.</w:t>
      </w:r>
    </w:p>
    <w:p>
      <w:pPr>
        <w:pStyle w:val="BodyText"/>
      </w:pPr>
      <w:r>
        <w:t xml:space="preserve">- Nếu anh không gọi cho em thì em cũng nói cho anh biết thôi, mà với tính cách của anh thì làm sao anh để chị ấy đi được- thiên thanh rất hiểu anh của mình</w:t>
      </w:r>
    </w:p>
    <w:p>
      <w:pPr>
        <w:pStyle w:val="BodyText"/>
      </w:pPr>
      <w:r>
        <w:t xml:space="preserve">- Hai người có biết hai người quá đáng lắm không. Suýt chút nữa thì con đã bỏ đi rồi- nó trách ông và thiên thanh</w:t>
      </w:r>
    </w:p>
    <w:p>
      <w:pPr>
        <w:pStyle w:val="BodyText"/>
      </w:pPr>
      <w:r>
        <w:t xml:space="preserve">- Đúng vậy, ông đã làm cho con và cô ấy lo lắng biết nhường nào. Thiên thanh em chết với anh, dám trêu anh và chị vậy hả. tí nữa thì cô ấy đã li hôn anh rồi đấy- anh tỏ vẻ giận nhưng không gay gắt vì thông qua chuyện này anh với nó cũng tiến thêm được một bước và yêu nhau hơn.</w:t>
      </w:r>
    </w:p>
    <w:p>
      <w:pPr>
        <w:pStyle w:val="BodyText"/>
      </w:pPr>
      <w:r>
        <w:t xml:space="preserve">- Ông à chẳng phải họ nên cảm ơn chúng ta sao ông nhỉ?- cô quay sang chỗ ông nó tỏ vẻ oan ức</w:t>
      </w:r>
    </w:p>
    <w:p>
      <w:pPr>
        <w:pStyle w:val="BodyText"/>
      </w:pPr>
      <w:r>
        <w:t xml:space="preserve">- Đúng đấy. nhờ chúng ta mà hai đứa mới có được những kỉ niệm đẹp và mới xác định được tình cảm chết không rời xa này chứ- ông nó vào hùa với thiên thanh</w:t>
      </w:r>
    </w:p>
    <w:p>
      <w:pPr>
        <w:pStyle w:val="BodyText"/>
      </w:pPr>
      <w:r>
        <w:t xml:space="preserve">- Ông còn trêu con nữa, - nó tỏ vẻ giận ông nhưng ông nó nói đúng thật mà.</w:t>
      </w:r>
    </w:p>
    <w:p>
      <w:pPr>
        <w:pStyle w:val="BodyText"/>
      </w:pPr>
      <w:r>
        <w:t xml:space="preserve">- Thôi, đừng giận nữa. coi như ta và thiên thanh đã sai nhưng ta cũng chỉ muốn hai đứa xác nhận tình cảm cho nhau mà thôi, ta mong hai đứa cho ta bế chắt đấy- ông nó cười nói.</w:t>
      </w:r>
    </w:p>
    <w:p>
      <w:pPr>
        <w:pStyle w:val="BodyText"/>
      </w:pPr>
      <w:r>
        <w:t xml:space="preserve">- Ông à!- nó tỏ vẻ trẻ con khiến cả nhà cùng cười vui vẻ. lâu lắm ông nó mới lại vui như thế.</w:t>
      </w:r>
    </w:p>
    <w:p>
      <w:pPr>
        <w:pStyle w:val="BodyText"/>
      </w:pPr>
      <w:r>
        <w:t xml:space="preserve">Thực ra cả anh và nó đều không trách ông có trách thì trách hai người không đi vì quá lo lắng mà không kiểm chứng thông tin thôi. Nó cũng biết ông chỉ muốn tốt cho hai người thôi. Vả lại qua chuyện này nó mới biết tình cảm của anh và nó sâu đậm thế nào, nó khẳng định dù có thế nào thì cũng không thể rời khỏi anh và anh cũng vậy.</w:t>
      </w:r>
    </w:p>
    <w:p>
      <w:pPr>
        <w:pStyle w:val="BodyText"/>
      </w:pPr>
      <w:r>
        <w:t xml:space="preserve">Anh và nó đã trải qua bao cảm xúc trong cùng một ngày.</w:t>
      </w:r>
    </w:p>
    <w:p>
      <w:pPr>
        <w:pStyle w:val="BodyText"/>
      </w:pPr>
      <w:r>
        <w:t xml:space="preserve">(Yêu thương nồng thắm khi bày tỏ mong muốn tha thiết bên nhau dù chỉ một thời gian ngắn</w:t>
      </w:r>
    </w:p>
    <w:p>
      <w:pPr>
        <w:pStyle w:val="BodyText"/>
      </w:pPr>
      <w:r>
        <w:t xml:space="preserve">Lo lắng, buồn đau khi biết đó không thể được bên nhau trọn đời</w:t>
      </w:r>
    </w:p>
    <w:p>
      <w:pPr>
        <w:pStyle w:val="BodyText"/>
      </w:pPr>
      <w:r>
        <w:t xml:space="preserve">Vui mừng khi biết đó chỉ là một màn kịch và người mình yêu không sao và một chút tức giận khi biết mình bị lừa.)</w:t>
      </w:r>
    </w:p>
    <w:p>
      <w:pPr>
        <w:pStyle w:val="BodyText"/>
      </w:pPr>
      <w:r>
        <w:t xml:space="preserve">Nhưng chung quy lại lúc này đọng trong lòng hai người chính là cảm giác hạnh phúc vì họ sẽ không phải xa nhau, sẽ được ở bên nhau mãi mãi.</w:t>
      </w:r>
    </w:p>
    <w:p>
      <w:pPr>
        <w:pStyle w:val="Compact"/>
      </w:pPr>
      <w:r>
        <w:t xml:space="preserve">( các bạn nghĩ sao về cách giải quyết vấn đề của mình.à mà câu chuyện vẫn sẽ tiếp diễn nên rất mong các bạn tiếp tục theo dõi nhé. cảm ơn các bạn:</w:t>
      </w:r>
      <w:r>
        <w:br w:type="textWrapping"/>
      </w:r>
      <w:r>
        <w:br w:type="textWrapping"/>
      </w:r>
    </w:p>
    <w:p>
      <w:pPr>
        <w:pStyle w:val="Heading2"/>
      </w:pPr>
      <w:bookmarkStart w:id="50" w:name="chương-26-sức-mạnh-tình-yêu"/>
      <w:bookmarkEnd w:id="50"/>
      <w:r>
        <w:t xml:space="preserve">28. Chương 26: Sức Mạnh Tình Yêu</w:t>
      </w:r>
    </w:p>
    <w:p>
      <w:pPr>
        <w:pStyle w:val="Compact"/>
      </w:pPr>
      <w:r>
        <w:br w:type="textWrapping"/>
      </w:r>
      <w:r>
        <w:br w:type="textWrapping"/>
      </w:r>
      <w:r>
        <w:t xml:space="preserve">Ra về, anh và nó thật hạnh phúc. Cuối cùng thì nó cũng thở phào vì đó chỉ là một màn kịch, nó và anh sẽ không phải xa nhau nữa.</w:t>
      </w:r>
    </w:p>
    <w:p>
      <w:pPr>
        <w:pStyle w:val="BodyText"/>
      </w:pPr>
      <w:r>
        <w:t xml:space="preserve">Buổi tối, anh chủ động đến gần nó, ôm nó khiến nó ngại ngùng. Lần trước nó tưởng mình sẽ không gặp anh thêm lần nữa nên mới dám bạo gan đến thế nhưng giờ thì khác rồi, nó biết làm sao đây</w:t>
      </w:r>
    </w:p>
    <w:p>
      <w:pPr>
        <w:pStyle w:val="BodyText"/>
      </w:pPr>
      <w:r>
        <w:t xml:space="preserve">- anh yêu em lắm- anh thì thầm ôm nó, đặt xuống môi nó một nụ hôn thật nhẹ nhưng đủ làm cho nó ngại ngùng.</w:t>
      </w:r>
    </w:p>
    <w:p>
      <w:pPr>
        <w:pStyle w:val="BodyText"/>
      </w:pPr>
      <w:r>
        <w:t xml:space="preserve">nó im lặng rúc đầu vào lồng ngực ấm áp của anh, nó không nhìn anh vì xấu hổ. bây giờ thì nó đủ hiểu nó và anh sẽ thế nào.</w:t>
      </w:r>
    </w:p>
    <w:p>
      <w:pPr>
        <w:pStyle w:val="BodyText"/>
      </w:pPr>
      <w:r>
        <w:t xml:space="preserve">Có tình yêu, con người ta như thay đổi. Buổi sáng nó và anh không còn cãi nhau nữa mà chỉ có những câu nói trêu đùa tình cảm, không khí trở nên ấm áp hơn rất nhiều. Anh và nó cùng nhau ăn sáng rồi thỉnh thoảng hai người lại phá lên cười bởi những hành động trẻ con, một gia đình hạnh phúc. Đám người làm cũng mừng vì thấy tình cảm của hai người tốt hơn rất nhiều.</w:t>
      </w:r>
    </w:p>
    <w:p>
      <w:pPr>
        <w:pStyle w:val="BodyText"/>
      </w:pPr>
      <w:r>
        <w:t xml:space="preserve">Anh tự mình đưa nó tới trường, nó không từ chối vì nó và anh thân nhau thế rồi cơ mà.</w:t>
      </w:r>
    </w:p>
    <w:p>
      <w:pPr>
        <w:pStyle w:val="BodyText"/>
      </w:pPr>
      <w:r>
        <w:t xml:space="preserve">Người ta nói đúng hình như yêu là dù có gặp bao nhiêu lần cũng không đủ, yêu là vừa đi xa đã nhớ mà nói như truyện thì nó gọi cái gì mà một khắc không gặp ngỡ năm canh hay sao ấy. Trước kia cũng nhớ, cũng mong nhưng từ khi hai người trở thành của nhau thì niềm nhớ thương ấy càng tăng lên hay sao ấy. Anh thấy yêu cái sự đáng yêu của nó, cái tính lanh chanh của nó. Vừa mới đưa nó đến trường tới công ty mà anh lại thấy nhớ nó rồi.</w:t>
      </w:r>
    </w:p>
    <w:p>
      <w:pPr>
        <w:pStyle w:val="BodyText"/>
      </w:pPr>
      <w:r>
        <w:t xml:space="preserve">Hôm nay công ty anh có cuộc họp bàn về kế hoạch tuần tới. Cả đám nhân viên lại nhốn nháo lên vì mỗi lần họp là một lần được đối diện với tử thần. Anh lãnh băng ngồi nghe sau đó liệt ra hàng loạt lỗi trong kế hoạch để trách mắng. Chẳng hiểu dù họ cố gắng đến đâu thì bản kế hoạch vẫn cứ có lỗi mới chết chứ. hôm nay họ lại chuẩn bị sẵn tình thần rồi</w:t>
      </w:r>
    </w:p>
    <w:p>
      <w:pPr>
        <w:pStyle w:val="BodyText"/>
      </w:pPr>
      <w:r>
        <w:t xml:space="preserve">Tuần này, kế hoạch hoạch định rất nhiều mà lại có nhiều sơ xót khiến mầy người ở các bộ phận giám đốc chi nhánh đến 12 h trưa mà vẫn phải ngồi lại trình bày nghe anh nói và trình bày kế hoạch. Không ai dám nói gì vì lỗi là do họ nên họ phải chịu thôi, không khí mệt mỏi, căng như dây đàn vì anh không thể hài lòng một điểm nào với kế hoạch mà họ đưa ra. Cả nhóm đành ngồi im tiếp thu những ý kiến của anh rồi dưới sự giám sát của anh tìm ra một kế hoạch mới ngay, không khí im lặng và căng thẳng.</w:t>
      </w:r>
    </w:p>
    <w:p>
      <w:pPr>
        <w:pStyle w:val="BodyText"/>
      </w:pPr>
      <w:r>
        <w:t xml:space="preserve">Bỗng có tiếng báo hiệu tin nhắn đến, cả phòng họp như giật thót vội vàng kiểm tra xem điện thoại của ai, anh đặc biệt ghét ai sử dụng điện thoại trong giờ họp nên trước khi bước và phòng họp họ đã phải kiểm tra 3 lượt xem điện thoại đã tắt nguồn hay để chế độ im lặng chưa. Dù vậy nhưng nghe thấy tiếng chuông ấy ai cũng giật mình hoảng sợ vì tưởng điện thoại của mình. nhưng lạ thật ai cũng tắt nguồn điện thoại rồi mà, họ nhìn nhau lo lắng rồi nhìn lên phía anh và họ đã rất sốc khi thấy anh đang vui vẻ vừa đọc tin nhắn vừa cười</w:t>
      </w:r>
    </w:p>
    <w:p>
      <w:pPr>
        <w:pStyle w:val="BodyText"/>
      </w:pPr>
      <w:r>
        <w:t xml:space="preserve">cả đám nhân viên ngạc nhiên, anh đang sử dụng điện thoại trong giờ họp đấy ư? anh lại còn cười nữa chứ. Họ thầm cảm ơn và tự hỏi ai có thể khiến tảng băng nghìn năm trước mặt họ cười được như thế này để họ học theo với chứ bởi mới vừa nãy thôi anh còn đang tứ giận vì những khả năng của mình mà giờ chỉ có một tin nhắn anh đã cười rồi thật khâm phục.</w:t>
      </w:r>
    </w:p>
    <w:p>
      <w:pPr>
        <w:pStyle w:val="BodyText"/>
      </w:pPr>
      <w:r>
        <w:t xml:space="preserve">- anh không định nghỉ trưa à, em đợi 30 phút trong phòng anh rồi đó- tin nhắn của nó đến anh kèm theo một kí hiệu khóc nhè khiến anh không khỏi bật cười.</w:t>
      </w:r>
    </w:p>
    <w:p>
      <w:pPr>
        <w:pStyle w:val="BodyText"/>
      </w:pPr>
      <w:r>
        <w:t xml:space="preserve">- sao không báo cho anh trước- anh vừa cười vừa nhắn tin lại cho nó, đám nhân viên vờ làm rồi lén nhìn anh, thật là cơ hội hiếm có lắm mới được thấy anh vui vẻ thế này đấy</w:t>
      </w:r>
    </w:p>
    <w:p>
      <w:pPr>
        <w:pStyle w:val="BodyText"/>
      </w:pPr>
      <w:r>
        <w:t xml:space="preserve">- đến trông chừng anh ăn trưa, chẳng biết lo ình gì cả- nó nhắn lại</w:t>
      </w:r>
    </w:p>
    <w:p>
      <w:pPr>
        <w:pStyle w:val="BodyText"/>
      </w:pPr>
      <w:r>
        <w:t xml:space="preserve">- đợi anh 3 phút nữa- anh cười nhắn lại. anh vui vì giờ nó còn lo cho cả bữa trưa của anh nữa đấy.</w:t>
      </w:r>
    </w:p>
    <w:p>
      <w:pPr>
        <w:pStyle w:val="BodyText"/>
      </w:pPr>
      <w:r>
        <w:t xml:space="preserve">anh cất điện thoại vao túi áo khiến mọi người trong phòng nhanh chóng cắm cúi vờ đang làm việc</w:t>
      </w:r>
    </w:p>
    <w:p>
      <w:pPr>
        <w:pStyle w:val="BodyText"/>
      </w:pPr>
      <w:r>
        <w:t xml:space="preserve">- xin lỗi vì đã bắt mọi người ở đến giờ này, công việc không thể xong trong hôm nay được nên ngày mai chúng ta sẽ bàn tiếp. mọi người đưa cho tôi một bản đến văn phòng rồi có thể về nghỉ ngơi- anh vui vẻ thông báo bước ra ngoài cửa khiên mọi người mừng thầm vì không phải ở địa ngục thêm giây phút nào nữa. thu xếp giấy tờ ai cũng thở phào thật nhẹ nhõm, thầm cảm ơn người nhắn tin.</w:t>
      </w:r>
    </w:p>
    <w:p>
      <w:pPr>
        <w:pStyle w:val="BodyText"/>
      </w:pPr>
      <w:r>
        <w:t xml:space="preserve">- À! - Anh vừa bước tới cửa thì như bất chợt nhớ ra điều gì quay lại khiến ai cũng đứng tim.</w:t>
      </w:r>
    </w:p>
    <w:p>
      <w:pPr>
        <w:pStyle w:val="BodyText"/>
      </w:pPr>
      <w:r>
        <w:t xml:space="preserve">- Để thay lời xin lỗi hôm nay tôi sẽ mời mọi người một bữa, cứ nói với mọi người tôi sẽ trả- anh cười bước ra khỏi phòng họp với tâm trạng vui vẻ. Anh vẫn đang dắm chìm trong niềm hjnh phúc của hai người.</w:t>
      </w:r>
    </w:p>
    <w:p>
      <w:pPr>
        <w:pStyle w:val="BodyText"/>
      </w:pPr>
      <w:r>
        <w:t xml:space="preserve">Khi anh bước ra khỏi phòng họp, mọi người xôn xao</w:t>
      </w:r>
    </w:p>
    <w:p>
      <w:pPr>
        <w:pStyle w:val="BodyText"/>
      </w:pPr>
      <w:r>
        <w:t xml:space="preserve">- tổng giám đốc hôm nay đã cười sao- người 1</w:t>
      </w:r>
    </w:p>
    <w:p>
      <w:pPr>
        <w:pStyle w:val="BodyText"/>
      </w:pPr>
      <w:r>
        <w:t xml:space="preserve">- anh ấy còn xin lỗi vì đã để chúng ta làm muộn nữa chứ- người 2</w:t>
      </w:r>
    </w:p>
    <w:p>
      <w:pPr>
        <w:pStyle w:val="BodyText"/>
      </w:pPr>
      <w:r>
        <w:t xml:space="preserve">- lại còn được ăn cơm miễn phí- người 3</w:t>
      </w:r>
    </w:p>
    <w:p>
      <w:pPr>
        <w:pStyle w:val="BodyText"/>
      </w:pPr>
      <w:r>
        <w:t xml:space="preserve">- ai là người đã cứu chúng ta ra khỏi địa ngụ vừa nãy vậy- một người nói</w:t>
      </w:r>
    </w:p>
    <w:p>
      <w:pPr>
        <w:pStyle w:val="BodyText"/>
      </w:pPr>
      <w:r>
        <w:t xml:space="preserve">- quả là có uy quyền- người nữa cũng theo</w:t>
      </w:r>
    </w:p>
    <w:p>
      <w:pPr>
        <w:pStyle w:val="BodyText"/>
      </w:pPr>
      <w:r>
        <w:t xml:space="preserve">- ……………………..</w:t>
      </w:r>
    </w:p>
    <w:p>
      <w:pPr>
        <w:pStyle w:val="BodyText"/>
      </w:pPr>
      <w:r>
        <w:t xml:space="preserve">- …………….</w:t>
      </w:r>
    </w:p>
    <w:p>
      <w:pPr>
        <w:pStyle w:val="BodyText"/>
      </w:pPr>
      <w:r>
        <w:t xml:space="preserve">Cả phòng bàn tán về sự thay đổi chóng mặt của tổng giám đốc trong cuộc họp ngày hôm nay, nhưng thôi phải nhanh chóng rút về còn chuẩn bị bản kế hoạch mới đã nếu không mai không được may như thế này đâu- một người hô hào mọi người nhanh lên</w:t>
      </w:r>
    </w:p>
    <w:p>
      <w:pPr>
        <w:pStyle w:val="Compact"/>
      </w:pPr>
      <w:r>
        <w:t xml:space="preserve">Chỉ có anh thư kí của anh biết rõ mọi chuyện, anh chỉ mỉm cười vì tổng giám đốc của mình đã gặp phải đối thủ rồi. “ đúng là tình yêu làm thay đổi con người”- anh thư kí ngẫm thì thấy đúng thật. có lẽ anh cũng nên tìm ình một người để yêu thôi.</w:t>
      </w:r>
      <w:r>
        <w:br w:type="textWrapping"/>
      </w:r>
      <w:r>
        <w:br w:type="textWrapping"/>
      </w:r>
    </w:p>
    <w:p>
      <w:pPr>
        <w:pStyle w:val="Heading2"/>
      </w:pPr>
      <w:bookmarkStart w:id="51" w:name="chương-hỏi-ý-kiến-bạn-đọc"/>
      <w:bookmarkEnd w:id="51"/>
      <w:r>
        <w:t xml:space="preserve">29. Chương Hỏi Ý Kiến Bạn Đọc</w:t>
      </w:r>
    </w:p>
    <w:p>
      <w:pPr>
        <w:pStyle w:val="Compact"/>
      </w:pPr>
      <w:r>
        <w:br w:type="textWrapping"/>
      </w:r>
      <w:r>
        <w:br w:type="textWrapping"/>
      </w:r>
      <w:r>
        <w:t xml:space="preserve">xin chào mọi người!</w:t>
      </w:r>
    </w:p>
    <w:p>
      <w:pPr>
        <w:pStyle w:val="BodyText"/>
      </w:pPr>
      <w:r>
        <w:t xml:space="preserve">rất cảm ơn mọi người đã kiên nhẫn theo dõi câu chuyện của mình đến ngày hôm nay. Thực ra câu chuyện của mình không có quá nhiều những hiểu lầm hay tình tiết gay cấn nên có thể tạo cảm giác nhàm chán ọi người nhưng thật may mọi người đã không để tâm và tiếp tục theo dõi truyện của mình. Thực ra mình vẫn có ý tưởng để tiếp tục câu chuyện với một vài tình huống khác nhưng sợ rằng câu chuyện sẽ mất đi sự đơn thuần như trước đó mình giới thiệu. các bạn có thể ình ý kiến liệu mình nên kết thúc câu chuyện được chưa ạ. nếu kết thúc mình sẽ giới hạn câu chuyện trong một vài chương nữa với những tình tiết nhẹ nhàng hơn chứ không thêm vào những nút thắt mới. Rất mong nhận được sự đóng góp của mọi người.</w:t>
      </w:r>
    </w:p>
    <w:p>
      <w:pPr>
        <w:pStyle w:val="Compact"/>
      </w:pPr>
      <w:r>
        <w:t xml:space="preserve">chân thành cảm ơn mọi người</w:t>
      </w:r>
      <w:r>
        <w:br w:type="textWrapping"/>
      </w:r>
      <w:r>
        <w:br w:type="textWrapping"/>
      </w:r>
    </w:p>
    <w:p>
      <w:pPr>
        <w:pStyle w:val="Heading2"/>
      </w:pPr>
      <w:bookmarkStart w:id="52" w:name="chương-27-hợp-đồng-trọn-đời"/>
      <w:bookmarkEnd w:id="52"/>
      <w:r>
        <w:t xml:space="preserve">30. Chương 27: Hợp Đồng Trọn Đời</w:t>
      </w:r>
    </w:p>
    <w:p>
      <w:pPr>
        <w:pStyle w:val="Compact"/>
      </w:pPr>
      <w:r>
        <w:br w:type="textWrapping"/>
      </w:r>
      <w:r>
        <w:br w:type="textWrapping"/>
      </w:r>
      <w:r>
        <w:t xml:space="preserve">Tối nay, trong vòng tay của anh, nó ngập tràn hạnh phúc. Có lẽ lấy anh là quyết định đúng đắn nhất mà nó đưa ra. Nằm gọn trong tay anh, nó mãn nguyện mỉm cười.</w:t>
      </w:r>
    </w:p>
    <w:p>
      <w:pPr>
        <w:pStyle w:val="BodyText"/>
      </w:pPr>
      <w:r>
        <w:t xml:space="preserve">- em còn nhớ lần đầu chúng ta gặp nhau không? – anh định ôn lại kỉ niệm với nó</w:t>
      </w:r>
    </w:p>
    <w:p>
      <w:pPr>
        <w:pStyle w:val="BodyText"/>
      </w:pPr>
      <w:r>
        <w:t xml:space="preserve">- tất nhiên rồi, hôm đó anh làm em bị chảy máu cả chân lại còn làm hỏng cả cái xe yêu quý của em nữa chứ- nó nghĩ lại hồi trước, tự nhiên giờ lại cảm thấy vui vui. Và cuối cùng thì em lại lấy của anh 500000 nữa chứ- nó cười vui vẻ</w:t>
      </w:r>
    </w:p>
    <w:p>
      <w:pPr>
        <w:pStyle w:val="BodyText"/>
      </w:pPr>
      <w:r>
        <w:t xml:space="preserve">- Còn em cũng làm anh suýt chút nữa không kí được hợp đồng với đối tác- anh véo mũi nó mắng yêu</w:t>
      </w:r>
    </w:p>
    <w:p>
      <w:pPr>
        <w:pStyle w:val="BodyText"/>
      </w:pPr>
      <w:r>
        <w:t xml:space="preserve">- Nhưng cũng lạ lắm nhé, chẳng hiểu sao hôm đấy em lại nổi hứng đứng giằng co với anh- nó vui vẻ nói sự băn khoăn của mình khi ấy. hôm đấy em gọi anh là chú, lại còn mong anh bị tai nạn thêm lần nữa chứ- nó hồn nhiên kể lại sự việc.</w:t>
      </w:r>
    </w:p>
    <w:p>
      <w:pPr>
        <w:pStyle w:val="BodyText"/>
      </w:pPr>
      <w:r>
        <w:t xml:space="preserve">- Chẳng phải đó là định mệnh sao. anh chưa bao giờ đứng đấu khẩu với con gái vậy mà hôm đó lại cãi nhau với em giữa đường, đúng là số trời- anh suy nghĩ rồi kết luận</w:t>
      </w:r>
    </w:p>
    <w:p>
      <w:pPr>
        <w:pStyle w:val="BodyText"/>
      </w:pPr>
      <w:r>
        <w:t xml:space="preserve">- Không phải số trời thì em và anh có thể là vợ chồng được sao?- nó cho rằng đó là duyên phận của hai người.</w:t>
      </w:r>
    </w:p>
    <w:p>
      <w:pPr>
        <w:pStyle w:val="BodyText"/>
      </w:pPr>
      <w:r>
        <w:t xml:space="preserve">- Em có nhớ lần thứ hai anh và em gặp nhau ở siêu thị không?- anh nhớ lại những lần gặp nó</w:t>
      </w:r>
    </w:p>
    <w:p>
      <w:pPr>
        <w:pStyle w:val="BodyText"/>
      </w:pPr>
      <w:r>
        <w:t xml:space="preserve">- Nhớ chứ, lần đó em đi mua đồ chuẩn bị cho buổi gặp mặt,- nó cũng nhớ lại. mà hôm đó anh và em cùng tranh nhau mua một sợi dây chuyền nhưng người mua được cuối cùng lại là em- nó cười tỏ vẻ đắc thắng. mà hôm đấy anh mua dây cho ai vậy?- nó vờ tra khảo anh.</w:t>
      </w:r>
    </w:p>
    <w:p>
      <w:pPr>
        <w:pStyle w:val="BodyText"/>
      </w:pPr>
      <w:r>
        <w:t xml:space="preserve">- Anh mua cho người yêu đấy- anh vừa nói vừa liếc nhìn thái độ của nó xem nó phản ứng ra sao</w:t>
      </w:r>
    </w:p>
    <w:p>
      <w:pPr>
        <w:pStyle w:val="BodyText"/>
      </w:pPr>
      <w:r>
        <w:t xml:space="preserve">- ………………..- im lặng, tự nhiên nó buồn, chẳng lẽ nó lại buồn lòng vì chuyện đó. Nó ghen ư</w:t>
      </w:r>
    </w:p>
    <w:p>
      <w:pPr>
        <w:pStyle w:val="BodyText"/>
      </w:pPr>
      <w:r>
        <w:t xml:space="preserve">- Anh đùa thôi- anh cười khi thấy thái độ của nó. Đó là thiết kế của anh nên anh muốn mua về làm kỉ niệm đấy- anh ôm nó</w:t>
      </w:r>
    </w:p>
    <w:p>
      <w:pPr>
        <w:pStyle w:val="BodyText"/>
      </w:pPr>
      <w:r>
        <w:t xml:space="preserve">- Thật không?- tự nhiên nó rạng rỡ, con gái thật khó hiểu</w:t>
      </w:r>
    </w:p>
    <w:p>
      <w:pPr>
        <w:pStyle w:val="BodyText"/>
      </w:pPr>
      <w:r>
        <w:t xml:space="preserve">- Thật. em là người duy nhất anh yêu- anh khẳng định</w:t>
      </w:r>
    </w:p>
    <w:p>
      <w:pPr>
        <w:pStyle w:val="BodyText"/>
      </w:pPr>
      <w:r>
        <w:t xml:space="preserve">- Em cũng vậy- nó cười tươi.</w:t>
      </w:r>
    </w:p>
    <w:p>
      <w:pPr>
        <w:pStyle w:val="BodyText"/>
      </w:pPr>
      <w:r>
        <w:t xml:space="preserve">Hai người cứ vui vẻ ôn lại những cuộc nói chuyện, những thay đổi từ khi gặp nhau. Đột nhiên….</w:t>
      </w:r>
    </w:p>
    <w:p>
      <w:pPr>
        <w:pStyle w:val="BodyText"/>
      </w:pPr>
      <w:r>
        <w:t xml:space="preserve">- anh có nhớ trước khi cưới chúng ta có làm một bản hợp đồng hôn nhân không?/- nó hỏi anh</w:t>
      </w:r>
    </w:p>
    <w:p>
      <w:pPr>
        <w:pStyle w:val="BodyText"/>
      </w:pPr>
      <w:r>
        <w:t xml:space="preserve">- nhớ chứ. chúng ta vẫn còn một điều chưa viết- anh trả lời</w:t>
      </w:r>
    </w:p>
    <w:p>
      <w:pPr>
        <w:pStyle w:val="BodyText"/>
      </w:pPr>
      <w:r>
        <w:t xml:space="preserve">- giờ mình bỏ nó đi được chưa anh?- nó hỏi vì giờ anh và nó đã yêu nhau rồi thì cần gì cái hợp đồng dở hơi kia nữa</w:t>
      </w:r>
    </w:p>
    <w:p>
      <w:pPr>
        <w:pStyle w:val="BodyText"/>
      </w:pPr>
      <w:r>
        <w:t xml:space="preserve">- chúng ta hãy cứ giữ nó đi- anh đề nghị</w:t>
      </w:r>
    </w:p>
    <w:p>
      <w:pPr>
        <w:pStyle w:val="BodyText"/>
      </w:pPr>
      <w:r>
        <w:t xml:space="preserve">- tại sao?- nó tò mò. Chẳng lẽ anh không muốn em ở bên anh- nó buồn buồn</w:t>
      </w:r>
    </w:p>
    <w:p>
      <w:pPr>
        <w:pStyle w:val="BodyText"/>
      </w:pPr>
      <w:r>
        <w:t xml:space="preserve">- không phải, anh muốn chúng ta hoàn thành nốt điều 5 ở hợp đồng hôn nhân này- anh xoa đầu nó</w:t>
      </w:r>
    </w:p>
    <w:p>
      <w:pPr>
        <w:pStyle w:val="BodyText"/>
      </w:pPr>
      <w:r>
        <w:t xml:space="preserve">- điều gì ạ?- nó hỏi anh với ánh mắt tròn xoe</w:t>
      </w:r>
    </w:p>
    <w:p>
      <w:pPr>
        <w:pStyle w:val="BodyText"/>
      </w:pPr>
      <w:r>
        <w:t xml:space="preserve">- điều 5 hợp đồng hôn nhân: hai bên phải yêu nhau thật lòng. Không rời xa nhau dù cho có chuyện gì xảy ra- anh cười nhìn nó đọc nốt điều khoản cuối cùng của hợp đồng hôn nhân</w:t>
      </w:r>
    </w:p>
    <w:p>
      <w:pPr>
        <w:pStyle w:val="BodyText"/>
      </w:pPr>
      <w:r>
        <w:t xml:space="preserve">- điều 5 hợp đồng hôn nhân: hợp đồng này có giá trị trọn đời không một tòa án hay luật sư nào có thể phủ nhận giá trị của nó- nó cười xà vào lòng anh hạnh phúc</w:t>
      </w:r>
    </w:p>
    <w:p>
      <w:pPr>
        <w:pStyle w:val="BodyText"/>
      </w:pPr>
      <w:r>
        <w:t xml:space="preserve">- à quên!- anh thốt lên vẻ tiếc nuối</w:t>
      </w:r>
    </w:p>
    <w:p>
      <w:pPr>
        <w:pStyle w:val="BodyText"/>
      </w:pPr>
      <w:r>
        <w:t xml:space="preserve">- quên chuyện gì hả anh?- nó tò mò</w:t>
      </w:r>
    </w:p>
    <w:p>
      <w:pPr>
        <w:pStyle w:val="BodyText"/>
      </w:pPr>
      <w:r>
        <w:t xml:space="preserve">- quên là phải bắt em sinh thật nhiều con cho anh- anh cười gian khiến nó xấu hổ.</w:t>
      </w:r>
    </w:p>
    <w:p>
      <w:pPr>
        <w:pStyle w:val="BodyText"/>
      </w:pPr>
      <w:r>
        <w:t xml:space="preserve">từ một hợp đồng hôn nhân nhằm chống chế cuộc hôn nhân này nó đã trở thành hợp đồng hôn nhân trọn đời, à không ,nó không còn được gọi là hợp đồng nữa mà nó đã trở thành minh chứng cho tình yêu của hai người, gắn kết tình yêu của hai người với nhau mãi mãi, đó quả là một điều kì diệu.</w:t>
      </w:r>
    </w:p>
    <w:p>
      <w:pPr>
        <w:pStyle w:val="Compact"/>
      </w:pPr>
      <w:r>
        <w:t xml:space="preserve">( mình sẽ tiếp tục tham khảo ý kiến của mọi người về việc kết thúc truyện để có cách đưa các tình tiết cho hợp lý. rất mong mọi người tiếp tục ủng hộ mình. cảm ơn mọi người ạ!)</w:t>
      </w:r>
      <w:r>
        <w:br w:type="textWrapping"/>
      </w:r>
      <w:r>
        <w:br w:type="textWrapping"/>
      </w:r>
    </w:p>
    <w:p>
      <w:pPr>
        <w:pStyle w:val="Heading2"/>
      </w:pPr>
      <w:bookmarkStart w:id="53" w:name="chương-28-trái-ngọt"/>
      <w:bookmarkEnd w:id="53"/>
      <w:r>
        <w:t xml:space="preserve">31. Chương 28: Trái Ngọt</w:t>
      </w:r>
    </w:p>
    <w:p>
      <w:pPr>
        <w:pStyle w:val="Compact"/>
      </w:pPr>
      <w:r>
        <w:br w:type="textWrapping"/>
      </w:r>
      <w:r>
        <w:br w:type="textWrapping"/>
      </w:r>
      <w:r>
        <w:t xml:space="preserve">Không giống như các cặp đôi khác. Anh và nó luôn khiến cho tình yêu của họ trở nên thú vị hơn. Thi thoảng là những cuộc đấu khẩu vui nhộn rồi ai cũng cười xòa. Có lúc lại là những cuộc vui chơi như những đứa trẻ đang yêu, có những lúc lại là những cử chỉ quan tâm hết sức dịu dàng. Nhờ đó mà tình cảm của họ chỉ có sâu đậm hơn. Mỗi ngày đối với anh và nó đều là một ngày vui. Hôm nay chủ nhật, anh cho phép mình được ngủ nướng một chút nữa</w:t>
      </w:r>
    </w:p>
    <w:p>
      <w:pPr>
        <w:pStyle w:val="BodyText"/>
      </w:pPr>
      <w:r>
        <w:t xml:space="preserve">- sao tự nhiên người em lại nóng thế này?- anh lo lắng khi thấy người nó nóng ran</w:t>
      </w:r>
    </w:p>
    <w:p>
      <w:pPr>
        <w:pStyle w:val="BodyText"/>
      </w:pPr>
      <w:r>
        <w:t xml:space="preserve">- chắc tại em bị ốm rồi- nó mệt mỏi</w:t>
      </w:r>
    </w:p>
    <w:p>
      <w:pPr>
        <w:pStyle w:val="BodyText"/>
      </w:pPr>
      <w:r>
        <w:t xml:space="preserve">- vậy thì anh đưa em xuống nhà ăn chút gì, uống thuốc rồi đợi bác sĩ đến nhé- anh dịu dàng vuốt tóc nó</w:t>
      </w:r>
    </w:p>
    <w:p>
      <w:pPr>
        <w:pStyle w:val="BodyText"/>
      </w:pPr>
      <w:r>
        <w:t xml:space="preserve">- vâng- nó mệt mỏi gật đầu</w:t>
      </w:r>
    </w:p>
    <w:p>
      <w:pPr>
        <w:pStyle w:val="BodyText"/>
      </w:pPr>
      <w:r>
        <w:t xml:space="preserve">sau khi sai mấy người làm nấu ăn, anh bảo nó làm vệ sinh cá nhân rồi mới xuống.</w:t>
      </w:r>
    </w:p>
    <w:p>
      <w:pPr>
        <w:pStyle w:val="BodyText"/>
      </w:pPr>
      <w:r>
        <w:t xml:space="preserve">nó vừa ngồi vào bàn ăn đã phải chạy vội vào nhà vệ sinh nôn thốc nôn tháo. Không hiểu sao nó vừa nhìn thấy mấy món ăn đó thì không thể chịu nổi, chỉ trực nôn ra hết. anh và đám người làm nhìn nó lo lắng. anh đứng đợi ở cửa phòng vệ sinh xem nó thế nào mà mãi không thấy nó ra liền phá cửa xông vào. Vừa phá cửa anh đã thấy nó ngất lịm trên nền nhà, vội vàng bế nó lên phòng sai người mau chóng gọi bác sĩ đến. lần nào nó ngất thì là lần nó phải mệt mỏi hoặc ốm lắm.</w:t>
      </w:r>
    </w:p>
    <w:p>
      <w:pPr>
        <w:pStyle w:val="BodyText"/>
      </w:pPr>
      <w:r>
        <w:t xml:space="preserve">- vợ tôi sao rồi?- anh lo lắng hỏi ông bác sĩ</w:t>
      </w:r>
    </w:p>
    <w:p>
      <w:pPr>
        <w:pStyle w:val="BodyText"/>
      </w:pPr>
      <w:r>
        <w:t xml:space="preserve">- thiếu gia yên tâm thiếu phu nhân chỉ là không khỏe nên mớn ngất đi nhưng….- ông bác sĩ ngắt quãng</w:t>
      </w:r>
    </w:p>
    <w:p>
      <w:pPr>
        <w:pStyle w:val="BodyText"/>
      </w:pPr>
      <w:r>
        <w:t xml:space="preserve">- nhưng sao?- anh lo lắng nghĩ về câu chuyện mà ông và thiên thanh trêu lần trước khiến anh lo lắng</w:t>
      </w:r>
    </w:p>
    <w:p>
      <w:pPr>
        <w:pStyle w:val="BodyText"/>
      </w:pPr>
      <w:r>
        <w:t xml:space="preserve">- cần để cho thiếu phu nhân tĩnh dưỡng và bồi bổ, như vậy thì đứa bé mới khỏe mạnh được- ông bác sĩ nói</w:t>
      </w:r>
    </w:p>
    <w:p>
      <w:pPr>
        <w:pStyle w:val="BodyText"/>
      </w:pPr>
      <w:r>
        <w:t xml:space="preserve">- đứa bé?- anh ngạc nhiên</w:t>
      </w:r>
    </w:p>
    <w:p>
      <w:pPr>
        <w:pStyle w:val="BodyText"/>
      </w:pPr>
      <w:r>
        <w:t xml:space="preserve">- thiếu phu nhân đã có thai hai tháng, thiếu gia và người nhà nên quan tâm nhiều hơn đến sức khỏe của hai người- bác sĩ từ tốn</w:t>
      </w:r>
    </w:p>
    <w:p>
      <w:pPr>
        <w:pStyle w:val="BodyText"/>
      </w:pPr>
      <w:r>
        <w:t xml:space="preserve">- tôi biết rồi. cảm ơn bác sĩ- anh vui mừng tiễn bác sĩ ra cửa rồi vui vẻ sai người tiễn bác sĩ về.</w:t>
      </w:r>
    </w:p>
    <w:p>
      <w:pPr>
        <w:pStyle w:val="BodyText"/>
      </w:pPr>
      <w:r>
        <w:t xml:space="preserve">cả đám người làm không khỏi ngạc nhiên tạ sao thiếu phu nhân của họ bị bệnh mà thiếu gia lại tỏ ra vui vẻ thế kia chứ. hỏi được thông tin của bác sĩ thì họ mới ngộ ra, có lẽ từ nay họ lại được chứng kiến nhiều hơn những hành động ngố ngố từ thiếu gia lạnh lùng của mình rồi.</w:t>
      </w:r>
    </w:p>
    <w:p>
      <w:pPr>
        <w:pStyle w:val="BodyText"/>
      </w:pPr>
      <w:r>
        <w:t xml:space="preserve">sau khi tiến bác sĩ anh vào phòng, nhìn nó hạnh phúc thì thầm vào tai nó cảm ơn và nói yêu nó nhiều.</w:t>
      </w:r>
    </w:p>
    <w:p>
      <w:pPr>
        <w:pStyle w:val="BodyText"/>
      </w:pPr>
      <w:r>
        <w:t xml:space="preserve">sau một thời gian thiếp đi nó tỉnh dậy, đang ngạc nhiên không biết vì sao mình lại ở trên giường thì anh vui vẻ bước vào phòng với tô cháo xương hầm nóng hổi trên tay</w:t>
      </w:r>
    </w:p>
    <w:p>
      <w:pPr>
        <w:pStyle w:val="BodyText"/>
      </w:pPr>
      <w:r>
        <w:t xml:space="preserve">- em dậy rồi à?- anh vui vẻ đẩy cửa vào đến bên nó</w:t>
      </w:r>
    </w:p>
    <w:p>
      <w:pPr>
        <w:pStyle w:val="BodyText"/>
      </w:pPr>
      <w:r>
        <w:t xml:space="preserve">- sao em lại ở đây vậy?- nó ngồi dậy hỏi anh</w:t>
      </w:r>
    </w:p>
    <w:p>
      <w:pPr>
        <w:pStyle w:val="BodyText"/>
      </w:pPr>
      <w:r>
        <w:t xml:space="preserve">- tại em mệt quá nên ngất đi, anh đã gọi bác sĩ đến khám rồi- anh vui vẻ quấy quấy tô cháo cho bớt hơi nóng</w:t>
      </w:r>
    </w:p>
    <w:p>
      <w:pPr>
        <w:pStyle w:val="BodyText"/>
      </w:pPr>
      <w:r>
        <w:t xml:space="preserve">- em lại ngất sao, có lẽ em mệt quá thật- nó buồn buồn vì vẫn hơi mệt</w:t>
      </w:r>
    </w:p>
    <w:p>
      <w:pPr>
        <w:pStyle w:val="BodyText"/>
      </w:pPr>
      <w:r>
        <w:t xml:space="preserve">- em ăn đi- anh cầm thìa cháo mình vừa thôi bón cho nó</w:t>
      </w:r>
    </w:p>
    <w:p>
      <w:pPr>
        <w:pStyle w:val="BodyText"/>
      </w:pPr>
      <w:r>
        <w:t xml:space="preserve">- em không muốn ăn- nó lắc đầu nũng nịu</w:t>
      </w:r>
    </w:p>
    <w:p>
      <w:pPr>
        <w:pStyle w:val="BodyText"/>
      </w:pPr>
      <w:r>
        <w:t xml:space="preserve">- em không ăn thì con sẽ đói đấy- anh cười nịnh nó</w:t>
      </w:r>
    </w:p>
    <w:p>
      <w:pPr>
        <w:pStyle w:val="BodyText"/>
      </w:pPr>
      <w:r>
        <w:t xml:space="preserve">- con nào?- nó giật mình</w:t>
      </w:r>
    </w:p>
    <w:p>
      <w:pPr>
        <w:pStyle w:val="BodyText"/>
      </w:pPr>
      <w:r>
        <w:t xml:space="preserve">- con của chúng ta chứ còn con nào nữa- anh cười nhìn nó</w:t>
      </w:r>
    </w:p>
    <w:p>
      <w:pPr>
        <w:pStyle w:val="BodyText"/>
      </w:pPr>
      <w:r>
        <w:t xml:space="preserve">- chẳng lẽ- nó nhìn xuống bụng rồi nhìn anh</w:t>
      </w:r>
    </w:p>
    <w:p>
      <w:pPr>
        <w:pStyle w:val="BodyText"/>
      </w:pPr>
      <w:r>
        <w:t xml:space="preserve">- đúng vậy, em đã có thai hai tháng rồi- anh thông báo cho nó</w:t>
      </w:r>
    </w:p>
    <w:p>
      <w:pPr>
        <w:pStyle w:val="BodyText"/>
      </w:pPr>
      <w:r>
        <w:t xml:space="preserve">- vậy em biết đi học làm sao đây?- nó vờ giận dỗi bắt đền anh</w:t>
      </w:r>
    </w:p>
    <w:p>
      <w:pPr>
        <w:pStyle w:val="BodyText"/>
      </w:pPr>
      <w:r>
        <w:t xml:space="preserve">- em học xong rồi nên không cần đi học nữa đâu, đừng lo lắng- anh cười vuốt tóc nó</w:t>
      </w:r>
    </w:p>
    <w:p>
      <w:pPr>
        <w:pStyle w:val="BodyText"/>
      </w:pPr>
      <w:r>
        <w:t xml:space="preserve">- nhưng nếu có em bé, em sẽ rất béo, anh sẽ không thích em nữa đâu- nó hay xem trên phim thấy vậy.</w:t>
      </w:r>
    </w:p>
    <w:p>
      <w:pPr>
        <w:pStyle w:val="BodyText"/>
      </w:pPr>
      <w:r>
        <w:t xml:space="preserve">- anh sao có thể không yêu em được chứ, em đáng yêu thế này cơ mà. Trong mắt anh, em lúc nào cũng đẹp nhất- anh nhìn nó âu yếm</w:t>
      </w:r>
    </w:p>
    <w:p>
      <w:pPr>
        <w:pStyle w:val="BodyText"/>
      </w:pPr>
      <w:r>
        <w:t xml:space="preserve">- thật không?- nó nhìn thẳng mắt anh</w:t>
      </w:r>
    </w:p>
    <w:p>
      <w:pPr>
        <w:pStyle w:val="BodyText"/>
      </w:pPr>
      <w:r>
        <w:t xml:space="preserve">- thật, anh có nói dối em bao giờ đâu?- anh khẳng định. giờ thì em ăn một chút đi nhé- anh dịu dàng bón cháo cho nó</w:t>
      </w:r>
    </w:p>
    <w:p>
      <w:pPr>
        <w:pStyle w:val="BodyText"/>
      </w:pPr>
      <w:r>
        <w:t xml:space="preserve">- vâng – nó cười rõ tươi ăn cháo. Thật là nó vẫn là trẻ con mà giờ lại sắp làm mẹ trẻ con nữa chứ.</w:t>
      </w:r>
    </w:p>
    <w:p>
      <w:pPr>
        <w:pStyle w:val="Compact"/>
      </w:pPr>
      <w:r>
        <w:t xml:space="preserve">anh ép mãi nó mới chịu ăn một chút.sau khi cho nó ăn uống xong xuôi anh ra ngoài dặn dò người giúp làm một số điều đáng chú ý về nó, rồi vui vẻ thông báo cho người nhà tin vui này. Miệng nó nói lo lắng thế thôi nhưng nó vui lắm vì cuối cùng anh và nó cũng có một sợi dây liên kết. tình yêu của anh và nó đã kết thành trái ngọt rồi.</w:t>
      </w:r>
      <w:r>
        <w:br w:type="textWrapping"/>
      </w:r>
      <w:r>
        <w:br w:type="textWrapping"/>
      </w:r>
    </w:p>
    <w:p>
      <w:pPr>
        <w:pStyle w:val="Heading2"/>
      </w:pPr>
      <w:bookmarkStart w:id="54" w:name="chương-29-hạnh-phúc-viên-mãn"/>
      <w:bookmarkEnd w:id="54"/>
      <w:r>
        <w:t xml:space="preserve">32. Chương 29: Hạnh Phúc Viên Mãn</w:t>
      </w:r>
    </w:p>
    <w:p>
      <w:pPr>
        <w:pStyle w:val="Compact"/>
      </w:pPr>
      <w:r>
        <w:br w:type="textWrapping"/>
      </w:r>
      <w:r>
        <w:br w:type="textWrapping"/>
      </w:r>
      <w:r>
        <w:t xml:space="preserve">Không nằm ngoài dự đoán của đám người làm, từ ngày biết nó mang thai anh luôn có những hành động rất chi là ngố chỉ với mong muốn làm sao để làm cho nó và con có thể khỏe mạnh thôi. Khác với những gì nó thấy trên ti vi, vì nó bị nghén nặng công thêm việc ăn uống trước kia cũng khá kén chọn nên giờ nó chẳng ăn được gì. Cứ nhìn thấy thức ăn thì chỉ trực vào nhà vệ sinh, người nó không béo lên chút nào thì thôi mà lại còn gầy đi mới chết chứ.</w:t>
      </w:r>
    </w:p>
    <w:p>
      <w:pPr>
        <w:pStyle w:val="BodyText"/>
      </w:pPr>
      <w:r>
        <w:t xml:space="preserve">Anh và người nhà lo lắng cho nó lắm, anh dành nhiều thời gian cho nó hơn. Hàng ngày anh dành buổi sáng ngồi nịnh nọt, ép uổng nó ăn xong mới đi làm, trưa anh lại tạt về nhà xem nó ăn uống thế nào, tối về anh lại đích thân thân chinh xuống bếp làm những món nó thích để tẩm bổ cho nó. Anh cũng thường xuyên đưa nó đi chơi để tâm trạng của nó tốt hơn. Anh cứ như con thoi cứ chạy đi chạy lại cả ngày nhưng anh không thấy mệt mỏi chút nào mà chỉ thấy hạnh phúc vì anh và nó sắp chào đón đứa con bảo bối ra đời. thấy anh như vậy nó cũng thương anh lắm bảo anh không cần làm thế nhưng anh không yên tâm giao nó cho ai khác chăm sóc, nó vui lắm, được làm vợ của anh nó thấy thật không uổng kiếp này.</w:t>
      </w:r>
    </w:p>
    <w:p>
      <w:pPr>
        <w:pStyle w:val="BodyText"/>
      </w:pPr>
      <w:r>
        <w:t xml:space="preserve">Nhưng nó vẫn trẻ con lắm. thỉnh thoảng vẫn hay nhõng nhẽo với anh. Nhiều hôm đám người làm không thể nhịn cười trước hành động một người cứ cầm bát cơm chạy theo bắt ăn còn một người thì chạy cơm như chạy giặc ấy.</w:t>
      </w:r>
    </w:p>
    <w:p>
      <w:pPr>
        <w:pStyle w:val="BodyText"/>
      </w:pPr>
      <w:r>
        <w:t xml:space="preserve">Ông nó hôm nào cũng sang xem cháu và chắt của mình ra sao. thiên thanh thì hôm nào cũng sang đòi nói chuyện với đứa cháu trong bụng của nó, thật buồn cười. bốn bề phụ huynh thì ngày nào cũng gọi nóng cả di động của anh và nó căn dặn đủ điều vì họ chưa thể về nước ngay được, cả nhà nó lúc nào cũng như cái chợ. chỉ có nó là chịu khổ suốt ngày phải ăn, ngủ, và nghe dặn dò mà sao nó cũng chẳng thể làm được.</w:t>
      </w:r>
    </w:p>
    <w:p>
      <w:pPr>
        <w:pStyle w:val="BodyText"/>
      </w:pPr>
      <w:r>
        <w:t xml:space="preserve">Anh và nó cũng đi mua đồ cho em bé. Được cái hay là anh và anh rất hợp trong việc mua đồ nên chẳng mấy chốc đã đầy cả gian phòng đồ trẻ em trong khi em bé phải 5 tháng nữa mới ra đời.</w:t>
      </w:r>
    </w:p>
    <w:p>
      <w:pPr>
        <w:pStyle w:val="BodyText"/>
      </w:pPr>
      <w:r>
        <w:t xml:space="preserve">6 năm sau</w:t>
      </w:r>
    </w:p>
    <w:p>
      <w:pPr>
        <w:pStyle w:val="BodyText"/>
      </w:pPr>
      <w:r>
        <w:t xml:space="preserve">- anh ơi, nhanh lên, em đợi 10 phút rồi đấy!- nó ở tầng dưới gọi với lên giục anh. Hôm nay cả nhà anh đến khách sạn PARADISE.</w:t>
      </w:r>
    </w:p>
    <w:p>
      <w:pPr>
        <w:pStyle w:val="BodyText"/>
      </w:pPr>
      <w:r>
        <w:t xml:space="preserve">- hôm nào bố cũng đợi mẹ cả tiếng mà bố có nói gì đâu, mẹ cứ gây với bố thế chứ- đứa bé trai đẹp như thiên thần bênh bố nó</w:t>
      </w:r>
    </w:p>
    <w:p>
      <w:pPr>
        <w:pStyle w:val="BodyText"/>
      </w:pPr>
      <w:r>
        <w:t xml:space="preserve">- Đúng là con trai bố- anh xuống bế bổng đứa con trai lên thơm vào má nó âu yếm</w:t>
      </w:r>
    </w:p>
    <w:p>
      <w:pPr>
        <w:pStyle w:val="BodyText"/>
      </w:pPr>
      <w:r>
        <w:t xml:space="preserve">- hai bố con dám bắt nạt em, - nó vờ giận. làm mẹ rồi nhưng nó vẫn trẻ con lắm,</w:t>
      </w:r>
    </w:p>
    <w:p>
      <w:pPr>
        <w:pStyle w:val="BodyText"/>
      </w:pPr>
      <w:r>
        <w:t xml:space="preserve">- không dám đâu- hai bố con anh nhìn nhau đồng thanh cười.</w:t>
      </w:r>
    </w:p>
    <w:p>
      <w:pPr>
        <w:pStyle w:val="BodyText"/>
      </w:pPr>
      <w:r>
        <w:t xml:space="preserve">- Ấy chết, đợi em một chút nhé- nó chạy lên phòng lấy sợi dây chuyền mà anh thiết kế đeo vào cổ.</w:t>
      </w:r>
    </w:p>
    <w:p>
      <w:pPr>
        <w:pStyle w:val="BodyText"/>
      </w:pPr>
      <w:r>
        <w:t xml:space="preserve">Ở dưới nhà, anh với đứa bé trai nhìn nhau lắc đầu cười vì sự đáng yêu của nó. Thằng bé cũng không nhõng nhẽo như nó. Thậm chí nó còn cùng anh chăm sóc cho nó như không phải là nó chăm sóc ọi người ( ai bảo có mình nó là phụ nữ cơ chứ).</w:t>
      </w:r>
    </w:p>
    <w:p>
      <w:pPr>
        <w:pStyle w:val="BodyText"/>
      </w:pPr>
      <w:r>
        <w:t xml:space="preserve">Trên đường đi</w:t>
      </w:r>
    </w:p>
    <w:p>
      <w:pPr>
        <w:pStyle w:val="BodyText"/>
      </w:pPr>
      <w:r>
        <w:t xml:space="preserve">- con có biết tại sao mình lại đến khách sạn PARADISE vào ngày này mỗi năm không?- anh gợi chuyện</w:t>
      </w:r>
    </w:p>
    <w:p>
      <w:pPr>
        <w:pStyle w:val="BodyText"/>
      </w:pPr>
      <w:r>
        <w:t xml:space="preserve">- chẳng phải là bố mẹ đã gặp mặt ở đó rồi kết hôn sao- thằng bé nghe đám người làm nói lại</w:t>
      </w:r>
    </w:p>
    <w:p>
      <w:pPr>
        <w:pStyle w:val="BodyText"/>
      </w:pPr>
      <w:r>
        <w:t xml:space="preserve">- đúng vậy, nhưng ở đó còn có một sự kiện quan trọng nữa cơ- anh bí hiểm</w:t>
      </w:r>
    </w:p>
    <w:p>
      <w:pPr>
        <w:pStyle w:val="BodyText"/>
      </w:pPr>
      <w:r>
        <w:t xml:space="preserve">- là gì ạ?- thằng bé háo hức</w:t>
      </w:r>
    </w:p>
    <w:p>
      <w:pPr>
        <w:pStyle w:val="BodyText"/>
      </w:pPr>
      <w:r>
        <w:t xml:space="preserve">- là mẹ tí chết vì lao bộ hơn ba mươi tầng lên sân thượng đó -nó ấm ức kể tội anh</w:t>
      </w:r>
    </w:p>
    <w:p>
      <w:pPr>
        <w:pStyle w:val="BodyText"/>
      </w:pPr>
      <w:r>
        <w:t xml:space="preserve">- thật ạ?- thằng bé thích thú</w:t>
      </w:r>
    </w:p>
    <w:p>
      <w:pPr>
        <w:pStyle w:val="BodyText"/>
      </w:pPr>
      <w:r>
        <w:t xml:space="preserve">- ừ- anh cười. nhưng đó cũng là nơi bố tỏ tình với mẹ con và là nơi mẹ con không gọi bố là chú nữa</w:t>
      </w:r>
    </w:p>
    <w:p>
      <w:pPr>
        <w:pStyle w:val="BodyText"/>
      </w:pPr>
      <w:r>
        <w:t xml:space="preserve">- sao bố lại bắt được mẹ lại không gọi bố là chú nữa?- nó cũng đã nghe giai thoại chú- cháu của phụ mẫu mình rồi nhưng nó tò mò không biết ông bố tài hoa của mình làm cách nào mà làm cho người mẹ trẻ con cứng đầu bướng bỉnh trước mặt nó đây nghe lời.</w:t>
      </w:r>
    </w:p>
    <w:p>
      <w:pPr>
        <w:pStyle w:val="BodyText"/>
      </w:pPr>
      <w:r>
        <w:t xml:space="preserve">- chỉ với một câu thần chú thôi? -Anh cười tươi</w:t>
      </w:r>
    </w:p>
    <w:p>
      <w:pPr>
        <w:pStyle w:val="BodyText"/>
      </w:pPr>
      <w:r>
        <w:t xml:space="preserve">- đừng có nghe bố nói bậy- nó không muốn hình ảnh của mình lép vế trước con trai.</w:t>
      </w:r>
    </w:p>
    <w:p>
      <w:pPr>
        <w:pStyle w:val="BodyText"/>
      </w:pPr>
      <w:r>
        <w:t xml:space="preserve">- Là gì vậy bố?- thằng bé tò mò</w:t>
      </w:r>
    </w:p>
    <w:p>
      <w:pPr>
        <w:pStyle w:val="BodyText"/>
      </w:pPr>
      <w:r>
        <w:t xml:space="preserve">- “ đừng gọi là chú nữa vì … anh yêu em”- anh cười tươi nhìn con trai mình. con phải nhớ câu thần chú này vì nhờ nó mà con mới có mặt ở đây đấy- anh nhìn con trai</w:t>
      </w:r>
    </w:p>
    <w:p>
      <w:pPr>
        <w:pStyle w:val="BodyText"/>
      </w:pPr>
      <w:r>
        <w:t xml:space="preserve">- Vâng thưa bố- thằng bé vui vẻ</w:t>
      </w:r>
    </w:p>
    <w:p>
      <w:pPr>
        <w:pStyle w:val="BodyText"/>
      </w:pPr>
      <w:r>
        <w:t xml:space="preserve">Cả ba người cùng cười vang</w:t>
      </w:r>
    </w:p>
    <w:p>
      <w:pPr>
        <w:pStyle w:val="BodyText"/>
      </w:pPr>
      <w:r>
        <w:t xml:space="preserve">Thật là định mệnh, hôn ước đã đưa anh và nó đến với nhau nhưng phải chăng việc nó gọi anh bằng chú mới chính là cái nôi bắt đầu cho câu chuyện tình cuộc họ, phải chăng chính việc nó gọi là chú cháu đã kéo tình cảm của họ đến gần nhau hơn, khiến trái tim họ nghĩ đến nhau nhiều hơn. Để rồi cái kết viên mãn của chuyện tình đó cũng bắt đầu bằng câu nói “ đừng gọi là chú nữa vì... anh yêu em”.</w:t>
      </w:r>
    </w:p>
    <w:p>
      <w:pPr>
        <w:pStyle w:val="Compact"/>
      </w:pPr>
      <w:r>
        <w:t xml:space="preserve">RẤT CẢM ƠN CÁC BẠN ĐÃ THEO DÕI CÂU CHUYỆN CỦA MÌNH. CÂU CHUYỆN KHÔNG ĐƯỢC HAY CHO LẮM THÊM VÀO ĐÓ LÀ CÁCH VIẾT CỦA MÌNH CÒN NHIỀU VẤN ĐỀ NÊN RẤT MONG CÁC BẠN BỎ QUA.</w:t>
      </w:r>
      <w:r>
        <w:br w:type="textWrapping"/>
      </w:r>
      <w:r>
        <w:br w:type="textWrapping"/>
      </w:r>
    </w:p>
    <w:p>
      <w:pPr>
        <w:pStyle w:val="Heading2"/>
      </w:pPr>
      <w:bookmarkStart w:id="55" w:name="chương-ngoại-truyện"/>
      <w:bookmarkEnd w:id="55"/>
      <w:r>
        <w:t xml:space="preserve">33. Chương Ngoại Truyện</w:t>
      </w:r>
    </w:p>
    <w:p>
      <w:pPr>
        <w:pStyle w:val="Compact"/>
      </w:pPr>
      <w:r>
        <w:br w:type="textWrapping"/>
      </w:r>
      <w:r>
        <w:br w:type="textWrapping"/>
      </w:r>
      <w:r>
        <w:t xml:space="preserve">Đây là chuyện diễn ra trước khi anh</w:t>
      </w:r>
    </w:p>
    <w:p>
      <w:pPr>
        <w:pStyle w:val="BodyText"/>
      </w:pPr>
      <w:r>
        <w:t xml:space="preserve">và nó có em bé</w:t>
      </w:r>
    </w:p>
    <w:p>
      <w:pPr>
        <w:pStyle w:val="BodyText"/>
      </w:pPr>
      <w:r>
        <w:t xml:space="preserve">-</w:t>
      </w:r>
    </w:p>
    <w:p>
      <w:pPr>
        <w:pStyle w:val="BodyText"/>
      </w:pPr>
      <w:r>
        <w:t xml:space="preserve">thiên</w:t>
      </w:r>
    </w:p>
    <w:p>
      <w:pPr>
        <w:pStyle w:val="BodyText"/>
      </w:pPr>
      <w:r>
        <w:t xml:space="preserve">thanh à, sao dạo này em hay đến văn phòng anh vậy- anh hỏi thiên thanh khi thấy</w:t>
      </w:r>
    </w:p>
    <w:p>
      <w:pPr>
        <w:pStyle w:val="BodyText"/>
      </w:pPr>
      <w:r>
        <w:t xml:space="preserve">cô hay đến văn phòng của anh</w:t>
      </w:r>
    </w:p>
    <w:p>
      <w:pPr>
        <w:pStyle w:val="BodyText"/>
      </w:pPr>
      <w:r>
        <w:t xml:space="preserve">-</w:t>
      </w:r>
    </w:p>
    <w:p>
      <w:pPr>
        <w:pStyle w:val="BodyText"/>
      </w:pPr>
      <w:r>
        <w:t xml:space="preserve">chẳng</w:t>
      </w:r>
    </w:p>
    <w:p>
      <w:pPr>
        <w:pStyle w:val="BodyText"/>
      </w:pPr>
      <w:r>
        <w:t xml:space="preserve">lẽ chỉ có chị dâu mới được đến thôi- thiên thanh ngại ngùng phải nói lảng</w:t>
      </w:r>
    </w:p>
    <w:p>
      <w:pPr>
        <w:pStyle w:val="BodyText"/>
      </w:pPr>
      <w:r>
        <w:t xml:space="preserve">-</w:t>
      </w:r>
    </w:p>
    <w:p>
      <w:pPr>
        <w:pStyle w:val="BodyText"/>
      </w:pPr>
      <w:r>
        <w:t xml:space="preserve">chắc</w:t>
      </w:r>
    </w:p>
    <w:p>
      <w:pPr>
        <w:pStyle w:val="BodyText"/>
      </w:pPr>
      <w:r>
        <w:t xml:space="preserve">không phải em nhớ anh đến mức phải đến văn phòng gặp anh chứ- anh nhìn thiên</w:t>
      </w:r>
    </w:p>
    <w:p>
      <w:pPr>
        <w:pStyle w:val="BodyText"/>
      </w:pPr>
      <w:r>
        <w:t xml:space="preserve">thanh như đoán ra được điều gì.</w:t>
      </w:r>
    </w:p>
    <w:p>
      <w:pPr>
        <w:pStyle w:val="BodyText"/>
      </w:pPr>
      <w:r>
        <w:t xml:space="preserve">-</w:t>
      </w:r>
    </w:p>
    <w:p>
      <w:pPr>
        <w:pStyle w:val="BodyText"/>
      </w:pPr>
      <w:r>
        <w:t xml:space="preserve">Không</w:t>
      </w:r>
    </w:p>
    <w:p>
      <w:pPr>
        <w:pStyle w:val="BodyText"/>
      </w:pPr>
      <w:r>
        <w:t xml:space="preserve">phải là đến gặp thư kí lương chứ- nó chen vào</w:t>
      </w:r>
    </w:p>
    <w:p>
      <w:pPr>
        <w:pStyle w:val="BodyText"/>
      </w:pPr>
      <w:r>
        <w:t xml:space="preserve">-</w:t>
      </w:r>
    </w:p>
    <w:p>
      <w:pPr>
        <w:pStyle w:val="BodyText"/>
      </w:pPr>
      <w:r>
        <w:t xml:space="preserve">Ai…</w:t>
      </w:r>
    </w:p>
    <w:p>
      <w:pPr>
        <w:pStyle w:val="BodyText"/>
      </w:pPr>
      <w:r>
        <w:t xml:space="preserve">ai gặp anh ta?- thiên thanh nghe nó nói đến thư kí lương thì đỏ mặt như gà mắc</w:t>
      </w:r>
    </w:p>
    <w:p>
      <w:pPr>
        <w:pStyle w:val="BodyText"/>
      </w:pPr>
      <w:r>
        <w:t xml:space="preserve">tóc.</w:t>
      </w:r>
    </w:p>
    <w:p>
      <w:pPr>
        <w:pStyle w:val="BodyText"/>
      </w:pPr>
      <w:r>
        <w:t xml:space="preserve">-</w:t>
      </w:r>
    </w:p>
    <w:p>
      <w:pPr>
        <w:pStyle w:val="BodyText"/>
      </w:pPr>
      <w:r>
        <w:t xml:space="preserve">Thật</w:t>
      </w:r>
    </w:p>
    <w:p>
      <w:pPr>
        <w:pStyle w:val="BodyText"/>
      </w:pPr>
      <w:r>
        <w:t xml:space="preserve">hả?- anh ngạc nhiên khi thấy thiên thanh để ý đến một người khác giới</w:t>
      </w:r>
    </w:p>
    <w:p>
      <w:pPr>
        <w:pStyle w:val="BodyText"/>
      </w:pPr>
      <w:r>
        <w:t xml:space="preserve">-</w:t>
      </w:r>
    </w:p>
    <w:p>
      <w:pPr>
        <w:pStyle w:val="BodyText"/>
      </w:pPr>
      <w:r>
        <w:t xml:space="preserve">Thích</w:t>
      </w:r>
    </w:p>
    <w:p>
      <w:pPr>
        <w:pStyle w:val="BodyText"/>
      </w:pPr>
      <w:r>
        <w:t xml:space="preserve">anh ấy phải không?- nó cười trêu</w:t>
      </w:r>
    </w:p>
    <w:p>
      <w:pPr>
        <w:pStyle w:val="BodyText"/>
      </w:pPr>
      <w:r>
        <w:t xml:space="preserve">-</w:t>
      </w:r>
    </w:p>
    <w:p>
      <w:pPr>
        <w:pStyle w:val="BodyText"/>
      </w:pPr>
      <w:r>
        <w:t xml:space="preserve">Chị</w:t>
      </w:r>
    </w:p>
    <w:p>
      <w:pPr>
        <w:pStyle w:val="BodyText"/>
      </w:pPr>
      <w:r>
        <w:t xml:space="preserve">đừng có trọc nữa- thiên thanh xấu hổ e dè không nói nên lời</w:t>
      </w:r>
    </w:p>
    <w:p>
      <w:pPr>
        <w:pStyle w:val="BodyText"/>
      </w:pPr>
      <w:r>
        <w:t xml:space="preserve">-</w:t>
      </w:r>
    </w:p>
    <w:p>
      <w:pPr>
        <w:pStyle w:val="BodyText"/>
      </w:pPr>
      <w:r>
        <w:t xml:space="preserve">Thư</w:t>
      </w:r>
    </w:p>
    <w:p>
      <w:pPr>
        <w:pStyle w:val="BodyText"/>
      </w:pPr>
      <w:r>
        <w:t xml:space="preserve">kí lương rất tốt, lại có năng lực anh sẽ không phản đối- anh chậm rãi</w:t>
      </w:r>
    </w:p>
    <w:p>
      <w:pPr>
        <w:pStyle w:val="BodyText"/>
      </w:pPr>
      <w:r>
        <w:t xml:space="preserve">-</w:t>
      </w:r>
    </w:p>
    <w:p>
      <w:pPr>
        <w:pStyle w:val="BodyText"/>
      </w:pPr>
      <w:r>
        <w:t xml:space="preserve">Cả</w:t>
      </w:r>
    </w:p>
    <w:p>
      <w:pPr>
        <w:pStyle w:val="BodyText"/>
      </w:pPr>
      <w:r>
        <w:t xml:space="preserve">anh cũng vậy sao?- thiên thanh không sao đấu nổi hai người này</w:t>
      </w:r>
    </w:p>
    <w:p>
      <w:pPr>
        <w:pStyle w:val="BodyText"/>
      </w:pPr>
      <w:r>
        <w:t xml:space="preserve">-</w:t>
      </w:r>
    </w:p>
    <w:p>
      <w:pPr>
        <w:pStyle w:val="BodyText"/>
      </w:pPr>
      <w:r>
        <w:t xml:space="preserve">Thích</w:t>
      </w:r>
    </w:p>
    <w:p>
      <w:pPr>
        <w:pStyle w:val="BodyText"/>
      </w:pPr>
      <w:r>
        <w:t xml:space="preserve">thì phải nhích nếu không lúc không thành thì đừng hối hận- nó nói như thể nhiều</w:t>
      </w:r>
    </w:p>
    <w:p>
      <w:pPr>
        <w:pStyle w:val="BodyText"/>
      </w:pPr>
      <w:r>
        <w:t xml:space="preserve">kinh nghiệm tình trường lắm</w:t>
      </w:r>
    </w:p>
    <w:p>
      <w:pPr>
        <w:pStyle w:val="BodyText"/>
      </w:pPr>
      <w:r>
        <w:t xml:space="preserve">-</w:t>
      </w:r>
    </w:p>
    <w:p>
      <w:pPr>
        <w:pStyle w:val="BodyText"/>
      </w:pPr>
      <w:r>
        <w:t xml:space="preserve">Vợ</w:t>
      </w:r>
    </w:p>
    <w:p>
      <w:pPr>
        <w:pStyle w:val="BodyText"/>
      </w:pPr>
      <w:r>
        <w:t xml:space="preserve">à! Em uyên bác tình trường nhỉ- anh quay sang nó để thiên thanh bớt ngượng</w:t>
      </w:r>
    </w:p>
    <w:p>
      <w:pPr>
        <w:pStyle w:val="BodyText"/>
      </w:pPr>
      <w:r>
        <w:t xml:space="preserve">-</w:t>
      </w:r>
    </w:p>
    <w:p>
      <w:pPr>
        <w:pStyle w:val="BodyText"/>
      </w:pPr>
      <w:r>
        <w:t xml:space="preserve">Từ</w:t>
      </w:r>
    </w:p>
    <w:p>
      <w:pPr>
        <w:pStyle w:val="BodyText"/>
      </w:pPr>
      <w:r>
        <w:t xml:space="preserve">khi ở với anh kinh nghiệm tình trường của em đã đầy mình rồi- nó dí dỏm</w:t>
      </w:r>
    </w:p>
    <w:p>
      <w:pPr>
        <w:pStyle w:val="BodyText"/>
      </w:pPr>
      <w:r>
        <w:t xml:space="preserve">-</w:t>
      </w:r>
    </w:p>
    <w:p>
      <w:pPr>
        <w:pStyle w:val="BodyText"/>
      </w:pPr>
      <w:r>
        <w:t xml:space="preserve">Để</w:t>
      </w:r>
    </w:p>
    <w:p>
      <w:pPr>
        <w:pStyle w:val="BodyText"/>
      </w:pPr>
      <w:r>
        <w:t xml:space="preserve">anh chị giúp em nhé- nó đề nghị. Nó cũng muốn thiên thanh có đôi có cặp</w:t>
      </w:r>
    </w:p>
    <w:p>
      <w:pPr>
        <w:pStyle w:val="BodyText"/>
      </w:pPr>
      <w:r>
        <w:t xml:space="preserve">-</w:t>
      </w:r>
    </w:p>
    <w:p>
      <w:pPr>
        <w:pStyle w:val="BodyText"/>
      </w:pPr>
      <w:r>
        <w:t xml:space="preserve">Ai</w:t>
      </w:r>
    </w:p>
    <w:p>
      <w:pPr>
        <w:pStyle w:val="BodyText"/>
      </w:pPr>
      <w:r>
        <w:t xml:space="preserve">cần hai người, em tự biết phải làm gì- nói xong thiên thanh vờ dỗi đi về. hai</w:t>
      </w:r>
    </w:p>
    <w:p>
      <w:pPr>
        <w:pStyle w:val="BodyText"/>
      </w:pPr>
      <w:r>
        <w:t xml:space="preserve">người còn lại ngồi nhìn nhau cười vì vừa chọc quê được cô em bé bỏng của mình.</w:t>
      </w:r>
    </w:p>
    <w:p>
      <w:pPr>
        <w:pStyle w:val="BodyText"/>
      </w:pPr>
      <w:r>
        <w:t xml:space="preserve">Tại công ty anh</w:t>
      </w:r>
    </w:p>
    <w:p>
      <w:pPr>
        <w:pStyle w:val="BodyText"/>
      </w:pPr>
      <w:r>
        <w:t xml:space="preserve">-</w:t>
      </w:r>
    </w:p>
    <w:p>
      <w:pPr>
        <w:pStyle w:val="BodyText"/>
      </w:pPr>
      <w:r>
        <w:t xml:space="preserve">thiên</w:t>
      </w:r>
    </w:p>
    <w:p>
      <w:pPr>
        <w:pStyle w:val="BodyText"/>
      </w:pPr>
      <w:r>
        <w:t xml:space="preserve">thanh tiểu thư lại đến gặp tổng giám đốc ạ- anh thư kí lịch sự</w:t>
      </w:r>
    </w:p>
    <w:p>
      <w:pPr>
        <w:pStyle w:val="BodyText"/>
      </w:pPr>
      <w:r>
        <w:t xml:space="preserve">-</w:t>
      </w:r>
    </w:p>
    <w:p>
      <w:pPr>
        <w:pStyle w:val="BodyText"/>
      </w:pPr>
      <w:r>
        <w:t xml:space="preserve">vâng</w:t>
      </w:r>
    </w:p>
    <w:p>
      <w:pPr>
        <w:pStyle w:val="BodyText"/>
      </w:pPr>
      <w:r>
        <w:t xml:space="preserve">ạ… à không phải- cô vừa gật lại lắc đầu</w:t>
      </w:r>
    </w:p>
    <w:p>
      <w:pPr>
        <w:pStyle w:val="BodyText"/>
      </w:pPr>
      <w:r>
        <w:t xml:space="preserve">-</w:t>
      </w:r>
    </w:p>
    <w:p>
      <w:pPr>
        <w:pStyle w:val="BodyText"/>
      </w:pPr>
      <w:r>
        <w:t xml:space="preserve">vậy</w:t>
      </w:r>
    </w:p>
    <w:p>
      <w:pPr>
        <w:pStyle w:val="BodyText"/>
      </w:pPr>
      <w:r>
        <w:t xml:space="preserve">tiểu thư cần gì ạ - anh thư kí vẫn lịch sự</w:t>
      </w:r>
    </w:p>
    <w:p>
      <w:pPr>
        <w:pStyle w:val="BodyText"/>
      </w:pPr>
      <w:r>
        <w:t xml:space="preserve">-</w:t>
      </w:r>
    </w:p>
    <w:p>
      <w:pPr>
        <w:pStyle w:val="BodyText"/>
      </w:pPr>
      <w:r>
        <w:t xml:space="preserve">em…</w:t>
      </w:r>
    </w:p>
    <w:p>
      <w:pPr>
        <w:pStyle w:val="BodyText"/>
      </w:pPr>
      <w:r>
        <w:t xml:space="preserve">em….anh …anh- thiên thanh lắp bắp không nói nên lời, mọi hôm cô tinh nhanh là</w:t>
      </w:r>
    </w:p>
    <w:p>
      <w:pPr>
        <w:pStyle w:val="BodyText"/>
      </w:pPr>
      <w:r>
        <w:t xml:space="preserve">thế mà sao giờ lại ấp úng vậy chứ</w:t>
      </w:r>
    </w:p>
    <w:p>
      <w:pPr>
        <w:pStyle w:val="BodyText"/>
      </w:pPr>
      <w:r>
        <w:t xml:space="preserve">-</w:t>
      </w:r>
    </w:p>
    <w:p>
      <w:pPr>
        <w:pStyle w:val="BodyText"/>
      </w:pPr>
      <w:r>
        <w:t xml:space="preserve">em</w:t>
      </w:r>
    </w:p>
    <w:p>
      <w:pPr>
        <w:pStyle w:val="BodyText"/>
      </w:pPr>
      <w:r>
        <w:t xml:space="preserve">có thể… mời ..anh.. dùng bữa trưa nay được không ạ?- khó khăn lắm cô mới cất</w:t>
      </w:r>
    </w:p>
    <w:p>
      <w:pPr>
        <w:pStyle w:val="BodyText"/>
      </w:pPr>
      <w:r>
        <w:t xml:space="preserve">lời mời được</w:t>
      </w:r>
    </w:p>
    <w:p>
      <w:pPr>
        <w:pStyle w:val="BodyText"/>
      </w:pPr>
      <w:r>
        <w:t xml:space="preserve">-</w:t>
      </w:r>
    </w:p>
    <w:p>
      <w:pPr>
        <w:pStyle w:val="BodyText"/>
      </w:pPr>
      <w:r>
        <w:t xml:space="preserve">không</w:t>
      </w:r>
    </w:p>
    <w:p>
      <w:pPr>
        <w:pStyle w:val="BodyText"/>
      </w:pPr>
      <w:r>
        <w:t xml:space="preserve">được- hơi ngạc nhiên trước lời đề nghị của thiên thanh nhưng anh nhanh chóng từ</w:t>
      </w:r>
    </w:p>
    <w:p>
      <w:pPr>
        <w:pStyle w:val="BodyText"/>
      </w:pPr>
      <w:r>
        <w:t xml:space="preserve">chối, điều này khiến thiên thanh tỏ ra vô cùng buồn lòng, mặt cô xịu xuống</w:t>
      </w:r>
    </w:p>
    <w:p>
      <w:pPr>
        <w:pStyle w:val="BodyText"/>
      </w:pPr>
      <w:r>
        <w:t xml:space="preserve">trông vừa đáng yêu mà lại vừa buồn cười. phía trong anh và nó đang dòm ngó tình</w:t>
      </w:r>
    </w:p>
    <w:p>
      <w:pPr>
        <w:pStyle w:val="BodyText"/>
      </w:pPr>
      <w:r>
        <w:t xml:space="preserve">hình</w:t>
      </w:r>
    </w:p>
    <w:p>
      <w:pPr>
        <w:pStyle w:val="BodyText"/>
      </w:pPr>
      <w:r>
        <w:t xml:space="preserve">-</w:t>
      </w:r>
    </w:p>
    <w:p>
      <w:pPr>
        <w:pStyle w:val="BodyText"/>
      </w:pPr>
      <w:r>
        <w:t xml:space="preserve">nhưng</w:t>
      </w:r>
    </w:p>
    <w:p>
      <w:pPr>
        <w:pStyle w:val="BodyText"/>
      </w:pPr>
      <w:r>
        <w:t xml:space="preserve">anh có thể mời em bữa trưa nay được không?- không để cho nó buồn quá 5</w:t>
      </w:r>
    </w:p>
    <w:p>
      <w:pPr>
        <w:pStyle w:val="BodyText"/>
      </w:pPr>
      <w:r>
        <w:t xml:space="preserve">giây anh thư kí cười tươi đề nghị khiến</w:t>
      </w:r>
    </w:p>
    <w:p>
      <w:pPr>
        <w:pStyle w:val="BodyText"/>
      </w:pPr>
      <w:r>
        <w:t xml:space="preserve">nó vừa ngạc nhiên vừa vui mừng. thật ra anh thư kí cũng rất có cảm tình với cô</w:t>
      </w:r>
    </w:p>
    <w:p>
      <w:pPr>
        <w:pStyle w:val="BodyText"/>
      </w:pPr>
      <w:r>
        <w:t xml:space="preserve">nên mới làm thư kí cho anh cô với mong muốn được gặp cô nhiều hơn thôi.</w:t>
      </w:r>
    </w:p>
    <w:p>
      <w:pPr>
        <w:pStyle w:val="BodyText"/>
      </w:pPr>
      <w:r>
        <w:t xml:space="preserve">-</w:t>
      </w:r>
    </w:p>
    <w:p>
      <w:pPr>
        <w:pStyle w:val="BodyText"/>
      </w:pPr>
      <w:r>
        <w:t xml:space="preserve">Anh</w:t>
      </w:r>
    </w:p>
    <w:p>
      <w:pPr>
        <w:pStyle w:val="BodyText"/>
      </w:pPr>
      <w:r>
        <w:t xml:space="preserve">mời em thật sao?- ném ngay nỗi buồn vừa rồi cô tươi rói</w:t>
      </w:r>
    </w:p>
    <w:p>
      <w:pPr>
        <w:pStyle w:val="BodyText"/>
      </w:pPr>
      <w:r>
        <w:t xml:space="preserve">-</w:t>
      </w:r>
    </w:p>
    <w:p>
      <w:pPr>
        <w:pStyle w:val="BodyText"/>
      </w:pPr>
      <w:r>
        <w:t xml:space="preserve">Tất</w:t>
      </w:r>
    </w:p>
    <w:p>
      <w:pPr>
        <w:pStyle w:val="BodyText"/>
      </w:pPr>
      <w:r>
        <w:t xml:space="preserve">nhiên rồi- anh thư kí nhẹ nhàng</w:t>
      </w:r>
    </w:p>
    <w:p>
      <w:pPr>
        <w:pStyle w:val="BodyText"/>
      </w:pPr>
      <w:r>
        <w:t xml:space="preserve">-</w:t>
      </w:r>
    </w:p>
    <w:p>
      <w:pPr>
        <w:pStyle w:val="BodyText"/>
      </w:pPr>
      <w:r>
        <w:t xml:space="preserve">Vậy</w:t>
      </w:r>
    </w:p>
    <w:p>
      <w:pPr>
        <w:pStyle w:val="BodyText"/>
      </w:pPr>
      <w:r>
        <w:t xml:space="preserve">chúng ta đi thôi- cô kéo tay anh thư kí đi</w:t>
      </w:r>
    </w:p>
    <w:p>
      <w:pPr>
        <w:pStyle w:val="BodyText"/>
      </w:pPr>
      <w:r>
        <w:t xml:space="preserve">-</w:t>
      </w:r>
    </w:p>
    <w:p>
      <w:pPr>
        <w:pStyle w:val="BodyText"/>
      </w:pPr>
      <w:r>
        <w:t xml:space="preserve">Nhưng</w:t>
      </w:r>
    </w:p>
    <w:p>
      <w:pPr>
        <w:pStyle w:val="BodyText"/>
      </w:pPr>
      <w:r>
        <w:t xml:space="preserve">vẫn chưa hết giờ làm mà- anh thư kí phải vào báo cáo nốt với tổng giám đốc</w:t>
      </w:r>
    </w:p>
    <w:p>
      <w:pPr>
        <w:pStyle w:val="BodyText"/>
      </w:pPr>
      <w:r>
        <w:t xml:space="preserve">-</w:t>
      </w:r>
    </w:p>
    <w:p>
      <w:pPr>
        <w:pStyle w:val="BodyText"/>
      </w:pPr>
      <w:r>
        <w:t xml:space="preserve">Tôi</w:t>
      </w:r>
    </w:p>
    <w:p>
      <w:pPr>
        <w:pStyle w:val="BodyText"/>
      </w:pPr>
      <w:r>
        <w:t xml:space="preserve">cho phép cậu nghỉ sớm- anh sốt ruột nhảy ra thông báo, vậy là lộ đuôi mình nghe</w:t>
      </w:r>
    </w:p>
    <w:p>
      <w:pPr>
        <w:pStyle w:val="BodyText"/>
      </w:pPr>
      <w:r>
        <w:t xml:space="preserve">trộm</w:t>
      </w:r>
    </w:p>
    <w:p>
      <w:pPr>
        <w:pStyle w:val="BodyText"/>
      </w:pPr>
      <w:r>
        <w:t xml:space="preserve">-</w:t>
      </w:r>
    </w:p>
    <w:p>
      <w:pPr>
        <w:pStyle w:val="BodyText"/>
      </w:pPr>
      <w:r>
        <w:t xml:space="preserve">Anh</w:t>
      </w:r>
    </w:p>
    <w:p>
      <w:pPr>
        <w:pStyle w:val="BodyText"/>
      </w:pPr>
      <w:r>
        <w:t xml:space="preserve">ngốc thế - nó cốc đầu anh mắng yêu</w:t>
      </w:r>
    </w:p>
    <w:p>
      <w:pPr>
        <w:pStyle w:val="BodyText"/>
      </w:pPr>
      <w:r>
        <w:t xml:space="preserve">-</w:t>
      </w:r>
    </w:p>
    <w:p>
      <w:pPr>
        <w:pStyle w:val="BodyText"/>
      </w:pPr>
      <w:r>
        <w:t xml:space="preserve">Xin</w:t>
      </w:r>
    </w:p>
    <w:p>
      <w:pPr>
        <w:pStyle w:val="BodyText"/>
      </w:pPr>
      <w:r>
        <w:t xml:space="preserve">lỗi vợ- anh nhanh nhảu. hai người có thể về - anh tạo điều kiện cho thiên thanh</w:t>
      </w:r>
    </w:p>
    <w:p>
      <w:pPr>
        <w:pStyle w:val="BodyText"/>
      </w:pPr>
      <w:r>
        <w:t xml:space="preserve">và anh thư kí</w:t>
      </w:r>
    </w:p>
    <w:p>
      <w:pPr>
        <w:pStyle w:val="BodyText"/>
      </w:pPr>
      <w:r>
        <w:t xml:space="preserve">Thư kí lương và thiên thanh ngượng</w:t>
      </w:r>
    </w:p>
    <w:p>
      <w:pPr>
        <w:pStyle w:val="BodyText"/>
      </w:pPr>
      <w:r>
        <w:t xml:space="preserve">ngùng ra ngoài</w:t>
      </w:r>
    </w:p>
    <w:p>
      <w:pPr>
        <w:pStyle w:val="BodyText"/>
      </w:pPr>
      <w:r>
        <w:t xml:space="preserve">-</w:t>
      </w:r>
    </w:p>
    <w:p>
      <w:pPr>
        <w:pStyle w:val="BodyText"/>
      </w:pPr>
      <w:r>
        <w:t xml:space="preserve">Thư</w:t>
      </w:r>
    </w:p>
    <w:p>
      <w:pPr>
        <w:pStyle w:val="BodyText"/>
      </w:pPr>
      <w:r>
        <w:t xml:space="preserve">kí lương- anh gọi anh thư kí trở lại</w:t>
      </w:r>
    </w:p>
    <w:p>
      <w:pPr>
        <w:pStyle w:val="BodyText"/>
      </w:pPr>
      <w:r>
        <w:t xml:space="preserve">-</w:t>
      </w:r>
    </w:p>
    <w:p>
      <w:pPr>
        <w:pStyle w:val="BodyText"/>
      </w:pPr>
      <w:r>
        <w:t xml:space="preserve">Dạ-</w:t>
      </w:r>
    </w:p>
    <w:p>
      <w:pPr>
        <w:pStyle w:val="BodyText"/>
      </w:pPr>
      <w:r>
        <w:t xml:space="preserve">anh thư kí quay lại</w:t>
      </w:r>
    </w:p>
    <w:p>
      <w:pPr>
        <w:pStyle w:val="BodyText"/>
      </w:pPr>
      <w:r>
        <w:t xml:space="preserve">-</w:t>
      </w:r>
    </w:p>
    <w:p>
      <w:pPr>
        <w:pStyle w:val="BodyText"/>
      </w:pPr>
      <w:r>
        <w:t xml:space="preserve">Tôi</w:t>
      </w:r>
    </w:p>
    <w:p>
      <w:pPr>
        <w:pStyle w:val="BodyText"/>
      </w:pPr>
      <w:r>
        <w:t xml:space="preserve">giao em gái bảo bối của tôi cho cậu đấy- anh tươi cười</w:t>
      </w:r>
    </w:p>
    <w:p>
      <w:pPr>
        <w:pStyle w:val="BodyText"/>
      </w:pPr>
      <w:r>
        <w:t xml:space="preserve">-</w:t>
      </w:r>
    </w:p>
    <w:p>
      <w:pPr>
        <w:pStyle w:val="BodyText"/>
      </w:pPr>
      <w:r>
        <w:t xml:space="preserve">Tôi</w:t>
      </w:r>
    </w:p>
    <w:p>
      <w:pPr>
        <w:pStyle w:val="BodyText"/>
      </w:pPr>
      <w:r>
        <w:t xml:space="preserve">sẽ cố gắng- thư kí đáp trả thật tình</w:t>
      </w:r>
    </w:p>
    <w:p>
      <w:pPr>
        <w:pStyle w:val="BodyText"/>
      </w:pPr>
      <w:r>
        <w:t xml:space="preserve">Thế là thư kí lương và thiên thanh</w:t>
      </w:r>
    </w:p>
    <w:p>
      <w:pPr>
        <w:pStyle w:val="BodyText"/>
      </w:pPr>
      <w:r>
        <w:t xml:space="preserve">bắt đầu một mối tình đẹp. thư kí lương như vầng trăng dịu dàng chu đáo, thiên</w:t>
      </w:r>
    </w:p>
    <w:p>
      <w:pPr>
        <w:pStyle w:val="BodyText"/>
      </w:pPr>
      <w:r>
        <w:t xml:space="preserve">thanh thì đáng yêu, hai người họ yêu đến với nhau thật nhẹ nhàng sâu lắng.</w:t>
      </w:r>
    </w:p>
    <w:p>
      <w:pPr>
        <w:pStyle w:val="BodyText"/>
      </w:pPr>
      <w:r>
        <w:t xml:space="preserve">Có lẽ một ngày không xa, anh và nó sẽ</w:t>
      </w:r>
    </w:p>
    <w:p>
      <w:pPr>
        <w:pStyle w:val="BodyText"/>
      </w:pPr>
      <w:r>
        <w:t xml:space="preserve">được tham dự hôn lễ của đôi trai tài gái sắc này</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dung-goi-la-chu-nua-vi-anh-yeu-e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caa11d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ừng Gọi Là Chú Nữa Vì Anh Yêu Em</dc:title>
  <dc:creator/>
</cp:coreProperties>
</file>